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15ED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12B85FBD" w14:textId="1A4F4ED8" w:rsidR="00404259"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w:t>
      </w:r>
      <w:r w:rsidR="00276630">
        <w:t>resolution</w:t>
      </w:r>
      <w:r>
        <w:t xml:space="preserve"> ahead of time, then systems will already exist and impact to service continuity is </w:t>
      </w:r>
      <w:r w:rsidR="00404259">
        <w:t>curtailed</w:t>
      </w:r>
      <w:r>
        <w:t>.</w:t>
      </w:r>
      <w:r w:rsidR="00276630">
        <w:t xml:space="preserve">  </w:t>
      </w:r>
      <w:r w:rsidR="00864B1A">
        <w:t>Lastly, t</w:t>
      </w:r>
      <w:r w:rsidR="00404259">
        <w:t xml:space="preserve">he most brilliant risk management plans are ineffective without processes to verify </w:t>
      </w:r>
      <w:r w:rsidR="00276630">
        <w:t xml:space="preserve">accuracy </w:t>
      </w:r>
      <w:r w:rsidR="00404259">
        <w:t xml:space="preserve">and disseminate across the team members.  Over time business priorities and technologies change, necessitating the need to confirm these procedures continue being </w:t>
      </w:r>
      <w:r w:rsidR="00276630">
        <w:t>complete</w:t>
      </w:r>
      <w:r w:rsidR="00404259">
        <w:t>.</w:t>
      </w:r>
    </w:p>
    <w:p w14:paraId="51300803" w14:textId="22FEE590" w:rsidR="005737A3" w:rsidRDefault="005737A3" w:rsidP="00404259">
      <w:pPr>
        <w:pStyle w:val="Heading1"/>
      </w:pPr>
      <w:r>
        <w:lastRenderedPageBreak/>
        <w:t>Section I: State of the Organization</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2C8E92F9"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w:t>
      </w:r>
      <w:r w:rsidR="00276630">
        <w:t>firm</w:t>
      </w:r>
      <w:r>
        <w:t xml:space="preserve">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 xml:space="preserve">work remotely </w:t>
      </w:r>
      <w:r w:rsidR="00276630">
        <w:t>utilizing</w:t>
      </w:r>
      <w:r>
        <w:t xml:space="preserve"> combination</w:t>
      </w:r>
      <w:r w:rsidR="00276630">
        <w:t>s</w:t>
      </w:r>
      <w:r>
        <w:t xml:space="preserve">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2CDD0ACC">
            <wp:extent cx="29030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7998" cy="4287672"/>
                    </a:xfrm>
                    <a:prstGeom prst="rect">
                      <a:avLst/>
                    </a:prstGeom>
                  </pic:spPr>
                </pic:pic>
              </a:graphicData>
            </a:graphic>
          </wp:inline>
        </w:drawing>
      </w:r>
    </w:p>
    <w:p w14:paraId="43596C5B" w14:textId="32E7CAFB" w:rsidR="0089697D" w:rsidRDefault="0089697D" w:rsidP="00864B1A">
      <w:r>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w:t>
      </w:r>
      <w:r>
        <w:lastRenderedPageBreak/>
        <w:t xml:space="preserve">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w:t>
      </w:r>
      <w:r w:rsidR="00276630">
        <w:t>chance that some</w:t>
      </w:r>
      <w:r w:rsidR="00917092">
        <w:t xml:space="preserve"> </w:t>
      </w:r>
      <w:r w:rsidR="00276630">
        <w:t xml:space="preserve">of </w:t>
      </w:r>
      <w:r w:rsidR="00917092">
        <w:t>these machines will become infected with malicious software.</w:t>
      </w:r>
    </w:p>
    <w:p w14:paraId="6306A299" w14:textId="351F9B5B" w:rsidR="005737A3" w:rsidRDefault="005737A3" w:rsidP="005737A3">
      <w:pPr>
        <w:pStyle w:val="Heading2"/>
      </w:pPr>
      <w:r>
        <w:t>Threats Every Organization Faces</w:t>
      </w:r>
    </w:p>
    <w:p w14:paraId="1897D3D8" w14:textId="27C42390"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w:t>
      </w:r>
      <w:r w:rsidR="00276630">
        <w:t>M</w:t>
      </w:r>
      <w:r w:rsidR="009073E6">
        <w:t>odern and mature process</w:t>
      </w:r>
      <w:r w:rsidR="00276630">
        <w:t>es</w:t>
      </w:r>
      <w:r w:rsidR="009073E6">
        <w:t xml:space="preserve"> include information governance</w:t>
      </w:r>
      <w:r w:rsidR="00276630">
        <w:t>,</w:t>
      </w:r>
      <w:r w:rsidR="009073E6">
        <w:t xml:space="preserve"> compliance</w:t>
      </w:r>
      <w:r w:rsidR="00276630">
        <w:t>, continuity planning, ethical norms, and regulatory requirements</w:t>
      </w:r>
      <w:r w:rsidR="009073E6">
        <w:t xml:space="preserve">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482B74">
        <w:t xml:space="preserve"> (see Figure 2)</w:t>
      </w:r>
      <w:r w:rsidR="009073E6">
        <w:t>.</w:t>
      </w:r>
    </w:p>
    <w:p w14:paraId="460EF6C5" w14:textId="3B5CD29F" w:rsidR="00A358F7" w:rsidRDefault="00A358F7" w:rsidP="00404259">
      <w:pPr>
        <w:ind w:firstLine="720"/>
      </w:pPr>
      <w:proofErr w:type="spellStart"/>
      <w:r>
        <w:t>CyberSecurity</w:t>
      </w:r>
      <w:proofErr w:type="spellEnd"/>
      <w:r>
        <w:t xml:space="preserve"> </w:t>
      </w:r>
      <w:r w:rsidR="009073E6">
        <w:t xml:space="preserve">controls </w:t>
      </w:r>
      <w:r w:rsidR="00276630">
        <w:t xml:space="preserve">are a </w:t>
      </w:r>
      <w:r>
        <w:t>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w:t>
          </w:r>
          <w:r>
            <w:rPr>
              <w:noProof/>
            </w:rPr>
            <w:lastRenderedPageBreak/>
            <w:t>(Matsubara, 2014)</w:t>
          </w:r>
          <w:r>
            <w:fldChar w:fldCharType="end"/>
          </w:r>
        </w:sdtContent>
      </w:sdt>
      <w:r>
        <w:t>.  While policies and training can reduce the impact of erroneous technicians, those solutions do not apply to external criminals.</w:t>
      </w:r>
    </w:p>
    <w:p w14:paraId="60B6AD7F" w14:textId="2B8FC25B" w:rsidR="00482B74" w:rsidRDefault="00482B74" w:rsidP="00482B74">
      <w:pPr>
        <w:pStyle w:val="Caption"/>
      </w:pPr>
      <w:r>
        <w:t>Figure 2: Corporate Data Landscape</w:t>
      </w:r>
    </w:p>
    <w:p w14:paraId="4F55D09F" w14:textId="23CE3FD8" w:rsidR="00482B74" w:rsidRDefault="00482B74" w:rsidP="00482B74">
      <w:pPr>
        <w:jc w:val="center"/>
      </w:pPr>
      <w:r>
        <w:rPr>
          <w:noProof/>
        </w:rPr>
        <w:drawing>
          <wp:inline distT="0" distB="0" distL="0" distR="0" wp14:anchorId="3A73F83E" wp14:editId="29FD72E7">
            <wp:extent cx="5486400" cy="320040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4FD28E" w14:textId="3851E6B5" w:rsidR="005737A3" w:rsidRDefault="005737A3" w:rsidP="005737A3">
      <w:pPr>
        <w:pStyle w:val="Heading2"/>
      </w:pPr>
      <w:r>
        <w:t>Organizational Chart</w:t>
      </w:r>
    </w:p>
    <w:p w14:paraId="207A34F7" w14:textId="53A1E182" w:rsid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When all stakeholders can participate in the process, it culminates in releasing the right product at the right time.</w:t>
      </w:r>
    </w:p>
    <w:p w14:paraId="390CEC42" w14:textId="77777777" w:rsidR="00276630" w:rsidRDefault="00276630">
      <w:pPr>
        <w:rPr>
          <w:sz w:val="18"/>
          <w:szCs w:val="18"/>
        </w:rPr>
      </w:pPr>
      <w:r>
        <w:br w:type="page"/>
      </w:r>
    </w:p>
    <w:p w14:paraId="38BF2FCC" w14:textId="7308F0DB" w:rsidR="00482B74" w:rsidRDefault="00482B74" w:rsidP="00482B74">
      <w:pPr>
        <w:pStyle w:val="Caption"/>
      </w:pPr>
      <w:r>
        <w:lastRenderedPageBreak/>
        <w:t>Table 1: Stakeholders</w:t>
      </w:r>
    </w:p>
    <w:tbl>
      <w:tblPr>
        <w:tblStyle w:val="GridTable4"/>
        <w:tblW w:w="0" w:type="auto"/>
        <w:tblLook w:val="04A0" w:firstRow="1" w:lastRow="0" w:firstColumn="1" w:lastColumn="0" w:noHBand="0" w:noVBand="1"/>
      </w:tblPr>
      <w:tblGrid>
        <w:gridCol w:w="4675"/>
        <w:gridCol w:w="4675"/>
      </w:tblGrid>
      <w:tr w:rsidR="00482B74" w14:paraId="702DF5B3"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96434" w14:textId="77777777" w:rsidR="00482B74" w:rsidRDefault="00482B74" w:rsidP="00FE6E75">
            <w:pPr>
              <w:jc w:val="center"/>
            </w:pPr>
            <w:r>
              <w:t>Team/Role</w:t>
            </w:r>
          </w:p>
        </w:tc>
        <w:tc>
          <w:tcPr>
            <w:tcW w:w="4675" w:type="dxa"/>
          </w:tcPr>
          <w:p w14:paraId="2CA5D01F" w14:textId="77777777" w:rsidR="00482B74" w:rsidRDefault="00482B74"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482B74" w14:paraId="4F42823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7B5F6" w14:textId="77777777" w:rsidR="00482B74" w:rsidRPr="004D677B" w:rsidRDefault="00482B74"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2A4C616E"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482B74" w14:paraId="274004CB"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8B50BA" w14:textId="77777777" w:rsidR="00482B74" w:rsidRPr="004D677B" w:rsidRDefault="00482B74" w:rsidP="00FE6E75">
            <w:pPr>
              <w:rPr>
                <w:b w:val="0"/>
                <w:bCs w:val="0"/>
              </w:rPr>
            </w:pPr>
            <w:r w:rsidRPr="004D677B">
              <w:rPr>
                <w:b w:val="0"/>
                <w:bCs w:val="0"/>
              </w:rPr>
              <w:t>Security Engineer</w:t>
            </w:r>
            <w:r>
              <w:rPr>
                <w:b w:val="0"/>
                <w:bCs w:val="0"/>
              </w:rPr>
              <w:t>s</w:t>
            </w:r>
          </w:p>
        </w:tc>
        <w:tc>
          <w:tcPr>
            <w:tcW w:w="4675" w:type="dxa"/>
          </w:tcPr>
          <w:p w14:paraId="0CA4BEFF"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482B74" w14:paraId="60310C21"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04B683" w14:textId="77777777" w:rsidR="00482B74" w:rsidRPr="004D677B" w:rsidRDefault="00482B74" w:rsidP="00FE6E75">
            <w:pPr>
              <w:rPr>
                <w:b w:val="0"/>
                <w:bCs w:val="0"/>
              </w:rPr>
            </w:pPr>
            <w:r w:rsidRPr="004D677B">
              <w:rPr>
                <w:b w:val="0"/>
                <w:bCs w:val="0"/>
              </w:rPr>
              <w:t>Software Engineer</w:t>
            </w:r>
            <w:r>
              <w:rPr>
                <w:b w:val="0"/>
                <w:bCs w:val="0"/>
              </w:rPr>
              <w:t>s</w:t>
            </w:r>
          </w:p>
        </w:tc>
        <w:tc>
          <w:tcPr>
            <w:tcW w:w="4675" w:type="dxa"/>
          </w:tcPr>
          <w:p w14:paraId="75DAA677"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482B74" w14:paraId="019935B6"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4AB3337" w14:textId="77777777" w:rsidR="00482B74" w:rsidRPr="004D677B" w:rsidRDefault="00482B74" w:rsidP="00FE6E75">
            <w:pPr>
              <w:rPr>
                <w:b w:val="0"/>
                <w:bCs w:val="0"/>
              </w:rPr>
            </w:pPr>
            <w:r w:rsidRPr="004D677B">
              <w:rPr>
                <w:b w:val="0"/>
                <w:bCs w:val="0"/>
              </w:rPr>
              <w:t>Program Manager</w:t>
            </w:r>
            <w:r>
              <w:rPr>
                <w:b w:val="0"/>
                <w:bCs w:val="0"/>
              </w:rPr>
              <w:t>s</w:t>
            </w:r>
          </w:p>
        </w:tc>
        <w:tc>
          <w:tcPr>
            <w:tcW w:w="4675" w:type="dxa"/>
          </w:tcPr>
          <w:p w14:paraId="46D8AE08"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482B74" w14:paraId="53DF49AA"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E418F" w14:textId="77777777" w:rsidR="00482B74" w:rsidRPr="004D677B" w:rsidRDefault="00482B74" w:rsidP="00FE6E75">
            <w:pPr>
              <w:rPr>
                <w:b w:val="0"/>
                <w:bCs w:val="0"/>
              </w:rPr>
            </w:pPr>
            <w:r w:rsidRPr="004D677B">
              <w:rPr>
                <w:b w:val="0"/>
                <w:bCs w:val="0"/>
              </w:rPr>
              <w:t>Support Engineer</w:t>
            </w:r>
            <w:r>
              <w:rPr>
                <w:b w:val="0"/>
                <w:bCs w:val="0"/>
              </w:rPr>
              <w:t>s</w:t>
            </w:r>
          </w:p>
        </w:tc>
        <w:tc>
          <w:tcPr>
            <w:tcW w:w="4675" w:type="dxa"/>
          </w:tcPr>
          <w:p w14:paraId="5115FEDD"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482B74" w14:paraId="125AB17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819CF62" w14:textId="77777777" w:rsidR="00482B74" w:rsidRPr="004D677B" w:rsidRDefault="00482B74" w:rsidP="00FE6E75">
            <w:pPr>
              <w:rPr>
                <w:b w:val="0"/>
                <w:bCs w:val="0"/>
              </w:rPr>
            </w:pPr>
            <w:r w:rsidRPr="004D677B">
              <w:rPr>
                <w:b w:val="0"/>
                <w:bCs w:val="0"/>
              </w:rPr>
              <w:t>User Experience (UX)</w:t>
            </w:r>
          </w:p>
        </w:tc>
        <w:tc>
          <w:tcPr>
            <w:tcW w:w="4675" w:type="dxa"/>
          </w:tcPr>
          <w:p w14:paraId="5135A729"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482B74" w14:paraId="1035B12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5675A6" w14:textId="77777777" w:rsidR="00482B74" w:rsidRPr="004D677B" w:rsidRDefault="00482B74" w:rsidP="00FE6E75">
            <w:pPr>
              <w:rPr>
                <w:b w:val="0"/>
                <w:bCs w:val="0"/>
              </w:rPr>
            </w:pPr>
            <w:r>
              <w:rPr>
                <w:b w:val="0"/>
                <w:bCs w:val="0"/>
              </w:rPr>
              <w:t xml:space="preserve">Legal and </w:t>
            </w:r>
            <w:r w:rsidRPr="004D677B">
              <w:rPr>
                <w:b w:val="0"/>
                <w:bCs w:val="0"/>
              </w:rPr>
              <w:t>Compliance</w:t>
            </w:r>
          </w:p>
        </w:tc>
        <w:tc>
          <w:tcPr>
            <w:tcW w:w="4675" w:type="dxa"/>
          </w:tcPr>
          <w:p w14:paraId="5BEC3838"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482B74" w14:paraId="249BAB97"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6DA2C30" w14:textId="77777777" w:rsidR="00482B74" w:rsidRPr="004D677B" w:rsidRDefault="00482B74" w:rsidP="00FE6E75">
            <w:pPr>
              <w:rPr>
                <w:b w:val="0"/>
                <w:bCs w:val="0"/>
              </w:rPr>
            </w:pPr>
            <w:r>
              <w:rPr>
                <w:b w:val="0"/>
                <w:bCs w:val="0"/>
              </w:rPr>
              <w:t>Marketing and Sales</w:t>
            </w:r>
          </w:p>
        </w:tc>
        <w:tc>
          <w:tcPr>
            <w:tcW w:w="4675" w:type="dxa"/>
          </w:tcPr>
          <w:p w14:paraId="2ADE136B"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82B74" w14:paraId="5DFA6AA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1290C8" w14:textId="77777777" w:rsidR="00482B74" w:rsidRDefault="00482B74" w:rsidP="00FE6E75">
            <w:pPr>
              <w:rPr>
                <w:b w:val="0"/>
                <w:bCs w:val="0"/>
              </w:rPr>
            </w:pPr>
            <w:r>
              <w:rPr>
                <w:b w:val="0"/>
                <w:bCs w:val="0"/>
              </w:rPr>
              <w:t>Accounting and Finance</w:t>
            </w:r>
          </w:p>
        </w:tc>
        <w:tc>
          <w:tcPr>
            <w:tcW w:w="4675" w:type="dxa"/>
          </w:tcPr>
          <w:p w14:paraId="7A4902B9"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482B74" w14:paraId="0C9D434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6ADA1B06" w14:textId="77777777" w:rsidR="00482B74" w:rsidRDefault="00482B74" w:rsidP="00FE6E75">
            <w:pPr>
              <w:rPr>
                <w:b w:val="0"/>
                <w:bCs w:val="0"/>
              </w:rPr>
            </w:pPr>
            <w:r>
              <w:rPr>
                <w:b w:val="0"/>
                <w:bCs w:val="0"/>
              </w:rPr>
              <w:t>Senior Leadership</w:t>
            </w:r>
          </w:p>
        </w:tc>
        <w:tc>
          <w:tcPr>
            <w:tcW w:w="4675" w:type="dxa"/>
          </w:tcPr>
          <w:p w14:paraId="4C4BA246"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82B74" w14:paraId="53274A9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9D6B4" w14:textId="77777777" w:rsidR="00482B74" w:rsidRDefault="00482B74" w:rsidP="00FE6E75">
            <w:pPr>
              <w:rPr>
                <w:b w:val="0"/>
                <w:bCs w:val="0"/>
              </w:rPr>
            </w:pPr>
            <w:r>
              <w:rPr>
                <w:b w:val="0"/>
                <w:bCs w:val="0"/>
              </w:rPr>
              <w:t>Technical Writers</w:t>
            </w:r>
          </w:p>
        </w:tc>
        <w:tc>
          <w:tcPr>
            <w:tcW w:w="4675" w:type="dxa"/>
          </w:tcPr>
          <w:p w14:paraId="481E72CF"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82B74" w14:paraId="17820D0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25663397" w14:textId="77777777" w:rsidR="00482B74" w:rsidRDefault="00482B74" w:rsidP="00FE6E75">
            <w:pPr>
              <w:rPr>
                <w:b w:val="0"/>
                <w:bCs w:val="0"/>
              </w:rPr>
            </w:pPr>
            <w:r>
              <w:rPr>
                <w:b w:val="0"/>
                <w:bCs w:val="0"/>
              </w:rPr>
              <w:t>Network Security Engineers</w:t>
            </w:r>
          </w:p>
        </w:tc>
        <w:tc>
          <w:tcPr>
            <w:tcW w:w="4675" w:type="dxa"/>
          </w:tcPr>
          <w:p w14:paraId="5CD5F76E"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82B74" w14:paraId="38E70D8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3BA09C" w14:textId="77777777" w:rsidR="00482B74" w:rsidRDefault="00482B74" w:rsidP="00FE6E75">
            <w:pPr>
              <w:rPr>
                <w:b w:val="0"/>
                <w:bCs w:val="0"/>
              </w:rPr>
            </w:pPr>
            <w:r>
              <w:rPr>
                <w:b w:val="0"/>
                <w:bCs w:val="0"/>
              </w:rPr>
              <w:t>Operations</w:t>
            </w:r>
          </w:p>
        </w:tc>
        <w:tc>
          <w:tcPr>
            <w:tcW w:w="4675" w:type="dxa"/>
          </w:tcPr>
          <w:p w14:paraId="518D684C"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12FF507C" w14:textId="77777777" w:rsidR="00482B74" w:rsidRPr="009073E6" w:rsidRDefault="00482B74" w:rsidP="00482B74"/>
    <w:p w14:paraId="63892E5D" w14:textId="5F6B63A3" w:rsidR="005737A3" w:rsidRDefault="005737A3" w:rsidP="005737A3">
      <w:pPr>
        <w:pStyle w:val="Heading1"/>
      </w:pPr>
      <w:r>
        <w:t>Section II: Objectives of Risk Management Plan</w:t>
      </w:r>
    </w:p>
    <w:p w14:paraId="35DA5189" w14:textId="39E42F5C" w:rsid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rsidR="00A27A3E">
        <w:t xml:space="preserve"> (see Figure </w:t>
      </w:r>
      <w:r w:rsidR="00276630">
        <w:t>3</w:t>
      </w:r>
      <w:r w:rsidR="00A27A3E">
        <w:t>)</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17D7D538" w14:textId="6336C0FE" w:rsidR="00A27A3E" w:rsidRDefault="00A27A3E" w:rsidP="00A27A3E">
      <w:pPr>
        <w:pStyle w:val="Caption"/>
      </w:pPr>
      <w:r>
        <w:lastRenderedPageBreak/>
        <w:t xml:space="preserve">Figure </w:t>
      </w:r>
      <w:r w:rsidR="00276630">
        <w:t>3</w:t>
      </w:r>
      <w:r>
        <w:t>: Incident and Response</w:t>
      </w:r>
    </w:p>
    <w:p w14:paraId="31973C7E" w14:textId="6A357130" w:rsidR="00A27A3E" w:rsidRPr="00D86416" w:rsidRDefault="00A27A3E" w:rsidP="00A27A3E">
      <w:pPr>
        <w:jc w:val="center"/>
      </w:pPr>
      <w:r>
        <w:rPr>
          <w:noProof/>
        </w:rPr>
        <w:drawing>
          <wp:inline distT="0" distB="0" distL="0" distR="0" wp14:anchorId="6C16DD89" wp14:editId="4E174F1E">
            <wp:extent cx="4179239" cy="2663687"/>
            <wp:effectExtent l="57150" t="0" r="1206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0D574C" w14:textId="0A890AE2" w:rsidR="005737A3" w:rsidRDefault="005737A3" w:rsidP="005737A3">
      <w:pPr>
        <w:pStyle w:val="Heading1"/>
      </w:pPr>
      <w:bookmarkStart w:id="0" w:name="_Hlk46607831"/>
      <w:r>
        <w:t>Section III: Business Impact Analysis</w:t>
      </w:r>
    </w:p>
    <w:p w14:paraId="4206AB56" w14:textId="0BD4AFA8" w:rsidR="00A27A3E"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building an asset dependency graph and then weighting the edges equal to the value at risk.  For instance, a service interruption of the branch office VPN link cascades to workstations at that venue</w:t>
      </w:r>
      <w:r w:rsidR="00276630">
        <w:t xml:space="preserve"> (see Figure 4)</w:t>
      </w:r>
      <w:r w:rsidR="008310E7">
        <w:t>.  Since employees cannot promptly access central information, they will miss out on sales opportunities.  NCU-F can then measure the order flow across this channel to quantify the loss from an hour disconnection.</w:t>
      </w:r>
    </w:p>
    <w:p w14:paraId="689BB3F2" w14:textId="79637C6C" w:rsidR="000213F9" w:rsidRDefault="008310E7" w:rsidP="008310E7">
      <w:pPr>
        <w:ind w:firstLine="720"/>
      </w:pPr>
      <w:r>
        <w:t xml:space="preserve">Having this information provides two critical pieces of information.  First, it identifies dependencies for the response plan.  Second, it enables the business to assess if the risk is acceptable.  For example, this channel has a mean failure rate of 0.1% and annually operates </w:t>
      </w:r>
      <w:r>
        <w:lastRenderedPageBreak/>
        <w:t>2032 hours (8 hours x 254 days).  The business will experience 2.0 hours of service interruption per year.  If the order flow across this media is sufficiently high, then it highlights the need for purchasing a redundant connection.</w:t>
      </w:r>
    </w:p>
    <w:p w14:paraId="78A92481" w14:textId="2A67A928" w:rsidR="00276630" w:rsidRDefault="00276630" w:rsidP="00276630">
      <w:pPr>
        <w:pStyle w:val="Caption"/>
      </w:pPr>
      <w:r>
        <w:t>Figure 4: Example of Business Impact Analysis Scenario</w:t>
      </w:r>
    </w:p>
    <w:p w14:paraId="2488B516" w14:textId="7D9AB928" w:rsidR="00651418" w:rsidRPr="000213F9" w:rsidRDefault="00651418" w:rsidP="00651418">
      <w:pPr>
        <w:jc w:val="center"/>
      </w:pPr>
      <w:r>
        <w:rPr>
          <w:noProof/>
        </w:rPr>
        <w:drawing>
          <wp:inline distT="0" distB="0" distL="0" distR="0" wp14:anchorId="33BE31DD" wp14:editId="37A96A6F">
            <wp:extent cx="2242267" cy="2737405"/>
            <wp:effectExtent l="0" t="0" r="571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75588" cy="2778084"/>
                    </a:xfrm>
                    <a:prstGeom prst="rect">
                      <a:avLst/>
                    </a:prstGeom>
                  </pic:spPr>
                </pic:pic>
              </a:graphicData>
            </a:graphic>
          </wp:inline>
        </w:drawing>
      </w:r>
    </w:p>
    <w:bookmarkEnd w:id="0"/>
    <w:p w14:paraId="5C982AD3" w14:textId="67B16F52" w:rsidR="005737A3" w:rsidRDefault="005737A3" w:rsidP="005737A3">
      <w:pPr>
        <w:pStyle w:val="Heading1"/>
      </w:pPr>
      <w:r>
        <w:t>Section IV: Plan of Action and Milestones</w:t>
      </w:r>
    </w:p>
    <w:p w14:paraId="1D087907" w14:textId="0029F9E7"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begins with identifying the stakeholders, understanding context, and agreeing to timelines and scope</w:t>
      </w:r>
      <w:sdt>
        <w:sdtPr>
          <w:id w:val="1658881260"/>
          <w:citation/>
        </w:sdt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xml:space="preserve">.  </w:t>
      </w:r>
      <w:r w:rsidR="00D04FC8">
        <w:t>Inadequate planning, scope creep, and poor communication are three common reasons that projects fail</w:t>
      </w:r>
      <w:sdt>
        <w:sdtPr>
          <w:id w:val="1264035165"/>
          <w:citation/>
        </w:sdt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Partial mitigation comes from an iterative design that articulates the barebones solution and lays out a path through multi-release strategies.</w:t>
      </w:r>
      <w:r w:rsidR="00D04FC8">
        <w:t xml:space="preserve">  For instance, </w:t>
      </w:r>
      <w:r w:rsidR="00276630">
        <w:t>an</w:t>
      </w:r>
      <w:r w:rsidR="00D04FC8">
        <w:t xml:space="preserv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787D18A8" w14:textId="041D2B38" w:rsidR="00482B74" w:rsidRDefault="00276630" w:rsidP="00482B74">
      <w:pPr>
        <w:pStyle w:val="Caption"/>
      </w:pPr>
      <w:r>
        <w:lastRenderedPageBreak/>
        <w:br/>
      </w:r>
      <w:r w:rsidR="00482B74">
        <w:t xml:space="preserve">Figure </w:t>
      </w:r>
      <w:r>
        <w:t>5</w:t>
      </w:r>
      <w:r w:rsidR="00482B74">
        <w:t>: Plan of Action</w:t>
      </w:r>
    </w:p>
    <w:p w14:paraId="77B00330" w14:textId="504DBC05" w:rsidR="00482B74" w:rsidRDefault="00276630" w:rsidP="00276630">
      <w:pPr>
        <w:jc w:val="center"/>
      </w:pPr>
      <w:r>
        <w:rPr>
          <w:noProof/>
        </w:rPr>
        <w:drawing>
          <wp:inline distT="0" distB="0" distL="0" distR="0" wp14:anchorId="0AD817D6" wp14:editId="3CE24A6B">
            <wp:extent cx="4136335" cy="1733384"/>
            <wp:effectExtent l="38100" t="0" r="36195"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2E4DA7B" w14:textId="77FA206B" w:rsidR="00D04FC8" w:rsidRPr="00E36810" w:rsidRDefault="009C4EA8" w:rsidP="00E36810">
      <w:r>
        <w:tab/>
        <w:t xml:space="preserve">Implementing the </w:t>
      </w:r>
      <w:r w:rsidR="00A27A3E">
        <w:t xml:space="preserve">holistic </w:t>
      </w:r>
      <w:r>
        <w:t xml:space="preserve">remediation plan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761D1FF9" w14:textId="4402A427" w:rsidR="005737A3" w:rsidRDefault="005737A3" w:rsidP="005737A3">
      <w:pPr>
        <w:pStyle w:val="Heading1"/>
      </w:pPr>
      <w:r>
        <w:t>Section V: Risk Reduction for Mobile Device Management</w:t>
      </w:r>
    </w:p>
    <w:p w14:paraId="34603A3F" w14:textId="3DA1098A" w:rsidR="00651418" w:rsidRPr="00651418" w:rsidRDefault="00651418" w:rsidP="00651418">
      <w:r>
        <w:tab/>
        <w:t xml:space="preserve">Administrators must reduce the risks from mobile platforms while also being cognizant </w:t>
      </w:r>
      <w:r w:rsidR="001F5EB3">
        <w:t xml:space="preserve">that </w:t>
      </w:r>
      <w:r>
        <w:t xml:space="preserve">their efforts met </w:t>
      </w:r>
      <w:r w:rsidR="001F5EB3">
        <w:t>governance, compliance,</w:t>
      </w:r>
      <w:r>
        <w:t xml:space="preserve"> </w:t>
      </w:r>
      <w:r w:rsidR="001F5EB3">
        <w:t xml:space="preserve">and privacy </w:t>
      </w:r>
      <w:r>
        <w:t>norms (see Figure 6).</w:t>
      </w:r>
    </w:p>
    <w:p w14:paraId="00F12A34" w14:textId="77777777" w:rsidR="00651418" w:rsidRDefault="00651418" w:rsidP="00651418">
      <w:pPr>
        <w:pStyle w:val="Caption"/>
      </w:pPr>
      <w:r>
        <w:t>Figure 6: Mobile Risks</w:t>
      </w:r>
    </w:p>
    <w:p w14:paraId="03B990B5" w14:textId="3EECB414" w:rsidR="00651418" w:rsidRPr="00651418" w:rsidRDefault="00651418" w:rsidP="00651418">
      <w:pPr>
        <w:jc w:val="center"/>
      </w:pPr>
      <w:r>
        <w:rPr>
          <w:noProof/>
        </w:rPr>
        <w:drawing>
          <wp:inline distT="0" distB="0" distL="0" distR="0" wp14:anchorId="19C53D09" wp14:editId="366B738E">
            <wp:extent cx="4293704" cy="2242267"/>
            <wp:effectExtent l="0" t="0" r="0" b="2476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3B3AD6F" w14:textId="66BF4281" w:rsidR="00274AB8" w:rsidRPr="00274AB8" w:rsidRDefault="00274AB8" w:rsidP="00274AB8">
      <w:pPr>
        <w:pStyle w:val="Heading2"/>
      </w:pPr>
      <w:r>
        <w:lastRenderedPageBreak/>
        <w:t>Evolution of Mobility</w:t>
      </w:r>
    </w:p>
    <w:p w14:paraId="17C0517E" w14:textId="4DA40F32"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w:t>
      </w:r>
    </w:p>
    <w:p w14:paraId="29E7CE74" w14:textId="6FA3B3BB" w:rsidR="00274AB8" w:rsidRDefault="00274AB8" w:rsidP="00274AB8">
      <w:pPr>
        <w:pStyle w:val="Heading2"/>
      </w:pPr>
      <w:r>
        <w:t>Traditional Designs</w:t>
      </w:r>
    </w:p>
    <w:p w14:paraId="124AD6FA" w14:textId="48BCB570" w:rsidR="00D80C70" w:rsidRDefault="00D80C70" w:rsidP="00D80C70">
      <w:pPr>
        <w:ind w:firstLine="720"/>
      </w:pPr>
      <w:r>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0A89525F" w14:textId="77777777" w:rsidR="00F82AAF" w:rsidRPr="00174C6D" w:rsidRDefault="00F82AAF" w:rsidP="00D80C70">
      <w:pPr>
        <w:ind w:firstLine="720"/>
      </w:pPr>
    </w:p>
    <w:p w14:paraId="54B61198" w14:textId="57B27459" w:rsidR="00D80C70" w:rsidRDefault="00274AB8" w:rsidP="00D80C70">
      <w:pPr>
        <w:pStyle w:val="Heading2"/>
      </w:pPr>
      <w:r>
        <w:lastRenderedPageBreak/>
        <w:t>Modern Solutions</w:t>
      </w:r>
    </w:p>
    <w:p w14:paraId="1FFA7ABD" w14:textId="717B3BB5" w:rsidR="00651418" w:rsidRDefault="00D80C70" w:rsidP="00651418">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1FAE8F68" w14:textId="77777777" w:rsidR="001C2D4D" w:rsidRDefault="001C2D4D" w:rsidP="00651418"/>
    <w:p w14:paraId="78B045E5" w14:textId="67BF675B"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w:t>
      </w:r>
      <w:r>
        <w:lastRenderedPageBreak/>
        <w:t xml:space="preserve">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28F13118" w14:textId="2C301A93" w:rsidR="000112C4"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r w:rsidR="000112C4">
        <w:t xml:space="preserve">  There is value in collecting and maintaining every change, but that can be impractical.  A </w:t>
      </w:r>
      <w:r w:rsidR="000112C4">
        <w:t>trade-off exists between performance, storage, and observability, which limit</w:t>
      </w:r>
      <w:r w:rsidR="000112C4">
        <w:t>s</w:t>
      </w:r>
      <w:r w:rsidR="000112C4">
        <w:t xml:space="preserve"> NCU-F’s ability to collect and persist such an enormous volume of data</w:t>
      </w:r>
      <w:sdt>
        <w:sdtPr>
          <w:id w:val="1551346031"/>
          <w:citation/>
        </w:sdtPr>
        <w:sdtContent>
          <w:r w:rsidR="000112C4">
            <w:fldChar w:fldCharType="begin"/>
          </w:r>
          <w:r w:rsidR="000112C4">
            <w:instrText xml:space="preserve"> CITATION Ade15 \l 1033 </w:instrText>
          </w:r>
          <w:r w:rsidR="000112C4">
            <w:fldChar w:fldCharType="separate"/>
          </w:r>
          <w:r w:rsidR="000112C4">
            <w:rPr>
              <w:noProof/>
            </w:rPr>
            <w:t xml:space="preserve"> (Adedayo &amp; Oliver, 2015)</w:t>
          </w:r>
          <w:r w:rsidR="000112C4">
            <w:fldChar w:fldCharType="end"/>
          </w:r>
        </w:sdtContent>
      </w:sdt>
      <w:r w:rsidR="000112C4">
        <w:t>.</w:t>
      </w:r>
      <w:r w:rsidR="000112C4">
        <w:t xml:space="preserve">  </w:t>
      </w:r>
      <w:r w:rsidR="000112C4">
        <w:t>When choosing what information to keep, a one-size-fits-all solution does not exist.  Instead, the administrators need to categorize the potential value of these various events in terms of needs for experimental</w:t>
      </w:r>
      <w:r w:rsidR="000112C4">
        <w:t xml:space="preserve"> and</w:t>
      </w:r>
      <w:r w:rsidR="000112C4">
        <w:t xml:space="preserve"> retrospective reconstruction</w:t>
      </w:r>
      <w:r w:rsidR="000112C4">
        <w:t xml:space="preserve">.  Regulatory compliance can also influence these decisions and establish minimum bars </w:t>
      </w:r>
      <w:sdt>
        <w:sdtPr>
          <w:id w:val="-1662835770"/>
          <w:citation/>
        </w:sdtPr>
        <w:sdtContent>
          <w:r w:rsidR="000112C4">
            <w:fldChar w:fldCharType="begin"/>
          </w:r>
          <w:r w:rsidR="000112C4">
            <w:instrText xml:space="preserve"> CITATION Kee15 \l 1033 </w:instrText>
          </w:r>
          <w:r w:rsidR="000112C4">
            <w:fldChar w:fldCharType="separate"/>
          </w:r>
          <w:r w:rsidR="000112C4">
            <w:rPr>
              <w:noProof/>
            </w:rPr>
            <w:t xml:space="preserve"> (Keel, 2015)</w:t>
          </w:r>
          <w:r w:rsidR="000112C4">
            <w:fldChar w:fldCharType="end"/>
          </w:r>
        </w:sdtContent>
      </w:sdt>
      <w:r w:rsidR="000112C4">
        <w:t>.</w:t>
      </w:r>
    </w:p>
    <w:p w14:paraId="411306E2" w14:textId="4B763633" w:rsidR="000112C4" w:rsidRDefault="000112C4" w:rsidP="000112C4">
      <w:pPr>
        <w:pStyle w:val="Caption"/>
      </w:pPr>
      <w:r>
        <w:t>Figure 7: SIEM Topology</w:t>
      </w:r>
    </w:p>
    <w:p w14:paraId="4C784262" w14:textId="33724021" w:rsidR="000112C4" w:rsidRDefault="000112C4" w:rsidP="000112C4">
      <w:pPr>
        <w:jc w:val="center"/>
      </w:pPr>
      <w:r>
        <w:rPr>
          <w:noProof/>
        </w:rPr>
        <w:drawing>
          <wp:inline distT="0" distB="0" distL="0" distR="0" wp14:anchorId="531D6C11" wp14:editId="125E322B">
            <wp:extent cx="4137103" cy="3013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79643" cy="3044531"/>
                    </a:xfrm>
                    <a:prstGeom prst="rect">
                      <a:avLst/>
                    </a:prstGeom>
                  </pic:spPr>
                </pic:pic>
              </a:graphicData>
            </a:graphic>
          </wp:inline>
        </w:drawing>
      </w:r>
    </w:p>
    <w:p w14:paraId="22220F43" w14:textId="194BE870" w:rsidR="00A86D02" w:rsidRDefault="000112C4" w:rsidP="00A86D02">
      <w:pPr>
        <w:ind w:firstLine="720"/>
      </w:pPr>
      <w:r>
        <w:lastRenderedPageBreak/>
        <w:t xml:space="preserve">Many organizations deploy SIEM solutions to holistically manage log event collection, aggregation, and rule processing (see Figure 7).  </w:t>
      </w:r>
      <w:r w:rsidR="00A86D02">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p>
    <w:p w14:paraId="44DD36BD" w14:textId="2CB2DB78"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3921BB46"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w:t>
      </w:r>
      <w:r>
        <w:lastRenderedPageBreak/>
        <w:t xml:space="preserve">controls to meet the challenges of these application-specific vulnerabilities using strategies that encompass </w:t>
      </w:r>
      <w:r w:rsidR="00856829">
        <w:t xml:space="preserve">the </w:t>
      </w:r>
      <w:r w:rsidR="000112C4">
        <w:t xml:space="preserve">governance of </w:t>
      </w:r>
      <w:r>
        <w:t>people, processes, and products.</w:t>
      </w:r>
    </w:p>
    <w:p w14:paraId="6CD83094" w14:textId="741820E5" w:rsidR="009277F4" w:rsidRDefault="009277F4" w:rsidP="009277F4">
      <w:pPr>
        <w:pStyle w:val="Heading2"/>
      </w:pPr>
      <w:r>
        <w:t>Influence of Geography</w:t>
      </w:r>
    </w:p>
    <w:p w14:paraId="6F584076" w14:textId="5E1A5088"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xml:space="preserve">, and the European Union, place a strong emphasis on user privacy and data protection.  When organizations violate this trust, it results in severe penalties for non-compliance.  </w:t>
      </w:r>
    </w:p>
    <w:p w14:paraId="22F41DB7" w14:textId="0E5352A7" w:rsidR="009277F4" w:rsidRPr="00A358F7" w:rsidRDefault="009277F4" w:rsidP="00A8113B">
      <w:pPr>
        <w:ind w:firstLine="720"/>
      </w:pPr>
      <w:r>
        <w:t xml:space="preserve">Organizations have legal and ethical obligations to safeguard customer privacy, using controls like Authentication, Authorization, and Auditing (AAA), and encryption of data at rest and in transit.  While </w:t>
      </w:r>
      <w:r w:rsidR="00856829">
        <w:t xml:space="preserve">an </w:t>
      </w:r>
      <w:r>
        <w:t xml:space="preserve">industry-standard </w:t>
      </w:r>
      <w:r w:rsidR="00856829">
        <w:t xml:space="preserve">practice is </w:t>
      </w:r>
      <w:r>
        <w:t>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w:t>
      </w:r>
      <w:r w:rsidR="00856829">
        <w:t>handle the legal minimum</w:t>
      </w:r>
      <w:r w:rsidR="002100EE">
        <w:t xml:space="preserve">.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339F89A1" w14:textId="7A890C65" w:rsidR="00916CE4" w:rsidRDefault="00554770" w:rsidP="00B25DD9">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w:t>
      </w:r>
      <w:r w:rsidR="00916CE4">
        <w:t xml:space="preserve"> </w:t>
      </w:r>
      <w:r w:rsidR="00856829">
        <w:t>The</w:t>
      </w:r>
      <w:r w:rsidR="00B25DD9">
        <w:t xml:space="preserve"> mitigation approach must </w:t>
      </w:r>
      <w:r w:rsidR="00856829">
        <w:t>follow a Prepare-Recover-</w:t>
      </w:r>
      <w:r w:rsidR="00856829">
        <w:lastRenderedPageBreak/>
        <w:t xml:space="preserve">Enhance workflow </w:t>
      </w:r>
      <w:r w:rsidR="00482B74">
        <w:t xml:space="preserve">(see Figure </w:t>
      </w:r>
      <w:r w:rsidR="00856829">
        <w:t>8</w:t>
      </w:r>
      <w:r w:rsidR="00482B74">
        <w:t>)</w:t>
      </w:r>
      <w:r w:rsidR="00856829">
        <w:t xml:space="preserve"> that</w:t>
      </w:r>
      <w:r w:rsidR="00B25DD9">
        <w:t xml:space="preserve"> prioritizes assets and objectives that are the most critical first</w:t>
      </w:r>
      <w:r w:rsidR="00B25DD9" w:rsidRPr="00AA5218">
        <w:t xml:space="preserve"> </w:t>
      </w:r>
      <w:sdt>
        <w:sdtPr>
          <w:id w:val="1720087293"/>
          <w:citation/>
        </w:sdtPr>
        <w:sdtContent>
          <w:r w:rsidR="00B25DD9">
            <w:fldChar w:fldCharType="begin"/>
          </w:r>
          <w:r w:rsidR="00B25DD9">
            <w:instrText xml:space="preserve"> CITATION Rad15 \l 1033 </w:instrText>
          </w:r>
          <w:r w:rsidR="00B25DD9">
            <w:fldChar w:fldCharType="separate"/>
          </w:r>
          <w:r w:rsidR="00B25DD9">
            <w:rPr>
              <w:noProof/>
            </w:rPr>
            <w:t xml:space="preserve"> (Radhakrishnan, 2015)</w:t>
          </w:r>
          <w:r w:rsidR="00B25DD9">
            <w:fldChar w:fldCharType="end"/>
          </w:r>
        </w:sdtContent>
      </w:sdt>
      <w:r w:rsidR="00B25DD9">
        <w:t xml:space="preserve">.  For instance, ransomware has </w:t>
      </w:r>
      <w:proofErr w:type="gramStart"/>
      <w:r w:rsidR="00B25DD9">
        <w:t>corrupt</w:t>
      </w:r>
      <w:proofErr w:type="gramEnd"/>
      <w:r w:rsidR="00B25DD9">
        <w:t xml:space="preserve"> the mission-critical database and payroll department.  Without access to that database, NCU-F cannot continue </w:t>
      </w:r>
      <w:r w:rsidR="00234F5C">
        <w:t>normal</w:t>
      </w:r>
      <w:r w:rsidR="00B25DD9">
        <w:t xml:space="preserve"> operations</w:t>
      </w:r>
      <w:r w:rsidR="00916CE4">
        <w:t>,</w:t>
      </w:r>
      <w:r w:rsidR="00B25DD9">
        <w:t xml:space="preserve"> </w:t>
      </w:r>
      <w:r w:rsidR="00916CE4">
        <w:t>versus</w:t>
      </w:r>
      <w:r w:rsidR="00B25DD9">
        <w:t xml:space="preserve"> the accounting department</w:t>
      </w:r>
      <w:r w:rsidR="00916CE4">
        <w:t>,</w:t>
      </w:r>
      <w:r w:rsidR="00B25DD9">
        <w:t xml:space="preserve"> can temporarily resort to more mechanical processes or offload to third-parties</w:t>
      </w:r>
      <w:r w:rsidR="00234F5C">
        <w:t>.</w:t>
      </w:r>
    </w:p>
    <w:p w14:paraId="5495F6CE" w14:textId="152A011D" w:rsidR="00482B74" w:rsidRDefault="00482B74" w:rsidP="00482B74">
      <w:pPr>
        <w:pStyle w:val="Caption"/>
      </w:pPr>
      <w:r>
        <w:t xml:space="preserve">Figure </w:t>
      </w:r>
      <w:r w:rsidR="00856829">
        <w:t>8</w:t>
      </w:r>
      <w:r>
        <w:t>: Incident Response Model</w:t>
      </w:r>
    </w:p>
    <w:p w14:paraId="38140342" w14:textId="1C7E21D1" w:rsidR="00482B74" w:rsidRDefault="00482B74" w:rsidP="00482B74">
      <w:pPr>
        <w:jc w:val="center"/>
      </w:pPr>
      <w:r>
        <w:rPr>
          <w:noProof/>
        </w:rPr>
        <w:drawing>
          <wp:inline distT="0" distB="0" distL="0" distR="0" wp14:anchorId="214A614F" wp14:editId="3E224DC7">
            <wp:extent cx="3551261" cy="1638300"/>
            <wp:effectExtent l="38100" t="0" r="114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DE42180" w14:textId="77777777" w:rsidR="00F82AAF" w:rsidRDefault="00F82AAF" w:rsidP="00482B74">
      <w:pPr>
        <w:jc w:val="center"/>
      </w:pPr>
    </w:p>
    <w:p w14:paraId="1F7ED92B" w14:textId="51C18C73" w:rsidR="00B25DD9" w:rsidRDefault="00B25DD9" w:rsidP="00916CE4">
      <w:pPr>
        <w:ind w:firstLine="720"/>
      </w:pPr>
      <w:r>
        <w:t>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w:t>
      </w:r>
      <w:r w:rsidR="00916CE4">
        <w:t xml:space="preserve">  Then </w:t>
      </w:r>
      <w:r>
        <w:t xml:space="preserve">the business must </w:t>
      </w:r>
      <w:r w:rsidR="00916CE4">
        <w:t xml:space="preserve">enhance the </w:t>
      </w:r>
      <w:r>
        <w:t>alerting and monitoring</w:t>
      </w:r>
      <w:r w:rsidR="00FB1D41">
        <w:t>, revisit network configurations, and consider additional access controls</w:t>
      </w:r>
      <w:r>
        <w:t xml:space="preserve"> </w:t>
      </w:r>
      <w:r w:rsidR="00916CE4">
        <w:t>to reduce the time to detect</w:t>
      </w:r>
      <w:r>
        <w:t xml:space="preserve"> future </w:t>
      </w:r>
      <w:r w:rsidR="00916CE4">
        <w:t>incidents</w:t>
      </w:r>
      <w:r>
        <w:t>.</w:t>
      </w:r>
      <w:r>
        <w:t xml:space="preserve">  </w:t>
      </w:r>
      <w:r w:rsidR="00FB1D41">
        <w:t xml:space="preserve">If </w:t>
      </w:r>
      <w:r>
        <w:t>the business lack</w:t>
      </w:r>
      <w:r w:rsidR="00FB1D41">
        <w:t>s</w:t>
      </w:r>
      <w:r>
        <w:t xml:space="preserve"> the expertise to handle </w:t>
      </w:r>
      <w:r>
        <w:t>these changes</w:t>
      </w:r>
      <w:r>
        <w:t xml:space="preserve">, it </w:t>
      </w:r>
      <w:r>
        <w:t>can</w:t>
      </w:r>
      <w:r>
        <w:t xml:space="preserve"> </w:t>
      </w:r>
      <w:r>
        <w:t xml:space="preserve">hire </w:t>
      </w:r>
      <w:r>
        <w:t xml:space="preserve">external consultants </w:t>
      </w:r>
      <w:r>
        <w:t xml:space="preserve">or </w:t>
      </w:r>
      <w:r>
        <w:t>third-party experts.</w:t>
      </w:r>
    </w:p>
    <w:p w14:paraId="64C039D5" w14:textId="397D9EB3" w:rsidR="00916CE4" w:rsidRDefault="00A358F7" w:rsidP="00916CE4">
      <w:pPr>
        <w:pStyle w:val="Heading1"/>
      </w:pPr>
      <w:bookmarkStart w:id="1" w:name="_Hlk46686446"/>
      <w:r>
        <w:t xml:space="preserve">Section VIII: </w:t>
      </w:r>
      <w:r w:rsidR="005737A3">
        <w:t>Vulnerability Assessments</w:t>
      </w:r>
    </w:p>
    <w:bookmarkEnd w:id="1"/>
    <w:p w14:paraId="35C14339" w14:textId="42958B95" w:rsidR="00916CE4" w:rsidRPr="00916CE4" w:rsidRDefault="00916CE4" w:rsidP="00916CE4">
      <w:pPr>
        <w:pStyle w:val="Heading2"/>
      </w:pPr>
      <w:r>
        <w:t>Definitions</w:t>
      </w:r>
    </w:p>
    <w:p w14:paraId="4746D701" w14:textId="14B818F1"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w:t>
      </w:r>
      <w:r>
        <w:lastRenderedPageBreak/>
        <w:t>availability from that specific threat</w:t>
      </w:r>
      <w:r w:rsidR="00916CE4">
        <w:t xml:space="preserve"> (see Figure </w:t>
      </w:r>
      <w:r w:rsidR="00FB1D41">
        <w:t>9</w:t>
      </w:r>
      <w:r w:rsidR="00916CE4">
        <w:t>)</w:t>
      </w:r>
      <w:r>
        <w:t xml:space="preserve">.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w:t>
      </w:r>
      <w:r w:rsidR="00FB1D41">
        <w:t>application</w:t>
      </w:r>
      <w:r>
        <w:t xml:space="preserve">, such as a public web </w:t>
      </w:r>
      <w:r w:rsidR="00FB1D41">
        <w:t>portal</w:t>
      </w:r>
      <w:r>
        <w:t>,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78CC1435" w14:textId="6258E623" w:rsidR="00916CE4" w:rsidRDefault="00916CE4" w:rsidP="00916CE4">
      <w:pPr>
        <w:pStyle w:val="Caption"/>
      </w:pPr>
      <w:r>
        <w:t xml:space="preserve">Figure </w:t>
      </w:r>
      <w:r w:rsidR="00FB1D41">
        <w:t>9</w:t>
      </w:r>
      <w:r>
        <w:t>: Mitigating Vulnerabilities</w:t>
      </w:r>
    </w:p>
    <w:p w14:paraId="16C9AE64" w14:textId="67CBA7F2" w:rsidR="00916CE4" w:rsidRDefault="00916CE4" w:rsidP="00916CE4">
      <w:pPr>
        <w:jc w:val="center"/>
      </w:pPr>
      <w:r>
        <w:rPr>
          <w:noProof/>
        </w:rPr>
        <w:drawing>
          <wp:inline distT="0" distB="0" distL="0" distR="0" wp14:anchorId="0AF6D5DE" wp14:editId="0895C86F">
            <wp:extent cx="3987209" cy="1692791"/>
            <wp:effectExtent l="0" t="0" r="0" b="222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598BDDD" w14:textId="77777777" w:rsidR="00A358F7" w:rsidRDefault="00A358F7" w:rsidP="00A358F7">
      <w:pPr>
        <w:pStyle w:val="Heading2"/>
      </w:pPr>
      <w:r>
        <w:t>Identification</w:t>
      </w:r>
    </w:p>
    <w:p w14:paraId="22984AE9" w14:textId="37C9EDFC" w:rsidR="00482B74" w:rsidRDefault="00A358F7" w:rsidP="00A358F7">
      <w:r>
        <w:tab/>
        <w:t xml:space="preserve">Detection of the vulnerability might come from static (offline) or dynamic (online) analysis (see Figure </w:t>
      </w:r>
      <w:r w:rsidR="00FB1D41">
        <w:t>10</w:t>
      </w:r>
      <w:r>
        <w:t xml:space="preserve">).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0E698FC4" w:rsidR="00A358F7" w:rsidRDefault="00A358F7" w:rsidP="00A358F7">
      <w:pPr>
        <w:pStyle w:val="Caption"/>
      </w:pPr>
      <w:r>
        <w:lastRenderedPageBreak/>
        <w:t xml:space="preserve">Figure </w:t>
      </w:r>
      <w:r w:rsidR="00FB1D41">
        <w:t>10</w:t>
      </w:r>
      <w:r>
        <w:t>: Identification Strategies</w:t>
      </w:r>
    </w:p>
    <w:p w14:paraId="38EF83C1" w14:textId="77777777" w:rsidR="00A358F7" w:rsidRDefault="00A358F7" w:rsidP="00A358F7">
      <w:pPr>
        <w:jc w:val="center"/>
      </w:pPr>
      <w:r>
        <w:rPr>
          <w:noProof/>
        </w:rPr>
        <w:drawing>
          <wp:inline distT="0" distB="0" distL="0" distR="0" wp14:anchorId="579E44D3" wp14:editId="7E409AD0">
            <wp:extent cx="2702257" cy="180029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01067" cy="1866124"/>
                    </a:xfrm>
                    <a:prstGeom prst="rect">
                      <a:avLst/>
                    </a:prstGeom>
                    <a:noFill/>
                    <a:ln>
                      <a:noFill/>
                    </a:ln>
                  </pic:spPr>
                </pic:pic>
              </a:graphicData>
            </a:graphic>
          </wp:inline>
        </w:drawing>
      </w:r>
    </w:p>
    <w:p w14:paraId="27C5AE44" w14:textId="350AA01A" w:rsidR="00A358F7" w:rsidRDefault="003E0A11" w:rsidP="00A358F7">
      <w:pPr>
        <w:pStyle w:val="Heading2"/>
      </w:pPr>
      <w:bookmarkStart w:id="2" w:name="_Hlk46686436"/>
      <w:r>
        <w:t>Lifecycle Management</w:t>
      </w:r>
    </w:p>
    <w:p w14:paraId="73ACE67A" w14:textId="69C4AAC9" w:rsidR="004F53D7" w:rsidRPr="004F53D7" w:rsidRDefault="004F53D7" w:rsidP="004F53D7">
      <w:r>
        <w:tab/>
        <w:t>The resolution to a security vulnerability follows a standard software development lifecycle (see Figure 11).  During the initial planning, t</w:t>
      </w:r>
      <w:r>
        <w:t xml:space="preserve">he full impact of a vulnerability might not be immediately visible, as engineering teams often copy-paste existing code and infrastructure into multiple locations.  </w:t>
      </w:r>
      <w:r>
        <w:t>S</w:t>
      </w:r>
      <w:r>
        <w:t xml:space="preserve">enior leaders </w:t>
      </w:r>
      <w:r>
        <w:t>must also reach a consensus for disclosing the issue and</w:t>
      </w:r>
      <w:r>
        <w:t xml:space="preserve"> </w:t>
      </w:r>
      <w:r>
        <w:t xml:space="preserve">a </w:t>
      </w:r>
      <w:r>
        <w:t xml:space="preserve">proposal for </w:t>
      </w:r>
      <w:r>
        <w:t xml:space="preserve">introducing </w:t>
      </w:r>
      <w:r>
        <w:t>new changes</w:t>
      </w:r>
      <w:r>
        <w:t xml:space="preserve">.   </w:t>
      </w:r>
      <w:r>
        <w:t>Like other software projects, an iterative design must occur that seeks the maximum immediate value</w:t>
      </w:r>
      <w:r w:rsidRPr="002649AF">
        <w:t xml:space="preserve"> </w:t>
      </w:r>
      <w:sdt>
        <w:sdtPr>
          <w:id w:val="-947466528"/>
          <w:citation/>
        </w:sdtPr>
        <w:sdtContent>
          <w:r>
            <w:fldChar w:fldCharType="begin"/>
          </w:r>
          <w:r>
            <w:instrText xml:space="preserve"> CITATION Lam16 \l 1033 </w:instrText>
          </w:r>
          <w:r>
            <w:fldChar w:fldCharType="separate"/>
          </w:r>
          <w:r>
            <w:rPr>
              <w:noProof/>
            </w:rPr>
            <w:t xml:space="preserve"> (Lam, 2016)</w:t>
          </w:r>
          <w:r>
            <w:fldChar w:fldCharType="end"/>
          </w:r>
        </w:sdtContent>
      </w:sdt>
      <w:r>
        <w:t>.</w:t>
      </w:r>
      <w:r>
        <w:t xml:space="preserve">  </w:t>
      </w:r>
      <w:r>
        <w:t>These changes present multiple risks to the organization, such as degrading performance (e.g., encryption or verbose logging) or creating new failure points (e.g., surfacing broken code).</w:t>
      </w:r>
      <w:r>
        <w:t xml:space="preserve">  Verification processes must account for these risks through regression testing.  After mitigating the defect, the leadership team needs to communicate the change as prescribed by corporate information governance policies</w:t>
      </w:r>
      <w:r w:rsidRPr="004F53D7">
        <w:t xml:space="preserve"> </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w:t>
      </w:r>
    </w:p>
    <w:p w14:paraId="3ECFB6EE" w14:textId="1CA4469D" w:rsidR="003E0A11" w:rsidRDefault="003E0A11" w:rsidP="003E0A11">
      <w:pPr>
        <w:pStyle w:val="Caption"/>
      </w:pPr>
      <w:r>
        <w:t>Figure 11: Vulnerability Lifecycle</w:t>
      </w:r>
    </w:p>
    <w:p w14:paraId="3ADE11CB" w14:textId="12895278" w:rsidR="00A358F7" w:rsidRPr="001928BB" w:rsidRDefault="003E0A11" w:rsidP="004F53D7">
      <w:pPr>
        <w:jc w:val="center"/>
      </w:pPr>
      <w:r>
        <w:rPr>
          <w:noProof/>
        </w:rPr>
        <w:drawing>
          <wp:inline distT="0" distB="0" distL="0" distR="0" wp14:anchorId="05A3E98E" wp14:editId="7355938E">
            <wp:extent cx="4499781" cy="1460311"/>
            <wp:effectExtent l="0" t="0" r="1524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bookmarkEnd w:id="2"/>
    <w:p w14:paraId="7F2E0C44" w14:textId="36413D66" w:rsidR="005737A3" w:rsidRDefault="005737A3" w:rsidP="005737A3">
      <w:pPr>
        <w:pStyle w:val="Heading1"/>
      </w:pPr>
      <w:r>
        <w:lastRenderedPageBreak/>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09BB407D" w14:textId="77777777" w:rsidR="00A33466"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p>
    <w:p w14:paraId="1020884D" w14:textId="08987513" w:rsidR="00F85158" w:rsidRPr="00F85158" w:rsidRDefault="00F85158" w:rsidP="00786B8A">
      <w:pPr>
        <w:ind w:firstLine="720"/>
      </w:pPr>
      <w:r>
        <w:t xml:space="preserve">The fail-over system needs to make trade-offs between cost and switch over durations.  At one extreme are </w:t>
      </w:r>
      <w:proofErr w:type="gramStart"/>
      <w:r>
        <w:t>cold-sites</w:t>
      </w:r>
      <w:proofErr w:type="gramEnd"/>
      <w:r>
        <w:t xml:space="preserve">, an ideal solution for use cases that can tolerate slower startup time.  </w:t>
      </w:r>
      <w:proofErr w:type="gramStart"/>
      <w:r>
        <w:t>Hot-sites</w:t>
      </w:r>
      <w:proofErr w:type="gramEnd"/>
      <w:r>
        <w:t xml:space="preserve"> exist at the other end of the spectrum, with the ability to route traffic within seconds to </w:t>
      </w:r>
      <w:r>
        <w:lastRenderedPageBreak/>
        <w:t>minutes.</w:t>
      </w:r>
      <w:r w:rsidR="00786B8A">
        <w:t xml:space="preserve"> </w:t>
      </w:r>
      <w:r w:rsidR="00A33466">
        <w:t xml:space="preserve"> </w:t>
      </w:r>
      <w:r w:rsidR="00786B8A">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w:t>
      </w:r>
      <w:r w:rsidR="00A33466">
        <w:t xml:space="preserve">transition </w:t>
      </w:r>
      <w:r w:rsidR="00786B8A">
        <w:t xml:space="preserve">is most appropriate for the digital assets, versus the cold-site is acceptable for the office.  Assuming the inverse was true, then could lease </w:t>
      </w:r>
      <w:r w:rsidR="00786B8A">
        <w:t xml:space="preserve">and fully furnished </w:t>
      </w:r>
      <w:r w:rsidR="00786B8A">
        <w:t>additional office space ahead of time.  However, overhead from duplication can be prohibitively expensive to impractical</w:t>
      </w:r>
      <w:r w:rsidR="009667BD">
        <w:t xml:space="preserve"> for many conditions</w:t>
      </w:r>
      <w:r w:rsidR="00786B8A">
        <w:t>.</w:t>
      </w:r>
    </w:p>
    <w:p w14:paraId="70D5E7B4" w14:textId="1197563D" w:rsidR="005737A3" w:rsidRDefault="005737A3" w:rsidP="005737A3">
      <w:pPr>
        <w:pStyle w:val="Heading2"/>
      </w:pPr>
      <w:r>
        <w:t>Inventory Management</w:t>
      </w:r>
    </w:p>
    <w:p w14:paraId="75D419D4" w14:textId="3BF7909F" w:rsidR="009667BD" w:rsidRDefault="009667BD" w:rsidP="009667BD">
      <w:r>
        <w:tab/>
        <w:t xml:space="preserve">Enterprise Resource Management (ERM) software annually is a </w:t>
      </w:r>
      <w:proofErr w:type="gramStart"/>
      <w:r>
        <w:t>40 billion dollar</w:t>
      </w:r>
      <w:proofErr w:type="gramEnd"/>
      <w:r>
        <w:t xml:space="preserve">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482B74">
        <w:t>(see Table 2)</w:t>
      </w:r>
      <w:r w:rsidR="005C0733">
        <w:t>.</w:t>
      </w:r>
      <w:r w:rsidR="000E2629">
        <w:t xml:space="preserve">  NCU-F follows a simple classification model of low, medium, highs, and categorizations based on business function.</w:t>
      </w:r>
      <w:r w:rsidR="005C0733">
        <w:t xml:space="preserve"> </w:t>
      </w:r>
      <w:r w:rsidR="000E2629">
        <w:t xml:space="preserve"> </w:t>
      </w:r>
      <w:r w:rsidR="005C0733">
        <w:t>Consider the differences between a server that hosts the public web portal, versus an intern’s laptop.  These prioritizations decisions are not always so crisp, such as addressing issues between two internal services.</w:t>
      </w:r>
    </w:p>
    <w:p w14:paraId="6336286F" w14:textId="0E1496BB" w:rsidR="00482B74" w:rsidRDefault="00482B74" w:rsidP="00482B74">
      <w:pPr>
        <w:pStyle w:val="Caption"/>
      </w:pPr>
      <w:r>
        <w:t>Table 2: Sample Inventory Report</w:t>
      </w:r>
    </w:p>
    <w:tbl>
      <w:tblPr>
        <w:tblStyle w:val="GridTable4"/>
        <w:tblW w:w="0" w:type="auto"/>
        <w:tblLook w:val="04A0" w:firstRow="1" w:lastRow="0" w:firstColumn="1" w:lastColumn="0" w:noHBand="0" w:noVBand="1"/>
      </w:tblPr>
      <w:tblGrid>
        <w:gridCol w:w="2470"/>
        <w:gridCol w:w="1881"/>
        <w:gridCol w:w="2664"/>
        <w:gridCol w:w="2335"/>
      </w:tblGrid>
      <w:tr w:rsidR="00482B74" w14:paraId="4AC9BF78"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0BF65FA6" w14:textId="58B08F9B" w:rsidR="00482B74" w:rsidRDefault="00482B74" w:rsidP="00482B74">
            <w:pPr>
              <w:jc w:val="center"/>
            </w:pPr>
            <w:r>
              <w:t>Example Resource</w:t>
            </w:r>
          </w:p>
        </w:tc>
        <w:tc>
          <w:tcPr>
            <w:tcW w:w="1881" w:type="dxa"/>
          </w:tcPr>
          <w:p w14:paraId="6AC7F90C" w14:textId="1D43ECDA"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Location</w:t>
            </w:r>
          </w:p>
        </w:tc>
        <w:tc>
          <w:tcPr>
            <w:tcW w:w="2664" w:type="dxa"/>
          </w:tcPr>
          <w:p w14:paraId="05C01716" w14:textId="146B1316"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Priority Classification</w:t>
            </w:r>
          </w:p>
        </w:tc>
        <w:tc>
          <w:tcPr>
            <w:tcW w:w="2335" w:type="dxa"/>
          </w:tcPr>
          <w:p w14:paraId="354247D0" w14:textId="617A56DF"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Categorization Tags</w:t>
            </w:r>
          </w:p>
        </w:tc>
      </w:tr>
      <w:tr w:rsidR="00482B74" w14:paraId="77E7815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43AA4403" w14:textId="7196580B" w:rsidR="00482B74" w:rsidRDefault="00482B74" w:rsidP="009667BD">
            <w:r>
              <w:t>Core Routing Equipment</w:t>
            </w:r>
          </w:p>
        </w:tc>
        <w:tc>
          <w:tcPr>
            <w:tcW w:w="1881" w:type="dxa"/>
          </w:tcPr>
          <w:p w14:paraId="61ADAE20" w14:textId="6E7157BC"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75FFF22A" w14:textId="14AA3B3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76FA359B" w14:textId="2110CC30"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50018261"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B655299" w14:textId="62D9A178" w:rsidR="00482B74" w:rsidRDefault="00482B74" w:rsidP="009667BD">
            <w:r>
              <w:t>Production Databases</w:t>
            </w:r>
          </w:p>
        </w:tc>
        <w:tc>
          <w:tcPr>
            <w:tcW w:w="1881" w:type="dxa"/>
          </w:tcPr>
          <w:p w14:paraId="4E9F35F5" w14:textId="59F3ED77"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191E7BB2" w14:textId="5EFDEDF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417C1369" w14:textId="32F0CD9B"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08EAB6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348660C" w14:textId="79B40382" w:rsidR="00482B74" w:rsidRDefault="00482B74" w:rsidP="009667BD">
            <w:r>
              <w:t>Technician Workstations</w:t>
            </w:r>
          </w:p>
        </w:tc>
        <w:tc>
          <w:tcPr>
            <w:tcW w:w="1881" w:type="dxa"/>
          </w:tcPr>
          <w:p w14:paraId="2A4DDF02" w14:textId="74834A6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B7F8B70" w14:textId="4CE5E34D"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715208D" w14:textId="3E024F96" w:rsidR="00482B74" w:rsidRDefault="00482B74" w:rsidP="009667BD">
            <w:pPr>
              <w:cnfStyle w:val="000000100000" w:firstRow="0" w:lastRow="0" w:firstColumn="0" w:lastColumn="0" w:oddVBand="0" w:evenVBand="0" w:oddHBand="1" w:evenHBand="0" w:firstRowFirstColumn="0" w:firstRowLastColumn="0" w:lastRowFirstColumn="0" w:lastRowLastColumn="0"/>
            </w:pPr>
            <w:r>
              <w:t>Support Systems</w:t>
            </w:r>
          </w:p>
        </w:tc>
      </w:tr>
      <w:tr w:rsidR="00482B74" w14:paraId="0657729E"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49D0051" w14:textId="6C3CD48F" w:rsidR="00482B74" w:rsidRDefault="00482B74" w:rsidP="009667BD">
            <w:r>
              <w:t>Employee Workstations</w:t>
            </w:r>
          </w:p>
        </w:tc>
        <w:tc>
          <w:tcPr>
            <w:tcW w:w="1881" w:type="dxa"/>
          </w:tcPr>
          <w:p w14:paraId="7818140F" w14:textId="21CA147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6621E669" w14:textId="087127FF"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3D9132D2" w14:textId="2A8C8635"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6F5A14F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D2497A0" w14:textId="42BB032C" w:rsidR="00482B74" w:rsidRDefault="00482B74" w:rsidP="009667BD">
            <w:r>
              <w:t>Web Portals</w:t>
            </w:r>
          </w:p>
        </w:tc>
        <w:tc>
          <w:tcPr>
            <w:tcW w:w="1881" w:type="dxa"/>
          </w:tcPr>
          <w:p w14:paraId="321CBF2D" w14:textId="43A5386A" w:rsidR="00482B74" w:rsidRDefault="00482B74" w:rsidP="009667BD">
            <w:pPr>
              <w:cnfStyle w:val="000000100000" w:firstRow="0" w:lastRow="0" w:firstColumn="0" w:lastColumn="0" w:oddVBand="0" w:evenVBand="0" w:oddHBand="1" w:evenHBand="0" w:firstRowFirstColumn="0" w:firstRowLastColumn="0" w:lastRowFirstColumn="0" w:lastRowLastColumn="0"/>
            </w:pPr>
            <w:r>
              <w:t>AWS – Cloud</w:t>
            </w:r>
          </w:p>
        </w:tc>
        <w:tc>
          <w:tcPr>
            <w:tcW w:w="2664" w:type="dxa"/>
          </w:tcPr>
          <w:p w14:paraId="7FD9E236" w14:textId="43938746"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64C83304" w14:textId="14669F86"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0DF6089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165025B" w14:textId="3631D697" w:rsidR="00482B74" w:rsidRDefault="00482B74" w:rsidP="009667BD">
            <w:r>
              <w:t>VPN Links</w:t>
            </w:r>
          </w:p>
        </w:tc>
        <w:tc>
          <w:tcPr>
            <w:tcW w:w="1881" w:type="dxa"/>
          </w:tcPr>
          <w:p w14:paraId="3B182909" w14:textId="2E30196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28EB1F27" w14:textId="311BA7BE" w:rsidR="00482B74" w:rsidRDefault="00482B74" w:rsidP="009667BD">
            <w:pPr>
              <w:cnfStyle w:val="000000000000" w:firstRow="0" w:lastRow="0" w:firstColumn="0" w:lastColumn="0" w:oddVBand="0" w:evenVBand="0" w:oddHBand="0" w:evenHBand="0" w:firstRowFirstColumn="0" w:firstRowLastColumn="0" w:lastRowFirstColumn="0" w:lastRowLastColumn="0"/>
            </w:pPr>
            <w:r>
              <w:t>Medium</w:t>
            </w:r>
          </w:p>
        </w:tc>
        <w:tc>
          <w:tcPr>
            <w:tcW w:w="2335" w:type="dxa"/>
          </w:tcPr>
          <w:p w14:paraId="5F16EFAF" w14:textId="5899B1C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581DD63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802A494" w14:textId="59D8C98F" w:rsidR="00482B74" w:rsidRDefault="00482B74" w:rsidP="009667BD">
            <w:r>
              <w:lastRenderedPageBreak/>
              <w:t>Printers and Scanners</w:t>
            </w:r>
          </w:p>
        </w:tc>
        <w:tc>
          <w:tcPr>
            <w:tcW w:w="1881" w:type="dxa"/>
          </w:tcPr>
          <w:p w14:paraId="38706F79" w14:textId="00C99026"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4C714727" w14:textId="17DC3418"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30C386F9" w14:textId="282EC415"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62AC8A8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026607C" w14:textId="79128650" w:rsidR="00482B74" w:rsidRDefault="00482B74" w:rsidP="009667BD">
            <w:r>
              <w:t>Legacy Mainframe</w:t>
            </w:r>
          </w:p>
        </w:tc>
        <w:tc>
          <w:tcPr>
            <w:tcW w:w="1881" w:type="dxa"/>
          </w:tcPr>
          <w:p w14:paraId="7B50490A" w14:textId="3813CBD3"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520F0D3A" w14:textId="611FC03B"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267B4902" w14:textId="6B88A6A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08D8798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237B875E" w14:textId="53ACA17C" w:rsidR="00482B74" w:rsidRDefault="00482B74" w:rsidP="009667BD">
            <w:r>
              <w:t>File Servers</w:t>
            </w:r>
          </w:p>
        </w:tc>
        <w:tc>
          <w:tcPr>
            <w:tcW w:w="1881" w:type="dxa"/>
          </w:tcPr>
          <w:p w14:paraId="5504F4B1" w14:textId="7590E856"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3A2C1872" w14:textId="6B54C1C8"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8B2A7B4" w14:textId="6DBA838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391F9ED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64E006C2" w14:textId="344617E0" w:rsidR="00482B74" w:rsidRDefault="00482B74" w:rsidP="009667BD">
            <w:r>
              <w:t>File Servers</w:t>
            </w:r>
          </w:p>
        </w:tc>
        <w:tc>
          <w:tcPr>
            <w:tcW w:w="1881" w:type="dxa"/>
          </w:tcPr>
          <w:p w14:paraId="017024BC" w14:textId="40D9A410" w:rsidR="00482B74" w:rsidRDefault="00482B74" w:rsidP="009667BD">
            <w:pPr>
              <w:cnfStyle w:val="000000000000" w:firstRow="0" w:lastRow="0" w:firstColumn="0" w:lastColumn="0" w:oddVBand="0" w:evenVBand="0" w:oddHBand="0" w:evenHBand="0" w:firstRowFirstColumn="0" w:firstRowLastColumn="0" w:lastRowFirstColumn="0" w:lastRowLastColumn="0"/>
            </w:pPr>
            <w:r>
              <w:t>AWS – Cloud</w:t>
            </w:r>
          </w:p>
        </w:tc>
        <w:tc>
          <w:tcPr>
            <w:tcW w:w="2664" w:type="dxa"/>
          </w:tcPr>
          <w:p w14:paraId="463DF51F" w14:textId="66FA8ACD"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51F18246" w14:textId="30D1ABF6"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75A1C3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7638E44" w14:textId="5C4C1F0C" w:rsidR="00482B74" w:rsidRDefault="00482B74" w:rsidP="009667BD">
            <w:r>
              <w:t>Mobile Devices</w:t>
            </w:r>
          </w:p>
        </w:tc>
        <w:tc>
          <w:tcPr>
            <w:tcW w:w="1881" w:type="dxa"/>
          </w:tcPr>
          <w:p w14:paraId="4155B6B9" w14:textId="5507022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104F9FF7" w14:textId="3D8DA77D"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59B88884" w14:textId="7D35B73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2D9342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E568C6E" w14:textId="4E43DE5F" w:rsidR="00482B74" w:rsidRDefault="00482B74" w:rsidP="009667BD">
            <w:r>
              <w:t>Video Chat Services</w:t>
            </w:r>
          </w:p>
        </w:tc>
        <w:tc>
          <w:tcPr>
            <w:tcW w:w="1881" w:type="dxa"/>
          </w:tcPr>
          <w:p w14:paraId="19562836" w14:textId="672D6C17" w:rsidR="00482B74" w:rsidRDefault="00482B74" w:rsidP="009667BD">
            <w:pPr>
              <w:cnfStyle w:val="000000000000" w:firstRow="0" w:lastRow="0" w:firstColumn="0" w:lastColumn="0" w:oddVBand="0" w:evenVBand="0" w:oddHBand="0" w:evenHBand="0" w:firstRowFirstColumn="0" w:firstRowLastColumn="0" w:lastRowFirstColumn="0" w:lastRowLastColumn="0"/>
            </w:pPr>
            <w:r>
              <w:t>SaaS</w:t>
            </w:r>
          </w:p>
        </w:tc>
        <w:tc>
          <w:tcPr>
            <w:tcW w:w="2664" w:type="dxa"/>
          </w:tcPr>
          <w:p w14:paraId="195167B3" w14:textId="6C1A068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63040DD3" w14:textId="201DFEAE"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3D04924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4236AEC" w14:textId="69D8D453" w:rsidR="00482B74" w:rsidRDefault="00482B74" w:rsidP="009667BD">
            <w:r>
              <w:t>Email Services</w:t>
            </w:r>
          </w:p>
        </w:tc>
        <w:tc>
          <w:tcPr>
            <w:tcW w:w="1881" w:type="dxa"/>
          </w:tcPr>
          <w:p w14:paraId="4DC9BF0B" w14:textId="5C72ABF0" w:rsidR="00482B74" w:rsidRDefault="00482B74" w:rsidP="009667BD">
            <w:pPr>
              <w:cnfStyle w:val="000000100000" w:firstRow="0" w:lastRow="0" w:firstColumn="0" w:lastColumn="0" w:oddVBand="0" w:evenVBand="0" w:oddHBand="1" w:evenHBand="0" w:firstRowFirstColumn="0" w:firstRowLastColumn="0" w:lastRowFirstColumn="0" w:lastRowLastColumn="0"/>
            </w:pPr>
            <w:r>
              <w:t>SaaS</w:t>
            </w:r>
          </w:p>
        </w:tc>
        <w:tc>
          <w:tcPr>
            <w:tcW w:w="2664" w:type="dxa"/>
          </w:tcPr>
          <w:p w14:paraId="4FB2E4A2" w14:textId="0DE2222C"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1CF9FA50" w14:textId="48A45F0C"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325AC5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BE921F9" w14:textId="469BBEB4" w:rsidR="00482B74" w:rsidRDefault="00482B74" w:rsidP="009667BD">
            <w:r>
              <w:t>Email Applications</w:t>
            </w:r>
          </w:p>
        </w:tc>
        <w:tc>
          <w:tcPr>
            <w:tcW w:w="1881" w:type="dxa"/>
          </w:tcPr>
          <w:p w14:paraId="79C92F4F" w14:textId="570E6A2C"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3628F272" w14:textId="43124CB6"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5BE9C5EC" w14:textId="54B38E7F"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4358BF5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BEEEBFE" w14:textId="4E0A8ED5" w:rsidR="00482B74" w:rsidRDefault="00482B74" w:rsidP="009667BD">
            <w:r>
              <w:t>Point of Sales Devices</w:t>
            </w:r>
          </w:p>
        </w:tc>
        <w:tc>
          <w:tcPr>
            <w:tcW w:w="1881" w:type="dxa"/>
          </w:tcPr>
          <w:p w14:paraId="57E04285" w14:textId="49D712EB"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164BA96" w14:textId="73CFD75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2056F744" w14:textId="53D44A8E"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bl>
    <w:p w14:paraId="33BD91BF" w14:textId="6E341C0F" w:rsidR="005737A3" w:rsidRDefault="00A549EE" w:rsidP="005737A3">
      <w:pPr>
        <w:pStyle w:val="Heading2"/>
      </w:pPr>
      <w:r>
        <w:br/>
      </w:r>
      <w:r w:rsidR="005737A3">
        <w:t>Backup and Recovery</w:t>
      </w:r>
    </w:p>
    <w:p w14:paraId="690271C2" w14:textId="6F44F743" w:rsid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situations requires controls that backup digital </w:t>
      </w:r>
      <w:r w:rsidR="000E2629">
        <w:t xml:space="preserve">information </w:t>
      </w:r>
      <w:r>
        <w:t xml:space="preserve">and provide capabilities to restore that </w:t>
      </w:r>
      <w:r w:rsidR="000E2629">
        <w:t xml:space="preserve">archives </w:t>
      </w:r>
      <w:r>
        <w:t>promptly</w:t>
      </w:r>
      <w:r w:rsidR="00674F9C">
        <w:t xml:space="preserve"> (see Figure 12)</w:t>
      </w:r>
      <w:r>
        <w:t xml:space="preserve">.  This control needs to extend beyond sensitive documents to </w:t>
      </w:r>
      <w:r w:rsidR="00004BC4">
        <w:t>include</w:t>
      </w:r>
      <w:r>
        <w:t xml:space="preserve"> circumstances like reimaging workstations and servers.</w:t>
      </w:r>
      <w:r w:rsidR="00004BC4">
        <w:t xml:space="preserve">  Associating a file hash with each artifact ensures that the contents are consistent and not vulnerable to hardware failures or malicious tampering.</w:t>
      </w:r>
      <w:r w:rsidR="00A549EE">
        <w:t xml:space="preserve">  NCU-F has traditionally kept archives in the corporate storage area network (SAN).  However, these workloads could transition to the cloud to reduce costs while increases retention periods.</w:t>
      </w:r>
    </w:p>
    <w:p w14:paraId="49A0A1E5" w14:textId="2DC138C5" w:rsidR="00674F9C" w:rsidRDefault="00674F9C" w:rsidP="00674F9C">
      <w:pPr>
        <w:pStyle w:val="Caption"/>
      </w:pPr>
      <w:r>
        <w:t>Figure 12: Backup Service</w:t>
      </w:r>
    </w:p>
    <w:p w14:paraId="537B4E1A" w14:textId="508E38E3" w:rsidR="00674F9C" w:rsidRPr="004D7796" w:rsidRDefault="00674F9C" w:rsidP="00674F9C">
      <w:pPr>
        <w:jc w:val="center"/>
      </w:pPr>
      <w:r>
        <w:rPr>
          <w:noProof/>
        </w:rPr>
        <w:drawing>
          <wp:inline distT="0" distB="0" distL="0" distR="0" wp14:anchorId="7B292A2A" wp14:editId="39A8F07F">
            <wp:extent cx="2668772" cy="22728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13365" cy="2310859"/>
                    </a:xfrm>
                    <a:prstGeom prst="rect">
                      <a:avLst/>
                    </a:prstGeom>
                  </pic:spPr>
                </pic:pic>
              </a:graphicData>
            </a:graphic>
          </wp:inline>
        </w:drawing>
      </w:r>
    </w:p>
    <w:p w14:paraId="2A7069A2" w14:textId="31D3A002" w:rsidR="005737A3" w:rsidRDefault="005737A3" w:rsidP="005737A3">
      <w:pPr>
        <w:pStyle w:val="Heading1"/>
      </w:pPr>
      <w:r>
        <w:lastRenderedPageBreak/>
        <w:t>Section X: Plan Verification</w:t>
      </w:r>
    </w:p>
    <w:p w14:paraId="157AE2DD" w14:textId="3E6C114D" w:rsidR="005737A3" w:rsidRDefault="005737A3" w:rsidP="005737A3">
      <w:pPr>
        <w:pStyle w:val="Heading2"/>
      </w:pPr>
      <w:r>
        <w:t>Implementing Drills</w:t>
      </w:r>
    </w:p>
    <w:p w14:paraId="34B50488" w14:textId="6B9B3407" w:rsidR="000E2629"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674F9C">
        <w:t xml:space="preserve"> (see Table 3)</w:t>
      </w:r>
      <w:r w:rsidR="00A1263E">
        <w:t>.</w:t>
      </w:r>
    </w:p>
    <w:p w14:paraId="37D8D8A3" w14:textId="7F5895A1" w:rsidR="00674F9C" w:rsidRDefault="00674F9C" w:rsidP="00674F9C">
      <w:pPr>
        <w:pStyle w:val="Caption"/>
      </w:pPr>
      <w:r>
        <w:t>Table 3: Example Drill Cadences</w:t>
      </w:r>
    </w:p>
    <w:tbl>
      <w:tblPr>
        <w:tblStyle w:val="GridTable4"/>
        <w:tblW w:w="0" w:type="auto"/>
        <w:tblLook w:val="04A0" w:firstRow="1" w:lastRow="0" w:firstColumn="1" w:lastColumn="0" w:noHBand="0" w:noVBand="1"/>
      </w:tblPr>
      <w:tblGrid>
        <w:gridCol w:w="3116"/>
        <w:gridCol w:w="4349"/>
        <w:gridCol w:w="1885"/>
      </w:tblGrid>
      <w:tr w:rsidR="00482B74" w14:paraId="17D81ADE"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756D1" w14:textId="3FCE0FCF" w:rsidR="00482B74" w:rsidRDefault="00482B74" w:rsidP="005C0733">
            <w:r>
              <w:t>Scenario</w:t>
            </w:r>
          </w:p>
        </w:tc>
        <w:tc>
          <w:tcPr>
            <w:tcW w:w="4349" w:type="dxa"/>
          </w:tcPr>
          <w:p w14:paraId="7F9A729A" w14:textId="56D38E7A" w:rsidR="00482B74" w:rsidRDefault="00482B74" w:rsidP="005C0733">
            <w:pPr>
              <w:cnfStyle w:val="100000000000" w:firstRow="1" w:lastRow="0" w:firstColumn="0" w:lastColumn="0" w:oddVBand="0" w:evenVBand="0" w:oddHBand="0" w:evenHBand="0" w:firstRowFirstColumn="0" w:firstRowLastColumn="0" w:lastRowFirstColumn="0" w:lastRowLastColumn="0"/>
            </w:pPr>
            <w:r>
              <w:t>Description</w:t>
            </w:r>
          </w:p>
        </w:tc>
        <w:tc>
          <w:tcPr>
            <w:tcW w:w="1885" w:type="dxa"/>
          </w:tcPr>
          <w:p w14:paraId="632B869D" w14:textId="1DB01EE9" w:rsidR="00482B74" w:rsidRDefault="00482B74" w:rsidP="005C0733">
            <w:pPr>
              <w:cnfStyle w:val="100000000000" w:firstRow="1" w:lastRow="0" w:firstColumn="0" w:lastColumn="0" w:oddVBand="0" w:evenVBand="0" w:oddHBand="0" w:evenHBand="0" w:firstRowFirstColumn="0" w:firstRowLastColumn="0" w:lastRowFirstColumn="0" w:lastRowLastColumn="0"/>
            </w:pPr>
            <w:r>
              <w:t>Cadence</w:t>
            </w:r>
          </w:p>
        </w:tc>
      </w:tr>
      <w:tr w:rsidR="00482B74" w14:paraId="44B68E5B"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1BC13" w14:textId="6EA1BAD1" w:rsidR="00482B74" w:rsidRDefault="00482B74" w:rsidP="005C0733">
            <w:r>
              <w:t>Database fail-over</w:t>
            </w:r>
          </w:p>
        </w:tc>
        <w:tc>
          <w:tcPr>
            <w:tcW w:w="4349" w:type="dxa"/>
          </w:tcPr>
          <w:p w14:paraId="75D9172A" w14:textId="2E5EB632"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Perform transition to </w:t>
            </w:r>
            <w:proofErr w:type="gramStart"/>
            <w:r>
              <w:t>cold-site</w:t>
            </w:r>
            <w:proofErr w:type="gramEnd"/>
          </w:p>
        </w:tc>
        <w:tc>
          <w:tcPr>
            <w:tcW w:w="1885" w:type="dxa"/>
          </w:tcPr>
          <w:p w14:paraId="245AA69D" w14:textId="2E4144E5" w:rsidR="00482B74" w:rsidRDefault="00482B74" w:rsidP="005C0733">
            <w:pPr>
              <w:cnfStyle w:val="000000100000" w:firstRow="0" w:lastRow="0" w:firstColumn="0" w:lastColumn="0" w:oddVBand="0" w:evenVBand="0" w:oddHBand="1" w:evenHBand="0" w:firstRowFirstColumn="0" w:firstRowLastColumn="0" w:lastRowFirstColumn="0" w:lastRowLastColumn="0"/>
            </w:pPr>
            <w:r>
              <w:t>Quarterly</w:t>
            </w:r>
          </w:p>
        </w:tc>
      </w:tr>
      <w:tr w:rsidR="00482B74" w14:paraId="035371B1"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32EF9B4F" w14:textId="21DCADC1" w:rsidR="00482B74" w:rsidRDefault="00482B74" w:rsidP="005C0733">
            <w:r>
              <w:t>Domain services offline</w:t>
            </w:r>
          </w:p>
        </w:tc>
        <w:tc>
          <w:tcPr>
            <w:tcW w:w="4349" w:type="dxa"/>
          </w:tcPr>
          <w:p w14:paraId="2D25F234" w14:textId="7A33EDBF"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Disrupt authentication services and confirm transition to </w:t>
            </w:r>
            <w:proofErr w:type="gramStart"/>
            <w:r>
              <w:t>hot-site</w:t>
            </w:r>
            <w:proofErr w:type="gramEnd"/>
          </w:p>
        </w:tc>
        <w:tc>
          <w:tcPr>
            <w:tcW w:w="1885" w:type="dxa"/>
          </w:tcPr>
          <w:p w14:paraId="23C979D4" w14:textId="1C85167A" w:rsidR="00482B74" w:rsidRDefault="00482B74" w:rsidP="005C0733">
            <w:pPr>
              <w:cnfStyle w:val="000000000000" w:firstRow="0" w:lastRow="0" w:firstColumn="0" w:lastColumn="0" w:oddVBand="0" w:evenVBand="0" w:oddHBand="0" w:evenHBand="0" w:firstRowFirstColumn="0" w:firstRowLastColumn="0" w:lastRowFirstColumn="0" w:lastRowLastColumn="0"/>
            </w:pPr>
            <w:r>
              <w:t>Quarterly</w:t>
            </w:r>
          </w:p>
        </w:tc>
      </w:tr>
      <w:tr w:rsidR="00482B74" w14:paraId="6130AA3D"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5C4753" w14:textId="75D89ED6" w:rsidR="00482B74" w:rsidRDefault="00482B74" w:rsidP="005C0733">
            <w:r>
              <w:t>Red Team</w:t>
            </w:r>
          </w:p>
        </w:tc>
        <w:tc>
          <w:tcPr>
            <w:tcW w:w="4349" w:type="dxa"/>
          </w:tcPr>
          <w:p w14:paraId="3129124C" w14:textId="2862B845" w:rsidR="00482B74" w:rsidRDefault="00482B74" w:rsidP="005C0733">
            <w:pPr>
              <w:cnfStyle w:val="000000100000" w:firstRow="0" w:lastRow="0" w:firstColumn="0" w:lastColumn="0" w:oddVBand="0" w:evenVBand="0" w:oddHBand="1" w:evenHBand="0" w:firstRowFirstColumn="0" w:firstRowLastColumn="0" w:lastRowFirstColumn="0" w:lastRowLastColumn="0"/>
            </w:pPr>
            <w:r>
              <w:t>Execute war games of hacker defender</w:t>
            </w:r>
          </w:p>
        </w:tc>
        <w:tc>
          <w:tcPr>
            <w:tcW w:w="1885" w:type="dxa"/>
          </w:tcPr>
          <w:p w14:paraId="0FAFAA9B" w14:textId="18A7D6DF"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r w:rsidR="00482B74" w14:paraId="20728F40"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523F346A" w14:textId="19DD385E" w:rsidR="00482B74" w:rsidRDefault="00482B74" w:rsidP="005C0733">
            <w:r>
              <w:t>Phishing Attack</w:t>
            </w:r>
          </w:p>
        </w:tc>
        <w:tc>
          <w:tcPr>
            <w:tcW w:w="4349" w:type="dxa"/>
          </w:tcPr>
          <w:p w14:paraId="5DCAB540" w14:textId="2B56D45B" w:rsidR="00482B74" w:rsidRDefault="00482B74" w:rsidP="005C0733">
            <w:pPr>
              <w:cnfStyle w:val="000000000000" w:firstRow="0" w:lastRow="0" w:firstColumn="0" w:lastColumn="0" w:oddVBand="0" w:evenVBand="0" w:oddHBand="0" w:evenHBand="0" w:firstRowFirstColumn="0" w:firstRowLastColumn="0" w:lastRowFirstColumn="0" w:lastRowLastColumn="0"/>
            </w:pPr>
            <w:r>
              <w:t>Launch simulated phishing attacks against employees</w:t>
            </w:r>
          </w:p>
        </w:tc>
        <w:tc>
          <w:tcPr>
            <w:tcW w:w="1885" w:type="dxa"/>
          </w:tcPr>
          <w:p w14:paraId="449843EC" w14:textId="620148D2"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1DEF026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06BB3E" w14:textId="1A5ECDB5" w:rsidR="00482B74" w:rsidRDefault="00482B74" w:rsidP="005C0733">
            <w:r>
              <w:t>Backup and Restore</w:t>
            </w:r>
          </w:p>
        </w:tc>
        <w:tc>
          <w:tcPr>
            <w:tcW w:w="4349" w:type="dxa"/>
          </w:tcPr>
          <w:p w14:paraId="0149FE76" w14:textId="5E4E5A2F" w:rsidR="00482B74" w:rsidRDefault="00482B74" w:rsidP="005C0733">
            <w:pPr>
              <w:cnfStyle w:val="000000100000" w:firstRow="0" w:lastRow="0" w:firstColumn="0" w:lastColumn="0" w:oddVBand="0" w:evenVBand="0" w:oddHBand="1" w:evenHBand="0" w:firstRowFirstColumn="0" w:firstRowLastColumn="0" w:lastRowFirstColumn="0" w:lastRowLastColumn="0"/>
            </w:pPr>
            <w:r>
              <w:t>Confirm that backup processes and intact and usable</w:t>
            </w:r>
          </w:p>
        </w:tc>
        <w:tc>
          <w:tcPr>
            <w:tcW w:w="1885" w:type="dxa"/>
          </w:tcPr>
          <w:p w14:paraId="0EB3AC8B" w14:textId="011A3EEA" w:rsidR="00482B74" w:rsidRDefault="00482B74" w:rsidP="005C0733">
            <w:pPr>
              <w:cnfStyle w:val="000000100000" w:firstRow="0" w:lastRow="0" w:firstColumn="0" w:lastColumn="0" w:oddVBand="0" w:evenVBand="0" w:oddHBand="1" w:evenHBand="0" w:firstRowFirstColumn="0" w:firstRowLastColumn="0" w:lastRowFirstColumn="0" w:lastRowLastColumn="0"/>
            </w:pPr>
            <w:r>
              <w:t>Monthly</w:t>
            </w:r>
          </w:p>
        </w:tc>
      </w:tr>
      <w:tr w:rsidR="00482B74" w14:paraId="337E34D7"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7E7DDD3E" w14:textId="5460DEA0" w:rsidR="00482B74" w:rsidRDefault="00482B74" w:rsidP="005C0733">
            <w:r>
              <w:t>Chaos Engineering</w:t>
            </w:r>
          </w:p>
        </w:tc>
        <w:tc>
          <w:tcPr>
            <w:tcW w:w="4349" w:type="dxa"/>
          </w:tcPr>
          <w:p w14:paraId="3D9D880A" w14:textId="10D07A13"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Confirm that production services can handle unreliable dependencies </w:t>
            </w:r>
          </w:p>
        </w:tc>
        <w:tc>
          <w:tcPr>
            <w:tcW w:w="1885" w:type="dxa"/>
          </w:tcPr>
          <w:p w14:paraId="5F78AC7E" w14:textId="3DA09633"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6287436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DB3C42" w14:textId="09521AEB" w:rsidR="00482B74" w:rsidRDefault="00482B74" w:rsidP="005C0733">
            <w:r>
              <w:t>Fire alarms</w:t>
            </w:r>
          </w:p>
        </w:tc>
        <w:tc>
          <w:tcPr>
            <w:tcW w:w="4349" w:type="dxa"/>
          </w:tcPr>
          <w:p w14:paraId="06A37A76" w14:textId="6B9E6681"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Confirm orderly exit from the premises </w:t>
            </w:r>
          </w:p>
        </w:tc>
        <w:tc>
          <w:tcPr>
            <w:tcW w:w="1885" w:type="dxa"/>
          </w:tcPr>
          <w:p w14:paraId="489DA31C" w14:textId="1DCC8EAE"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bl>
    <w:p w14:paraId="65210234" w14:textId="77777777" w:rsidR="00482B74" w:rsidRPr="005C0733" w:rsidRDefault="00482B74" w:rsidP="005C0733"/>
    <w:p w14:paraId="5DBFFBC4" w14:textId="7F6A27BD" w:rsidR="005737A3" w:rsidRDefault="005737A3" w:rsidP="005737A3">
      <w:pPr>
        <w:pStyle w:val="Heading2"/>
      </w:pPr>
      <w:r>
        <w:t>Assessing Drills</w:t>
      </w:r>
    </w:p>
    <w:p w14:paraId="4D179779" w14:textId="65C85611" w:rsidR="00482B74" w:rsidRDefault="00274AB8" w:rsidP="00482B74">
      <w:r>
        <w:tab/>
        <w:t xml:space="preserve">Transitioning a workload to a remote site </w:t>
      </w:r>
      <w:r>
        <w:t xml:space="preserve">takes one </w:t>
      </w:r>
      <w:r>
        <w:t>week</w:t>
      </w:r>
      <w:r>
        <w:t xml:space="preserve"> to complete and succeeds 99% of the time, is that good or bad?  Answering this question in a vacuum is impossible.  It requires an agreed-upon Service Level Objective (SLO) and accompanying measurements for Quality of Service (QoS).  QoS models measure a scenario in terms of reliability, availability, response time, and throughput</w:t>
      </w:r>
      <w:sdt>
        <w:sdtPr>
          <w:id w:val="1278912582"/>
          <w:citation/>
        </w:sdtPr>
        <w:sdtContent>
          <w:r>
            <w:fldChar w:fldCharType="begin"/>
          </w:r>
          <w:r>
            <w:instrText xml:space="preserve"> CITATION Jam17 \l 1033 </w:instrText>
          </w:r>
          <w:r>
            <w:fldChar w:fldCharType="separate"/>
          </w:r>
          <w:r>
            <w:rPr>
              <w:noProof/>
            </w:rPr>
            <w:t xml:space="preserve"> (Jammal, 2017)</w:t>
          </w:r>
          <w:r>
            <w:fldChar w:fldCharType="end"/>
          </w:r>
        </w:sdtContent>
      </w:sdt>
      <w:r>
        <w:t xml:space="preserve">.  If these measurements are highly variable, then it indicates controls are missing from the system (see Table </w:t>
      </w:r>
      <w:r w:rsidR="00482B74">
        <w:t>4</w:t>
      </w:r>
      <w:r>
        <w:t>).</w:t>
      </w:r>
      <w:r>
        <w:t xml:space="preserve"> </w:t>
      </w:r>
    </w:p>
    <w:p w14:paraId="36D7A501" w14:textId="77777777" w:rsidR="00674F9C" w:rsidRDefault="00674F9C">
      <w:pPr>
        <w:rPr>
          <w:sz w:val="18"/>
          <w:szCs w:val="18"/>
        </w:rPr>
      </w:pPr>
      <w:r>
        <w:br w:type="page"/>
      </w:r>
    </w:p>
    <w:p w14:paraId="47567B4E" w14:textId="519AB326" w:rsidR="00274AB8" w:rsidRPr="00C341A0" w:rsidRDefault="00274AB8" w:rsidP="00274AB8">
      <w:pPr>
        <w:pStyle w:val="Caption"/>
      </w:pPr>
      <w:r>
        <w:lastRenderedPageBreak/>
        <w:t xml:space="preserve">Table </w:t>
      </w:r>
      <w:r w:rsidR="00482B74">
        <w:t>4</w:t>
      </w:r>
      <w:r>
        <w:t>: Measurements of QoS</w:t>
      </w:r>
    </w:p>
    <w:tbl>
      <w:tblPr>
        <w:tblStyle w:val="GridTable4"/>
        <w:tblW w:w="0" w:type="auto"/>
        <w:tblLook w:val="04A0" w:firstRow="1" w:lastRow="0" w:firstColumn="1" w:lastColumn="0" w:noHBand="0" w:noVBand="1"/>
      </w:tblPr>
      <w:tblGrid>
        <w:gridCol w:w="3116"/>
        <w:gridCol w:w="3117"/>
        <w:gridCol w:w="3117"/>
      </w:tblGrid>
      <w:tr w:rsidR="00274AB8" w14:paraId="25C31427"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C545FC" w14:textId="77777777" w:rsidR="00274AB8" w:rsidRDefault="00274AB8" w:rsidP="00FE6E75">
            <w:pPr>
              <w:jc w:val="center"/>
            </w:pPr>
            <w:r>
              <w:t>Measurement</w:t>
            </w:r>
          </w:p>
        </w:tc>
        <w:tc>
          <w:tcPr>
            <w:tcW w:w="3117" w:type="dxa"/>
          </w:tcPr>
          <w:p w14:paraId="3A1ACEE8"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1806583"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274AB8" w14:paraId="2CBB42F3"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E8F389" w14:textId="77777777" w:rsidR="00274AB8" w:rsidRPr="00277276" w:rsidRDefault="00274AB8" w:rsidP="00FE6E75">
            <w:r w:rsidRPr="00277276">
              <w:t>Reliability</w:t>
            </w:r>
          </w:p>
        </w:tc>
        <w:tc>
          <w:tcPr>
            <w:tcW w:w="3117" w:type="dxa"/>
          </w:tcPr>
          <w:p w14:paraId="4ED3A0AA"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27C7880E"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274AB8" w14:paraId="49F1AF1B"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27043128" w14:textId="77777777" w:rsidR="00274AB8" w:rsidRPr="00277276" w:rsidRDefault="00274AB8" w:rsidP="00FE6E75">
            <w:r w:rsidRPr="00277276">
              <w:t>Availability</w:t>
            </w:r>
          </w:p>
        </w:tc>
        <w:tc>
          <w:tcPr>
            <w:tcW w:w="3117" w:type="dxa"/>
          </w:tcPr>
          <w:p w14:paraId="66DE8CF1"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02D1E959"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274AB8" w14:paraId="3E4DA89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D78C5B" w14:textId="77777777" w:rsidR="00274AB8" w:rsidRPr="00277276" w:rsidRDefault="00274AB8" w:rsidP="00FE6E75">
            <w:r w:rsidRPr="00277276">
              <w:t>Response Time</w:t>
            </w:r>
          </w:p>
        </w:tc>
        <w:tc>
          <w:tcPr>
            <w:tcW w:w="3117" w:type="dxa"/>
          </w:tcPr>
          <w:p w14:paraId="03305EF9"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71B816C0"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Quota Management</w:t>
            </w:r>
          </w:p>
        </w:tc>
      </w:tr>
      <w:tr w:rsidR="00274AB8" w14:paraId="24A5E1AC"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444A1F98" w14:textId="77777777" w:rsidR="00274AB8" w:rsidRPr="00277276" w:rsidRDefault="00274AB8" w:rsidP="00FE6E75">
            <w:r w:rsidRPr="00277276">
              <w:t>Throughput</w:t>
            </w:r>
          </w:p>
        </w:tc>
        <w:tc>
          <w:tcPr>
            <w:tcW w:w="3117" w:type="dxa"/>
          </w:tcPr>
          <w:p w14:paraId="6AAAE986"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39CDBBAE"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674894D8" w14:textId="77777777" w:rsidR="00482B74" w:rsidRDefault="00482B74" w:rsidP="00482B74"/>
    <w:p w14:paraId="1F7E52BE" w14:textId="31215863" w:rsidR="005737A3" w:rsidRDefault="005737A3" w:rsidP="00482B74">
      <w:pPr>
        <w:pStyle w:val="Heading1"/>
      </w:pPr>
      <w:r>
        <w:t>Section X</w:t>
      </w:r>
      <w:r w:rsidR="00A86D02">
        <w:t>I</w:t>
      </w:r>
      <w:r>
        <w:t>: 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460EC6F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42898941" w14:textId="0F9D191C"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xml:space="preserve">.  For instance, flagging email as originating from an untrusted source provides little value when the employee </w:t>
      </w:r>
      <w:r>
        <w:lastRenderedPageBreak/>
        <w:t>does not understand the meaning of the flag.  Training corporate norms can also discourage dangerous behavior, such as installing unauthorized software of company devices or using weak passwords.  However, many of these concepts are easier said than done, as users will seek the path of least resistance to accomplish their goals.</w:t>
      </w:r>
    </w:p>
    <w:p w14:paraId="7CD74293" w14:textId="431FC249" w:rsidR="005737A3" w:rsidRDefault="00975095" w:rsidP="005737A3">
      <w:pPr>
        <w:pStyle w:val="Heading2"/>
      </w:pPr>
      <w:r>
        <w:t xml:space="preserve">Training </w:t>
      </w:r>
      <w:r w:rsidR="005737A3">
        <w:t>Emergency Committee Personnel</w:t>
      </w:r>
    </w:p>
    <w:p w14:paraId="6C1AE34D" w14:textId="6B18749B" w:rsidR="0016087C" w:rsidRDefault="0016087C" w:rsidP="0016087C">
      <w:r>
        <w:tab/>
        <w:t xml:space="preserve">Attending to an emergency is both stressful and overwhelming.  Organizations can reduce these challenges by </w:t>
      </w:r>
      <w:r w:rsidR="00674F9C">
        <w:t xml:space="preserve">proactively </w:t>
      </w:r>
      <w:r>
        <w:t xml:space="preserve">having committees </w:t>
      </w:r>
      <w:r w:rsidR="00674F9C">
        <w:t xml:space="preserve">to </w:t>
      </w:r>
      <w:r>
        <w:t>plan the response.  The goal of these members is to identify likely sources, such as the building catches fire or Advanced Persistent Threats (APT) breaches the network defenses.  Next, mitigation strategies need to exist for these sources that seek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controlled environments lack the adrenaline of real crisis.  Successful leaders never waste a crisis and instead use them to grow the team’s skills and confidence.</w:t>
      </w:r>
    </w:p>
    <w:p w14:paraId="243E487C" w14:textId="046F7F5D" w:rsidR="00D82531" w:rsidRDefault="00D82531">
      <w:r>
        <w:br w:type="page"/>
      </w:r>
    </w:p>
    <w:sdt>
      <w:sdtPr>
        <w:id w:val="-915480850"/>
        <w:docPartObj>
          <w:docPartGallery w:val="Bibliographies"/>
          <w:docPartUnique/>
        </w:docPartObj>
      </w:sdtPr>
      <w:sdtEndPr>
        <w:rPr>
          <w:b w:val="0"/>
        </w:rPr>
      </w:sdtEndPr>
      <w:sdtContent>
        <w:p w14:paraId="47A96158" w14:textId="202C75FF" w:rsidR="00D82531" w:rsidRPr="00D82531" w:rsidRDefault="00D82531">
          <w:pPr>
            <w:pStyle w:val="Heading1"/>
            <w:rPr>
              <w:b w:val="0"/>
              <w:bCs/>
            </w:rPr>
          </w:pPr>
          <w:r w:rsidRPr="00D82531">
            <w:rPr>
              <w:b w:val="0"/>
              <w:bCs/>
            </w:rPr>
            <w:t>References</w:t>
          </w:r>
        </w:p>
        <w:sdt>
          <w:sdtPr>
            <w:id w:val="-573587230"/>
            <w:bibliography/>
          </w:sdtPr>
          <w:sdtContent>
            <w:p w14:paraId="56C2E6A8" w14:textId="77777777" w:rsidR="00D82531" w:rsidRDefault="00D82531" w:rsidP="00D82531">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0E17A70B" w14:textId="7D30F1DF" w:rsidR="00D82531" w:rsidRDefault="00D82531" w:rsidP="00D82531">
              <w:pPr>
                <w:pStyle w:val="Bibliography"/>
                <w:ind w:left="720" w:hanging="720"/>
                <w:rPr>
                  <w:noProof/>
                </w:rPr>
              </w:pP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 2020, from https://iacis.org/iis/2016/2_iis_2016_208-214.pdf</w:t>
              </w:r>
            </w:p>
            <w:p w14:paraId="3C701149" w14:textId="77777777" w:rsidR="00D82531" w:rsidRDefault="00D82531" w:rsidP="00D82531">
              <w:pPr>
                <w:pStyle w:val="Bibliography"/>
                <w:ind w:left="720" w:hanging="720"/>
                <w:rPr>
                  <w:noProof/>
                </w:rPr>
              </w:pPr>
              <w:r>
                <w:rPr>
                  <w:noProof/>
                </w:rPr>
                <w:t xml:space="preserve">Baskerville, R., Rowe, F., &amp; Wolff, F. (2018, February). Integration of information systems and cybersecurity countermeasures: an exposure to risk perspective. </w:t>
              </w:r>
              <w:r>
                <w:rPr>
                  <w:i/>
                  <w:iCs/>
                  <w:noProof/>
                </w:rPr>
                <w:t>Special Interest Group on Management Information Systems (SIGMIS) Databases, 49</w:t>
              </w:r>
              <w:r>
                <w:rPr>
                  <w:noProof/>
                </w:rPr>
                <w:t>(1), 33-52. doi:https://doi.org/10.1145/3184444.3184448</w:t>
              </w:r>
            </w:p>
            <w:p w14:paraId="3253F184" w14:textId="77777777" w:rsidR="00D82531" w:rsidRDefault="00D82531" w:rsidP="00D82531">
              <w:pPr>
                <w:pStyle w:val="Bibliography"/>
                <w:ind w:left="720" w:hanging="720"/>
                <w:rPr>
                  <w:noProof/>
                </w:rPr>
              </w:pPr>
              <w:r>
                <w:rPr>
                  <w:noProof/>
                </w:rPr>
                <w:t xml:space="preserve">Bobbert, Y., &amp; Mulder, H. (2015). Governance practices and critical success factors suitable for business information security. </w:t>
              </w:r>
              <w:r>
                <w:rPr>
                  <w:i/>
                  <w:iCs/>
                  <w:noProof/>
                </w:rPr>
                <w:t>2015 International Conference on Computational Intelligence and Communication Networks</w:t>
              </w:r>
              <w:r>
                <w:rPr>
                  <w:noProof/>
                </w:rPr>
                <w:t xml:space="preserve"> (pp. 1097-1104). Computational Intelligence and Communication Networks. doi:https://doi.org/10.1109/CICN.2015.216</w:t>
              </w:r>
            </w:p>
            <w:p w14:paraId="5965202E" w14:textId="77777777" w:rsidR="00D82531" w:rsidRDefault="00D82531" w:rsidP="00D82531">
              <w:pPr>
                <w:pStyle w:val="Bibliography"/>
                <w:ind w:left="720" w:hanging="720"/>
                <w:rPr>
                  <w:noProof/>
                </w:rPr>
              </w:pPr>
              <w:r>
                <w:rPr>
                  <w:noProof/>
                </w:rPr>
                <w:t xml:space="preserve">Brown, T. (2015). A Primer on Data Security. </w:t>
              </w:r>
              <w:r>
                <w:rPr>
                  <w:i/>
                  <w:iCs/>
                  <w:noProof/>
                </w:rPr>
                <w:t>CPA Journal, 85</w:t>
              </w:r>
              <w:r>
                <w:rPr>
                  <w:noProof/>
                </w:rPr>
                <w:t>(5), 58-62. Retrieved from https://search-ebscohost-com.proxy1.ncu.edu/login.aspx?direct=true&amp;db=ofs&amp;AN=102909750&amp;site=eds-live</w:t>
              </w:r>
            </w:p>
            <w:p w14:paraId="17906CA4" w14:textId="77777777" w:rsidR="00D82531" w:rsidRDefault="00D82531" w:rsidP="00D82531">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1AA48095" w14:textId="77777777" w:rsidR="00D82531" w:rsidRDefault="00D82531" w:rsidP="00D82531">
              <w:pPr>
                <w:pStyle w:val="Bibliography"/>
                <w:ind w:left="720" w:hanging="720"/>
                <w:rPr>
                  <w:noProof/>
                </w:rPr>
              </w:pPr>
              <w:r>
                <w:rPr>
                  <w:noProof/>
                </w:rPr>
                <w:lastRenderedPageBreak/>
                <w:t xml:space="preserve">Eling, M., &amp; Wirfs, J. (2019). What are the actual costs of cyber risk events. </w:t>
              </w:r>
              <w:r>
                <w:rPr>
                  <w:i/>
                  <w:iCs/>
                  <w:noProof/>
                </w:rPr>
                <w:t>European Journal of Operational Research, 272</w:t>
              </w:r>
              <w:r>
                <w:rPr>
                  <w:noProof/>
                </w:rPr>
                <w:t>(1), 1109-1119. doi:https://doi.org/10.1016/j.ejor.2018.07.021</w:t>
              </w:r>
            </w:p>
            <w:p w14:paraId="33E5A607" w14:textId="77777777" w:rsidR="00D82531" w:rsidRDefault="00D82531" w:rsidP="00D82531">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C1F227A" w14:textId="77777777" w:rsidR="00D82531" w:rsidRDefault="00D82531" w:rsidP="00D82531">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217A642F" w14:textId="77777777" w:rsidR="00D82531" w:rsidRDefault="00D82531" w:rsidP="00D8253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6F622BF3" w14:textId="77777777" w:rsidR="00D82531" w:rsidRDefault="00D82531" w:rsidP="00D82531">
              <w:pPr>
                <w:pStyle w:val="Bibliography"/>
                <w:ind w:left="720" w:hanging="720"/>
                <w:rPr>
                  <w:noProof/>
                </w:rPr>
              </w:pPr>
              <w:r>
                <w:rPr>
                  <w:noProof/>
                </w:rPr>
                <w:t xml:space="preserve">Gillies, A. (2011). mproving the quality of information security management systems with ISO27000. </w:t>
              </w:r>
              <w:r>
                <w:rPr>
                  <w:i/>
                  <w:iCs/>
                  <w:noProof/>
                </w:rPr>
                <w:t>TQM Journal, 23</w:t>
              </w:r>
              <w:r>
                <w:rPr>
                  <w:noProof/>
                </w:rPr>
                <w:t>(4), 367-376. doi:http://dx.doi.org.proxy1.ncu.edu/10.1108/17542731111139455</w:t>
              </w:r>
            </w:p>
            <w:p w14:paraId="243CF10E" w14:textId="77777777" w:rsidR="00D82531" w:rsidRDefault="00D82531" w:rsidP="00D8253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 2020, from https://www.youtube.com/watch?v=qCOefMiakps</w:t>
              </w:r>
            </w:p>
            <w:p w14:paraId="50F86F97" w14:textId="77777777" w:rsidR="00D82531" w:rsidRDefault="00D82531" w:rsidP="00D82531">
              <w:pPr>
                <w:pStyle w:val="Bibliography"/>
                <w:ind w:left="720" w:hanging="720"/>
                <w:rPr>
                  <w:noProof/>
                </w:rPr>
              </w:pPr>
              <w:r>
                <w:rPr>
                  <w:noProof/>
                </w:rPr>
                <w:t xml:space="preserve">Inkster, N. (2015). Cyber espionage. China's Cyber Power. </w:t>
              </w:r>
              <w:r>
                <w:rPr>
                  <w:i/>
                  <w:iCs/>
                  <w:noProof/>
                </w:rPr>
                <w:t>Adelphi Series, 55</w:t>
              </w:r>
              <w:r>
                <w:rPr>
                  <w:noProof/>
                </w:rPr>
                <w:t>, 51-82. doi:https://doi.org/10.1080/19445571.2015.1181439</w:t>
              </w:r>
            </w:p>
            <w:p w14:paraId="65DDD4F6" w14:textId="77777777" w:rsidR="00D82531" w:rsidRDefault="00D82531" w:rsidP="00D82531">
              <w:pPr>
                <w:pStyle w:val="Bibliography"/>
                <w:ind w:left="720" w:hanging="720"/>
                <w:rPr>
                  <w:noProof/>
                </w:rPr>
              </w:pPr>
              <w:r>
                <w:rPr>
                  <w:noProof/>
                </w:rPr>
                <w:lastRenderedPageBreak/>
                <w:t xml:space="preserve">Jain, N. (2018, February 21). </w:t>
              </w:r>
              <w:r>
                <w:rPr>
                  <w:i/>
                  <w:iCs/>
                  <w:noProof/>
                </w:rPr>
                <w:t>Top 10 reasons for project failure</w:t>
              </w:r>
              <w:r>
                <w:rPr>
                  <w:noProof/>
                </w:rPr>
                <w:t>. Retrieved 28 2020, June, from Whiz Labs: https://www.whizlabs.com/blog/top-10-reasons-for-project-failure/</w:t>
              </w:r>
            </w:p>
            <w:p w14:paraId="0A3FCACB" w14:textId="77777777" w:rsidR="00D82531" w:rsidRDefault="00D82531" w:rsidP="00D82531">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C539707" w14:textId="77777777" w:rsidR="00D82531" w:rsidRDefault="00D82531" w:rsidP="00D82531">
              <w:pPr>
                <w:pStyle w:val="Bibliography"/>
                <w:ind w:left="720" w:hanging="720"/>
                <w:rPr>
                  <w:noProof/>
                </w:rPr>
              </w:pPr>
              <w:r>
                <w:rPr>
                  <w:noProof/>
                </w:rPr>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3DD5B3BF" w14:textId="77777777" w:rsidR="00D82531" w:rsidRDefault="00D82531" w:rsidP="00D8253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4A5D75CF" w14:textId="77777777" w:rsidR="00D82531" w:rsidRDefault="00D82531" w:rsidP="00D82531">
              <w:pPr>
                <w:pStyle w:val="Bibliography"/>
                <w:ind w:left="720" w:hanging="720"/>
                <w:rPr>
                  <w:noProof/>
                </w:rPr>
              </w:pPr>
              <w:r>
                <w:rPr>
                  <w:noProof/>
                </w:rPr>
                <w:t xml:space="preserve">Lamolle, M., Menet, L., &amp; Le Duc, C. (2015). Incremental checking of Master Data Management model based on contextual graphs. </w:t>
              </w:r>
              <w:r>
                <w:rPr>
                  <w:i/>
                  <w:iCs/>
                  <w:noProof/>
                </w:rPr>
                <w:t>Enterprise Information Systems, 9</w:t>
              </w:r>
              <w:r>
                <w:rPr>
                  <w:noProof/>
                </w:rPr>
                <w:t>(7), 681-708. doi:https://doi.org/10.1080/17517575.2013.792395</w:t>
              </w:r>
            </w:p>
            <w:p w14:paraId="7E7D74B7" w14:textId="77777777" w:rsidR="00D82531" w:rsidRDefault="00D82531" w:rsidP="00D82531">
              <w:pPr>
                <w:pStyle w:val="Bibliography"/>
                <w:ind w:left="720" w:hanging="720"/>
                <w:rPr>
                  <w:noProof/>
                </w:rPr>
              </w:pPr>
              <w:r>
                <w:rPr>
                  <w:noProof/>
                </w:rPr>
                <w:t xml:space="preserve">Li, Z., &amp; Liao, Q. (2018, January). Economic solutions to improve cybersecurity of governments and smart cities via vulnerability markets. </w:t>
              </w:r>
              <w:r>
                <w:rPr>
                  <w:i/>
                  <w:iCs/>
                  <w:noProof/>
                </w:rPr>
                <w:t>Government Information Quarterly, 35</w:t>
              </w:r>
              <w:r>
                <w:rPr>
                  <w:noProof/>
                </w:rPr>
                <w:t>(1), 151-160. doi:https://doi.org/10.1016/j.giq.2017.10.006</w:t>
              </w:r>
            </w:p>
            <w:p w14:paraId="2DF38D9D" w14:textId="77777777" w:rsidR="00D82531" w:rsidRDefault="00D82531" w:rsidP="00D82531">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738C80B2" w14:textId="77777777" w:rsidR="00D82531" w:rsidRDefault="00D82531" w:rsidP="00D82531">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7032237F" w14:textId="77777777" w:rsidR="00D82531" w:rsidRDefault="00D82531" w:rsidP="00D82531">
              <w:pPr>
                <w:pStyle w:val="Bibliography"/>
                <w:ind w:left="720" w:hanging="720"/>
                <w:rPr>
                  <w:noProof/>
                </w:rPr>
              </w:pPr>
              <w:r>
                <w:rPr>
                  <w:noProof/>
                </w:rPr>
                <w:lastRenderedPageBreak/>
                <w:t xml:space="preserve">Mehresh, R., &amp; Upadhyaya, S. (2015). Surviving advanced persistent threats in a distributed environment - architecture and analysis. </w:t>
              </w:r>
              <w:r>
                <w:rPr>
                  <w:i/>
                  <w:iCs/>
                  <w:noProof/>
                </w:rPr>
                <w:t>Information Systems Frontiers, 17</w:t>
              </w:r>
              <w:r>
                <w:rPr>
                  <w:noProof/>
                </w:rPr>
                <w:t>(5), 987-997. Retrieved from https://search-ebscohost-com.proxy1.ncu.edu/login.aspx?direct=true&amp;db=edb&amp;AN=109474409&amp;site=eds-live</w:t>
              </w:r>
            </w:p>
            <w:p w14:paraId="4E88C2A3" w14:textId="77777777" w:rsidR="00D82531" w:rsidRDefault="00D82531" w:rsidP="00D82531">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F9FB8A9" w14:textId="77777777" w:rsidR="00D82531" w:rsidRDefault="00D82531" w:rsidP="00D82531">
              <w:pPr>
                <w:pStyle w:val="Bibliography"/>
                <w:ind w:left="720" w:hanging="720"/>
                <w:rPr>
                  <w:noProof/>
                </w:rPr>
              </w:pPr>
              <w:r>
                <w:rPr>
                  <w:noProof/>
                </w:rPr>
                <w:t xml:space="preserve">Mordor Intelligence. (2020, July 26). </w:t>
              </w:r>
              <w:r>
                <w:rPr>
                  <w:i/>
                  <w:iCs/>
                  <w:noProof/>
                </w:rPr>
                <w:t>Enterprise resource planning market - growth, trends, and forecast (2020 - 2025)</w:t>
              </w:r>
              <w:r>
                <w:rPr>
                  <w:noProof/>
                </w:rPr>
                <w:t>. Retrieved from Mordor Intelligence: https://www.mordorintelligence.com/industry-reports/enterprise-resource-planning-market</w:t>
              </w:r>
            </w:p>
            <w:p w14:paraId="5D7C163E" w14:textId="77777777" w:rsidR="00D82531" w:rsidRDefault="00D82531" w:rsidP="00D82531">
              <w:pPr>
                <w:pStyle w:val="Bibliography"/>
                <w:ind w:left="720" w:hanging="720"/>
                <w:rPr>
                  <w:noProof/>
                </w:rPr>
              </w:pPr>
              <w:r>
                <w:rPr>
                  <w:noProof/>
                </w:rPr>
                <w:t xml:space="preserve">Nicho, M., Khan, S., &amp; Rahman, M. (2017). Managing Information Security Risk Using Integrated Governance Risk and Compliance. </w:t>
              </w:r>
              <w:r>
                <w:rPr>
                  <w:i/>
                  <w:iCs/>
                  <w:noProof/>
                </w:rPr>
                <w:t>International Conference on Computer and Applications</w:t>
              </w:r>
              <w:r>
                <w:rPr>
                  <w:noProof/>
                </w:rPr>
                <w:t>, (pp. 56-66). Doha, United Arab Emirates, United Arab Emirates. doi:https://doi-org.proxy1.ncu.edu/10.1109/COMAPP.2017.8079741</w:t>
              </w:r>
            </w:p>
            <w:p w14:paraId="7C6E2342" w14:textId="77777777" w:rsidR="00D82531" w:rsidRDefault="00D82531" w:rsidP="00D82531">
              <w:pPr>
                <w:pStyle w:val="Bibliography"/>
                <w:ind w:left="720" w:hanging="720"/>
                <w:rPr>
                  <w:noProof/>
                </w:rPr>
              </w:pPr>
              <w:r>
                <w:rPr>
                  <w:noProof/>
                </w:rPr>
                <w:t xml:space="preserve">NIST. (2018). NIST Special Publication 800-37 Rev. 2. </w:t>
              </w:r>
              <w:r>
                <w:rPr>
                  <w:i/>
                  <w:iCs/>
                  <w:noProof/>
                </w:rPr>
                <w:t>Risk management framework for information systems and organizations</w:t>
              </w:r>
              <w:r>
                <w:rPr>
                  <w:noProof/>
                </w:rPr>
                <w:t>. doi:https://nvlpubs.nist.gov/nistpubs/SpecialPublications/NIST.SP.800-37r2.pdf</w:t>
              </w:r>
            </w:p>
            <w:p w14:paraId="284B99E8" w14:textId="77777777" w:rsidR="00D82531" w:rsidRDefault="00D82531" w:rsidP="00D8253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775C27BA" w14:textId="77777777" w:rsidR="00D82531" w:rsidRDefault="00D82531" w:rsidP="00D82531">
              <w:pPr>
                <w:pStyle w:val="Bibliography"/>
                <w:ind w:left="720" w:hanging="720"/>
                <w:rPr>
                  <w:noProof/>
                </w:rPr>
              </w:pPr>
              <w:r>
                <w:rPr>
                  <w:noProof/>
                </w:rPr>
                <w:lastRenderedPageBreak/>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256D1198" w14:textId="77777777" w:rsidR="00D82531" w:rsidRDefault="00D82531" w:rsidP="00D82531">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448B3FB" w14:textId="77777777" w:rsidR="00D82531" w:rsidRDefault="00D82531" w:rsidP="00D82531">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42D9420" w14:textId="77777777" w:rsidR="00D82531" w:rsidRDefault="00D82531" w:rsidP="00D82531">
              <w:pPr>
                <w:pStyle w:val="Bibliography"/>
                <w:ind w:left="720" w:hanging="720"/>
                <w:rPr>
                  <w:noProof/>
                </w:rPr>
              </w:pPr>
              <w:r>
                <w:rPr>
                  <w:noProof/>
                </w:rPr>
                <w:t xml:space="preserve">Rivas, B., Caballero, M., Serrano, M., &amp; Pattini, M. (2017, November). Towards a service architecture for master data exchange. </w:t>
              </w:r>
              <w:r>
                <w:rPr>
                  <w:i/>
                  <w:iCs/>
                  <w:noProof/>
                </w:rPr>
                <w:t>Computer Standards &amp; Interfaces, 54</w:t>
              </w:r>
              <w:r>
                <w:rPr>
                  <w:noProof/>
                </w:rPr>
                <w:t>(2), 94-104. doi:https://doi.org/10.1016/j.csi.2016.10.004</w:t>
              </w:r>
            </w:p>
            <w:p w14:paraId="739877B3" w14:textId="77777777" w:rsidR="00D82531" w:rsidRDefault="00D82531" w:rsidP="00D82531">
              <w:pPr>
                <w:pStyle w:val="Bibliography"/>
                <w:ind w:left="720" w:hanging="720"/>
                <w:rPr>
                  <w:noProof/>
                </w:rPr>
              </w:pPr>
              <w:r>
                <w:rPr>
                  <w:noProof/>
                </w:rPr>
                <w:t xml:space="preserve">Tarzey, B. (2018, August). The value of unified endpoint management. </w:t>
              </w:r>
              <w:r>
                <w:rPr>
                  <w:i/>
                  <w:iCs/>
                  <w:noProof/>
                </w:rPr>
                <w:t>Computer Weekly, 16</w:t>
              </w:r>
              <w:r>
                <w:rPr>
                  <w:noProof/>
                </w:rPr>
                <w:t>. Retrieved from https://search-ebscohost-com.proxy1.ncu.edu/login.aspx?direct=true&amp;db=edb&amp;AN=131123396&amp;site=eds-live</w:t>
              </w:r>
            </w:p>
            <w:p w14:paraId="3B34F355" w14:textId="77777777" w:rsidR="00D82531" w:rsidRDefault="00D82531" w:rsidP="00D82531">
              <w:pPr>
                <w:pStyle w:val="Bibliography"/>
                <w:ind w:left="720" w:hanging="720"/>
                <w:rPr>
                  <w:noProof/>
                </w:rPr>
              </w:pPr>
              <w:r>
                <w:rPr>
                  <w:noProof/>
                </w:rPr>
                <w:t xml:space="preserve">Westcon-Comstor. (2018). </w:t>
              </w:r>
              <w:r>
                <w:rPr>
                  <w:i/>
                  <w:iCs/>
                  <w:noProof/>
                </w:rPr>
                <w:t>Security Lifecycle Review</w:t>
              </w:r>
              <w:r>
                <w:rPr>
                  <w:noProof/>
                </w:rPr>
                <w:t>. Retrieved June 21, 2020, from YouTube: https://youtu.be/agf1BdOHmMI</w:t>
              </w:r>
            </w:p>
            <w:p w14:paraId="7967CD88" w14:textId="77777777" w:rsidR="00D82531" w:rsidRDefault="00D82531" w:rsidP="00D82531">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4808472F" w14:textId="70B66423" w:rsidR="00D82531" w:rsidRDefault="00D82531" w:rsidP="00D82531">
              <w:r>
                <w:rPr>
                  <w:b/>
                  <w:bCs/>
                  <w:noProof/>
                </w:rPr>
                <w:fldChar w:fldCharType="end"/>
              </w:r>
            </w:p>
          </w:sdtContent>
        </w:sdt>
      </w:sdtContent>
    </w:sdt>
    <w:p w14:paraId="4475BCBF" w14:textId="77777777" w:rsidR="00D82531" w:rsidRPr="0016087C" w:rsidRDefault="00D82531" w:rsidP="0016087C"/>
    <w:sectPr w:rsidR="00D82531" w:rsidRPr="0016087C" w:rsidSect="00877007">
      <w:headerReference w:type="default" r:id="rId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693D4" w14:textId="77777777" w:rsidR="00515EDA" w:rsidRDefault="00515EDA" w:rsidP="0082223F">
      <w:pPr>
        <w:spacing w:line="240" w:lineRule="auto"/>
      </w:pPr>
      <w:r>
        <w:separator/>
      </w:r>
    </w:p>
  </w:endnote>
  <w:endnote w:type="continuationSeparator" w:id="0">
    <w:p w14:paraId="280FF2BD" w14:textId="77777777" w:rsidR="00515EDA" w:rsidRDefault="00515ED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64AF5" w14:textId="77777777" w:rsidR="00515EDA" w:rsidRDefault="00515EDA" w:rsidP="0082223F">
      <w:pPr>
        <w:spacing w:line="240" w:lineRule="auto"/>
      </w:pPr>
      <w:r>
        <w:separator/>
      </w:r>
    </w:p>
  </w:footnote>
  <w:footnote w:type="continuationSeparator" w:id="0">
    <w:p w14:paraId="78211CAB" w14:textId="77777777" w:rsidR="00515EDA" w:rsidRDefault="00515ED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04BC4"/>
    <w:rsid w:val="000112C4"/>
    <w:rsid w:val="000213F9"/>
    <w:rsid w:val="00036708"/>
    <w:rsid w:val="00036F58"/>
    <w:rsid w:val="0007531E"/>
    <w:rsid w:val="000E2629"/>
    <w:rsid w:val="00151EEE"/>
    <w:rsid w:val="0016087C"/>
    <w:rsid w:val="00183597"/>
    <w:rsid w:val="001C2D4D"/>
    <w:rsid w:val="001F5EB3"/>
    <w:rsid w:val="002100EE"/>
    <w:rsid w:val="00234F5C"/>
    <w:rsid w:val="00274AB8"/>
    <w:rsid w:val="00276630"/>
    <w:rsid w:val="002806B7"/>
    <w:rsid w:val="002831FE"/>
    <w:rsid w:val="003A4B13"/>
    <w:rsid w:val="003A6800"/>
    <w:rsid w:val="003E0A11"/>
    <w:rsid w:val="003F4714"/>
    <w:rsid w:val="003F7ED5"/>
    <w:rsid w:val="00401D65"/>
    <w:rsid w:val="00404259"/>
    <w:rsid w:val="004223E8"/>
    <w:rsid w:val="0046305D"/>
    <w:rsid w:val="00482B74"/>
    <w:rsid w:val="004A784B"/>
    <w:rsid w:val="004D7796"/>
    <w:rsid w:val="004F53D7"/>
    <w:rsid w:val="00515EDA"/>
    <w:rsid w:val="00554770"/>
    <w:rsid w:val="005737A3"/>
    <w:rsid w:val="00580A42"/>
    <w:rsid w:val="005B7079"/>
    <w:rsid w:val="005C0733"/>
    <w:rsid w:val="00651418"/>
    <w:rsid w:val="00674F9C"/>
    <w:rsid w:val="006D793E"/>
    <w:rsid w:val="0071089A"/>
    <w:rsid w:val="0073677D"/>
    <w:rsid w:val="007369EF"/>
    <w:rsid w:val="007637BD"/>
    <w:rsid w:val="00786B8A"/>
    <w:rsid w:val="007E30B8"/>
    <w:rsid w:val="0082223F"/>
    <w:rsid w:val="008310E7"/>
    <w:rsid w:val="00852E5B"/>
    <w:rsid w:val="00856829"/>
    <w:rsid w:val="00864B1A"/>
    <w:rsid w:val="00872812"/>
    <w:rsid w:val="00877007"/>
    <w:rsid w:val="0089697D"/>
    <w:rsid w:val="008B2D68"/>
    <w:rsid w:val="008B5129"/>
    <w:rsid w:val="008D5C2F"/>
    <w:rsid w:val="009073E6"/>
    <w:rsid w:val="00916CE4"/>
    <w:rsid w:val="00917092"/>
    <w:rsid w:val="009277F4"/>
    <w:rsid w:val="00933FFF"/>
    <w:rsid w:val="009667BD"/>
    <w:rsid w:val="00975095"/>
    <w:rsid w:val="009A757D"/>
    <w:rsid w:val="009C4EA8"/>
    <w:rsid w:val="009D3174"/>
    <w:rsid w:val="00A1263E"/>
    <w:rsid w:val="00A12A02"/>
    <w:rsid w:val="00A1503A"/>
    <w:rsid w:val="00A237FB"/>
    <w:rsid w:val="00A27A3E"/>
    <w:rsid w:val="00A33466"/>
    <w:rsid w:val="00A358F7"/>
    <w:rsid w:val="00A51C39"/>
    <w:rsid w:val="00A549EE"/>
    <w:rsid w:val="00A8113B"/>
    <w:rsid w:val="00A86D02"/>
    <w:rsid w:val="00AB4483"/>
    <w:rsid w:val="00B13ADF"/>
    <w:rsid w:val="00B25DD9"/>
    <w:rsid w:val="00B306E3"/>
    <w:rsid w:val="00B93991"/>
    <w:rsid w:val="00BE10F3"/>
    <w:rsid w:val="00BF4EA2"/>
    <w:rsid w:val="00C54DC8"/>
    <w:rsid w:val="00C73692"/>
    <w:rsid w:val="00C750F1"/>
    <w:rsid w:val="00C93BB7"/>
    <w:rsid w:val="00CB25E9"/>
    <w:rsid w:val="00D04FC8"/>
    <w:rsid w:val="00D75C7B"/>
    <w:rsid w:val="00D80C70"/>
    <w:rsid w:val="00D82531"/>
    <w:rsid w:val="00D85C7B"/>
    <w:rsid w:val="00D86416"/>
    <w:rsid w:val="00DA493D"/>
    <w:rsid w:val="00DE2224"/>
    <w:rsid w:val="00DF6F13"/>
    <w:rsid w:val="00E234E9"/>
    <w:rsid w:val="00E260F4"/>
    <w:rsid w:val="00E36810"/>
    <w:rsid w:val="00E739C1"/>
    <w:rsid w:val="00ED3713"/>
    <w:rsid w:val="00F82AAF"/>
    <w:rsid w:val="00F85158"/>
    <w:rsid w:val="00FB1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82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2124">
      <w:bodyDiv w:val="1"/>
      <w:marLeft w:val="0"/>
      <w:marRight w:val="0"/>
      <w:marTop w:val="0"/>
      <w:marBottom w:val="0"/>
      <w:divBdr>
        <w:top w:val="none" w:sz="0" w:space="0" w:color="auto"/>
        <w:left w:val="none" w:sz="0" w:space="0" w:color="auto"/>
        <w:bottom w:val="none" w:sz="0" w:space="0" w:color="auto"/>
        <w:right w:val="none" w:sz="0" w:space="0" w:color="auto"/>
      </w:divBdr>
    </w:div>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Layout" Target="diagrams/layout4.xml"/><Relationship Id="rId39" Type="http://schemas.openxmlformats.org/officeDocument/2006/relationships/diagramColors" Target="diagrams/colors6.xml"/><Relationship Id="rId21" Type="http://schemas.openxmlformats.org/officeDocument/2006/relationships/diagramLayout" Target="diagrams/layout3.xml"/><Relationship Id="rId34" Type="http://schemas.openxmlformats.org/officeDocument/2006/relationships/diagramColors" Target="diagrams/colors5.xml"/><Relationship Id="rId42" Type="http://schemas.openxmlformats.org/officeDocument/2006/relationships/diagramData" Target="diagrams/data7.xml"/><Relationship Id="rId47" Type="http://schemas.openxmlformats.org/officeDocument/2006/relationships/image" Target="media/image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microsoft.com/office/2007/relationships/diagramDrawing" Target="diagrams/drawing4.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openxmlformats.org/officeDocument/2006/relationships/diagramColors" Target="diagrams/colors7.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diagramData" Target="diagrams/data6.xml"/><Relationship Id="rId49"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diagramData" Target="diagrams/data5.xml"/><Relationship Id="rId44" Type="http://schemas.openxmlformats.org/officeDocument/2006/relationships/diagramQuickStyle" Target="diagrams/quickStyle7.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3.png"/><Relationship Id="rId35" Type="http://schemas.microsoft.com/office/2007/relationships/diagramDrawing" Target="diagrams/drawing5.xml"/><Relationship Id="rId43" Type="http://schemas.openxmlformats.org/officeDocument/2006/relationships/diagramLayout" Target="diagrams/layout7.xml"/><Relationship Id="rId48"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Data" Target="diagrams/data4.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microsoft.com/office/2007/relationships/diagramDrawing" Target="diagrams/drawing7.xml"/><Relationship Id="rId20" Type="http://schemas.openxmlformats.org/officeDocument/2006/relationships/diagramData" Target="diagrams/data3.xm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63BE3C-0E1B-49D6-B759-33DE7BFCCFCC}"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FB9D8BDD-7DE1-4A52-86EF-FAA89FB94039}">
      <dgm:prSet/>
      <dgm:spPr/>
      <dgm:t>
        <a:bodyPr/>
        <a:lstStyle/>
        <a:p>
          <a:r>
            <a:rPr lang="en-US" dirty="0"/>
            <a:t>Corprorate Data</a:t>
          </a:r>
          <a:endParaRPr lang="en-US"/>
        </a:p>
      </dgm:t>
    </dgm:pt>
    <dgm:pt modelId="{A46702D3-4144-46C1-9C11-AE955EF85994}" type="parTrans" cxnId="{6DA577F5-3A86-4E4A-A7D6-1B470C7BECE1}">
      <dgm:prSet/>
      <dgm:spPr/>
    </dgm:pt>
    <dgm:pt modelId="{44B8927F-BEC7-40B2-BD91-D00C063ED894}" type="sibTrans" cxnId="{6DA577F5-3A86-4E4A-A7D6-1B470C7BECE1}">
      <dgm:prSet/>
      <dgm:spPr/>
    </dgm:pt>
    <dgm:pt modelId="{D9E5A28F-A50A-4244-B1E8-498639DAE287}">
      <dgm:prSet phldrT="[Text]"/>
      <dgm:spPr/>
      <dgm:t>
        <a:bodyPr/>
        <a:lstStyle/>
        <a:p>
          <a:r>
            <a:rPr lang="en-US" dirty="0"/>
            <a:t>Value</a:t>
          </a:r>
        </a:p>
      </dgm:t>
    </dgm:pt>
    <dgm:pt modelId="{ABFAE75C-0081-4079-8F6F-DD6A8200C7F1}" type="parTrans" cxnId="{49EB8928-181E-4842-B4B7-77BD00407A93}">
      <dgm:prSet/>
      <dgm:spPr/>
      <dgm:t>
        <a:bodyPr/>
        <a:lstStyle/>
        <a:p>
          <a:endParaRPr lang="en-US"/>
        </a:p>
      </dgm:t>
    </dgm:pt>
    <dgm:pt modelId="{DEA6DBB0-53D1-4348-91A1-2B962D219420}" type="sibTrans" cxnId="{49EB8928-181E-4842-B4B7-77BD00407A93}">
      <dgm:prSet/>
      <dgm:spPr/>
      <dgm:t>
        <a:bodyPr/>
        <a:lstStyle/>
        <a:p>
          <a:endParaRPr lang="en-US"/>
        </a:p>
      </dgm:t>
    </dgm:pt>
    <dgm:pt modelId="{8FC6D72A-B8D0-436F-901F-84C910AB9B93}">
      <dgm:prSet phldrT="[Text]"/>
      <dgm:spPr/>
      <dgm:t>
        <a:bodyPr/>
        <a:lstStyle/>
        <a:p>
          <a:r>
            <a:rPr lang="en-US" dirty="0"/>
            <a:t>Business Intelligence</a:t>
          </a:r>
        </a:p>
      </dgm:t>
    </dgm:pt>
    <dgm:pt modelId="{ECD6FAFE-9967-4629-A055-A21DB5CFCF45}" type="parTrans" cxnId="{0BC6380A-5F25-4B2B-BAB7-3C5CFA252477}">
      <dgm:prSet/>
      <dgm:spPr/>
      <dgm:t>
        <a:bodyPr/>
        <a:lstStyle/>
        <a:p>
          <a:endParaRPr lang="en-US"/>
        </a:p>
      </dgm:t>
    </dgm:pt>
    <dgm:pt modelId="{E36F9AEC-5343-41EC-A296-B441E3D2E851}" type="sibTrans" cxnId="{0BC6380A-5F25-4B2B-BAB7-3C5CFA252477}">
      <dgm:prSet/>
      <dgm:spPr/>
      <dgm:t>
        <a:bodyPr/>
        <a:lstStyle/>
        <a:p>
          <a:endParaRPr lang="en-US"/>
        </a:p>
      </dgm:t>
    </dgm:pt>
    <dgm:pt modelId="{A8196ED5-6119-4C9B-9F0A-32CD7D185D55}">
      <dgm:prSet phldrT="[Text]"/>
      <dgm:spPr/>
      <dgm:t>
        <a:bodyPr/>
        <a:lstStyle/>
        <a:p>
          <a:r>
            <a:rPr lang="en-US" dirty="0"/>
            <a:t>Marketing</a:t>
          </a:r>
        </a:p>
      </dgm:t>
    </dgm:pt>
    <dgm:pt modelId="{CDE66E7C-CE64-45C9-B81B-7890B34EECC1}" type="parTrans" cxnId="{F1D4E5A2-7526-46DD-B120-AE84F4AFC9AB}">
      <dgm:prSet/>
      <dgm:spPr/>
      <dgm:t>
        <a:bodyPr/>
        <a:lstStyle/>
        <a:p>
          <a:endParaRPr lang="en-US"/>
        </a:p>
      </dgm:t>
    </dgm:pt>
    <dgm:pt modelId="{B49F4CD4-787F-4E17-BE66-F839C63A5767}" type="sibTrans" cxnId="{F1D4E5A2-7526-46DD-B120-AE84F4AFC9AB}">
      <dgm:prSet/>
      <dgm:spPr/>
      <dgm:t>
        <a:bodyPr/>
        <a:lstStyle/>
        <a:p>
          <a:endParaRPr lang="en-US"/>
        </a:p>
      </dgm:t>
    </dgm:pt>
    <dgm:pt modelId="{FACCB828-790B-48F9-AFD5-1FABAE629D72}">
      <dgm:prSet phldrT="[Text]"/>
      <dgm:spPr/>
      <dgm:t>
        <a:bodyPr/>
        <a:lstStyle/>
        <a:p>
          <a:r>
            <a:rPr lang="en-US" dirty="0"/>
            <a:t>Platform Differentiation</a:t>
          </a:r>
        </a:p>
      </dgm:t>
    </dgm:pt>
    <dgm:pt modelId="{39EA049F-3A3B-4035-975A-723CAD86FDC1}" type="parTrans" cxnId="{8E865E59-8DF3-4AF0-B5EE-CC30900F7619}">
      <dgm:prSet/>
      <dgm:spPr/>
      <dgm:t>
        <a:bodyPr/>
        <a:lstStyle/>
        <a:p>
          <a:endParaRPr lang="en-US"/>
        </a:p>
      </dgm:t>
    </dgm:pt>
    <dgm:pt modelId="{A21A2029-0F9D-4AFF-9E73-227E079CD3D9}" type="sibTrans" cxnId="{8E865E59-8DF3-4AF0-B5EE-CC30900F7619}">
      <dgm:prSet/>
      <dgm:spPr/>
      <dgm:t>
        <a:bodyPr/>
        <a:lstStyle/>
        <a:p>
          <a:endParaRPr lang="en-US"/>
        </a:p>
      </dgm:t>
    </dgm:pt>
    <dgm:pt modelId="{91E89D73-15E6-4C18-8A59-6E602A3DEE7E}">
      <dgm:prSet phldrT="[Text]"/>
      <dgm:spPr/>
      <dgm:t>
        <a:bodyPr/>
        <a:lstStyle/>
        <a:p>
          <a:r>
            <a:rPr lang="en-US" dirty="0"/>
            <a:t>Empowering</a:t>
          </a:r>
          <a:br>
            <a:rPr lang="en-US" dirty="0"/>
          </a:br>
          <a:r>
            <a:rPr lang="en-US" dirty="0"/>
            <a:t>Users</a:t>
          </a:r>
        </a:p>
      </dgm:t>
    </dgm:pt>
    <dgm:pt modelId="{572C11AE-165B-42E2-94E9-3E789F610A33}" type="parTrans" cxnId="{0CAD9878-7CA8-41C7-A5D5-04EF3D4CF2B8}">
      <dgm:prSet/>
      <dgm:spPr/>
      <dgm:t>
        <a:bodyPr/>
        <a:lstStyle/>
        <a:p>
          <a:endParaRPr lang="en-US"/>
        </a:p>
      </dgm:t>
    </dgm:pt>
    <dgm:pt modelId="{E4352D47-6882-4F18-9A68-B397971B3B60}" type="sibTrans" cxnId="{0CAD9878-7CA8-41C7-A5D5-04EF3D4CF2B8}">
      <dgm:prSet/>
      <dgm:spPr/>
      <dgm:t>
        <a:bodyPr/>
        <a:lstStyle/>
        <a:p>
          <a:endParaRPr lang="en-US"/>
        </a:p>
      </dgm:t>
    </dgm:pt>
    <dgm:pt modelId="{819B8E4E-B1E0-4616-A419-2ADDCCC0446D}">
      <dgm:prSet phldrT="[Text]"/>
      <dgm:spPr/>
      <dgm:t>
        <a:bodyPr/>
        <a:lstStyle/>
        <a:p>
          <a:r>
            <a:rPr lang="en-US" dirty="0"/>
            <a:t>Threats</a:t>
          </a:r>
        </a:p>
      </dgm:t>
    </dgm:pt>
    <dgm:pt modelId="{13314DBA-9305-4F65-89D6-406A07B8FA2A}" type="parTrans" cxnId="{4C3ABD02-BDA2-402F-BFE4-838277CC679D}">
      <dgm:prSet/>
      <dgm:spPr/>
      <dgm:t>
        <a:bodyPr/>
        <a:lstStyle/>
        <a:p>
          <a:endParaRPr lang="en-US"/>
        </a:p>
      </dgm:t>
    </dgm:pt>
    <dgm:pt modelId="{D4D299C4-9982-47DB-9BD6-9F1A8F0F84A5}" type="sibTrans" cxnId="{4C3ABD02-BDA2-402F-BFE4-838277CC679D}">
      <dgm:prSet/>
      <dgm:spPr/>
      <dgm:t>
        <a:bodyPr/>
        <a:lstStyle/>
        <a:p>
          <a:endParaRPr lang="en-US"/>
        </a:p>
      </dgm:t>
    </dgm:pt>
    <dgm:pt modelId="{E59B9956-ECD9-489A-9E26-CCC9CB5FADA4}">
      <dgm:prSet phldrT="[Text]"/>
      <dgm:spPr/>
      <dgm:t>
        <a:bodyPr/>
        <a:lstStyle/>
        <a:p>
          <a:r>
            <a:rPr lang="en-US" dirty="0"/>
            <a:t>Confidentiality</a:t>
          </a:r>
        </a:p>
      </dgm:t>
    </dgm:pt>
    <dgm:pt modelId="{8D5B5BA3-15FB-49AC-97CC-88D6B0A83612}" type="parTrans" cxnId="{3A91CAE6-2A5D-4D4B-99C4-8769585134BC}">
      <dgm:prSet/>
      <dgm:spPr/>
      <dgm:t>
        <a:bodyPr/>
        <a:lstStyle/>
        <a:p>
          <a:endParaRPr lang="en-US"/>
        </a:p>
      </dgm:t>
    </dgm:pt>
    <dgm:pt modelId="{8C6E3030-AC44-4BEF-9EA1-D5CAA944ADB5}" type="sibTrans" cxnId="{3A91CAE6-2A5D-4D4B-99C4-8769585134BC}">
      <dgm:prSet/>
      <dgm:spPr/>
      <dgm:t>
        <a:bodyPr/>
        <a:lstStyle/>
        <a:p>
          <a:endParaRPr lang="en-US"/>
        </a:p>
      </dgm:t>
    </dgm:pt>
    <dgm:pt modelId="{FAC9FF2A-85A3-445B-8840-046D5119A6D5}">
      <dgm:prSet phldrT="[Text]"/>
      <dgm:spPr/>
      <dgm:t>
        <a:bodyPr/>
        <a:lstStyle/>
        <a:p>
          <a:r>
            <a:rPr lang="en-US" dirty="0"/>
            <a:t>Malicious </a:t>
          </a:r>
          <a:br>
            <a:rPr lang="en-US" dirty="0"/>
          </a:br>
          <a:r>
            <a:rPr lang="en-US" dirty="0"/>
            <a:t>Theft</a:t>
          </a:r>
        </a:p>
      </dgm:t>
    </dgm:pt>
    <dgm:pt modelId="{392DDFC5-5A7E-4D92-ACDC-80B1CB5FE911}" type="parTrans" cxnId="{15225CA5-2B3D-41AB-9A9D-13A1B681F337}">
      <dgm:prSet/>
      <dgm:spPr/>
      <dgm:t>
        <a:bodyPr/>
        <a:lstStyle/>
        <a:p>
          <a:endParaRPr lang="en-US"/>
        </a:p>
      </dgm:t>
    </dgm:pt>
    <dgm:pt modelId="{F970CC3F-77F8-45A3-A70F-B58DE5604696}" type="sibTrans" cxnId="{15225CA5-2B3D-41AB-9A9D-13A1B681F337}">
      <dgm:prSet/>
      <dgm:spPr/>
      <dgm:t>
        <a:bodyPr/>
        <a:lstStyle/>
        <a:p>
          <a:endParaRPr lang="en-US"/>
        </a:p>
      </dgm:t>
    </dgm:pt>
    <dgm:pt modelId="{61627726-063A-4917-9A52-68B402A4250C}">
      <dgm:prSet phldrT="[Text]"/>
      <dgm:spPr/>
      <dgm:t>
        <a:bodyPr/>
        <a:lstStyle/>
        <a:p>
          <a:r>
            <a:rPr lang="en-US" dirty="0"/>
            <a:t>Negligent</a:t>
          </a:r>
          <a:br>
            <a:rPr lang="en-US" dirty="0"/>
          </a:br>
          <a:r>
            <a:rPr lang="en-US" dirty="0"/>
            <a:t>Permissions</a:t>
          </a:r>
        </a:p>
      </dgm:t>
    </dgm:pt>
    <dgm:pt modelId="{8EB8DECF-2CE2-470F-B7E7-4FCDCCBB4A7E}" type="parTrans" cxnId="{AAA00376-5E00-4603-8F72-EC3C594649E0}">
      <dgm:prSet/>
      <dgm:spPr/>
      <dgm:t>
        <a:bodyPr/>
        <a:lstStyle/>
        <a:p>
          <a:endParaRPr lang="en-US"/>
        </a:p>
      </dgm:t>
    </dgm:pt>
    <dgm:pt modelId="{A97C9496-F988-430C-8521-B84804B6A186}" type="sibTrans" cxnId="{AAA00376-5E00-4603-8F72-EC3C594649E0}">
      <dgm:prSet/>
      <dgm:spPr/>
      <dgm:t>
        <a:bodyPr/>
        <a:lstStyle/>
        <a:p>
          <a:endParaRPr lang="en-US"/>
        </a:p>
      </dgm:t>
    </dgm:pt>
    <dgm:pt modelId="{26408BA2-CA9D-490C-A6DF-28EEC8872635}">
      <dgm:prSet phldrT="[Text]"/>
      <dgm:spPr/>
      <dgm:t>
        <a:bodyPr/>
        <a:lstStyle/>
        <a:p>
          <a:r>
            <a:rPr lang="en-US" dirty="0"/>
            <a:t>Regulatory Risks</a:t>
          </a:r>
        </a:p>
      </dgm:t>
    </dgm:pt>
    <dgm:pt modelId="{11495582-F37F-407C-9D95-889D673CEB16}" type="parTrans" cxnId="{4F985BBE-A0B8-43DB-88CE-7EA26EACF98D}">
      <dgm:prSet/>
      <dgm:spPr/>
      <dgm:t>
        <a:bodyPr/>
        <a:lstStyle/>
        <a:p>
          <a:endParaRPr lang="en-US"/>
        </a:p>
      </dgm:t>
    </dgm:pt>
    <dgm:pt modelId="{1D753CC7-FD10-4589-8476-BAD15124CAF2}" type="sibTrans" cxnId="{4F985BBE-A0B8-43DB-88CE-7EA26EACF98D}">
      <dgm:prSet/>
      <dgm:spPr/>
      <dgm:t>
        <a:bodyPr/>
        <a:lstStyle/>
        <a:p>
          <a:endParaRPr lang="en-US"/>
        </a:p>
      </dgm:t>
    </dgm:pt>
    <dgm:pt modelId="{EF21EBBC-EA0E-4832-88B9-BECA3DD995EB}">
      <dgm:prSet phldrT="[Text]"/>
      <dgm:spPr/>
      <dgm:t>
        <a:bodyPr/>
        <a:lstStyle/>
        <a:p>
          <a:r>
            <a:rPr lang="en-US" dirty="0"/>
            <a:t>Privacy Challenges</a:t>
          </a:r>
        </a:p>
      </dgm:t>
    </dgm:pt>
    <dgm:pt modelId="{7C922639-7378-4568-9471-F8322E6DAB41}" type="parTrans" cxnId="{125C004F-8E68-498D-962D-A9C020EF9D87}">
      <dgm:prSet/>
      <dgm:spPr/>
      <dgm:t>
        <a:bodyPr/>
        <a:lstStyle/>
        <a:p>
          <a:endParaRPr lang="en-US"/>
        </a:p>
      </dgm:t>
    </dgm:pt>
    <dgm:pt modelId="{E0555708-EB5A-4493-86D1-5FDD073C7BCF}" type="sibTrans" cxnId="{125C004F-8E68-498D-962D-A9C020EF9D87}">
      <dgm:prSet/>
      <dgm:spPr/>
      <dgm:t>
        <a:bodyPr/>
        <a:lstStyle/>
        <a:p>
          <a:endParaRPr lang="en-US"/>
        </a:p>
      </dgm:t>
    </dgm:pt>
    <dgm:pt modelId="{C2AAA1CE-616E-4059-B95C-EEBF4C013916}">
      <dgm:prSet phldrT="[Text]"/>
      <dgm:spPr/>
      <dgm:t>
        <a:bodyPr/>
        <a:lstStyle/>
        <a:p>
          <a:r>
            <a:rPr lang="en-US" dirty="0"/>
            <a:t>Integrity</a:t>
          </a:r>
        </a:p>
      </dgm:t>
    </dgm:pt>
    <dgm:pt modelId="{8EE7765A-EDC2-49CC-BB9A-B50E479B4FEE}" type="parTrans" cxnId="{C11FF73D-F68B-4117-B97B-72976DCA7FF5}">
      <dgm:prSet/>
      <dgm:spPr/>
      <dgm:t>
        <a:bodyPr/>
        <a:lstStyle/>
        <a:p>
          <a:endParaRPr lang="en-US"/>
        </a:p>
      </dgm:t>
    </dgm:pt>
    <dgm:pt modelId="{DE6EF466-358D-4F3C-BAC4-79301883CD84}" type="sibTrans" cxnId="{C11FF73D-F68B-4117-B97B-72976DCA7FF5}">
      <dgm:prSet/>
      <dgm:spPr/>
      <dgm:t>
        <a:bodyPr/>
        <a:lstStyle/>
        <a:p>
          <a:endParaRPr lang="en-US"/>
        </a:p>
      </dgm:t>
    </dgm:pt>
    <dgm:pt modelId="{361A65EE-F56F-4B28-9E1D-492F78D9B130}">
      <dgm:prSet phldrT="[Text]"/>
      <dgm:spPr/>
      <dgm:t>
        <a:bodyPr/>
        <a:lstStyle/>
        <a:p>
          <a:r>
            <a:rPr lang="en-US" dirty="0"/>
            <a:t>Tampering</a:t>
          </a:r>
        </a:p>
      </dgm:t>
    </dgm:pt>
    <dgm:pt modelId="{A602C4D6-267B-4D1A-B31F-F623B3A518D9}" type="parTrans" cxnId="{94E1A1D9-1AD5-431B-9CD9-1BCEF139D438}">
      <dgm:prSet/>
      <dgm:spPr/>
      <dgm:t>
        <a:bodyPr/>
        <a:lstStyle/>
        <a:p>
          <a:endParaRPr lang="en-US"/>
        </a:p>
      </dgm:t>
    </dgm:pt>
    <dgm:pt modelId="{0EB240AB-CAEA-4C15-A360-A09476BC29A2}" type="sibTrans" cxnId="{94E1A1D9-1AD5-431B-9CD9-1BCEF139D438}">
      <dgm:prSet/>
      <dgm:spPr/>
      <dgm:t>
        <a:bodyPr/>
        <a:lstStyle/>
        <a:p>
          <a:endParaRPr lang="en-US"/>
        </a:p>
      </dgm:t>
    </dgm:pt>
    <dgm:pt modelId="{CE063BA8-9935-4A35-9757-5F11090C12A3}">
      <dgm:prSet phldrT="[Text]"/>
      <dgm:spPr/>
      <dgm:t>
        <a:bodyPr/>
        <a:lstStyle/>
        <a:p>
          <a:r>
            <a:rPr lang="en-US" dirty="0"/>
            <a:t>Corruption</a:t>
          </a:r>
        </a:p>
      </dgm:t>
    </dgm:pt>
    <dgm:pt modelId="{D1696433-E4E3-4580-B3D1-6027B22C1158}" type="parTrans" cxnId="{003BDBDD-E95A-4423-8110-058A29FB76B0}">
      <dgm:prSet/>
      <dgm:spPr/>
      <dgm:t>
        <a:bodyPr/>
        <a:lstStyle/>
        <a:p>
          <a:endParaRPr lang="en-US"/>
        </a:p>
      </dgm:t>
    </dgm:pt>
    <dgm:pt modelId="{D23CF261-8562-4978-83DC-3BAC5E128738}" type="sibTrans" cxnId="{003BDBDD-E95A-4423-8110-058A29FB76B0}">
      <dgm:prSet/>
      <dgm:spPr/>
      <dgm:t>
        <a:bodyPr/>
        <a:lstStyle/>
        <a:p>
          <a:endParaRPr lang="en-US"/>
        </a:p>
      </dgm:t>
    </dgm:pt>
    <dgm:pt modelId="{94E85086-802A-4D0E-A247-7F8FCB125A1D}">
      <dgm:prSet phldrT="[Text]"/>
      <dgm:spPr/>
      <dgm:t>
        <a:bodyPr/>
        <a:lstStyle/>
        <a:p>
          <a:r>
            <a:rPr lang="en-US" dirty="0"/>
            <a:t>Availability</a:t>
          </a:r>
        </a:p>
      </dgm:t>
    </dgm:pt>
    <dgm:pt modelId="{25BC3E49-30F0-49E0-AD6A-B36D1D9E53E5}" type="parTrans" cxnId="{795E0888-568D-40FD-8980-2202805B3CA3}">
      <dgm:prSet/>
      <dgm:spPr/>
      <dgm:t>
        <a:bodyPr/>
        <a:lstStyle/>
        <a:p>
          <a:endParaRPr lang="en-US"/>
        </a:p>
      </dgm:t>
    </dgm:pt>
    <dgm:pt modelId="{83790FBA-1FAB-4F36-8ABD-D362B9FD164D}" type="sibTrans" cxnId="{795E0888-568D-40FD-8980-2202805B3CA3}">
      <dgm:prSet/>
      <dgm:spPr/>
      <dgm:t>
        <a:bodyPr/>
        <a:lstStyle/>
        <a:p>
          <a:endParaRPr lang="en-US"/>
        </a:p>
      </dgm:t>
    </dgm:pt>
    <dgm:pt modelId="{3046DFBE-3F91-492C-98F2-68D403A14D49}">
      <dgm:prSet phldrT="[Text]"/>
      <dgm:spPr/>
      <dgm:t>
        <a:bodyPr/>
        <a:lstStyle/>
        <a:p>
          <a:r>
            <a:rPr lang="en-US" dirty="0"/>
            <a:t>Hardware Failures</a:t>
          </a:r>
        </a:p>
      </dgm:t>
    </dgm:pt>
    <dgm:pt modelId="{8E799465-FF8C-470A-98C0-2EDF516476D4}" type="parTrans" cxnId="{FD8D247B-04FE-4D8A-AB82-B8110E0F0DE3}">
      <dgm:prSet/>
      <dgm:spPr/>
      <dgm:t>
        <a:bodyPr/>
        <a:lstStyle/>
        <a:p>
          <a:endParaRPr lang="en-US"/>
        </a:p>
      </dgm:t>
    </dgm:pt>
    <dgm:pt modelId="{D6C62EB7-3ADE-4584-A676-408729094CA8}" type="sibTrans" cxnId="{FD8D247B-04FE-4D8A-AB82-B8110E0F0DE3}">
      <dgm:prSet/>
      <dgm:spPr/>
      <dgm:t>
        <a:bodyPr/>
        <a:lstStyle/>
        <a:p>
          <a:endParaRPr lang="en-US"/>
        </a:p>
      </dgm:t>
    </dgm:pt>
    <dgm:pt modelId="{1D9BCB23-863A-4CC2-9042-9F8499B69030}">
      <dgm:prSet phldrT="[Text]"/>
      <dgm:spPr/>
      <dgm:t>
        <a:bodyPr/>
        <a:lstStyle/>
        <a:p>
          <a:r>
            <a:rPr lang="en-US" dirty="0"/>
            <a:t>Service Failures </a:t>
          </a:r>
        </a:p>
      </dgm:t>
    </dgm:pt>
    <dgm:pt modelId="{535E7CCA-E7E0-4E55-8A42-3A31360128DC}" type="parTrans" cxnId="{FDB6B136-1A49-4EE8-ADEB-649BAD63C838}">
      <dgm:prSet/>
      <dgm:spPr/>
      <dgm:t>
        <a:bodyPr/>
        <a:lstStyle/>
        <a:p>
          <a:endParaRPr lang="en-US"/>
        </a:p>
      </dgm:t>
    </dgm:pt>
    <dgm:pt modelId="{3247129B-BB86-4DE7-9526-6DC633EDAA18}" type="sibTrans" cxnId="{FDB6B136-1A49-4EE8-ADEB-649BAD63C838}">
      <dgm:prSet/>
      <dgm:spPr/>
      <dgm:t>
        <a:bodyPr/>
        <a:lstStyle/>
        <a:p>
          <a:endParaRPr lang="en-US"/>
        </a:p>
      </dgm:t>
    </dgm:pt>
    <dgm:pt modelId="{500E13F6-7CA3-44DD-B8CD-4C2A33158956}">
      <dgm:prSet phldrT="[Text]"/>
      <dgm:spPr/>
      <dgm:t>
        <a:bodyPr/>
        <a:lstStyle/>
        <a:p>
          <a:r>
            <a:rPr lang="en-US" dirty="0"/>
            <a:t>Erroneous Deletion</a:t>
          </a:r>
        </a:p>
      </dgm:t>
    </dgm:pt>
    <dgm:pt modelId="{B04D4F21-0A72-4433-AA39-543A6DC99ABF}" type="parTrans" cxnId="{7CA01276-5405-42E0-A6B8-EAAE43DF1615}">
      <dgm:prSet/>
      <dgm:spPr/>
      <dgm:t>
        <a:bodyPr/>
        <a:lstStyle/>
        <a:p>
          <a:endParaRPr lang="en-US"/>
        </a:p>
      </dgm:t>
    </dgm:pt>
    <dgm:pt modelId="{3F7C7A92-ED6F-4A76-8166-CCF12136A980}" type="sibTrans" cxnId="{7CA01276-5405-42E0-A6B8-EAAE43DF1615}">
      <dgm:prSet/>
      <dgm:spPr/>
      <dgm:t>
        <a:bodyPr/>
        <a:lstStyle/>
        <a:p>
          <a:endParaRPr lang="en-US"/>
        </a:p>
      </dgm:t>
    </dgm:pt>
    <dgm:pt modelId="{A7E96424-8A0E-4F7B-8AE2-3992A5244AD6}">
      <dgm:prSet phldrT="[Text]"/>
      <dgm:spPr/>
      <dgm:t>
        <a:bodyPr/>
        <a:lstStyle/>
        <a:p>
          <a:r>
            <a:rPr lang="en-US" dirty="0"/>
            <a:t>Protections</a:t>
          </a:r>
        </a:p>
      </dgm:t>
    </dgm:pt>
    <dgm:pt modelId="{B0D1B295-FDB9-4800-A59B-845C61091E71}" type="parTrans" cxnId="{A79B2C1D-8805-4AA0-9518-00684DD9E4F8}">
      <dgm:prSet/>
      <dgm:spPr/>
      <dgm:t>
        <a:bodyPr/>
        <a:lstStyle/>
        <a:p>
          <a:endParaRPr lang="en-US"/>
        </a:p>
      </dgm:t>
    </dgm:pt>
    <dgm:pt modelId="{04E450EF-E79F-477B-9EAC-43F4001E42EB}" type="sibTrans" cxnId="{A79B2C1D-8805-4AA0-9518-00684DD9E4F8}">
      <dgm:prSet/>
      <dgm:spPr/>
      <dgm:t>
        <a:bodyPr/>
        <a:lstStyle/>
        <a:p>
          <a:endParaRPr lang="en-US"/>
        </a:p>
      </dgm:t>
    </dgm:pt>
    <dgm:pt modelId="{C7762721-B66C-4753-940F-B55B6697B151}">
      <dgm:prSet phldrT="[Text]"/>
      <dgm:spPr/>
      <dgm:t>
        <a:bodyPr/>
        <a:lstStyle/>
        <a:p>
          <a:r>
            <a:rPr lang="en-US" dirty="0"/>
            <a:t>Authentication</a:t>
          </a:r>
        </a:p>
      </dgm:t>
    </dgm:pt>
    <dgm:pt modelId="{42392ABB-400A-4284-BA6B-017BF7C97BE8}" type="parTrans" cxnId="{B1741DF1-ABCB-4E4C-B6B5-8859F567002E}">
      <dgm:prSet/>
      <dgm:spPr/>
      <dgm:t>
        <a:bodyPr/>
        <a:lstStyle/>
        <a:p>
          <a:endParaRPr lang="en-US"/>
        </a:p>
      </dgm:t>
    </dgm:pt>
    <dgm:pt modelId="{3C7EF738-2874-47E4-AFBB-A96ED22731F0}" type="sibTrans" cxnId="{B1741DF1-ABCB-4E4C-B6B5-8859F567002E}">
      <dgm:prSet/>
      <dgm:spPr/>
      <dgm:t>
        <a:bodyPr/>
        <a:lstStyle/>
        <a:p>
          <a:endParaRPr lang="en-US"/>
        </a:p>
      </dgm:t>
    </dgm:pt>
    <dgm:pt modelId="{34A9BDF2-D92B-43AA-A886-778D12AA0808}">
      <dgm:prSet phldrT="[Text]"/>
      <dgm:spPr/>
      <dgm:t>
        <a:bodyPr/>
        <a:lstStyle/>
        <a:p>
          <a:r>
            <a:rPr lang="en-US" dirty="0"/>
            <a:t>Authorization</a:t>
          </a:r>
        </a:p>
      </dgm:t>
    </dgm:pt>
    <dgm:pt modelId="{87619DF3-628C-4D51-BEA9-8BF291A1A1FE}" type="parTrans" cxnId="{CC9D4126-8CE8-4E62-8CBC-67D9F35425AD}">
      <dgm:prSet/>
      <dgm:spPr/>
      <dgm:t>
        <a:bodyPr/>
        <a:lstStyle/>
        <a:p>
          <a:endParaRPr lang="en-US"/>
        </a:p>
      </dgm:t>
    </dgm:pt>
    <dgm:pt modelId="{029C75D6-EE1A-47B0-BB22-3D234AEE4C42}" type="sibTrans" cxnId="{CC9D4126-8CE8-4E62-8CBC-67D9F35425AD}">
      <dgm:prSet/>
      <dgm:spPr/>
      <dgm:t>
        <a:bodyPr/>
        <a:lstStyle/>
        <a:p>
          <a:endParaRPr lang="en-US"/>
        </a:p>
      </dgm:t>
    </dgm:pt>
    <dgm:pt modelId="{9ACA3E0B-37E3-4B10-9729-20A132896251}">
      <dgm:prSet phldrT="[Text]"/>
      <dgm:spPr/>
      <dgm:t>
        <a:bodyPr/>
        <a:lstStyle/>
        <a:p>
          <a:r>
            <a:rPr lang="en-US" dirty="0"/>
            <a:t>Auditing</a:t>
          </a:r>
        </a:p>
      </dgm:t>
    </dgm:pt>
    <dgm:pt modelId="{5D8C7CC0-B875-4A6B-96FC-6839245B8011}" type="parTrans" cxnId="{945201FC-D8DD-4AA5-8CB6-B3E4FA65304D}">
      <dgm:prSet/>
      <dgm:spPr/>
      <dgm:t>
        <a:bodyPr/>
        <a:lstStyle/>
        <a:p>
          <a:endParaRPr lang="en-US"/>
        </a:p>
      </dgm:t>
    </dgm:pt>
    <dgm:pt modelId="{EA1DB69B-3A9E-4C0A-A547-DF16CED7B165}" type="sibTrans" cxnId="{945201FC-D8DD-4AA5-8CB6-B3E4FA65304D}">
      <dgm:prSet/>
      <dgm:spPr/>
      <dgm:t>
        <a:bodyPr/>
        <a:lstStyle/>
        <a:p>
          <a:endParaRPr lang="en-US"/>
        </a:p>
      </dgm:t>
    </dgm:pt>
    <dgm:pt modelId="{B3DED63B-72BC-485D-B9F7-FB5429E7C44D}">
      <dgm:prSet phldrT="[Text]"/>
      <dgm:spPr/>
      <dgm:t>
        <a:bodyPr/>
        <a:lstStyle/>
        <a:p>
          <a:r>
            <a:rPr lang="en-US" dirty="0"/>
            <a:t>Encryption</a:t>
          </a:r>
        </a:p>
      </dgm:t>
    </dgm:pt>
    <dgm:pt modelId="{0502A840-8FF4-4193-B0B7-A14C95FE19C3}" type="parTrans" cxnId="{7D08CCCF-29D9-471A-B756-2771B3F8392E}">
      <dgm:prSet/>
      <dgm:spPr/>
      <dgm:t>
        <a:bodyPr/>
        <a:lstStyle/>
        <a:p>
          <a:endParaRPr lang="en-US"/>
        </a:p>
      </dgm:t>
    </dgm:pt>
    <dgm:pt modelId="{58ECB3C5-DFCF-48EA-8971-2765DF4C2AC8}" type="sibTrans" cxnId="{7D08CCCF-29D9-471A-B756-2771B3F8392E}">
      <dgm:prSet/>
      <dgm:spPr/>
      <dgm:t>
        <a:bodyPr/>
        <a:lstStyle/>
        <a:p>
          <a:endParaRPr lang="en-US"/>
        </a:p>
      </dgm:t>
    </dgm:pt>
    <dgm:pt modelId="{E0D7C5BC-C04A-492A-9693-7CEA1DB9F92D}">
      <dgm:prSet phldrT="[Text]"/>
      <dgm:spPr/>
      <dgm:t>
        <a:bodyPr/>
        <a:lstStyle/>
        <a:p>
          <a:r>
            <a:rPr lang="en-US" dirty="0"/>
            <a:t>Governance</a:t>
          </a:r>
        </a:p>
      </dgm:t>
    </dgm:pt>
    <dgm:pt modelId="{7891A46A-2117-4991-804F-BB6E41E89FE4}" type="parTrans" cxnId="{A930FC57-E5FC-4785-AA0E-E13427A97B20}">
      <dgm:prSet/>
      <dgm:spPr/>
    </dgm:pt>
    <dgm:pt modelId="{8EF7B6BF-FF55-4AF3-ABFD-F8288B17A965}" type="sibTrans" cxnId="{A930FC57-E5FC-4785-AA0E-E13427A97B20}">
      <dgm:prSet/>
      <dgm:spPr/>
    </dgm:pt>
    <dgm:pt modelId="{CA669914-B30F-430E-A2C8-7567E5B31BDC}">
      <dgm:prSet phldrT="[Text]"/>
      <dgm:spPr/>
      <dgm:t>
        <a:bodyPr/>
        <a:lstStyle/>
        <a:p>
          <a:r>
            <a:rPr lang="en-US" dirty="0"/>
            <a:t>Policies</a:t>
          </a:r>
        </a:p>
      </dgm:t>
    </dgm:pt>
    <dgm:pt modelId="{193CF69A-50F2-4146-A7F7-0DDB6487B88B}" type="parTrans" cxnId="{D8371025-898A-4BD5-B80F-4866532FEB3B}">
      <dgm:prSet/>
      <dgm:spPr/>
    </dgm:pt>
    <dgm:pt modelId="{8D2161B4-43D0-43BE-8055-296E3CC31A63}" type="sibTrans" cxnId="{D8371025-898A-4BD5-B80F-4866532FEB3B}">
      <dgm:prSet/>
      <dgm:spPr/>
    </dgm:pt>
    <dgm:pt modelId="{0F88FC68-5DA4-41B0-AAA0-5E474C7BB81D}">
      <dgm:prSet phldrT="[Text]"/>
      <dgm:spPr/>
      <dgm:t>
        <a:bodyPr/>
        <a:lstStyle/>
        <a:p>
          <a:r>
            <a:rPr lang="en-US" dirty="0"/>
            <a:t>Compliance</a:t>
          </a:r>
        </a:p>
      </dgm:t>
    </dgm:pt>
    <dgm:pt modelId="{54BA1B27-200C-47CB-8F20-D85AE2250450}" type="parTrans" cxnId="{E434F165-5302-405D-B653-42FD0283F75A}">
      <dgm:prSet/>
      <dgm:spPr/>
    </dgm:pt>
    <dgm:pt modelId="{A212333B-F983-475C-9F0D-C3817CDD7CB7}" type="sibTrans" cxnId="{E434F165-5302-405D-B653-42FD0283F75A}">
      <dgm:prSet/>
      <dgm:spPr/>
    </dgm:pt>
    <dgm:pt modelId="{6D9B0524-E966-4EEB-945C-EE1D731076F9}">
      <dgm:prSet phldrT="[Text]"/>
      <dgm:spPr/>
      <dgm:t>
        <a:bodyPr/>
        <a:lstStyle/>
        <a:p>
          <a:r>
            <a:rPr lang="en-US" dirty="0"/>
            <a:t>Regulations</a:t>
          </a:r>
        </a:p>
      </dgm:t>
    </dgm:pt>
    <dgm:pt modelId="{C504FE09-2914-4355-A900-6FC935DABCE4}" type="parTrans" cxnId="{8A767560-E494-40D2-BC5F-EECFABB39C5F}">
      <dgm:prSet/>
      <dgm:spPr/>
    </dgm:pt>
    <dgm:pt modelId="{E317957C-F410-432A-BDF3-0E42C314C439}" type="sibTrans" cxnId="{8A767560-E494-40D2-BC5F-EECFABB39C5F}">
      <dgm:prSet/>
      <dgm:spPr/>
    </dgm:pt>
    <dgm:pt modelId="{A7C01A86-3686-4089-9853-03D8307F8F6B}">
      <dgm:prSet phldrT="[Text]"/>
      <dgm:spPr/>
      <dgm:t>
        <a:bodyPr/>
        <a:lstStyle/>
        <a:p>
          <a:r>
            <a:rPr lang="en-US" dirty="0"/>
            <a:t>Ethical Frameworks</a:t>
          </a:r>
        </a:p>
      </dgm:t>
    </dgm:pt>
    <dgm:pt modelId="{A3A47150-40D2-4662-AB7C-5D372B309C3B}" type="parTrans" cxnId="{29ADB3DB-B895-4B69-8755-6D8CDFFCB8B5}">
      <dgm:prSet/>
      <dgm:spPr/>
    </dgm:pt>
    <dgm:pt modelId="{1A306B59-739A-40D7-A177-765F29A3FCBA}" type="sibTrans" cxnId="{29ADB3DB-B895-4B69-8755-6D8CDFFCB8B5}">
      <dgm:prSet/>
      <dgm:spPr/>
    </dgm:pt>
    <dgm:pt modelId="{C6D4B77A-F1AA-4A74-A23D-9E2F6735B6CF}" type="pres">
      <dgm:prSet presAssocID="{2963BE3C-0E1B-49D6-B759-33DE7BFCCFCC}" presName="hierChild1" presStyleCnt="0">
        <dgm:presLayoutVars>
          <dgm:orgChart val="1"/>
          <dgm:chPref val="1"/>
          <dgm:dir/>
          <dgm:animOne val="branch"/>
          <dgm:animLvl val="lvl"/>
          <dgm:resizeHandles/>
        </dgm:presLayoutVars>
      </dgm:prSet>
      <dgm:spPr/>
    </dgm:pt>
    <dgm:pt modelId="{81A4B8D1-0E97-45EA-96F7-06F513B00F21}" type="pres">
      <dgm:prSet presAssocID="{FB9D8BDD-7DE1-4A52-86EF-FAA89FB94039}" presName="hierRoot1" presStyleCnt="0">
        <dgm:presLayoutVars>
          <dgm:hierBranch val="init"/>
        </dgm:presLayoutVars>
      </dgm:prSet>
      <dgm:spPr/>
    </dgm:pt>
    <dgm:pt modelId="{83881273-1BDA-46E3-B3D6-9702317D12DB}" type="pres">
      <dgm:prSet presAssocID="{FB9D8BDD-7DE1-4A52-86EF-FAA89FB94039}" presName="rootComposite1" presStyleCnt="0"/>
      <dgm:spPr/>
    </dgm:pt>
    <dgm:pt modelId="{687C10A5-84A4-4F98-BB66-CCB93099FA3F}" type="pres">
      <dgm:prSet presAssocID="{FB9D8BDD-7DE1-4A52-86EF-FAA89FB94039}" presName="rootText1" presStyleLbl="node0" presStyleIdx="0" presStyleCnt="1">
        <dgm:presLayoutVars>
          <dgm:chPref val="3"/>
        </dgm:presLayoutVars>
      </dgm:prSet>
      <dgm:spPr/>
    </dgm:pt>
    <dgm:pt modelId="{AAA0DA5B-DC7C-4A6F-8EA6-284F2C6DC9C4}" type="pres">
      <dgm:prSet presAssocID="{FB9D8BDD-7DE1-4A52-86EF-FAA89FB94039}" presName="rootConnector1" presStyleLbl="node1" presStyleIdx="0" presStyleCnt="0"/>
      <dgm:spPr/>
    </dgm:pt>
    <dgm:pt modelId="{BB5E5A77-85CA-451B-84E7-F779797BC2B8}" type="pres">
      <dgm:prSet presAssocID="{FB9D8BDD-7DE1-4A52-86EF-FAA89FB94039}" presName="hierChild2" presStyleCnt="0"/>
      <dgm:spPr/>
    </dgm:pt>
    <dgm:pt modelId="{BA913D7E-B757-453A-A914-49E03F3DB562}" type="pres">
      <dgm:prSet presAssocID="{ABFAE75C-0081-4079-8F6F-DD6A8200C7F1}" presName="Name37" presStyleLbl="parChTrans1D2" presStyleIdx="0" presStyleCnt="4"/>
      <dgm:spPr/>
    </dgm:pt>
    <dgm:pt modelId="{A8A170C3-4CEE-4734-8971-75D973F9888F}" type="pres">
      <dgm:prSet presAssocID="{D9E5A28F-A50A-4244-B1E8-498639DAE287}" presName="hierRoot2" presStyleCnt="0">
        <dgm:presLayoutVars>
          <dgm:hierBranch val="init"/>
        </dgm:presLayoutVars>
      </dgm:prSet>
      <dgm:spPr/>
    </dgm:pt>
    <dgm:pt modelId="{0F1B52F7-1C5B-482D-A695-7709292A9A0C}" type="pres">
      <dgm:prSet presAssocID="{D9E5A28F-A50A-4244-B1E8-498639DAE287}" presName="rootComposite" presStyleCnt="0"/>
      <dgm:spPr/>
    </dgm:pt>
    <dgm:pt modelId="{BE581582-2B7B-424A-8737-D971732849AD}" type="pres">
      <dgm:prSet presAssocID="{D9E5A28F-A50A-4244-B1E8-498639DAE287}" presName="rootText" presStyleLbl="node2" presStyleIdx="0" presStyleCnt="4">
        <dgm:presLayoutVars>
          <dgm:chPref val="3"/>
        </dgm:presLayoutVars>
      </dgm:prSet>
      <dgm:spPr/>
    </dgm:pt>
    <dgm:pt modelId="{6069D526-D4AF-4FC7-8852-6DFA708BE1B8}" type="pres">
      <dgm:prSet presAssocID="{D9E5A28F-A50A-4244-B1E8-498639DAE287}" presName="rootConnector" presStyleLbl="node2" presStyleIdx="0" presStyleCnt="4"/>
      <dgm:spPr/>
    </dgm:pt>
    <dgm:pt modelId="{4C60CFCE-8DED-4F35-8C95-317F196ECBE4}" type="pres">
      <dgm:prSet presAssocID="{D9E5A28F-A50A-4244-B1E8-498639DAE287}" presName="hierChild4" presStyleCnt="0"/>
      <dgm:spPr/>
    </dgm:pt>
    <dgm:pt modelId="{FA5DD280-0130-4BA7-BF8A-0869A1D0840A}" type="pres">
      <dgm:prSet presAssocID="{ECD6FAFE-9967-4629-A055-A21DB5CFCF45}" presName="Name37" presStyleLbl="parChTrans1D3" presStyleIdx="0" presStyleCnt="13"/>
      <dgm:spPr/>
    </dgm:pt>
    <dgm:pt modelId="{8666AA71-9BC2-4C68-A4E7-B8BA3C54F83D}" type="pres">
      <dgm:prSet presAssocID="{8FC6D72A-B8D0-436F-901F-84C910AB9B93}" presName="hierRoot2" presStyleCnt="0">
        <dgm:presLayoutVars>
          <dgm:hierBranch val="init"/>
        </dgm:presLayoutVars>
      </dgm:prSet>
      <dgm:spPr/>
    </dgm:pt>
    <dgm:pt modelId="{1891F3DD-D1A8-4908-BEE3-2D95574A8D19}" type="pres">
      <dgm:prSet presAssocID="{8FC6D72A-B8D0-436F-901F-84C910AB9B93}" presName="rootComposite" presStyleCnt="0"/>
      <dgm:spPr/>
    </dgm:pt>
    <dgm:pt modelId="{C5EF9846-5783-4D7A-9B67-1A7838E4568B}" type="pres">
      <dgm:prSet presAssocID="{8FC6D72A-B8D0-436F-901F-84C910AB9B93}" presName="rootText" presStyleLbl="node3" presStyleIdx="0" presStyleCnt="13">
        <dgm:presLayoutVars>
          <dgm:chPref val="3"/>
        </dgm:presLayoutVars>
      </dgm:prSet>
      <dgm:spPr/>
    </dgm:pt>
    <dgm:pt modelId="{400555BB-3CD2-433D-B568-46D9730DA965}" type="pres">
      <dgm:prSet presAssocID="{8FC6D72A-B8D0-436F-901F-84C910AB9B93}" presName="rootConnector" presStyleLbl="node3" presStyleIdx="0" presStyleCnt="13"/>
      <dgm:spPr/>
    </dgm:pt>
    <dgm:pt modelId="{28DE7FE0-9010-43C6-ADD4-0F6BA3744F74}" type="pres">
      <dgm:prSet presAssocID="{8FC6D72A-B8D0-436F-901F-84C910AB9B93}" presName="hierChild4" presStyleCnt="0"/>
      <dgm:spPr/>
    </dgm:pt>
    <dgm:pt modelId="{A39FF8A7-D505-49FE-A7B8-5BC98D344905}" type="pres">
      <dgm:prSet presAssocID="{CDE66E7C-CE64-45C9-B81B-7890B34EECC1}" presName="Name37" presStyleLbl="parChTrans1D4" presStyleIdx="0" presStyleCnt="11"/>
      <dgm:spPr/>
    </dgm:pt>
    <dgm:pt modelId="{AD3247E2-66B7-4D7F-B0F3-5F364526AF4B}" type="pres">
      <dgm:prSet presAssocID="{A8196ED5-6119-4C9B-9F0A-32CD7D185D55}" presName="hierRoot2" presStyleCnt="0">
        <dgm:presLayoutVars>
          <dgm:hierBranch val="init"/>
        </dgm:presLayoutVars>
      </dgm:prSet>
      <dgm:spPr/>
    </dgm:pt>
    <dgm:pt modelId="{AC26AD76-4F07-4B03-B4B1-400F330C741E}" type="pres">
      <dgm:prSet presAssocID="{A8196ED5-6119-4C9B-9F0A-32CD7D185D55}" presName="rootComposite" presStyleCnt="0"/>
      <dgm:spPr/>
    </dgm:pt>
    <dgm:pt modelId="{AB1FC0B4-AC10-40AD-BE60-CA2FEA23519F}" type="pres">
      <dgm:prSet presAssocID="{A8196ED5-6119-4C9B-9F0A-32CD7D185D55}" presName="rootText" presStyleLbl="node4" presStyleIdx="0" presStyleCnt="11">
        <dgm:presLayoutVars>
          <dgm:chPref val="3"/>
        </dgm:presLayoutVars>
      </dgm:prSet>
      <dgm:spPr/>
    </dgm:pt>
    <dgm:pt modelId="{16A043E3-E412-47F9-9C32-23A52C39DFF1}" type="pres">
      <dgm:prSet presAssocID="{A8196ED5-6119-4C9B-9F0A-32CD7D185D55}" presName="rootConnector" presStyleLbl="node4" presStyleIdx="0" presStyleCnt="11"/>
      <dgm:spPr/>
    </dgm:pt>
    <dgm:pt modelId="{EC5B7E76-5E22-43F8-8347-3B83CFC96A6E}" type="pres">
      <dgm:prSet presAssocID="{A8196ED5-6119-4C9B-9F0A-32CD7D185D55}" presName="hierChild4" presStyleCnt="0"/>
      <dgm:spPr/>
    </dgm:pt>
    <dgm:pt modelId="{A3503C2A-8B3D-49A9-9477-824E597B9244}" type="pres">
      <dgm:prSet presAssocID="{A8196ED5-6119-4C9B-9F0A-32CD7D185D55}" presName="hierChild5" presStyleCnt="0"/>
      <dgm:spPr/>
    </dgm:pt>
    <dgm:pt modelId="{CB2E0167-D6DF-4D5D-AD20-A330B081B09C}" type="pres">
      <dgm:prSet presAssocID="{8FC6D72A-B8D0-436F-901F-84C910AB9B93}" presName="hierChild5" presStyleCnt="0"/>
      <dgm:spPr/>
    </dgm:pt>
    <dgm:pt modelId="{F28CE040-3D3E-466B-838A-2A5DBE781092}" type="pres">
      <dgm:prSet presAssocID="{39EA049F-3A3B-4035-975A-723CAD86FDC1}" presName="Name37" presStyleLbl="parChTrans1D3" presStyleIdx="1" presStyleCnt="13"/>
      <dgm:spPr/>
    </dgm:pt>
    <dgm:pt modelId="{24E38A7E-4055-4113-B08D-984C35E91042}" type="pres">
      <dgm:prSet presAssocID="{FACCB828-790B-48F9-AFD5-1FABAE629D72}" presName="hierRoot2" presStyleCnt="0">
        <dgm:presLayoutVars>
          <dgm:hierBranch val="init"/>
        </dgm:presLayoutVars>
      </dgm:prSet>
      <dgm:spPr/>
    </dgm:pt>
    <dgm:pt modelId="{9503983E-F3F7-47A2-994D-5517BC0425BA}" type="pres">
      <dgm:prSet presAssocID="{FACCB828-790B-48F9-AFD5-1FABAE629D72}" presName="rootComposite" presStyleCnt="0"/>
      <dgm:spPr/>
    </dgm:pt>
    <dgm:pt modelId="{39C60818-66F1-46FC-B5C3-5F2C557A1757}" type="pres">
      <dgm:prSet presAssocID="{FACCB828-790B-48F9-AFD5-1FABAE629D72}" presName="rootText" presStyleLbl="node3" presStyleIdx="1" presStyleCnt="13">
        <dgm:presLayoutVars>
          <dgm:chPref val="3"/>
        </dgm:presLayoutVars>
      </dgm:prSet>
      <dgm:spPr/>
    </dgm:pt>
    <dgm:pt modelId="{0223547D-9351-456A-A879-83A2FAE94829}" type="pres">
      <dgm:prSet presAssocID="{FACCB828-790B-48F9-AFD5-1FABAE629D72}" presName="rootConnector" presStyleLbl="node3" presStyleIdx="1" presStyleCnt="13"/>
      <dgm:spPr/>
    </dgm:pt>
    <dgm:pt modelId="{884C5E32-5422-4789-96A0-80FF7FDE962B}" type="pres">
      <dgm:prSet presAssocID="{FACCB828-790B-48F9-AFD5-1FABAE629D72}" presName="hierChild4" presStyleCnt="0"/>
      <dgm:spPr/>
    </dgm:pt>
    <dgm:pt modelId="{9073E5B2-B18B-4675-8B91-C0F99D954A13}" type="pres">
      <dgm:prSet presAssocID="{572C11AE-165B-42E2-94E9-3E789F610A33}" presName="Name37" presStyleLbl="parChTrans1D4" presStyleIdx="1" presStyleCnt="11"/>
      <dgm:spPr/>
    </dgm:pt>
    <dgm:pt modelId="{E6D53C33-4E95-4C74-89D6-600CC40A8ACE}" type="pres">
      <dgm:prSet presAssocID="{91E89D73-15E6-4C18-8A59-6E602A3DEE7E}" presName="hierRoot2" presStyleCnt="0">
        <dgm:presLayoutVars>
          <dgm:hierBranch val="init"/>
        </dgm:presLayoutVars>
      </dgm:prSet>
      <dgm:spPr/>
    </dgm:pt>
    <dgm:pt modelId="{0751E835-3007-4F5B-96EF-9F35DBEFBF07}" type="pres">
      <dgm:prSet presAssocID="{91E89D73-15E6-4C18-8A59-6E602A3DEE7E}" presName="rootComposite" presStyleCnt="0"/>
      <dgm:spPr/>
    </dgm:pt>
    <dgm:pt modelId="{0B6E588C-1378-4F39-B440-F391160B4980}" type="pres">
      <dgm:prSet presAssocID="{91E89D73-15E6-4C18-8A59-6E602A3DEE7E}" presName="rootText" presStyleLbl="node4" presStyleIdx="1" presStyleCnt="11">
        <dgm:presLayoutVars>
          <dgm:chPref val="3"/>
        </dgm:presLayoutVars>
      </dgm:prSet>
      <dgm:spPr/>
    </dgm:pt>
    <dgm:pt modelId="{9424599C-902E-4CE6-A90A-BFFDD41AF405}" type="pres">
      <dgm:prSet presAssocID="{91E89D73-15E6-4C18-8A59-6E602A3DEE7E}" presName="rootConnector" presStyleLbl="node4" presStyleIdx="1" presStyleCnt="11"/>
      <dgm:spPr/>
    </dgm:pt>
    <dgm:pt modelId="{37EAB918-5986-452D-8C8E-A71F7E885AE8}" type="pres">
      <dgm:prSet presAssocID="{91E89D73-15E6-4C18-8A59-6E602A3DEE7E}" presName="hierChild4" presStyleCnt="0"/>
      <dgm:spPr/>
    </dgm:pt>
    <dgm:pt modelId="{1E18B9B3-2F7A-4DC8-9695-6F0853DDAA46}" type="pres">
      <dgm:prSet presAssocID="{91E89D73-15E6-4C18-8A59-6E602A3DEE7E}" presName="hierChild5" presStyleCnt="0"/>
      <dgm:spPr/>
    </dgm:pt>
    <dgm:pt modelId="{498D7411-4554-4753-8B60-E457BED78BF7}" type="pres">
      <dgm:prSet presAssocID="{FACCB828-790B-48F9-AFD5-1FABAE629D72}" presName="hierChild5" presStyleCnt="0"/>
      <dgm:spPr/>
    </dgm:pt>
    <dgm:pt modelId="{08199361-64BD-4D2B-B7E5-68B1997F52E8}" type="pres">
      <dgm:prSet presAssocID="{D9E5A28F-A50A-4244-B1E8-498639DAE287}" presName="hierChild5" presStyleCnt="0"/>
      <dgm:spPr/>
    </dgm:pt>
    <dgm:pt modelId="{0071F115-9F25-47E7-9CEA-A4046DCEC26E}" type="pres">
      <dgm:prSet presAssocID="{13314DBA-9305-4F65-89D6-406A07B8FA2A}" presName="Name37" presStyleLbl="parChTrans1D2" presStyleIdx="1" presStyleCnt="4"/>
      <dgm:spPr/>
    </dgm:pt>
    <dgm:pt modelId="{0251DC6C-4701-4761-A051-A3B062550C9B}" type="pres">
      <dgm:prSet presAssocID="{819B8E4E-B1E0-4616-A419-2ADDCCC0446D}" presName="hierRoot2" presStyleCnt="0">
        <dgm:presLayoutVars>
          <dgm:hierBranch val="init"/>
        </dgm:presLayoutVars>
      </dgm:prSet>
      <dgm:spPr/>
    </dgm:pt>
    <dgm:pt modelId="{217EFC21-7862-4755-8E87-8C414CAC1A32}" type="pres">
      <dgm:prSet presAssocID="{819B8E4E-B1E0-4616-A419-2ADDCCC0446D}" presName="rootComposite" presStyleCnt="0"/>
      <dgm:spPr/>
    </dgm:pt>
    <dgm:pt modelId="{653BFEDA-7F27-463C-95AC-8C1799117952}" type="pres">
      <dgm:prSet presAssocID="{819B8E4E-B1E0-4616-A419-2ADDCCC0446D}" presName="rootText" presStyleLbl="node2" presStyleIdx="1" presStyleCnt="4">
        <dgm:presLayoutVars>
          <dgm:chPref val="3"/>
        </dgm:presLayoutVars>
      </dgm:prSet>
      <dgm:spPr/>
    </dgm:pt>
    <dgm:pt modelId="{CF8AB01C-F1C7-4A21-A5F1-20029D440017}" type="pres">
      <dgm:prSet presAssocID="{819B8E4E-B1E0-4616-A419-2ADDCCC0446D}" presName="rootConnector" presStyleLbl="node2" presStyleIdx="1" presStyleCnt="4"/>
      <dgm:spPr/>
    </dgm:pt>
    <dgm:pt modelId="{290B8EEE-6B03-452E-A7D7-63115005EACC}" type="pres">
      <dgm:prSet presAssocID="{819B8E4E-B1E0-4616-A419-2ADDCCC0446D}" presName="hierChild4" presStyleCnt="0"/>
      <dgm:spPr/>
    </dgm:pt>
    <dgm:pt modelId="{770CBD3B-5023-439B-B520-C7104D169299}" type="pres">
      <dgm:prSet presAssocID="{8D5B5BA3-15FB-49AC-97CC-88D6B0A83612}" presName="Name37" presStyleLbl="parChTrans1D3" presStyleIdx="2" presStyleCnt="13"/>
      <dgm:spPr/>
    </dgm:pt>
    <dgm:pt modelId="{22A6D26A-EC9C-43AB-8D3D-ED2748B6B2F2}" type="pres">
      <dgm:prSet presAssocID="{E59B9956-ECD9-489A-9E26-CCC9CB5FADA4}" presName="hierRoot2" presStyleCnt="0">
        <dgm:presLayoutVars>
          <dgm:hierBranch val="init"/>
        </dgm:presLayoutVars>
      </dgm:prSet>
      <dgm:spPr/>
    </dgm:pt>
    <dgm:pt modelId="{F09EDD7B-6E2F-4FEB-B808-19FB7D029B3F}" type="pres">
      <dgm:prSet presAssocID="{E59B9956-ECD9-489A-9E26-CCC9CB5FADA4}" presName="rootComposite" presStyleCnt="0"/>
      <dgm:spPr/>
    </dgm:pt>
    <dgm:pt modelId="{7FC4147C-2A63-4A05-A4BE-624AD0EEA056}" type="pres">
      <dgm:prSet presAssocID="{E59B9956-ECD9-489A-9E26-CCC9CB5FADA4}" presName="rootText" presStyleLbl="node3" presStyleIdx="2" presStyleCnt="13">
        <dgm:presLayoutVars>
          <dgm:chPref val="3"/>
        </dgm:presLayoutVars>
      </dgm:prSet>
      <dgm:spPr/>
    </dgm:pt>
    <dgm:pt modelId="{B89A5C59-9BFD-4988-B3F4-DC3FE7859219}" type="pres">
      <dgm:prSet presAssocID="{E59B9956-ECD9-489A-9E26-CCC9CB5FADA4}" presName="rootConnector" presStyleLbl="node3" presStyleIdx="2" presStyleCnt="13"/>
      <dgm:spPr/>
    </dgm:pt>
    <dgm:pt modelId="{D653BA6D-2806-495F-83A6-A007057A11E5}" type="pres">
      <dgm:prSet presAssocID="{E59B9956-ECD9-489A-9E26-CCC9CB5FADA4}" presName="hierChild4" presStyleCnt="0"/>
      <dgm:spPr/>
    </dgm:pt>
    <dgm:pt modelId="{99452F4C-E933-41B2-84B8-FCCA07F86189}" type="pres">
      <dgm:prSet presAssocID="{392DDFC5-5A7E-4D92-ACDC-80B1CB5FE911}" presName="Name37" presStyleLbl="parChTrans1D4" presStyleIdx="2" presStyleCnt="11"/>
      <dgm:spPr/>
    </dgm:pt>
    <dgm:pt modelId="{71900DA8-2B12-46C5-8F99-DD8257BF4B27}" type="pres">
      <dgm:prSet presAssocID="{FAC9FF2A-85A3-445B-8840-046D5119A6D5}" presName="hierRoot2" presStyleCnt="0">
        <dgm:presLayoutVars>
          <dgm:hierBranch val="init"/>
        </dgm:presLayoutVars>
      </dgm:prSet>
      <dgm:spPr/>
    </dgm:pt>
    <dgm:pt modelId="{93CF0C6B-88AE-446F-A450-F57AEC459780}" type="pres">
      <dgm:prSet presAssocID="{FAC9FF2A-85A3-445B-8840-046D5119A6D5}" presName="rootComposite" presStyleCnt="0"/>
      <dgm:spPr/>
    </dgm:pt>
    <dgm:pt modelId="{D7019FC2-99CA-4DE5-8F79-5DE0B2DD7429}" type="pres">
      <dgm:prSet presAssocID="{FAC9FF2A-85A3-445B-8840-046D5119A6D5}" presName="rootText" presStyleLbl="node4" presStyleIdx="2" presStyleCnt="11">
        <dgm:presLayoutVars>
          <dgm:chPref val="3"/>
        </dgm:presLayoutVars>
      </dgm:prSet>
      <dgm:spPr/>
    </dgm:pt>
    <dgm:pt modelId="{7E2574AC-79B1-4BF9-8F6D-321DD3987B1F}" type="pres">
      <dgm:prSet presAssocID="{FAC9FF2A-85A3-445B-8840-046D5119A6D5}" presName="rootConnector" presStyleLbl="node4" presStyleIdx="2" presStyleCnt="11"/>
      <dgm:spPr/>
    </dgm:pt>
    <dgm:pt modelId="{01C9D9D7-0D38-4490-A02F-75C97591D9B6}" type="pres">
      <dgm:prSet presAssocID="{FAC9FF2A-85A3-445B-8840-046D5119A6D5}" presName="hierChild4" presStyleCnt="0"/>
      <dgm:spPr/>
    </dgm:pt>
    <dgm:pt modelId="{1C7AAEB5-ACDB-41A1-B004-17D2B0D71F76}" type="pres">
      <dgm:prSet presAssocID="{FAC9FF2A-85A3-445B-8840-046D5119A6D5}" presName="hierChild5" presStyleCnt="0"/>
      <dgm:spPr/>
    </dgm:pt>
    <dgm:pt modelId="{AE999861-ECFF-4AD6-962E-2C1349F870D1}" type="pres">
      <dgm:prSet presAssocID="{8EB8DECF-2CE2-470F-B7E7-4FCDCCBB4A7E}" presName="Name37" presStyleLbl="parChTrans1D4" presStyleIdx="3" presStyleCnt="11"/>
      <dgm:spPr/>
    </dgm:pt>
    <dgm:pt modelId="{26681CAC-60F1-4195-BB29-2D69CF04F995}" type="pres">
      <dgm:prSet presAssocID="{61627726-063A-4917-9A52-68B402A4250C}" presName="hierRoot2" presStyleCnt="0">
        <dgm:presLayoutVars>
          <dgm:hierBranch val="init"/>
        </dgm:presLayoutVars>
      </dgm:prSet>
      <dgm:spPr/>
    </dgm:pt>
    <dgm:pt modelId="{55849071-ABA4-4768-88DD-DFD6ABF24350}" type="pres">
      <dgm:prSet presAssocID="{61627726-063A-4917-9A52-68B402A4250C}" presName="rootComposite" presStyleCnt="0"/>
      <dgm:spPr/>
    </dgm:pt>
    <dgm:pt modelId="{981E19B7-F0F6-467E-B376-5632D226ED19}" type="pres">
      <dgm:prSet presAssocID="{61627726-063A-4917-9A52-68B402A4250C}" presName="rootText" presStyleLbl="node4" presStyleIdx="3" presStyleCnt="11">
        <dgm:presLayoutVars>
          <dgm:chPref val="3"/>
        </dgm:presLayoutVars>
      </dgm:prSet>
      <dgm:spPr/>
    </dgm:pt>
    <dgm:pt modelId="{16691FE0-0835-49F6-B0B6-AECCE9FC36B9}" type="pres">
      <dgm:prSet presAssocID="{61627726-063A-4917-9A52-68B402A4250C}" presName="rootConnector" presStyleLbl="node4" presStyleIdx="3" presStyleCnt="11"/>
      <dgm:spPr/>
    </dgm:pt>
    <dgm:pt modelId="{E5B4D68B-4FC9-4B65-99D7-D5008FB68182}" type="pres">
      <dgm:prSet presAssocID="{61627726-063A-4917-9A52-68B402A4250C}" presName="hierChild4" presStyleCnt="0"/>
      <dgm:spPr/>
    </dgm:pt>
    <dgm:pt modelId="{7032E1E3-2B73-41F5-B093-6A17A642FBB6}" type="pres">
      <dgm:prSet presAssocID="{61627726-063A-4917-9A52-68B402A4250C}" presName="hierChild5" presStyleCnt="0"/>
      <dgm:spPr/>
    </dgm:pt>
    <dgm:pt modelId="{0CDD2530-2C45-44FB-8047-E1E3F1146B4F}" type="pres">
      <dgm:prSet presAssocID="{11495582-F37F-407C-9D95-889D673CEB16}" presName="Name37" presStyleLbl="parChTrans1D4" presStyleIdx="4" presStyleCnt="11"/>
      <dgm:spPr/>
    </dgm:pt>
    <dgm:pt modelId="{F4586484-52FD-414C-A64B-9F77B75A3CA0}" type="pres">
      <dgm:prSet presAssocID="{26408BA2-CA9D-490C-A6DF-28EEC8872635}" presName="hierRoot2" presStyleCnt="0">
        <dgm:presLayoutVars>
          <dgm:hierBranch val="init"/>
        </dgm:presLayoutVars>
      </dgm:prSet>
      <dgm:spPr/>
    </dgm:pt>
    <dgm:pt modelId="{89136574-CB36-45C0-9231-E68AAE95EF19}" type="pres">
      <dgm:prSet presAssocID="{26408BA2-CA9D-490C-A6DF-28EEC8872635}" presName="rootComposite" presStyleCnt="0"/>
      <dgm:spPr/>
    </dgm:pt>
    <dgm:pt modelId="{AFA0BC08-1AE6-404F-A926-1263EF8DF9A8}" type="pres">
      <dgm:prSet presAssocID="{26408BA2-CA9D-490C-A6DF-28EEC8872635}" presName="rootText" presStyleLbl="node4" presStyleIdx="4" presStyleCnt="11">
        <dgm:presLayoutVars>
          <dgm:chPref val="3"/>
        </dgm:presLayoutVars>
      </dgm:prSet>
      <dgm:spPr/>
    </dgm:pt>
    <dgm:pt modelId="{3B34E9E8-0AE4-4357-BD40-D8AB33C72590}" type="pres">
      <dgm:prSet presAssocID="{26408BA2-CA9D-490C-A6DF-28EEC8872635}" presName="rootConnector" presStyleLbl="node4" presStyleIdx="4" presStyleCnt="11"/>
      <dgm:spPr/>
    </dgm:pt>
    <dgm:pt modelId="{BA559E47-E47A-41E7-BF1A-CFBCC8194ED9}" type="pres">
      <dgm:prSet presAssocID="{26408BA2-CA9D-490C-A6DF-28EEC8872635}" presName="hierChild4" presStyleCnt="0"/>
      <dgm:spPr/>
    </dgm:pt>
    <dgm:pt modelId="{B261D5C8-ECA8-409F-8C12-0C1EE9982EC6}" type="pres">
      <dgm:prSet presAssocID="{26408BA2-CA9D-490C-A6DF-28EEC8872635}" presName="hierChild5" presStyleCnt="0"/>
      <dgm:spPr/>
    </dgm:pt>
    <dgm:pt modelId="{26B5582C-C9B4-4A99-9738-3625FA39AFEE}" type="pres">
      <dgm:prSet presAssocID="{7C922639-7378-4568-9471-F8322E6DAB41}" presName="Name37" presStyleLbl="parChTrans1D4" presStyleIdx="5" presStyleCnt="11"/>
      <dgm:spPr/>
    </dgm:pt>
    <dgm:pt modelId="{A412DA86-8E6A-4DDF-B5E0-54B84CF3953B}" type="pres">
      <dgm:prSet presAssocID="{EF21EBBC-EA0E-4832-88B9-BECA3DD995EB}" presName="hierRoot2" presStyleCnt="0">
        <dgm:presLayoutVars>
          <dgm:hierBranch val="init"/>
        </dgm:presLayoutVars>
      </dgm:prSet>
      <dgm:spPr/>
    </dgm:pt>
    <dgm:pt modelId="{D487F3A2-0223-4A37-BB9C-FC8C0C5FE1B5}" type="pres">
      <dgm:prSet presAssocID="{EF21EBBC-EA0E-4832-88B9-BECA3DD995EB}" presName="rootComposite" presStyleCnt="0"/>
      <dgm:spPr/>
    </dgm:pt>
    <dgm:pt modelId="{656AD517-EAAB-47F2-9807-C9B1C7C27322}" type="pres">
      <dgm:prSet presAssocID="{EF21EBBC-EA0E-4832-88B9-BECA3DD995EB}" presName="rootText" presStyleLbl="node4" presStyleIdx="5" presStyleCnt="11">
        <dgm:presLayoutVars>
          <dgm:chPref val="3"/>
        </dgm:presLayoutVars>
      </dgm:prSet>
      <dgm:spPr/>
    </dgm:pt>
    <dgm:pt modelId="{633541A2-BFBD-4F52-9E9C-437EE3634440}" type="pres">
      <dgm:prSet presAssocID="{EF21EBBC-EA0E-4832-88B9-BECA3DD995EB}" presName="rootConnector" presStyleLbl="node4" presStyleIdx="5" presStyleCnt="11"/>
      <dgm:spPr/>
    </dgm:pt>
    <dgm:pt modelId="{FD37191D-9B38-49FD-94B9-2DD499BDB059}" type="pres">
      <dgm:prSet presAssocID="{EF21EBBC-EA0E-4832-88B9-BECA3DD995EB}" presName="hierChild4" presStyleCnt="0"/>
      <dgm:spPr/>
    </dgm:pt>
    <dgm:pt modelId="{7557EB20-06DF-41BC-B009-7E59748A3034}" type="pres">
      <dgm:prSet presAssocID="{EF21EBBC-EA0E-4832-88B9-BECA3DD995EB}" presName="hierChild5" presStyleCnt="0"/>
      <dgm:spPr/>
    </dgm:pt>
    <dgm:pt modelId="{7DBFF095-804B-49FE-806C-FF45CADB5168}" type="pres">
      <dgm:prSet presAssocID="{E59B9956-ECD9-489A-9E26-CCC9CB5FADA4}" presName="hierChild5" presStyleCnt="0"/>
      <dgm:spPr/>
    </dgm:pt>
    <dgm:pt modelId="{0663B41E-50B2-439D-8EF2-261781A3E01D}" type="pres">
      <dgm:prSet presAssocID="{8EE7765A-EDC2-49CC-BB9A-B50E479B4FEE}" presName="Name37" presStyleLbl="parChTrans1D3" presStyleIdx="3" presStyleCnt="13"/>
      <dgm:spPr/>
    </dgm:pt>
    <dgm:pt modelId="{9BBEE638-75F1-4DA8-9C5E-C7C952E329B4}" type="pres">
      <dgm:prSet presAssocID="{C2AAA1CE-616E-4059-B95C-EEBF4C013916}" presName="hierRoot2" presStyleCnt="0">
        <dgm:presLayoutVars>
          <dgm:hierBranch val="init"/>
        </dgm:presLayoutVars>
      </dgm:prSet>
      <dgm:spPr/>
    </dgm:pt>
    <dgm:pt modelId="{39026091-B707-40C7-AAB8-E0773C52EA45}" type="pres">
      <dgm:prSet presAssocID="{C2AAA1CE-616E-4059-B95C-EEBF4C013916}" presName="rootComposite" presStyleCnt="0"/>
      <dgm:spPr/>
    </dgm:pt>
    <dgm:pt modelId="{F5FB9BBD-DE3E-4C58-9522-4C8D52D632F4}" type="pres">
      <dgm:prSet presAssocID="{C2AAA1CE-616E-4059-B95C-EEBF4C013916}" presName="rootText" presStyleLbl="node3" presStyleIdx="3" presStyleCnt="13">
        <dgm:presLayoutVars>
          <dgm:chPref val="3"/>
        </dgm:presLayoutVars>
      </dgm:prSet>
      <dgm:spPr/>
    </dgm:pt>
    <dgm:pt modelId="{521D36F4-498A-4798-A58F-1A04B14CA233}" type="pres">
      <dgm:prSet presAssocID="{C2AAA1CE-616E-4059-B95C-EEBF4C013916}" presName="rootConnector" presStyleLbl="node3" presStyleIdx="3" presStyleCnt="13"/>
      <dgm:spPr/>
    </dgm:pt>
    <dgm:pt modelId="{79E10B38-BA96-4CF7-A0D6-C05BF8D7D205}" type="pres">
      <dgm:prSet presAssocID="{C2AAA1CE-616E-4059-B95C-EEBF4C013916}" presName="hierChild4" presStyleCnt="0"/>
      <dgm:spPr/>
    </dgm:pt>
    <dgm:pt modelId="{1E69501D-926E-4F5F-9375-E96839C6D0F9}" type="pres">
      <dgm:prSet presAssocID="{A602C4D6-267B-4D1A-B31F-F623B3A518D9}" presName="Name37" presStyleLbl="parChTrans1D4" presStyleIdx="6" presStyleCnt="11"/>
      <dgm:spPr/>
    </dgm:pt>
    <dgm:pt modelId="{E3F9CCA1-2795-40D2-9A41-032859209795}" type="pres">
      <dgm:prSet presAssocID="{361A65EE-F56F-4B28-9E1D-492F78D9B130}" presName="hierRoot2" presStyleCnt="0">
        <dgm:presLayoutVars>
          <dgm:hierBranch val="init"/>
        </dgm:presLayoutVars>
      </dgm:prSet>
      <dgm:spPr/>
    </dgm:pt>
    <dgm:pt modelId="{11100EA0-EE00-4A71-8F03-C2FD4561914A}" type="pres">
      <dgm:prSet presAssocID="{361A65EE-F56F-4B28-9E1D-492F78D9B130}" presName="rootComposite" presStyleCnt="0"/>
      <dgm:spPr/>
    </dgm:pt>
    <dgm:pt modelId="{24B8D019-9416-45E7-9FF3-E16A30A44491}" type="pres">
      <dgm:prSet presAssocID="{361A65EE-F56F-4B28-9E1D-492F78D9B130}" presName="rootText" presStyleLbl="node4" presStyleIdx="6" presStyleCnt="11">
        <dgm:presLayoutVars>
          <dgm:chPref val="3"/>
        </dgm:presLayoutVars>
      </dgm:prSet>
      <dgm:spPr/>
    </dgm:pt>
    <dgm:pt modelId="{D99D737B-37C8-4742-B571-F4821088B89D}" type="pres">
      <dgm:prSet presAssocID="{361A65EE-F56F-4B28-9E1D-492F78D9B130}" presName="rootConnector" presStyleLbl="node4" presStyleIdx="6" presStyleCnt="11"/>
      <dgm:spPr/>
    </dgm:pt>
    <dgm:pt modelId="{67B1D41C-D658-4015-961D-72B0C6A959D1}" type="pres">
      <dgm:prSet presAssocID="{361A65EE-F56F-4B28-9E1D-492F78D9B130}" presName="hierChild4" presStyleCnt="0"/>
      <dgm:spPr/>
    </dgm:pt>
    <dgm:pt modelId="{81B345BE-08FA-4186-8078-ECF9BBB253D4}" type="pres">
      <dgm:prSet presAssocID="{361A65EE-F56F-4B28-9E1D-492F78D9B130}" presName="hierChild5" presStyleCnt="0"/>
      <dgm:spPr/>
    </dgm:pt>
    <dgm:pt modelId="{E370FAB4-A675-4DE3-AEDB-EA8E506A8259}" type="pres">
      <dgm:prSet presAssocID="{D1696433-E4E3-4580-B3D1-6027B22C1158}" presName="Name37" presStyleLbl="parChTrans1D4" presStyleIdx="7" presStyleCnt="11"/>
      <dgm:spPr/>
    </dgm:pt>
    <dgm:pt modelId="{D9DA1EA8-DEDB-4A3B-982A-3F73330288CA}" type="pres">
      <dgm:prSet presAssocID="{CE063BA8-9935-4A35-9757-5F11090C12A3}" presName="hierRoot2" presStyleCnt="0">
        <dgm:presLayoutVars>
          <dgm:hierBranch val="init"/>
        </dgm:presLayoutVars>
      </dgm:prSet>
      <dgm:spPr/>
    </dgm:pt>
    <dgm:pt modelId="{BA1002C8-9A5C-45E4-9171-FF5C459B8E1A}" type="pres">
      <dgm:prSet presAssocID="{CE063BA8-9935-4A35-9757-5F11090C12A3}" presName="rootComposite" presStyleCnt="0"/>
      <dgm:spPr/>
    </dgm:pt>
    <dgm:pt modelId="{4AE3873A-2A1A-41E0-9A76-8A161106F057}" type="pres">
      <dgm:prSet presAssocID="{CE063BA8-9935-4A35-9757-5F11090C12A3}" presName="rootText" presStyleLbl="node4" presStyleIdx="7" presStyleCnt="11">
        <dgm:presLayoutVars>
          <dgm:chPref val="3"/>
        </dgm:presLayoutVars>
      </dgm:prSet>
      <dgm:spPr/>
    </dgm:pt>
    <dgm:pt modelId="{F034D296-F87B-472E-9C22-539123CFB9FF}" type="pres">
      <dgm:prSet presAssocID="{CE063BA8-9935-4A35-9757-5F11090C12A3}" presName="rootConnector" presStyleLbl="node4" presStyleIdx="7" presStyleCnt="11"/>
      <dgm:spPr/>
    </dgm:pt>
    <dgm:pt modelId="{3B751C8E-1CB7-4E3C-96E8-9EA37269462F}" type="pres">
      <dgm:prSet presAssocID="{CE063BA8-9935-4A35-9757-5F11090C12A3}" presName="hierChild4" presStyleCnt="0"/>
      <dgm:spPr/>
    </dgm:pt>
    <dgm:pt modelId="{DFCA3B7A-57B5-48C3-8CA7-652256B3D48E}" type="pres">
      <dgm:prSet presAssocID="{CE063BA8-9935-4A35-9757-5F11090C12A3}" presName="hierChild5" presStyleCnt="0"/>
      <dgm:spPr/>
    </dgm:pt>
    <dgm:pt modelId="{4822A701-5825-4349-BC6C-0156485CCB2D}" type="pres">
      <dgm:prSet presAssocID="{C2AAA1CE-616E-4059-B95C-EEBF4C013916}" presName="hierChild5" presStyleCnt="0"/>
      <dgm:spPr/>
    </dgm:pt>
    <dgm:pt modelId="{A791B03B-F050-41BF-822C-5D1590A6127D}" type="pres">
      <dgm:prSet presAssocID="{25BC3E49-30F0-49E0-AD6A-B36D1D9E53E5}" presName="Name37" presStyleLbl="parChTrans1D3" presStyleIdx="4" presStyleCnt="13"/>
      <dgm:spPr/>
    </dgm:pt>
    <dgm:pt modelId="{CF127531-3E77-4289-BD81-782137E30E76}" type="pres">
      <dgm:prSet presAssocID="{94E85086-802A-4D0E-A247-7F8FCB125A1D}" presName="hierRoot2" presStyleCnt="0">
        <dgm:presLayoutVars>
          <dgm:hierBranch val="init"/>
        </dgm:presLayoutVars>
      </dgm:prSet>
      <dgm:spPr/>
    </dgm:pt>
    <dgm:pt modelId="{EBD08F65-FB88-4287-A5DB-F090A09EFEFF}" type="pres">
      <dgm:prSet presAssocID="{94E85086-802A-4D0E-A247-7F8FCB125A1D}" presName="rootComposite" presStyleCnt="0"/>
      <dgm:spPr/>
    </dgm:pt>
    <dgm:pt modelId="{FA20C39B-7CCE-438F-B478-0A6725F71D10}" type="pres">
      <dgm:prSet presAssocID="{94E85086-802A-4D0E-A247-7F8FCB125A1D}" presName="rootText" presStyleLbl="node3" presStyleIdx="4" presStyleCnt="13">
        <dgm:presLayoutVars>
          <dgm:chPref val="3"/>
        </dgm:presLayoutVars>
      </dgm:prSet>
      <dgm:spPr/>
    </dgm:pt>
    <dgm:pt modelId="{5A245234-93B3-448B-94B9-D4BF6B7479F2}" type="pres">
      <dgm:prSet presAssocID="{94E85086-802A-4D0E-A247-7F8FCB125A1D}" presName="rootConnector" presStyleLbl="node3" presStyleIdx="4" presStyleCnt="13"/>
      <dgm:spPr/>
    </dgm:pt>
    <dgm:pt modelId="{42B26890-C4CF-4E35-925B-379045565099}" type="pres">
      <dgm:prSet presAssocID="{94E85086-802A-4D0E-A247-7F8FCB125A1D}" presName="hierChild4" presStyleCnt="0"/>
      <dgm:spPr/>
    </dgm:pt>
    <dgm:pt modelId="{E974FE67-A42E-48A5-92BE-9D5842147BED}" type="pres">
      <dgm:prSet presAssocID="{8E799465-FF8C-470A-98C0-2EDF516476D4}" presName="Name37" presStyleLbl="parChTrans1D4" presStyleIdx="8" presStyleCnt="11"/>
      <dgm:spPr/>
    </dgm:pt>
    <dgm:pt modelId="{1F6DCA4F-EA5D-4CF5-A421-0B7075BB5538}" type="pres">
      <dgm:prSet presAssocID="{3046DFBE-3F91-492C-98F2-68D403A14D49}" presName="hierRoot2" presStyleCnt="0">
        <dgm:presLayoutVars>
          <dgm:hierBranch val="init"/>
        </dgm:presLayoutVars>
      </dgm:prSet>
      <dgm:spPr/>
    </dgm:pt>
    <dgm:pt modelId="{E5997692-3F06-41B8-8151-2CD424470591}" type="pres">
      <dgm:prSet presAssocID="{3046DFBE-3F91-492C-98F2-68D403A14D49}" presName="rootComposite" presStyleCnt="0"/>
      <dgm:spPr/>
    </dgm:pt>
    <dgm:pt modelId="{0B14F91A-7E73-4E7A-9DD5-514840E2B4CC}" type="pres">
      <dgm:prSet presAssocID="{3046DFBE-3F91-492C-98F2-68D403A14D49}" presName="rootText" presStyleLbl="node4" presStyleIdx="8" presStyleCnt="11">
        <dgm:presLayoutVars>
          <dgm:chPref val="3"/>
        </dgm:presLayoutVars>
      </dgm:prSet>
      <dgm:spPr/>
    </dgm:pt>
    <dgm:pt modelId="{2542FC5C-6273-4C0D-8D33-2343F67169DF}" type="pres">
      <dgm:prSet presAssocID="{3046DFBE-3F91-492C-98F2-68D403A14D49}" presName="rootConnector" presStyleLbl="node4" presStyleIdx="8" presStyleCnt="11"/>
      <dgm:spPr/>
    </dgm:pt>
    <dgm:pt modelId="{17E216D2-16F5-4E61-87FE-37A0E7F4ADDD}" type="pres">
      <dgm:prSet presAssocID="{3046DFBE-3F91-492C-98F2-68D403A14D49}" presName="hierChild4" presStyleCnt="0"/>
      <dgm:spPr/>
    </dgm:pt>
    <dgm:pt modelId="{11423AE1-0F6C-4C35-9B50-0D2B8F79813D}" type="pres">
      <dgm:prSet presAssocID="{3046DFBE-3F91-492C-98F2-68D403A14D49}" presName="hierChild5" presStyleCnt="0"/>
      <dgm:spPr/>
    </dgm:pt>
    <dgm:pt modelId="{50E956CA-8CD5-47D8-A7EA-0FF1F45BAF2E}" type="pres">
      <dgm:prSet presAssocID="{535E7CCA-E7E0-4E55-8A42-3A31360128DC}" presName="Name37" presStyleLbl="parChTrans1D4" presStyleIdx="9" presStyleCnt="11"/>
      <dgm:spPr/>
    </dgm:pt>
    <dgm:pt modelId="{204947B6-EB31-46E3-A87F-A5458232648B}" type="pres">
      <dgm:prSet presAssocID="{1D9BCB23-863A-4CC2-9042-9F8499B69030}" presName="hierRoot2" presStyleCnt="0">
        <dgm:presLayoutVars>
          <dgm:hierBranch val="init"/>
        </dgm:presLayoutVars>
      </dgm:prSet>
      <dgm:spPr/>
    </dgm:pt>
    <dgm:pt modelId="{77202067-A5A6-420D-A08D-81846DF041A4}" type="pres">
      <dgm:prSet presAssocID="{1D9BCB23-863A-4CC2-9042-9F8499B69030}" presName="rootComposite" presStyleCnt="0"/>
      <dgm:spPr/>
    </dgm:pt>
    <dgm:pt modelId="{F526C606-F0FE-48E2-8DC5-064CF9D9A87E}" type="pres">
      <dgm:prSet presAssocID="{1D9BCB23-863A-4CC2-9042-9F8499B69030}" presName="rootText" presStyleLbl="node4" presStyleIdx="9" presStyleCnt="11">
        <dgm:presLayoutVars>
          <dgm:chPref val="3"/>
        </dgm:presLayoutVars>
      </dgm:prSet>
      <dgm:spPr/>
    </dgm:pt>
    <dgm:pt modelId="{FE93E649-7C73-495A-930B-515CD5F02E2B}" type="pres">
      <dgm:prSet presAssocID="{1D9BCB23-863A-4CC2-9042-9F8499B69030}" presName="rootConnector" presStyleLbl="node4" presStyleIdx="9" presStyleCnt="11"/>
      <dgm:spPr/>
    </dgm:pt>
    <dgm:pt modelId="{2B74164B-8A26-4017-9433-91080CBFE4C4}" type="pres">
      <dgm:prSet presAssocID="{1D9BCB23-863A-4CC2-9042-9F8499B69030}" presName="hierChild4" presStyleCnt="0"/>
      <dgm:spPr/>
    </dgm:pt>
    <dgm:pt modelId="{2E214117-10C3-4B20-BBD5-AAEA381FC327}" type="pres">
      <dgm:prSet presAssocID="{1D9BCB23-863A-4CC2-9042-9F8499B69030}" presName="hierChild5" presStyleCnt="0"/>
      <dgm:spPr/>
    </dgm:pt>
    <dgm:pt modelId="{15ED0554-25A7-45B8-B88F-1DE70E27B143}" type="pres">
      <dgm:prSet presAssocID="{B04D4F21-0A72-4433-AA39-543A6DC99ABF}" presName="Name37" presStyleLbl="parChTrans1D4" presStyleIdx="10" presStyleCnt="11"/>
      <dgm:spPr/>
    </dgm:pt>
    <dgm:pt modelId="{7C8D0375-0380-41D7-9213-37F79AB535AE}" type="pres">
      <dgm:prSet presAssocID="{500E13F6-7CA3-44DD-B8CD-4C2A33158956}" presName="hierRoot2" presStyleCnt="0">
        <dgm:presLayoutVars>
          <dgm:hierBranch val="init"/>
        </dgm:presLayoutVars>
      </dgm:prSet>
      <dgm:spPr/>
    </dgm:pt>
    <dgm:pt modelId="{2E472988-0FB7-478A-B59E-0E16E2A2DFCC}" type="pres">
      <dgm:prSet presAssocID="{500E13F6-7CA3-44DD-B8CD-4C2A33158956}" presName="rootComposite" presStyleCnt="0"/>
      <dgm:spPr/>
    </dgm:pt>
    <dgm:pt modelId="{D983845F-BD2F-4423-AAEA-524BD61C3AD7}" type="pres">
      <dgm:prSet presAssocID="{500E13F6-7CA3-44DD-B8CD-4C2A33158956}" presName="rootText" presStyleLbl="node4" presStyleIdx="10" presStyleCnt="11">
        <dgm:presLayoutVars>
          <dgm:chPref val="3"/>
        </dgm:presLayoutVars>
      </dgm:prSet>
      <dgm:spPr/>
    </dgm:pt>
    <dgm:pt modelId="{045B1537-36E2-485B-B430-A94299B79318}" type="pres">
      <dgm:prSet presAssocID="{500E13F6-7CA3-44DD-B8CD-4C2A33158956}" presName="rootConnector" presStyleLbl="node4" presStyleIdx="10" presStyleCnt="11"/>
      <dgm:spPr/>
    </dgm:pt>
    <dgm:pt modelId="{D2FCAD58-0CBA-4DF3-A207-70C529D23777}" type="pres">
      <dgm:prSet presAssocID="{500E13F6-7CA3-44DD-B8CD-4C2A33158956}" presName="hierChild4" presStyleCnt="0"/>
      <dgm:spPr/>
    </dgm:pt>
    <dgm:pt modelId="{0ADA799C-83B4-469B-BBFE-94BE8667EDC0}" type="pres">
      <dgm:prSet presAssocID="{500E13F6-7CA3-44DD-B8CD-4C2A33158956}" presName="hierChild5" presStyleCnt="0"/>
      <dgm:spPr/>
    </dgm:pt>
    <dgm:pt modelId="{184109C6-AFCE-424F-A924-12070FAC4821}" type="pres">
      <dgm:prSet presAssocID="{94E85086-802A-4D0E-A247-7F8FCB125A1D}" presName="hierChild5" presStyleCnt="0"/>
      <dgm:spPr/>
    </dgm:pt>
    <dgm:pt modelId="{5DB06997-AB5F-489F-945E-6AB7A83C9BF6}" type="pres">
      <dgm:prSet presAssocID="{819B8E4E-B1E0-4616-A419-2ADDCCC0446D}" presName="hierChild5" presStyleCnt="0"/>
      <dgm:spPr/>
    </dgm:pt>
    <dgm:pt modelId="{16B39C1C-4930-4F4E-9912-1D7AE80DDFC2}" type="pres">
      <dgm:prSet presAssocID="{B0D1B295-FDB9-4800-A59B-845C61091E71}" presName="Name37" presStyleLbl="parChTrans1D2" presStyleIdx="2" presStyleCnt="4"/>
      <dgm:spPr/>
    </dgm:pt>
    <dgm:pt modelId="{792BBCA7-2BC4-4373-8CF1-D935F4FEB701}" type="pres">
      <dgm:prSet presAssocID="{A7E96424-8A0E-4F7B-8AE2-3992A5244AD6}" presName="hierRoot2" presStyleCnt="0">
        <dgm:presLayoutVars>
          <dgm:hierBranch val="init"/>
        </dgm:presLayoutVars>
      </dgm:prSet>
      <dgm:spPr/>
    </dgm:pt>
    <dgm:pt modelId="{13FD618F-BF0F-47A7-8079-B8E4748E26FD}" type="pres">
      <dgm:prSet presAssocID="{A7E96424-8A0E-4F7B-8AE2-3992A5244AD6}" presName="rootComposite" presStyleCnt="0"/>
      <dgm:spPr/>
    </dgm:pt>
    <dgm:pt modelId="{B5281277-0ECA-4A77-ABB7-500AF6857776}" type="pres">
      <dgm:prSet presAssocID="{A7E96424-8A0E-4F7B-8AE2-3992A5244AD6}" presName="rootText" presStyleLbl="node2" presStyleIdx="2" presStyleCnt="4">
        <dgm:presLayoutVars>
          <dgm:chPref val="3"/>
        </dgm:presLayoutVars>
      </dgm:prSet>
      <dgm:spPr/>
    </dgm:pt>
    <dgm:pt modelId="{2DBB0E80-7A91-4B7B-9C95-6E238FDACE16}" type="pres">
      <dgm:prSet presAssocID="{A7E96424-8A0E-4F7B-8AE2-3992A5244AD6}" presName="rootConnector" presStyleLbl="node2" presStyleIdx="2" presStyleCnt="4"/>
      <dgm:spPr/>
    </dgm:pt>
    <dgm:pt modelId="{FE9C5118-6064-4E22-983A-5C958D825A2E}" type="pres">
      <dgm:prSet presAssocID="{A7E96424-8A0E-4F7B-8AE2-3992A5244AD6}" presName="hierChild4" presStyleCnt="0"/>
      <dgm:spPr/>
    </dgm:pt>
    <dgm:pt modelId="{9B5759AF-421A-4FB5-B463-9AA437A2663B}" type="pres">
      <dgm:prSet presAssocID="{42392ABB-400A-4284-BA6B-017BF7C97BE8}" presName="Name37" presStyleLbl="parChTrans1D3" presStyleIdx="5" presStyleCnt="13"/>
      <dgm:spPr/>
    </dgm:pt>
    <dgm:pt modelId="{901D214F-AFF1-4D5D-B38B-13A1DA4D64B3}" type="pres">
      <dgm:prSet presAssocID="{C7762721-B66C-4753-940F-B55B6697B151}" presName="hierRoot2" presStyleCnt="0">
        <dgm:presLayoutVars>
          <dgm:hierBranch val="init"/>
        </dgm:presLayoutVars>
      </dgm:prSet>
      <dgm:spPr/>
    </dgm:pt>
    <dgm:pt modelId="{A59D2650-3FE6-4B73-A98A-172AEB068BFF}" type="pres">
      <dgm:prSet presAssocID="{C7762721-B66C-4753-940F-B55B6697B151}" presName="rootComposite" presStyleCnt="0"/>
      <dgm:spPr/>
    </dgm:pt>
    <dgm:pt modelId="{64AD3AC1-3964-46D4-AC1C-2B3E63EDF414}" type="pres">
      <dgm:prSet presAssocID="{C7762721-B66C-4753-940F-B55B6697B151}" presName="rootText" presStyleLbl="node3" presStyleIdx="5" presStyleCnt="13">
        <dgm:presLayoutVars>
          <dgm:chPref val="3"/>
        </dgm:presLayoutVars>
      </dgm:prSet>
      <dgm:spPr/>
    </dgm:pt>
    <dgm:pt modelId="{C5092FDC-FC3A-474A-A05C-7EE6808180DB}" type="pres">
      <dgm:prSet presAssocID="{C7762721-B66C-4753-940F-B55B6697B151}" presName="rootConnector" presStyleLbl="node3" presStyleIdx="5" presStyleCnt="13"/>
      <dgm:spPr/>
    </dgm:pt>
    <dgm:pt modelId="{E04A04CF-C6B9-4C5F-AFFC-199AC17C8807}" type="pres">
      <dgm:prSet presAssocID="{C7762721-B66C-4753-940F-B55B6697B151}" presName="hierChild4" presStyleCnt="0"/>
      <dgm:spPr/>
    </dgm:pt>
    <dgm:pt modelId="{D0FB8DBE-2D91-4C39-AACF-F9DAC714AA36}" type="pres">
      <dgm:prSet presAssocID="{C7762721-B66C-4753-940F-B55B6697B151}" presName="hierChild5" presStyleCnt="0"/>
      <dgm:spPr/>
    </dgm:pt>
    <dgm:pt modelId="{DB2923C6-8929-47A5-829C-9F7B23C80939}" type="pres">
      <dgm:prSet presAssocID="{87619DF3-628C-4D51-BEA9-8BF291A1A1FE}" presName="Name37" presStyleLbl="parChTrans1D3" presStyleIdx="6" presStyleCnt="13"/>
      <dgm:spPr/>
    </dgm:pt>
    <dgm:pt modelId="{5DC269DC-B23D-4B98-A487-5693D22AED0E}" type="pres">
      <dgm:prSet presAssocID="{34A9BDF2-D92B-43AA-A886-778D12AA0808}" presName="hierRoot2" presStyleCnt="0">
        <dgm:presLayoutVars>
          <dgm:hierBranch val="init"/>
        </dgm:presLayoutVars>
      </dgm:prSet>
      <dgm:spPr/>
    </dgm:pt>
    <dgm:pt modelId="{3CF4D4D4-A5EF-4750-B4D0-37121CBE1588}" type="pres">
      <dgm:prSet presAssocID="{34A9BDF2-D92B-43AA-A886-778D12AA0808}" presName="rootComposite" presStyleCnt="0"/>
      <dgm:spPr/>
    </dgm:pt>
    <dgm:pt modelId="{2683B2D3-0DDB-4022-86A6-7438CE81EB28}" type="pres">
      <dgm:prSet presAssocID="{34A9BDF2-D92B-43AA-A886-778D12AA0808}" presName="rootText" presStyleLbl="node3" presStyleIdx="6" presStyleCnt="13">
        <dgm:presLayoutVars>
          <dgm:chPref val="3"/>
        </dgm:presLayoutVars>
      </dgm:prSet>
      <dgm:spPr/>
    </dgm:pt>
    <dgm:pt modelId="{AEA58802-D795-436F-92F5-0762E08AEE49}" type="pres">
      <dgm:prSet presAssocID="{34A9BDF2-D92B-43AA-A886-778D12AA0808}" presName="rootConnector" presStyleLbl="node3" presStyleIdx="6" presStyleCnt="13"/>
      <dgm:spPr/>
    </dgm:pt>
    <dgm:pt modelId="{9F078D08-E3C0-4BE8-8553-45B9051D7B10}" type="pres">
      <dgm:prSet presAssocID="{34A9BDF2-D92B-43AA-A886-778D12AA0808}" presName="hierChild4" presStyleCnt="0"/>
      <dgm:spPr/>
    </dgm:pt>
    <dgm:pt modelId="{B194CE52-7B94-4018-801E-A9E9DFD1FBF3}" type="pres">
      <dgm:prSet presAssocID="{34A9BDF2-D92B-43AA-A886-778D12AA0808}" presName="hierChild5" presStyleCnt="0"/>
      <dgm:spPr/>
    </dgm:pt>
    <dgm:pt modelId="{FA5E4012-8693-4E89-8157-D2E04D5385A1}" type="pres">
      <dgm:prSet presAssocID="{5D8C7CC0-B875-4A6B-96FC-6839245B8011}" presName="Name37" presStyleLbl="parChTrans1D3" presStyleIdx="7" presStyleCnt="13"/>
      <dgm:spPr/>
    </dgm:pt>
    <dgm:pt modelId="{01A42D45-5CD1-4EC0-885D-60E0E604C460}" type="pres">
      <dgm:prSet presAssocID="{9ACA3E0B-37E3-4B10-9729-20A132896251}" presName="hierRoot2" presStyleCnt="0">
        <dgm:presLayoutVars>
          <dgm:hierBranch val="init"/>
        </dgm:presLayoutVars>
      </dgm:prSet>
      <dgm:spPr/>
    </dgm:pt>
    <dgm:pt modelId="{B8777426-A798-4B66-9DD5-040632520391}" type="pres">
      <dgm:prSet presAssocID="{9ACA3E0B-37E3-4B10-9729-20A132896251}" presName="rootComposite" presStyleCnt="0"/>
      <dgm:spPr/>
    </dgm:pt>
    <dgm:pt modelId="{B6FD18E6-5D39-4F78-A16C-406173EC0A25}" type="pres">
      <dgm:prSet presAssocID="{9ACA3E0B-37E3-4B10-9729-20A132896251}" presName="rootText" presStyleLbl="node3" presStyleIdx="7" presStyleCnt="13">
        <dgm:presLayoutVars>
          <dgm:chPref val="3"/>
        </dgm:presLayoutVars>
      </dgm:prSet>
      <dgm:spPr/>
    </dgm:pt>
    <dgm:pt modelId="{8232FF7C-175A-4383-AD09-B311EBB287A4}" type="pres">
      <dgm:prSet presAssocID="{9ACA3E0B-37E3-4B10-9729-20A132896251}" presName="rootConnector" presStyleLbl="node3" presStyleIdx="7" presStyleCnt="13"/>
      <dgm:spPr/>
    </dgm:pt>
    <dgm:pt modelId="{B99D5E72-73A1-419F-9A18-B87F5849ABC1}" type="pres">
      <dgm:prSet presAssocID="{9ACA3E0B-37E3-4B10-9729-20A132896251}" presName="hierChild4" presStyleCnt="0"/>
      <dgm:spPr/>
    </dgm:pt>
    <dgm:pt modelId="{E0528A3C-1594-4870-803D-3F8648E497F3}" type="pres">
      <dgm:prSet presAssocID="{9ACA3E0B-37E3-4B10-9729-20A132896251}" presName="hierChild5" presStyleCnt="0"/>
      <dgm:spPr/>
    </dgm:pt>
    <dgm:pt modelId="{76430617-897D-470B-94B0-D6132563266D}" type="pres">
      <dgm:prSet presAssocID="{0502A840-8FF4-4193-B0B7-A14C95FE19C3}" presName="Name37" presStyleLbl="parChTrans1D3" presStyleIdx="8" presStyleCnt="13"/>
      <dgm:spPr/>
    </dgm:pt>
    <dgm:pt modelId="{53931641-3FAA-4F90-ACDF-2904668E3832}" type="pres">
      <dgm:prSet presAssocID="{B3DED63B-72BC-485D-B9F7-FB5429E7C44D}" presName="hierRoot2" presStyleCnt="0">
        <dgm:presLayoutVars>
          <dgm:hierBranch val="init"/>
        </dgm:presLayoutVars>
      </dgm:prSet>
      <dgm:spPr/>
    </dgm:pt>
    <dgm:pt modelId="{041EA9E7-FFA6-413F-8959-F5B50A248D58}" type="pres">
      <dgm:prSet presAssocID="{B3DED63B-72BC-485D-B9F7-FB5429E7C44D}" presName="rootComposite" presStyleCnt="0"/>
      <dgm:spPr/>
    </dgm:pt>
    <dgm:pt modelId="{9DCB0A75-3336-4458-BE10-4325B88E53D9}" type="pres">
      <dgm:prSet presAssocID="{B3DED63B-72BC-485D-B9F7-FB5429E7C44D}" presName="rootText" presStyleLbl="node3" presStyleIdx="8" presStyleCnt="13">
        <dgm:presLayoutVars>
          <dgm:chPref val="3"/>
        </dgm:presLayoutVars>
      </dgm:prSet>
      <dgm:spPr/>
    </dgm:pt>
    <dgm:pt modelId="{A90D2991-43A0-4FA2-A461-FAF928E7CAA0}" type="pres">
      <dgm:prSet presAssocID="{B3DED63B-72BC-485D-B9F7-FB5429E7C44D}" presName="rootConnector" presStyleLbl="node3" presStyleIdx="8" presStyleCnt="13"/>
      <dgm:spPr/>
    </dgm:pt>
    <dgm:pt modelId="{9EDEE5E2-49A1-49D1-B235-072E501505D9}" type="pres">
      <dgm:prSet presAssocID="{B3DED63B-72BC-485D-B9F7-FB5429E7C44D}" presName="hierChild4" presStyleCnt="0"/>
      <dgm:spPr/>
    </dgm:pt>
    <dgm:pt modelId="{5733F9A3-4F5E-4398-BE2C-265CA7063FD9}" type="pres">
      <dgm:prSet presAssocID="{B3DED63B-72BC-485D-B9F7-FB5429E7C44D}" presName="hierChild5" presStyleCnt="0"/>
      <dgm:spPr/>
    </dgm:pt>
    <dgm:pt modelId="{4A91CCF2-8210-4CBB-9CBD-FE33368E3898}" type="pres">
      <dgm:prSet presAssocID="{A7E96424-8A0E-4F7B-8AE2-3992A5244AD6}" presName="hierChild5" presStyleCnt="0"/>
      <dgm:spPr/>
    </dgm:pt>
    <dgm:pt modelId="{8E283126-0B67-429F-A76E-F30E69409641}" type="pres">
      <dgm:prSet presAssocID="{7891A46A-2117-4991-804F-BB6E41E89FE4}" presName="Name37" presStyleLbl="parChTrans1D2" presStyleIdx="3" presStyleCnt="4"/>
      <dgm:spPr/>
    </dgm:pt>
    <dgm:pt modelId="{BB5BF99D-EC93-4834-965B-1C3ACF703AFB}" type="pres">
      <dgm:prSet presAssocID="{E0D7C5BC-C04A-492A-9693-7CEA1DB9F92D}" presName="hierRoot2" presStyleCnt="0">
        <dgm:presLayoutVars>
          <dgm:hierBranch val="init"/>
        </dgm:presLayoutVars>
      </dgm:prSet>
      <dgm:spPr/>
    </dgm:pt>
    <dgm:pt modelId="{575FB0BE-0699-442B-A60B-2087A0CB1DC1}" type="pres">
      <dgm:prSet presAssocID="{E0D7C5BC-C04A-492A-9693-7CEA1DB9F92D}" presName="rootComposite" presStyleCnt="0"/>
      <dgm:spPr/>
    </dgm:pt>
    <dgm:pt modelId="{322FF4FC-E887-4E80-B012-8EAA87FB3B80}" type="pres">
      <dgm:prSet presAssocID="{E0D7C5BC-C04A-492A-9693-7CEA1DB9F92D}" presName="rootText" presStyleLbl="node2" presStyleIdx="3" presStyleCnt="4">
        <dgm:presLayoutVars>
          <dgm:chPref val="3"/>
        </dgm:presLayoutVars>
      </dgm:prSet>
      <dgm:spPr/>
    </dgm:pt>
    <dgm:pt modelId="{7020B67B-4AD9-4DB9-8C7D-43862D39CA9E}" type="pres">
      <dgm:prSet presAssocID="{E0D7C5BC-C04A-492A-9693-7CEA1DB9F92D}" presName="rootConnector" presStyleLbl="node2" presStyleIdx="3" presStyleCnt="4"/>
      <dgm:spPr/>
    </dgm:pt>
    <dgm:pt modelId="{35192F44-9373-4992-8D95-E7471DA88CA1}" type="pres">
      <dgm:prSet presAssocID="{E0D7C5BC-C04A-492A-9693-7CEA1DB9F92D}" presName="hierChild4" presStyleCnt="0"/>
      <dgm:spPr/>
    </dgm:pt>
    <dgm:pt modelId="{58057666-B4DD-42D1-B34F-0A2BE29E5254}" type="pres">
      <dgm:prSet presAssocID="{193CF69A-50F2-4146-A7F7-0DDB6487B88B}" presName="Name37" presStyleLbl="parChTrans1D3" presStyleIdx="9" presStyleCnt="13"/>
      <dgm:spPr/>
    </dgm:pt>
    <dgm:pt modelId="{BB548DB2-E42D-450A-AC77-A23C4E12B4C8}" type="pres">
      <dgm:prSet presAssocID="{CA669914-B30F-430E-A2C8-7567E5B31BDC}" presName="hierRoot2" presStyleCnt="0">
        <dgm:presLayoutVars>
          <dgm:hierBranch val="init"/>
        </dgm:presLayoutVars>
      </dgm:prSet>
      <dgm:spPr/>
    </dgm:pt>
    <dgm:pt modelId="{E77C52CF-2494-4AF9-A746-60F3D12416CA}" type="pres">
      <dgm:prSet presAssocID="{CA669914-B30F-430E-A2C8-7567E5B31BDC}" presName="rootComposite" presStyleCnt="0"/>
      <dgm:spPr/>
    </dgm:pt>
    <dgm:pt modelId="{0B3BDD7F-1F5E-4160-B2E8-C1A676FEDDEC}" type="pres">
      <dgm:prSet presAssocID="{CA669914-B30F-430E-A2C8-7567E5B31BDC}" presName="rootText" presStyleLbl="node3" presStyleIdx="9" presStyleCnt="13">
        <dgm:presLayoutVars>
          <dgm:chPref val="3"/>
        </dgm:presLayoutVars>
      </dgm:prSet>
      <dgm:spPr/>
    </dgm:pt>
    <dgm:pt modelId="{9420AB3F-5BE8-4615-9B59-170AB2D2922C}" type="pres">
      <dgm:prSet presAssocID="{CA669914-B30F-430E-A2C8-7567E5B31BDC}" presName="rootConnector" presStyleLbl="node3" presStyleIdx="9" presStyleCnt="13"/>
      <dgm:spPr/>
    </dgm:pt>
    <dgm:pt modelId="{D9855524-21A7-4F5B-BD7C-1BE45B8E5E28}" type="pres">
      <dgm:prSet presAssocID="{CA669914-B30F-430E-A2C8-7567E5B31BDC}" presName="hierChild4" presStyleCnt="0"/>
      <dgm:spPr/>
    </dgm:pt>
    <dgm:pt modelId="{A6DCF3F8-A142-4B46-99B6-65BE877A318A}" type="pres">
      <dgm:prSet presAssocID="{CA669914-B30F-430E-A2C8-7567E5B31BDC}" presName="hierChild5" presStyleCnt="0"/>
      <dgm:spPr/>
    </dgm:pt>
    <dgm:pt modelId="{98C1CEB9-6CFF-4F96-875B-D894B9E9BAED}" type="pres">
      <dgm:prSet presAssocID="{54BA1B27-200C-47CB-8F20-D85AE2250450}" presName="Name37" presStyleLbl="parChTrans1D3" presStyleIdx="10" presStyleCnt="13"/>
      <dgm:spPr/>
    </dgm:pt>
    <dgm:pt modelId="{55BD0A83-932D-46E5-9CFE-E6F96F743456}" type="pres">
      <dgm:prSet presAssocID="{0F88FC68-5DA4-41B0-AAA0-5E474C7BB81D}" presName="hierRoot2" presStyleCnt="0">
        <dgm:presLayoutVars>
          <dgm:hierBranch val="init"/>
        </dgm:presLayoutVars>
      </dgm:prSet>
      <dgm:spPr/>
    </dgm:pt>
    <dgm:pt modelId="{E956CC8A-9FDC-4E9F-83C7-53466C96FF8F}" type="pres">
      <dgm:prSet presAssocID="{0F88FC68-5DA4-41B0-AAA0-5E474C7BB81D}" presName="rootComposite" presStyleCnt="0"/>
      <dgm:spPr/>
    </dgm:pt>
    <dgm:pt modelId="{991AB8EC-39CA-4E08-BF5C-8F576D8101CE}" type="pres">
      <dgm:prSet presAssocID="{0F88FC68-5DA4-41B0-AAA0-5E474C7BB81D}" presName="rootText" presStyleLbl="node3" presStyleIdx="10" presStyleCnt="13">
        <dgm:presLayoutVars>
          <dgm:chPref val="3"/>
        </dgm:presLayoutVars>
      </dgm:prSet>
      <dgm:spPr/>
    </dgm:pt>
    <dgm:pt modelId="{DB952EA4-2404-4DBC-B46E-E384FC7B7AD9}" type="pres">
      <dgm:prSet presAssocID="{0F88FC68-5DA4-41B0-AAA0-5E474C7BB81D}" presName="rootConnector" presStyleLbl="node3" presStyleIdx="10" presStyleCnt="13"/>
      <dgm:spPr/>
    </dgm:pt>
    <dgm:pt modelId="{DB3C316D-A0F5-4CC6-8F10-2694BB744F27}" type="pres">
      <dgm:prSet presAssocID="{0F88FC68-5DA4-41B0-AAA0-5E474C7BB81D}" presName="hierChild4" presStyleCnt="0"/>
      <dgm:spPr/>
    </dgm:pt>
    <dgm:pt modelId="{39F1F523-1D46-4EC6-91F8-B63FEDE8FF8A}" type="pres">
      <dgm:prSet presAssocID="{0F88FC68-5DA4-41B0-AAA0-5E474C7BB81D}" presName="hierChild5" presStyleCnt="0"/>
      <dgm:spPr/>
    </dgm:pt>
    <dgm:pt modelId="{CBE78154-A1C3-49BC-9083-4416F1A70EE8}" type="pres">
      <dgm:prSet presAssocID="{C504FE09-2914-4355-A900-6FC935DABCE4}" presName="Name37" presStyleLbl="parChTrans1D3" presStyleIdx="11" presStyleCnt="13"/>
      <dgm:spPr/>
    </dgm:pt>
    <dgm:pt modelId="{02E3F6E2-D2AA-4905-9252-C660B85F67B6}" type="pres">
      <dgm:prSet presAssocID="{6D9B0524-E966-4EEB-945C-EE1D731076F9}" presName="hierRoot2" presStyleCnt="0">
        <dgm:presLayoutVars>
          <dgm:hierBranch val="init"/>
        </dgm:presLayoutVars>
      </dgm:prSet>
      <dgm:spPr/>
    </dgm:pt>
    <dgm:pt modelId="{2CC9E834-F21B-4A43-A189-2C6BEA35B2A4}" type="pres">
      <dgm:prSet presAssocID="{6D9B0524-E966-4EEB-945C-EE1D731076F9}" presName="rootComposite" presStyleCnt="0"/>
      <dgm:spPr/>
    </dgm:pt>
    <dgm:pt modelId="{C7833961-FEB2-44AB-A449-CEDDF5F5B6CA}" type="pres">
      <dgm:prSet presAssocID="{6D9B0524-E966-4EEB-945C-EE1D731076F9}" presName="rootText" presStyleLbl="node3" presStyleIdx="11" presStyleCnt="13">
        <dgm:presLayoutVars>
          <dgm:chPref val="3"/>
        </dgm:presLayoutVars>
      </dgm:prSet>
      <dgm:spPr/>
    </dgm:pt>
    <dgm:pt modelId="{410FEE3B-10CE-4B3D-9876-EC9637030FAF}" type="pres">
      <dgm:prSet presAssocID="{6D9B0524-E966-4EEB-945C-EE1D731076F9}" presName="rootConnector" presStyleLbl="node3" presStyleIdx="11" presStyleCnt="13"/>
      <dgm:spPr/>
    </dgm:pt>
    <dgm:pt modelId="{82C432D5-9DBE-4CAF-AA40-9A8E2FEC96AD}" type="pres">
      <dgm:prSet presAssocID="{6D9B0524-E966-4EEB-945C-EE1D731076F9}" presName="hierChild4" presStyleCnt="0"/>
      <dgm:spPr/>
    </dgm:pt>
    <dgm:pt modelId="{6F212F26-6539-49B9-B8BA-A30BF04AFE11}" type="pres">
      <dgm:prSet presAssocID="{6D9B0524-E966-4EEB-945C-EE1D731076F9}" presName="hierChild5" presStyleCnt="0"/>
      <dgm:spPr/>
    </dgm:pt>
    <dgm:pt modelId="{E01A77C6-78E9-45B3-9524-03E68E51DF2E}" type="pres">
      <dgm:prSet presAssocID="{A3A47150-40D2-4662-AB7C-5D372B309C3B}" presName="Name37" presStyleLbl="parChTrans1D3" presStyleIdx="12" presStyleCnt="13"/>
      <dgm:spPr/>
    </dgm:pt>
    <dgm:pt modelId="{979BDD5C-736D-4EC5-AA95-8A2E273BFCE6}" type="pres">
      <dgm:prSet presAssocID="{A7C01A86-3686-4089-9853-03D8307F8F6B}" presName="hierRoot2" presStyleCnt="0">
        <dgm:presLayoutVars>
          <dgm:hierBranch val="init"/>
        </dgm:presLayoutVars>
      </dgm:prSet>
      <dgm:spPr/>
    </dgm:pt>
    <dgm:pt modelId="{26F027DB-EB27-450E-B820-AB1F5B7C34D8}" type="pres">
      <dgm:prSet presAssocID="{A7C01A86-3686-4089-9853-03D8307F8F6B}" presName="rootComposite" presStyleCnt="0"/>
      <dgm:spPr/>
    </dgm:pt>
    <dgm:pt modelId="{DCE3EF00-06A6-471C-9E97-490741A9A78B}" type="pres">
      <dgm:prSet presAssocID="{A7C01A86-3686-4089-9853-03D8307F8F6B}" presName="rootText" presStyleLbl="node3" presStyleIdx="12" presStyleCnt="13">
        <dgm:presLayoutVars>
          <dgm:chPref val="3"/>
        </dgm:presLayoutVars>
      </dgm:prSet>
      <dgm:spPr/>
    </dgm:pt>
    <dgm:pt modelId="{75FC631F-31BC-44BD-BCB8-90F872ECA967}" type="pres">
      <dgm:prSet presAssocID="{A7C01A86-3686-4089-9853-03D8307F8F6B}" presName="rootConnector" presStyleLbl="node3" presStyleIdx="12" presStyleCnt="13"/>
      <dgm:spPr/>
    </dgm:pt>
    <dgm:pt modelId="{F6A92DE0-19E9-407C-BAE9-33542DB5BC7A}" type="pres">
      <dgm:prSet presAssocID="{A7C01A86-3686-4089-9853-03D8307F8F6B}" presName="hierChild4" presStyleCnt="0"/>
      <dgm:spPr/>
    </dgm:pt>
    <dgm:pt modelId="{06578110-507B-40DC-8EFA-84EE8FC918A8}" type="pres">
      <dgm:prSet presAssocID="{A7C01A86-3686-4089-9853-03D8307F8F6B}" presName="hierChild5" presStyleCnt="0"/>
      <dgm:spPr/>
    </dgm:pt>
    <dgm:pt modelId="{818C0C0D-57F1-4BBB-9CED-A56AE44D3EF0}" type="pres">
      <dgm:prSet presAssocID="{E0D7C5BC-C04A-492A-9693-7CEA1DB9F92D}" presName="hierChild5" presStyleCnt="0"/>
      <dgm:spPr/>
    </dgm:pt>
    <dgm:pt modelId="{2966594A-159D-4AC3-A7CB-2D3B5D68B1AF}" type="pres">
      <dgm:prSet presAssocID="{FB9D8BDD-7DE1-4A52-86EF-FAA89FB94039}" presName="hierChild3" presStyleCnt="0"/>
      <dgm:spPr/>
    </dgm:pt>
  </dgm:ptLst>
  <dgm:cxnLst>
    <dgm:cxn modelId="{9F540600-3E5F-4321-8FC9-F29EDDFCC16A}" type="presOf" srcId="{61627726-063A-4917-9A52-68B402A4250C}" destId="{16691FE0-0835-49F6-B0B6-AECCE9FC36B9}" srcOrd="1" destOrd="0" presId="urn:microsoft.com/office/officeart/2005/8/layout/orgChart1"/>
    <dgm:cxn modelId="{99870002-3B51-456D-BC07-89A7C5F6628F}" type="presOf" srcId="{8D5B5BA3-15FB-49AC-97CC-88D6B0A83612}" destId="{770CBD3B-5023-439B-B520-C7104D169299}" srcOrd="0" destOrd="0" presId="urn:microsoft.com/office/officeart/2005/8/layout/orgChart1"/>
    <dgm:cxn modelId="{4C3ABD02-BDA2-402F-BFE4-838277CC679D}" srcId="{FB9D8BDD-7DE1-4A52-86EF-FAA89FB94039}" destId="{819B8E4E-B1E0-4616-A419-2ADDCCC0446D}" srcOrd="1" destOrd="0" parTransId="{13314DBA-9305-4F65-89D6-406A07B8FA2A}" sibTransId="{D4D299C4-9982-47DB-9BD6-9F1A8F0F84A5}"/>
    <dgm:cxn modelId="{770C3303-6989-47BE-9BE5-F69BDBA1BF09}" type="presOf" srcId="{CA669914-B30F-430E-A2C8-7567E5B31BDC}" destId="{0B3BDD7F-1F5E-4160-B2E8-C1A676FEDDEC}" srcOrd="0" destOrd="0" presId="urn:microsoft.com/office/officeart/2005/8/layout/orgChart1"/>
    <dgm:cxn modelId="{E89A1909-0229-4A4F-8CF2-373EA23E2541}" type="presOf" srcId="{6D9B0524-E966-4EEB-945C-EE1D731076F9}" destId="{C7833961-FEB2-44AB-A449-CEDDF5F5B6CA}" srcOrd="0" destOrd="0" presId="urn:microsoft.com/office/officeart/2005/8/layout/orgChart1"/>
    <dgm:cxn modelId="{7359270A-A014-4677-B2A3-74418D723E58}" type="presOf" srcId="{B0D1B295-FDB9-4800-A59B-845C61091E71}" destId="{16B39C1C-4930-4F4E-9912-1D7AE80DDFC2}" srcOrd="0" destOrd="0" presId="urn:microsoft.com/office/officeart/2005/8/layout/orgChart1"/>
    <dgm:cxn modelId="{0BC6380A-5F25-4B2B-BAB7-3C5CFA252477}" srcId="{D9E5A28F-A50A-4244-B1E8-498639DAE287}" destId="{8FC6D72A-B8D0-436F-901F-84C910AB9B93}" srcOrd="0" destOrd="0" parTransId="{ECD6FAFE-9967-4629-A055-A21DB5CFCF45}" sibTransId="{E36F9AEC-5343-41EC-A296-B441E3D2E851}"/>
    <dgm:cxn modelId="{4B617F0B-4783-42D5-B917-6FB3F86ACE2D}" type="presOf" srcId="{13314DBA-9305-4F65-89D6-406A07B8FA2A}" destId="{0071F115-9F25-47E7-9CEA-A4046DCEC26E}" srcOrd="0" destOrd="0" presId="urn:microsoft.com/office/officeart/2005/8/layout/orgChart1"/>
    <dgm:cxn modelId="{C09ECC0E-3703-4061-9933-AA94046E1DD9}" type="presOf" srcId="{819B8E4E-B1E0-4616-A419-2ADDCCC0446D}" destId="{CF8AB01C-F1C7-4A21-A5F1-20029D440017}" srcOrd="1" destOrd="0" presId="urn:microsoft.com/office/officeart/2005/8/layout/orgChart1"/>
    <dgm:cxn modelId="{D6733E0F-13A8-4D01-9190-EE9794657F50}" type="presOf" srcId="{A8196ED5-6119-4C9B-9F0A-32CD7D185D55}" destId="{AB1FC0B4-AC10-40AD-BE60-CA2FEA23519F}" srcOrd="0" destOrd="0" presId="urn:microsoft.com/office/officeart/2005/8/layout/orgChart1"/>
    <dgm:cxn modelId="{7F138D13-2B02-4815-96DE-96B6F11A9CBA}" type="presOf" srcId="{A7C01A86-3686-4089-9853-03D8307F8F6B}" destId="{75FC631F-31BC-44BD-BCB8-90F872ECA967}" srcOrd="1" destOrd="0" presId="urn:microsoft.com/office/officeart/2005/8/layout/orgChart1"/>
    <dgm:cxn modelId="{C0478717-E9B0-437D-B166-810F4F113901}" type="presOf" srcId="{A8196ED5-6119-4C9B-9F0A-32CD7D185D55}" destId="{16A043E3-E412-47F9-9C32-23A52C39DFF1}" srcOrd="1" destOrd="0" presId="urn:microsoft.com/office/officeart/2005/8/layout/orgChart1"/>
    <dgm:cxn modelId="{E342D619-19D3-42E9-9E65-CD2F2211DC95}" type="presOf" srcId="{FACCB828-790B-48F9-AFD5-1FABAE629D72}" destId="{39C60818-66F1-46FC-B5C3-5F2C557A1757}" srcOrd="0" destOrd="0" presId="urn:microsoft.com/office/officeart/2005/8/layout/orgChart1"/>
    <dgm:cxn modelId="{DE60351B-EF61-4BAA-B2C5-636FB89696DA}" type="presOf" srcId="{361A65EE-F56F-4B28-9E1D-492F78D9B130}" destId="{24B8D019-9416-45E7-9FF3-E16A30A44491}" srcOrd="0" destOrd="0" presId="urn:microsoft.com/office/officeart/2005/8/layout/orgChart1"/>
    <dgm:cxn modelId="{A79B2C1D-8805-4AA0-9518-00684DD9E4F8}" srcId="{FB9D8BDD-7DE1-4A52-86EF-FAA89FB94039}" destId="{A7E96424-8A0E-4F7B-8AE2-3992A5244AD6}" srcOrd="2" destOrd="0" parTransId="{B0D1B295-FDB9-4800-A59B-845C61091E71}" sibTransId="{04E450EF-E79F-477B-9EAC-43F4001E42EB}"/>
    <dgm:cxn modelId="{B362A81D-542D-4F8B-B8C7-060DE63DF2CB}" type="presOf" srcId="{8FC6D72A-B8D0-436F-901F-84C910AB9B93}" destId="{400555BB-3CD2-433D-B568-46D9730DA965}" srcOrd="1" destOrd="0" presId="urn:microsoft.com/office/officeart/2005/8/layout/orgChart1"/>
    <dgm:cxn modelId="{85C8F41D-9299-40B2-A661-B2C3DC7DC1A2}" type="presOf" srcId="{A3A47150-40D2-4662-AB7C-5D372B309C3B}" destId="{E01A77C6-78E9-45B3-9524-03E68E51DF2E}" srcOrd="0" destOrd="0" presId="urn:microsoft.com/office/officeart/2005/8/layout/orgChart1"/>
    <dgm:cxn modelId="{99524A1F-C656-4684-8F79-6FDC33CEA20C}" type="presOf" srcId="{CDE66E7C-CE64-45C9-B81B-7890B34EECC1}" destId="{A39FF8A7-D505-49FE-A7B8-5BC98D344905}" srcOrd="0" destOrd="0" presId="urn:microsoft.com/office/officeart/2005/8/layout/orgChart1"/>
    <dgm:cxn modelId="{88165A1F-3C06-45AE-A137-2AED57FD3117}" type="presOf" srcId="{8E799465-FF8C-470A-98C0-2EDF516476D4}" destId="{E974FE67-A42E-48A5-92BE-9D5842147BED}" srcOrd="0" destOrd="0" presId="urn:microsoft.com/office/officeart/2005/8/layout/orgChart1"/>
    <dgm:cxn modelId="{6BE0F521-7F60-4A1E-86DC-81C4805A322A}" type="presOf" srcId="{34A9BDF2-D92B-43AA-A886-778D12AA0808}" destId="{2683B2D3-0DDB-4022-86A6-7438CE81EB28}" srcOrd="0" destOrd="0" presId="urn:microsoft.com/office/officeart/2005/8/layout/orgChart1"/>
    <dgm:cxn modelId="{24424F23-7F2F-4B57-82A0-7F3F18CC487E}" type="presOf" srcId="{91E89D73-15E6-4C18-8A59-6E602A3DEE7E}" destId="{0B6E588C-1378-4F39-B440-F391160B4980}" srcOrd="0" destOrd="0" presId="urn:microsoft.com/office/officeart/2005/8/layout/orgChart1"/>
    <dgm:cxn modelId="{D8371025-898A-4BD5-B80F-4866532FEB3B}" srcId="{E0D7C5BC-C04A-492A-9693-7CEA1DB9F92D}" destId="{CA669914-B30F-430E-A2C8-7567E5B31BDC}" srcOrd="0" destOrd="0" parTransId="{193CF69A-50F2-4146-A7F7-0DDB6487B88B}" sibTransId="{8D2161B4-43D0-43BE-8055-296E3CC31A63}"/>
    <dgm:cxn modelId="{A85B2525-93E2-4F4F-ADBF-8F69A7F15FA4}" type="presOf" srcId="{500E13F6-7CA3-44DD-B8CD-4C2A33158956}" destId="{D983845F-BD2F-4423-AAEA-524BD61C3AD7}" srcOrd="0" destOrd="0" presId="urn:microsoft.com/office/officeart/2005/8/layout/orgChart1"/>
    <dgm:cxn modelId="{CC9D4126-8CE8-4E62-8CBC-67D9F35425AD}" srcId="{A7E96424-8A0E-4F7B-8AE2-3992A5244AD6}" destId="{34A9BDF2-D92B-43AA-A886-778D12AA0808}" srcOrd="1" destOrd="0" parTransId="{87619DF3-628C-4D51-BEA9-8BF291A1A1FE}" sibTransId="{029C75D6-EE1A-47B0-BB22-3D234AEE4C42}"/>
    <dgm:cxn modelId="{47613528-8427-4B4F-ADFC-4C4F7235F43E}" type="presOf" srcId="{3046DFBE-3F91-492C-98F2-68D403A14D49}" destId="{0B14F91A-7E73-4E7A-9DD5-514840E2B4CC}" srcOrd="0" destOrd="0" presId="urn:microsoft.com/office/officeart/2005/8/layout/orgChart1"/>
    <dgm:cxn modelId="{49EB8928-181E-4842-B4B7-77BD00407A93}" srcId="{FB9D8BDD-7DE1-4A52-86EF-FAA89FB94039}" destId="{D9E5A28F-A50A-4244-B1E8-498639DAE287}" srcOrd="0" destOrd="0" parTransId="{ABFAE75C-0081-4079-8F6F-DD6A8200C7F1}" sibTransId="{DEA6DBB0-53D1-4348-91A1-2B962D219420}"/>
    <dgm:cxn modelId="{7768382B-8E95-43C6-8A0C-6F05527E6DD6}" type="presOf" srcId="{B3DED63B-72BC-485D-B9F7-FB5429E7C44D}" destId="{9DCB0A75-3336-4458-BE10-4325B88E53D9}" srcOrd="0" destOrd="0" presId="urn:microsoft.com/office/officeart/2005/8/layout/orgChart1"/>
    <dgm:cxn modelId="{37A99832-80D2-40BC-B299-0D84F0DDE1AC}" type="presOf" srcId="{FAC9FF2A-85A3-445B-8840-046D5119A6D5}" destId="{D7019FC2-99CA-4DE5-8F79-5DE0B2DD7429}" srcOrd="0" destOrd="0" presId="urn:microsoft.com/office/officeart/2005/8/layout/orgChart1"/>
    <dgm:cxn modelId="{882BA732-06DD-4C52-9D91-55490323C6EA}" type="presOf" srcId="{54BA1B27-200C-47CB-8F20-D85AE2250450}" destId="{98C1CEB9-6CFF-4F96-875B-D894B9E9BAED}" srcOrd="0" destOrd="0" presId="urn:microsoft.com/office/officeart/2005/8/layout/orgChart1"/>
    <dgm:cxn modelId="{BAAA6833-A34B-4ED6-A6D6-ED90ACEFD937}" type="presOf" srcId="{25BC3E49-30F0-49E0-AD6A-B36D1D9E53E5}" destId="{A791B03B-F050-41BF-822C-5D1590A6127D}" srcOrd="0" destOrd="0" presId="urn:microsoft.com/office/officeart/2005/8/layout/orgChart1"/>
    <dgm:cxn modelId="{FDB6B136-1A49-4EE8-ADEB-649BAD63C838}" srcId="{94E85086-802A-4D0E-A247-7F8FCB125A1D}" destId="{1D9BCB23-863A-4CC2-9042-9F8499B69030}" srcOrd="1" destOrd="0" parTransId="{535E7CCA-E7E0-4E55-8A42-3A31360128DC}" sibTransId="{3247129B-BB86-4DE7-9526-6DC633EDAA18}"/>
    <dgm:cxn modelId="{01072039-7C37-4318-867F-68DB18CFFC01}" type="presOf" srcId="{572C11AE-165B-42E2-94E9-3E789F610A33}" destId="{9073E5B2-B18B-4675-8B91-C0F99D954A13}" srcOrd="0" destOrd="0" presId="urn:microsoft.com/office/officeart/2005/8/layout/orgChart1"/>
    <dgm:cxn modelId="{7FCC053C-25FD-44A8-BB1A-469E7513DE1A}" type="presOf" srcId="{ABFAE75C-0081-4079-8F6F-DD6A8200C7F1}" destId="{BA913D7E-B757-453A-A914-49E03F3DB562}" srcOrd="0" destOrd="0" presId="urn:microsoft.com/office/officeart/2005/8/layout/orgChart1"/>
    <dgm:cxn modelId="{C11FF73D-F68B-4117-B97B-72976DCA7FF5}" srcId="{819B8E4E-B1E0-4616-A419-2ADDCCC0446D}" destId="{C2AAA1CE-616E-4059-B95C-EEBF4C013916}" srcOrd="1" destOrd="0" parTransId="{8EE7765A-EDC2-49CC-BB9A-B50E479B4FEE}" sibTransId="{DE6EF466-358D-4F3C-BAC4-79301883CD84}"/>
    <dgm:cxn modelId="{FFEC963F-3654-4B7A-ACA8-A4A73A054F50}" type="presOf" srcId="{94E85086-802A-4D0E-A247-7F8FCB125A1D}" destId="{5A245234-93B3-448B-94B9-D4BF6B7479F2}" srcOrd="1" destOrd="0" presId="urn:microsoft.com/office/officeart/2005/8/layout/orgChart1"/>
    <dgm:cxn modelId="{8A767560-E494-40D2-BC5F-EECFABB39C5F}" srcId="{E0D7C5BC-C04A-492A-9693-7CEA1DB9F92D}" destId="{6D9B0524-E966-4EEB-945C-EE1D731076F9}" srcOrd="2" destOrd="0" parTransId="{C504FE09-2914-4355-A900-6FC935DABCE4}" sibTransId="{E317957C-F410-432A-BDF3-0E42C314C439}"/>
    <dgm:cxn modelId="{6275F461-469A-4E20-9A55-CDB17921CABD}" type="presOf" srcId="{6D9B0524-E966-4EEB-945C-EE1D731076F9}" destId="{410FEE3B-10CE-4B3D-9876-EC9637030FAF}" srcOrd="1" destOrd="0" presId="urn:microsoft.com/office/officeart/2005/8/layout/orgChart1"/>
    <dgm:cxn modelId="{E434F165-5302-405D-B653-42FD0283F75A}" srcId="{E0D7C5BC-C04A-492A-9693-7CEA1DB9F92D}" destId="{0F88FC68-5DA4-41B0-AAA0-5E474C7BB81D}" srcOrd="1" destOrd="0" parTransId="{54BA1B27-200C-47CB-8F20-D85AE2250450}" sibTransId="{A212333B-F983-475C-9F0D-C3817CDD7CB7}"/>
    <dgm:cxn modelId="{B1842F6B-A3A6-4AEC-A79E-D7B7DEEF6E32}" type="presOf" srcId="{B04D4F21-0A72-4433-AA39-543A6DC99ABF}" destId="{15ED0554-25A7-45B8-B88F-1DE70E27B143}" srcOrd="0" destOrd="0" presId="urn:microsoft.com/office/officeart/2005/8/layout/orgChart1"/>
    <dgm:cxn modelId="{5091CC4C-2246-472A-8B67-30A9595C4C33}" type="presOf" srcId="{26408BA2-CA9D-490C-A6DF-28EEC8872635}" destId="{3B34E9E8-0AE4-4357-BD40-D8AB33C72590}" srcOrd="1" destOrd="0" presId="urn:microsoft.com/office/officeart/2005/8/layout/orgChart1"/>
    <dgm:cxn modelId="{125C004F-8E68-498D-962D-A9C020EF9D87}" srcId="{E59B9956-ECD9-489A-9E26-CCC9CB5FADA4}" destId="{EF21EBBC-EA0E-4832-88B9-BECA3DD995EB}" srcOrd="3" destOrd="0" parTransId="{7C922639-7378-4568-9471-F8322E6DAB41}" sibTransId="{E0555708-EB5A-4493-86D1-5FDD073C7BCF}"/>
    <dgm:cxn modelId="{5C828A70-E77F-4480-AE82-B92CB3B19322}" type="presOf" srcId="{0502A840-8FF4-4193-B0B7-A14C95FE19C3}" destId="{76430617-897D-470B-94B0-D6132563266D}" srcOrd="0" destOrd="0" presId="urn:microsoft.com/office/officeart/2005/8/layout/orgChart1"/>
    <dgm:cxn modelId="{64390451-6720-46BB-AEE1-D96792B1A260}" type="presOf" srcId="{0F88FC68-5DA4-41B0-AAA0-5E474C7BB81D}" destId="{991AB8EC-39CA-4E08-BF5C-8F576D8101CE}" srcOrd="0" destOrd="0" presId="urn:microsoft.com/office/officeart/2005/8/layout/orgChart1"/>
    <dgm:cxn modelId="{D9455271-DCFB-4278-87E2-9548C3D70007}" type="presOf" srcId="{C7762721-B66C-4753-940F-B55B6697B151}" destId="{64AD3AC1-3964-46D4-AC1C-2B3E63EDF414}" srcOrd="0" destOrd="0" presId="urn:microsoft.com/office/officeart/2005/8/layout/orgChart1"/>
    <dgm:cxn modelId="{2156AF51-4CB9-4C98-BD90-53D0DD19C391}" type="presOf" srcId="{361A65EE-F56F-4B28-9E1D-492F78D9B130}" destId="{D99D737B-37C8-4742-B571-F4821088B89D}" srcOrd="1" destOrd="0" presId="urn:microsoft.com/office/officeart/2005/8/layout/orgChart1"/>
    <dgm:cxn modelId="{D4DD6953-8F01-48C7-8B7A-1F8D2F152166}" type="presOf" srcId="{42392ABB-400A-4284-BA6B-017BF7C97BE8}" destId="{9B5759AF-421A-4FB5-B463-9AA437A2663B}" srcOrd="0" destOrd="0" presId="urn:microsoft.com/office/officeart/2005/8/layout/orgChart1"/>
    <dgm:cxn modelId="{B5B38874-7550-4DE7-A6C4-C96983128697}" type="presOf" srcId="{0F88FC68-5DA4-41B0-AAA0-5E474C7BB81D}" destId="{DB952EA4-2404-4DBC-B46E-E384FC7B7AD9}" srcOrd="1" destOrd="0" presId="urn:microsoft.com/office/officeart/2005/8/layout/orgChart1"/>
    <dgm:cxn modelId="{53227675-E010-4FCA-927E-EB306DDD92F3}" type="presOf" srcId="{87619DF3-628C-4D51-BEA9-8BF291A1A1FE}" destId="{DB2923C6-8929-47A5-829C-9F7B23C80939}" srcOrd="0" destOrd="0" presId="urn:microsoft.com/office/officeart/2005/8/layout/orgChart1"/>
    <dgm:cxn modelId="{76245775-2D99-49AB-9CD2-1C4393580BBF}" type="presOf" srcId="{FB9D8BDD-7DE1-4A52-86EF-FAA89FB94039}" destId="{687C10A5-84A4-4F98-BB66-CCB93099FA3F}" srcOrd="0" destOrd="0" presId="urn:microsoft.com/office/officeart/2005/8/layout/orgChart1"/>
    <dgm:cxn modelId="{AAA00376-5E00-4603-8F72-EC3C594649E0}" srcId="{E59B9956-ECD9-489A-9E26-CCC9CB5FADA4}" destId="{61627726-063A-4917-9A52-68B402A4250C}" srcOrd="1" destOrd="0" parTransId="{8EB8DECF-2CE2-470F-B7E7-4FCDCCBB4A7E}" sibTransId="{A97C9496-F988-430C-8521-B84804B6A186}"/>
    <dgm:cxn modelId="{7CA01276-5405-42E0-A6B8-EAAE43DF1615}" srcId="{94E85086-802A-4D0E-A247-7F8FCB125A1D}" destId="{500E13F6-7CA3-44DD-B8CD-4C2A33158956}" srcOrd="2" destOrd="0" parTransId="{B04D4F21-0A72-4433-AA39-543A6DC99ABF}" sibTransId="{3F7C7A92-ED6F-4A76-8166-CCF12136A980}"/>
    <dgm:cxn modelId="{D4785657-2B58-4E48-B8AD-33B2F8E37C8D}" type="presOf" srcId="{CA669914-B30F-430E-A2C8-7567E5B31BDC}" destId="{9420AB3F-5BE8-4615-9B59-170AB2D2922C}" srcOrd="1" destOrd="0" presId="urn:microsoft.com/office/officeart/2005/8/layout/orgChart1"/>
    <dgm:cxn modelId="{398D7657-6257-4D1A-9353-6833A8C64B68}" type="presOf" srcId="{C504FE09-2914-4355-A900-6FC935DABCE4}" destId="{CBE78154-A1C3-49BC-9083-4416F1A70EE8}" srcOrd="0" destOrd="0" presId="urn:microsoft.com/office/officeart/2005/8/layout/orgChart1"/>
    <dgm:cxn modelId="{C1538657-6254-4DFF-A04C-C9FD9C1F9FB6}" type="presOf" srcId="{2963BE3C-0E1B-49D6-B759-33DE7BFCCFCC}" destId="{C6D4B77A-F1AA-4A74-A23D-9E2F6735B6CF}" srcOrd="0" destOrd="0" presId="urn:microsoft.com/office/officeart/2005/8/layout/orgChart1"/>
    <dgm:cxn modelId="{A930FC57-E5FC-4785-AA0E-E13427A97B20}" srcId="{FB9D8BDD-7DE1-4A52-86EF-FAA89FB94039}" destId="{E0D7C5BC-C04A-492A-9693-7CEA1DB9F92D}" srcOrd="3" destOrd="0" parTransId="{7891A46A-2117-4991-804F-BB6E41E89FE4}" sibTransId="{8EF7B6BF-FF55-4AF3-ABFD-F8288B17A965}"/>
    <dgm:cxn modelId="{0CAD9878-7CA8-41C7-A5D5-04EF3D4CF2B8}" srcId="{FACCB828-790B-48F9-AFD5-1FABAE629D72}" destId="{91E89D73-15E6-4C18-8A59-6E602A3DEE7E}" srcOrd="0" destOrd="0" parTransId="{572C11AE-165B-42E2-94E9-3E789F610A33}" sibTransId="{E4352D47-6882-4F18-9A68-B397971B3B60}"/>
    <dgm:cxn modelId="{A116CC78-1BA2-45C5-A961-8484DEA201B3}" type="presOf" srcId="{A7E96424-8A0E-4F7B-8AE2-3992A5244AD6}" destId="{B5281277-0ECA-4A77-ABB7-500AF6857776}" srcOrd="0" destOrd="0" presId="urn:microsoft.com/office/officeart/2005/8/layout/orgChart1"/>
    <dgm:cxn modelId="{8E865E59-8DF3-4AF0-B5EE-CC30900F7619}" srcId="{D9E5A28F-A50A-4244-B1E8-498639DAE287}" destId="{FACCB828-790B-48F9-AFD5-1FABAE629D72}" srcOrd="1" destOrd="0" parTransId="{39EA049F-3A3B-4035-975A-723CAD86FDC1}" sibTransId="{A21A2029-0F9D-4AFF-9E73-227E079CD3D9}"/>
    <dgm:cxn modelId="{E7829E59-9892-4A5F-9B1D-8943518A792E}" type="presOf" srcId="{D9E5A28F-A50A-4244-B1E8-498639DAE287}" destId="{6069D526-D4AF-4FC7-8852-6DFA708BE1B8}" srcOrd="1" destOrd="0" presId="urn:microsoft.com/office/officeart/2005/8/layout/orgChart1"/>
    <dgm:cxn modelId="{FD8D247B-04FE-4D8A-AB82-B8110E0F0DE3}" srcId="{94E85086-802A-4D0E-A247-7F8FCB125A1D}" destId="{3046DFBE-3F91-492C-98F2-68D403A14D49}" srcOrd="0" destOrd="0" parTransId="{8E799465-FF8C-470A-98C0-2EDF516476D4}" sibTransId="{D6C62EB7-3ADE-4584-A676-408729094CA8}"/>
    <dgm:cxn modelId="{1A83357C-97FB-4A9C-96F8-4D8B3314BFAA}" type="presOf" srcId="{EF21EBBC-EA0E-4832-88B9-BECA3DD995EB}" destId="{656AD517-EAAB-47F2-9807-C9B1C7C27322}" srcOrd="0" destOrd="0" presId="urn:microsoft.com/office/officeart/2005/8/layout/orgChart1"/>
    <dgm:cxn modelId="{07AB957D-B7D0-4E73-B64D-97F122A7A342}" type="presOf" srcId="{26408BA2-CA9D-490C-A6DF-28EEC8872635}" destId="{AFA0BC08-1AE6-404F-A926-1263EF8DF9A8}" srcOrd="0" destOrd="0" presId="urn:microsoft.com/office/officeart/2005/8/layout/orgChart1"/>
    <dgm:cxn modelId="{ED11DD82-041E-41BB-9849-DC647DE211C1}" type="presOf" srcId="{8EE7765A-EDC2-49CC-BB9A-B50E479B4FEE}" destId="{0663B41E-50B2-439D-8EF2-261781A3E01D}" srcOrd="0" destOrd="0" presId="urn:microsoft.com/office/officeart/2005/8/layout/orgChart1"/>
    <dgm:cxn modelId="{5EC58485-EA31-4DB9-864D-89D1503070B5}" type="presOf" srcId="{A7E96424-8A0E-4F7B-8AE2-3992A5244AD6}" destId="{2DBB0E80-7A91-4B7B-9C95-6E238FDACE16}" srcOrd="1" destOrd="0" presId="urn:microsoft.com/office/officeart/2005/8/layout/orgChart1"/>
    <dgm:cxn modelId="{795E0888-568D-40FD-8980-2202805B3CA3}" srcId="{819B8E4E-B1E0-4616-A419-2ADDCCC0446D}" destId="{94E85086-802A-4D0E-A247-7F8FCB125A1D}" srcOrd="2" destOrd="0" parTransId="{25BC3E49-30F0-49E0-AD6A-B36D1D9E53E5}" sibTransId="{83790FBA-1FAB-4F36-8ABD-D362B9FD164D}"/>
    <dgm:cxn modelId="{9A208888-DD54-4F4B-A9D6-7FB10EC5112B}" type="presOf" srcId="{7C922639-7378-4568-9471-F8322E6DAB41}" destId="{26B5582C-C9B4-4A99-9738-3625FA39AFEE}" srcOrd="0" destOrd="0" presId="urn:microsoft.com/office/officeart/2005/8/layout/orgChart1"/>
    <dgm:cxn modelId="{418C708D-AE7E-4F57-A27F-B1E61A24A542}" type="presOf" srcId="{FB9D8BDD-7DE1-4A52-86EF-FAA89FB94039}" destId="{AAA0DA5B-DC7C-4A6F-8EA6-284F2C6DC9C4}" srcOrd="1" destOrd="0" presId="urn:microsoft.com/office/officeart/2005/8/layout/orgChart1"/>
    <dgm:cxn modelId="{A7406A92-64D6-4782-B843-3D82F899F946}" type="presOf" srcId="{61627726-063A-4917-9A52-68B402A4250C}" destId="{981E19B7-F0F6-467E-B376-5632D226ED19}" srcOrd="0" destOrd="0" presId="urn:microsoft.com/office/officeart/2005/8/layout/orgChart1"/>
    <dgm:cxn modelId="{27A28092-7668-418D-A181-F2D617943BC4}" type="presOf" srcId="{8EB8DECF-2CE2-470F-B7E7-4FCDCCBB4A7E}" destId="{AE999861-ECFF-4AD6-962E-2C1349F870D1}" srcOrd="0" destOrd="0" presId="urn:microsoft.com/office/officeart/2005/8/layout/orgChart1"/>
    <dgm:cxn modelId="{AE3E4A95-9FEE-4438-AF7A-BBE4B616606D}" type="presOf" srcId="{5D8C7CC0-B875-4A6B-96FC-6839245B8011}" destId="{FA5E4012-8693-4E89-8157-D2E04D5385A1}" srcOrd="0" destOrd="0" presId="urn:microsoft.com/office/officeart/2005/8/layout/orgChart1"/>
    <dgm:cxn modelId="{D6115296-07F6-4A3C-91BC-B76367292FD6}" type="presOf" srcId="{CE063BA8-9935-4A35-9757-5F11090C12A3}" destId="{F034D296-F87B-472E-9C22-539123CFB9FF}" srcOrd="1" destOrd="0" presId="urn:microsoft.com/office/officeart/2005/8/layout/orgChart1"/>
    <dgm:cxn modelId="{FB6BB698-ACAA-484F-8226-781FADD79756}" type="presOf" srcId="{A7C01A86-3686-4089-9853-03D8307F8F6B}" destId="{DCE3EF00-06A6-471C-9E97-490741A9A78B}" srcOrd="0" destOrd="0" presId="urn:microsoft.com/office/officeart/2005/8/layout/orgChart1"/>
    <dgm:cxn modelId="{947E9B99-B5F1-43CF-98EA-9B796FD197B0}" type="presOf" srcId="{1D9BCB23-863A-4CC2-9042-9F8499B69030}" destId="{F526C606-F0FE-48E2-8DC5-064CF9D9A87E}" srcOrd="0" destOrd="0" presId="urn:microsoft.com/office/officeart/2005/8/layout/orgChart1"/>
    <dgm:cxn modelId="{778F689B-DB56-4DDE-9BAF-A5B6E6270277}" type="presOf" srcId="{3046DFBE-3F91-492C-98F2-68D403A14D49}" destId="{2542FC5C-6273-4C0D-8D33-2343F67169DF}" srcOrd="1" destOrd="0" presId="urn:microsoft.com/office/officeart/2005/8/layout/orgChart1"/>
    <dgm:cxn modelId="{887F8C9F-B005-4D98-B00F-263C8261478E}" type="presOf" srcId="{94E85086-802A-4D0E-A247-7F8FCB125A1D}" destId="{FA20C39B-7CCE-438F-B478-0A6725F71D10}" srcOrd="0" destOrd="0" presId="urn:microsoft.com/office/officeart/2005/8/layout/orgChart1"/>
    <dgm:cxn modelId="{A7CCC29F-B043-4E19-8FA2-052496202BD9}" type="presOf" srcId="{9ACA3E0B-37E3-4B10-9729-20A132896251}" destId="{8232FF7C-175A-4383-AD09-B311EBB287A4}" srcOrd="1" destOrd="0" presId="urn:microsoft.com/office/officeart/2005/8/layout/orgChart1"/>
    <dgm:cxn modelId="{F1D4E5A2-7526-46DD-B120-AE84F4AFC9AB}" srcId="{8FC6D72A-B8D0-436F-901F-84C910AB9B93}" destId="{A8196ED5-6119-4C9B-9F0A-32CD7D185D55}" srcOrd="0" destOrd="0" parTransId="{CDE66E7C-CE64-45C9-B81B-7890B34EECC1}" sibTransId="{B49F4CD4-787F-4E17-BE66-F839C63A5767}"/>
    <dgm:cxn modelId="{1D4493A3-B7A8-4B3C-A783-DBDF398E30CE}" type="presOf" srcId="{FAC9FF2A-85A3-445B-8840-046D5119A6D5}" destId="{7E2574AC-79B1-4BF9-8F6D-321DD3987B1F}" srcOrd="1" destOrd="0" presId="urn:microsoft.com/office/officeart/2005/8/layout/orgChart1"/>
    <dgm:cxn modelId="{15225CA5-2B3D-41AB-9A9D-13A1B681F337}" srcId="{E59B9956-ECD9-489A-9E26-CCC9CB5FADA4}" destId="{FAC9FF2A-85A3-445B-8840-046D5119A6D5}" srcOrd="0" destOrd="0" parTransId="{392DDFC5-5A7E-4D92-ACDC-80B1CB5FE911}" sibTransId="{F970CC3F-77F8-45A3-A70F-B58DE5604696}"/>
    <dgm:cxn modelId="{1ADE3FA9-327F-4C65-8E29-718BBB1A6895}" type="presOf" srcId="{D1696433-E4E3-4580-B3D1-6027B22C1158}" destId="{E370FAB4-A675-4DE3-AEDB-EA8E506A8259}" srcOrd="0" destOrd="0" presId="urn:microsoft.com/office/officeart/2005/8/layout/orgChart1"/>
    <dgm:cxn modelId="{2477A3AA-B0CF-4750-AACB-0457342849EA}" type="presOf" srcId="{39EA049F-3A3B-4035-975A-723CAD86FDC1}" destId="{F28CE040-3D3E-466B-838A-2A5DBE781092}" srcOrd="0" destOrd="0" presId="urn:microsoft.com/office/officeart/2005/8/layout/orgChart1"/>
    <dgm:cxn modelId="{098104AE-D300-424B-A563-F5194CB9B749}" type="presOf" srcId="{C2AAA1CE-616E-4059-B95C-EEBF4C013916}" destId="{F5FB9BBD-DE3E-4C58-9522-4C8D52D632F4}" srcOrd="0" destOrd="0" presId="urn:microsoft.com/office/officeart/2005/8/layout/orgChart1"/>
    <dgm:cxn modelId="{62E7DEB7-D2CB-4052-88F2-91FE5E142972}" type="presOf" srcId="{819B8E4E-B1E0-4616-A419-2ADDCCC0446D}" destId="{653BFEDA-7F27-463C-95AC-8C1799117952}" srcOrd="0" destOrd="0" presId="urn:microsoft.com/office/officeart/2005/8/layout/orgChart1"/>
    <dgm:cxn modelId="{9825B2BB-3347-44FC-8E32-808F7124DF4B}" type="presOf" srcId="{392DDFC5-5A7E-4D92-ACDC-80B1CB5FE911}" destId="{99452F4C-E933-41B2-84B8-FCCA07F86189}" srcOrd="0" destOrd="0" presId="urn:microsoft.com/office/officeart/2005/8/layout/orgChart1"/>
    <dgm:cxn modelId="{4F985BBE-A0B8-43DB-88CE-7EA26EACF98D}" srcId="{E59B9956-ECD9-489A-9E26-CCC9CB5FADA4}" destId="{26408BA2-CA9D-490C-A6DF-28EEC8872635}" srcOrd="2" destOrd="0" parTransId="{11495582-F37F-407C-9D95-889D673CEB16}" sibTransId="{1D753CC7-FD10-4589-8476-BAD15124CAF2}"/>
    <dgm:cxn modelId="{D8F584C5-FD6D-4985-8B86-F7D79B7003A0}" type="presOf" srcId="{535E7CCA-E7E0-4E55-8A42-3A31360128DC}" destId="{50E956CA-8CD5-47D8-A7EA-0FF1F45BAF2E}" srcOrd="0" destOrd="0" presId="urn:microsoft.com/office/officeart/2005/8/layout/orgChart1"/>
    <dgm:cxn modelId="{EB9BADC7-112B-458F-9F24-D09646B905BF}" type="presOf" srcId="{ECD6FAFE-9967-4629-A055-A21DB5CFCF45}" destId="{FA5DD280-0130-4BA7-BF8A-0869A1D0840A}" srcOrd="0" destOrd="0" presId="urn:microsoft.com/office/officeart/2005/8/layout/orgChart1"/>
    <dgm:cxn modelId="{E53A5DC8-D1AE-49E4-B396-889297037B37}" type="presOf" srcId="{E0D7C5BC-C04A-492A-9693-7CEA1DB9F92D}" destId="{322FF4FC-E887-4E80-B012-8EAA87FB3B80}" srcOrd="0" destOrd="0" presId="urn:microsoft.com/office/officeart/2005/8/layout/orgChart1"/>
    <dgm:cxn modelId="{7D08CCCF-29D9-471A-B756-2771B3F8392E}" srcId="{A7E96424-8A0E-4F7B-8AE2-3992A5244AD6}" destId="{B3DED63B-72BC-485D-B9F7-FB5429E7C44D}" srcOrd="3" destOrd="0" parTransId="{0502A840-8FF4-4193-B0B7-A14C95FE19C3}" sibTransId="{58ECB3C5-DFCF-48EA-8971-2765DF4C2AC8}"/>
    <dgm:cxn modelId="{CA09F3D0-93E5-4C11-9F04-E1722983C570}" type="presOf" srcId="{7891A46A-2117-4991-804F-BB6E41E89FE4}" destId="{8E283126-0B67-429F-A76E-F30E69409641}" srcOrd="0" destOrd="0" presId="urn:microsoft.com/office/officeart/2005/8/layout/orgChart1"/>
    <dgm:cxn modelId="{E3CB55D4-96D3-4591-A8B3-A48E5E18618D}" type="presOf" srcId="{11495582-F37F-407C-9D95-889D673CEB16}" destId="{0CDD2530-2C45-44FB-8047-E1E3F1146B4F}" srcOrd="0" destOrd="0" presId="urn:microsoft.com/office/officeart/2005/8/layout/orgChart1"/>
    <dgm:cxn modelId="{2511E7D4-3D7D-468F-A5B1-A660EB3FE7A0}" type="presOf" srcId="{D9E5A28F-A50A-4244-B1E8-498639DAE287}" destId="{BE581582-2B7B-424A-8737-D971732849AD}" srcOrd="0" destOrd="0" presId="urn:microsoft.com/office/officeart/2005/8/layout/orgChart1"/>
    <dgm:cxn modelId="{D4BC18D5-0623-43A6-9A98-B6DEC43038C1}" type="presOf" srcId="{34A9BDF2-D92B-43AA-A886-778D12AA0808}" destId="{AEA58802-D795-436F-92F5-0762E08AEE49}" srcOrd="1" destOrd="0" presId="urn:microsoft.com/office/officeart/2005/8/layout/orgChart1"/>
    <dgm:cxn modelId="{4CA059D5-96FC-458C-8BAE-354064E95D01}" type="presOf" srcId="{E59B9956-ECD9-489A-9E26-CCC9CB5FADA4}" destId="{7FC4147C-2A63-4A05-A4BE-624AD0EEA056}" srcOrd="0" destOrd="0" presId="urn:microsoft.com/office/officeart/2005/8/layout/orgChart1"/>
    <dgm:cxn modelId="{94E1A1D9-1AD5-431B-9CD9-1BCEF139D438}" srcId="{C2AAA1CE-616E-4059-B95C-EEBF4C013916}" destId="{361A65EE-F56F-4B28-9E1D-492F78D9B130}" srcOrd="0" destOrd="0" parTransId="{A602C4D6-267B-4D1A-B31F-F623B3A518D9}" sibTransId="{0EB240AB-CAEA-4C15-A360-A09476BC29A2}"/>
    <dgm:cxn modelId="{8BA635DA-8628-4C51-B31D-75E0F1FC3165}" type="presOf" srcId="{E0D7C5BC-C04A-492A-9693-7CEA1DB9F92D}" destId="{7020B67B-4AD9-4DB9-8C7D-43862D39CA9E}" srcOrd="1" destOrd="0" presId="urn:microsoft.com/office/officeart/2005/8/layout/orgChart1"/>
    <dgm:cxn modelId="{29ADB3DB-B895-4B69-8755-6D8CDFFCB8B5}" srcId="{E0D7C5BC-C04A-492A-9693-7CEA1DB9F92D}" destId="{A7C01A86-3686-4089-9853-03D8307F8F6B}" srcOrd="3" destOrd="0" parTransId="{A3A47150-40D2-4662-AB7C-5D372B309C3B}" sibTransId="{1A306B59-739A-40D7-A177-765F29A3FCBA}"/>
    <dgm:cxn modelId="{B7A1EEDB-7E2C-4350-977A-DA308919AF49}" type="presOf" srcId="{FACCB828-790B-48F9-AFD5-1FABAE629D72}" destId="{0223547D-9351-456A-A879-83A2FAE94829}" srcOrd="1" destOrd="0" presId="urn:microsoft.com/office/officeart/2005/8/layout/orgChart1"/>
    <dgm:cxn modelId="{9EC360DC-3D30-4ED2-8B12-4B71BD36018C}" type="presOf" srcId="{CE063BA8-9935-4A35-9757-5F11090C12A3}" destId="{4AE3873A-2A1A-41E0-9A76-8A161106F057}" srcOrd="0" destOrd="0" presId="urn:microsoft.com/office/officeart/2005/8/layout/orgChart1"/>
    <dgm:cxn modelId="{ADF2AADC-63B8-4177-87A0-B1B25FFF60BD}" type="presOf" srcId="{A602C4D6-267B-4D1A-B31F-F623B3A518D9}" destId="{1E69501D-926E-4F5F-9375-E96839C6D0F9}" srcOrd="0" destOrd="0" presId="urn:microsoft.com/office/officeart/2005/8/layout/orgChart1"/>
    <dgm:cxn modelId="{003BDBDD-E95A-4423-8110-058A29FB76B0}" srcId="{C2AAA1CE-616E-4059-B95C-EEBF4C013916}" destId="{CE063BA8-9935-4A35-9757-5F11090C12A3}" srcOrd="1" destOrd="0" parTransId="{D1696433-E4E3-4580-B3D1-6027B22C1158}" sibTransId="{D23CF261-8562-4978-83DC-3BAC5E128738}"/>
    <dgm:cxn modelId="{CD0FD9DE-F263-4C93-B5F2-D3A678FB9E48}" type="presOf" srcId="{1D9BCB23-863A-4CC2-9042-9F8499B69030}" destId="{FE93E649-7C73-495A-930B-515CD5F02E2B}" srcOrd="1" destOrd="0" presId="urn:microsoft.com/office/officeart/2005/8/layout/orgChart1"/>
    <dgm:cxn modelId="{A0BD88E4-2750-4BA3-A8D7-F852F7390D18}" type="presOf" srcId="{C2AAA1CE-616E-4059-B95C-EEBF4C013916}" destId="{521D36F4-498A-4798-A58F-1A04B14CA233}" srcOrd="1" destOrd="0" presId="urn:microsoft.com/office/officeart/2005/8/layout/orgChart1"/>
    <dgm:cxn modelId="{F0FB90E6-D78C-4B90-A9CD-5FE306642D5B}" type="presOf" srcId="{8FC6D72A-B8D0-436F-901F-84C910AB9B93}" destId="{C5EF9846-5783-4D7A-9B67-1A7838E4568B}" srcOrd="0" destOrd="0" presId="urn:microsoft.com/office/officeart/2005/8/layout/orgChart1"/>
    <dgm:cxn modelId="{3A91CAE6-2A5D-4D4B-99C4-8769585134BC}" srcId="{819B8E4E-B1E0-4616-A419-2ADDCCC0446D}" destId="{E59B9956-ECD9-489A-9E26-CCC9CB5FADA4}" srcOrd="0" destOrd="0" parTransId="{8D5B5BA3-15FB-49AC-97CC-88D6B0A83612}" sibTransId="{8C6E3030-AC44-4BEF-9EA1-D5CAA944ADB5}"/>
    <dgm:cxn modelId="{8A5C95E9-9410-4455-B8AE-2FF1B1C50F21}" type="presOf" srcId="{C7762721-B66C-4753-940F-B55B6697B151}" destId="{C5092FDC-FC3A-474A-A05C-7EE6808180DB}" srcOrd="1" destOrd="0" presId="urn:microsoft.com/office/officeart/2005/8/layout/orgChart1"/>
    <dgm:cxn modelId="{99F5D3ED-D6D1-4792-BC58-B5435564B8BD}" type="presOf" srcId="{500E13F6-7CA3-44DD-B8CD-4C2A33158956}" destId="{045B1537-36E2-485B-B430-A94299B79318}" srcOrd="1" destOrd="0" presId="urn:microsoft.com/office/officeart/2005/8/layout/orgChart1"/>
    <dgm:cxn modelId="{A59710EE-31CB-498D-9A9B-716CB811A37E}" type="presOf" srcId="{B3DED63B-72BC-485D-B9F7-FB5429E7C44D}" destId="{A90D2991-43A0-4FA2-A461-FAF928E7CAA0}" srcOrd="1" destOrd="0" presId="urn:microsoft.com/office/officeart/2005/8/layout/orgChart1"/>
    <dgm:cxn modelId="{469F80F0-C989-4076-B9F0-A3E9B1960E9B}" type="presOf" srcId="{9ACA3E0B-37E3-4B10-9729-20A132896251}" destId="{B6FD18E6-5D39-4F78-A16C-406173EC0A25}" srcOrd="0" destOrd="0" presId="urn:microsoft.com/office/officeart/2005/8/layout/orgChart1"/>
    <dgm:cxn modelId="{B1741DF1-ABCB-4E4C-B6B5-8859F567002E}" srcId="{A7E96424-8A0E-4F7B-8AE2-3992A5244AD6}" destId="{C7762721-B66C-4753-940F-B55B6697B151}" srcOrd="0" destOrd="0" parTransId="{42392ABB-400A-4284-BA6B-017BF7C97BE8}" sibTransId="{3C7EF738-2874-47E4-AFBB-A96ED22731F0}"/>
    <dgm:cxn modelId="{6DA577F5-3A86-4E4A-A7D6-1B470C7BECE1}" srcId="{2963BE3C-0E1B-49D6-B759-33DE7BFCCFCC}" destId="{FB9D8BDD-7DE1-4A52-86EF-FAA89FB94039}" srcOrd="0" destOrd="0" parTransId="{A46702D3-4144-46C1-9C11-AE955EF85994}" sibTransId="{44B8927F-BEC7-40B2-BD91-D00C063ED894}"/>
    <dgm:cxn modelId="{114882F6-97ED-46E6-8397-2AF31FD3161B}" type="presOf" srcId="{91E89D73-15E6-4C18-8A59-6E602A3DEE7E}" destId="{9424599C-902E-4CE6-A90A-BFFDD41AF405}" srcOrd="1" destOrd="0" presId="urn:microsoft.com/office/officeart/2005/8/layout/orgChart1"/>
    <dgm:cxn modelId="{329954FA-E60D-4264-9C4A-6B239660E592}" type="presOf" srcId="{193CF69A-50F2-4146-A7F7-0DDB6487B88B}" destId="{58057666-B4DD-42D1-B34F-0A2BE29E5254}" srcOrd="0" destOrd="0" presId="urn:microsoft.com/office/officeart/2005/8/layout/orgChart1"/>
    <dgm:cxn modelId="{945201FC-D8DD-4AA5-8CB6-B3E4FA65304D}" srcId="{A7E96424-8A0E-4F7B-8AE2-3992A5244AD6}" destId="{9ACA3E0B-37E3-4B10-9729-20A132896251}" srcOrd="2" destOrd="0" parTransId="{5D8C7CC0-B875-4A6B-96FC-6839245B8011}" sibTransId="{EA1DB69B-3A9E-4C0A-A547-DF16CED7B165}"/>
    <dgm:cxn modelId="{97CE37FC-E81C-4387-9C23-54B715A7E029}" type="presOf" srcId="{EF21EBBC-EA0E-4832-88B9-BECA3DD995EB}" destId="{633541A2-BFBD-4F52-9E9C-437EE3634440}" srcOrd="1" destOrd="0" presId="urn:microsoft.com/office/officeart/2005/8/layout/orgChart1"/>
    <dgm:cxn modelId="{025D61FC-533E-44E2-8944-2BC0305CACA2}" type="presOf" srcId="{E59B9956-ECD9-489A-9E26-CCC9CB5FADA4}" destId="{B89A5C59-9BFD-4988-B3F4-DC3FE7859219}" srcOrd="1" destOrd="0" presId="urn:microsoft.com/office/officeart/2005/8/layout/orgChart1"/>
    <dgm:cxn modelId="{5ED9431D-6786-4404-A8F7-A610D4269610}" type="presParOf" srcId="{C6D4B77A-F1AA-4A74-A23D-9E2F6735B6CF}" destId="{81A4B8D1-0E97-45EA-96F7-06F513B00F21}" srcOrd="0" destOrd="0" presId="urn:microsoft.com/office/officeart/2005/8/layout/orgChart1"/>
    <dgm:cxn modelId="{141A7742-D29D-4892-A6EF-A724D723A594}" type="presParOf" srcId="{81A4B8D1-0E97-45EA-96F7-06F513B00F21}" destId="{83881273-1BDA-46E3-B3D6-9702317D12DB}" srcOrd="0" destOrd="0" presId="urn:microsoft.com/office/officeart/2005/8/layout/orgChart1"/>
    <dgm:cxn modelId="{26591A9A-5AE4-47DA-9744-185687DBC90C}" type="presParOf" srcId="{83881273-1BDA-46E3-B3D6-9702317D12DB}" destId="{687C10A5-84A4-4F98-BB66-CCB93099FA3F}" srcOrd="0" destOrd="0" presId="urn:microsoft.com/office/officeart/2005/8/layout/orgChart1"/>
    <dgm:cxn modelId="{F3720248-FBD3-4B7E-979B-0D1DEDB2D336}" type="presParOf" srcId="{83881273-1BDA-46E3-B3D6-9702317D12DB}" destId="{AAA0DA5B-DC7C-4A6F-8EA6-284F2C6DC9C4}" srcOrd="1" destOrd="0" presId="urn:microsoft.com/office/officeart/2005/8/layout/orgChart1"/>
    <dgm:cxn modelId="{8CA746F1-3F4F-4019-A693-31963401575F}" type="presParOf" srcId="{81A4B8D1-0E97-45EA-96F7-06F513B00F21}" destId="{BB5E5A77-85CA-451B-84E7-F779797BC2B8}" srcOrd="1" destOrd="0" presId="urn:microsoft.com/office/officeart/2005/8/layout/orgChart1"/>
    <dgm:cxn modelId="{AA087305-FCA8-4B4B-837F-9FDAD9EE4241}" type="presParOf" srcId="{BB5E5A77-85CA-451B-84E7-F779797BC2B8}" destId="{BA913D7E-B757-453A-A914-49E03F3DB562}" srcOrd="0" destOrd="0" presId="urn:microsoft.com/office/officeart/2005/8/layout/orgChart1"/>
    <dgm:cxn modelId="{D8237AB8-8947-4146-B8F7-E30C958171B1}" type="presParOf" srcId="{BB5E5A77-85CA-451B-84E7-F779797BC2B8}" destId="{A8A170C3-4CEE-4734-8971-75D973F9888F}" srcOrd="1" destOrd="0" presId="urn:microsoft.com/office/officeart/2005/8/layout/orgChart1"/>
    <dgm:cxn modelId="{44C94FF1-A6FA-4C47-903A-84D188947F35}" type="presParOf" srcId="{A8A170C3-4CEE-4734-8971-75D973F9888F}" destId="{0F1B52F7-1C5B-482D-A695-7709292A9A0C}" srcOrd="0" destOrd="0" presId="urn:microsoft.com/office/officeart/2005/8/layout/orgChart1"/>
    <dgm:cxn modelId="{A5D90511-A6BE-4366-912A-54C1736E6BEA}" type="presParOf" srcId="{0F1B52F7-1C5B-482D-A695-7709292A9A0C}" destId="{BE581582-2B7B-424A-8737-D971732849AD}" srcOrd="0" destOrd="0" presId="urn:microsoft.com/office/officeart/2005/8/layout/orgChart1"/>
    <dgm:cxn modelId="{4C5CB6A7-26B8-4EFA-B83B-48531ADAE9E9}" type="presParOf" srcId="{0F1B52F7-1C5B-482D-A695-7709292A9A0C}" destId="{6069D526-D4AF-4FC7-8852-6DFA708BE1B8}" srcOrd="1" destOrd="0" presId="urn:microsoft.com/office/officeart/2005/8/layout/orgChart1"/>
    <dgm:cxn modelId="{D7824AE3-65CC-4624-8C06-782BAD588A12}" type="presParOf" srcId="{A8A170C3-4CEE-4734-8971-75D973F9888F}" destId="{4C60CFCE-8DED-4F35-8C95-317F196ECBE4}" srcOrd="1" destOrd="0" presId="urn:microsoft.com/office/officeart/2005/8/layout/orgChart1"/>
    <dgm:cxn modelId="{AAB5ED96-812E-4DEA-9C3C-C5BE619C024D}" type="presParOf" srcId="{4C60CFCE-8DED-4F35-8C95-317F196ECBE4}" destId="{FA5DD280-0130-4BA7-BF8A-0869A1D0840A}" srcOrd="0" destOrd="0" presId="urn:microsoft.com/office/officeart/2005/8/layout/orgChart1"/>
    <dgm:cxn modelId="{71C97914-5102-4092-B75D-EF3587B1E743}" type="presParOf" srcId="{4C60CFCE-8DED-4F35-8C95-317F196ECBE4}" destId="{8666AA71-9BC2-4C68-A4E7-B8BA3C54F83D}" srcOrd="1" destOrd="0" presId="urn:microsoft.com/office/officeart/2005/8/layout/orgChart1"/>
    <dgm:cxn modelId="{E09E2BC3-4DC3-4BC2-894C-D1724088EB85}" type="presParOf" srcId="{8666AA71-9BC2-4C68-A4E7-B8BA3C54F83D}" destId="{1891F3DD-D1A8-4908-BEE3-2D95574A8D19}" srcOrd="0" destOrd="0" presId="urn:microsoft.com/office/officeart/2005/8/layout/orgChart1"/>
    <dgm:cxn modelId="{E6D79EA4-A420-4387-8CC8-E697A16EB2C8}" type="presParOf" srcId="{1891F3DD-D1A8-4908-BEE3-2D95574A8D19}" destId="{C5EF9846-5783-4D7A-9B67-1A7838E4568B}" srcOrd="0" destOrd="0" presId="urn:microsoft.com/office/officeart/2005/8/layout/orgChart1"/>
    <dgm:cxn modelId="{BF6A6B76-1AF1-41C1-9BFA-3063390BC193}" type="presParOf" srcId="{1891F3DD-D1A8-4908-BEE3-2D95574A8D19}" destId="{400555BB-3CD2-433D-B568-46D9730DA965}" srcOrd="1" destOrd="0" presId="urn:microsoft.com/office/officeart/2005/8/layout/orgChart1"/>
    <dgm:cxn modelId="{D1C4FF8F-27BF-4E26-90E9-C2CB54DEB466}" type="presParOf" srcId="{8666AA71-9BC2-4C68-A4E7-B8BA3C54F83D}" destId="{28DE7FE0-9010-43C6-ADD4-0F6BA3744F74}" srcOrd="1" destOrd="0" presId="urn:microsoft.com/office/officeart/2005/8/layout/orgChart1"/>
    <dgm:cxn modelId="{D495CEEF-5CEF-4093-8DE8-5E1CC026D3E7}" type="presParOf" srcId="{28DE7FE0-9010-43C6-ADD4-0F6BA3744F74}" destId="{A39FF8A7-D505-49FE-A7B8-5BC98D344905}" srcOrd="0" destOrd="0" presId="urn:microsoft.com/office/officeart/2005/8/layout/orgChart1"/>
    <dgm:cxn modelId="{D8D30DBA-5182-4448-A7FE-9BF851D420AF}" type="presParOf" srcId="{28DE7FE0-9010-43C6-ADD4-0F6BA3744F74}" destId="{AD3247E2-66B7-4D7F-B0F3-5F364526AF4B}" srcOrd="1" destOrd="0" presId="urn:microsoft.com/office/officeart/2005/8/layout/orgChart1"/>
    <dgm:cxn modelId="{1BA71322-8BBC-47C6-8595-7CF8B86D4C2B}" type="presParOf" srcId="{AD3247E2-66B7-4D7F-B0F3-5F364526AF4B}" destId="{AC26AD76-4F07-4B03-B4B1-400F330C741E}" srcOrd="0" destOrd="0" presId="urn:microsoft.com/office/officeart/2005/8/layout/orgChart1"/>
    <dgm:cxn modelId="{F91EC324-35CD-4216-A1D7-94070D72205B}" type="presParOf" srcId="{AC26AD76-4F07-4B03-B4B1-400F330C741E}" destId="{AB1FC0B4-AC10-40AD-BE60-CA2FEA23519F}" srcOrd="0" destOrd="0" presId="urn:microsoft.com/office/officeart/2005/8/layout/orgChart1"/>
    <dgm:cxn modelId="{BF0B0807-5F86-4DB1-A83D-64B547B4F9D3}" type="presParOf" srcId="{AC26AD76-4F07-4B03-B4B1-400F330C741E}" destId="{16A043E3-E412-47F9-9C32-23A52C39DFF1}" srcOrd="1" destOrd="0" presId="urn:microsoft.com/office/officeart/2005/8/layout/orgChart1"/>
    <dgm:cxn modelId="{0949EEAB-96CD-4E74-9B5E-D1CDA7BAB74C}" type="presParOf" srcId="{AD3247E2-66B7-4D7F-B0F3-5F364526AF4B}" destId="{EC5B7E76-5E22-43F8-8347-3B83CFC96A6E}" srcOrd="1" destOrd="0" presId="urn:microsoft.com/office/officeart/2005/8/layout/orgChart1"/>
    <dgm:cxn modelId="{2DA4E641-9D37-4293-9DAC-685CCE712D24}" type="presParOf" srcId="{AD3247E2-66B7-4D7F-B0F3-5F364526AF4B}" destId="{A3503C2A-8B3D-49A9-9477-824E597B9244}" srcOrd="2" destOrd="0" presId="urn:microsoft.com/office/officeart/2005/8/layout/orgChart1"/>
    <dgm:cxn modelId="{3D858C33-17C6-42E4-BDEC-0881C4F0DB4D}" type="presParOf" srcId="{8666AA71-9BC2-4C68-A4E7-B8BA3C54F83D}" destId="{CB2E0167-D6DF-4D5D-AD20-A330B081B09C}" srcOrd="2" destOrd="0" presId="urn:microsoft.com/office/officeart/2005/8/layout/orgChart1"/>
    <dgm:cxn modelId="{C1F65092-B748-42C1-A5CC-A24F7D41B90B}" type="presParOf" srcId="{4C60CFCE-8DED-4F35-8C95-317F196ECBE4}" destId="{F28CE040-3D3E-466B-838A-2A5DBE781092}" srcOrd="2" destOrd="0" presId="urn:microsoft.com/office/officeart/2005/8/layout/orgChart1"/>
    <dgm:cxn modelId="{99BE6DFF-97BF-4D14-8505-A39C6C8A0E48}" type="presParOf" srcId="{4C60CFCE-8DED-4F35-8C95-317F196ECBE4}" destId="{24E38A7E-4055-4113-B08D-984C35E91042}" srcOrd="3" destOrd="0" presId="urn:microsoft.com/office/officeart/2005/8/layout/orgChart1"/>
    <dgm:cxn modelId="{2E9E0386-0F76-4A55-A021-551A18F3339D}" type="presParOf" srcId="{24E38A7E-4055-4113-B08D-984C35E91042}" destId="{9503983E-F3F7-47A2-994D-5517BC0425BA}" srcOrd="0" destOrd="0" presId="urn:microsoft.com/office/officeart/2005/8/layout/orgChart1"/>
    <dgm:cxn modelId="{E777685B-3D08-47F3-B305-E57D92D2DCE7}" type="presParOf" srcId="{9503983E-F3F7-47A2-994D-5517BC0425BA}" destId="{39C60818-66F1-46FC-B5C3-5F2C557A1757}" srcOrd="0" destOrd="0" presId="urn:microsoft.com/office/officeart/2005/8/layout/orgChart1"/>
    <dgm:cxn modelId="{78F77A69-1F24-4E50-9C67-CB8B4E92830E}" type="presParOf" srcId="{9503983E-F3F7-47A2-994D-5517BC0425BA}" destId="{0223547D-9351-456A-A879-83A2FAE94829}" srcOrd="1" destOrd="0" presId="urn:microsoft.com/office/officeart/2005/8/layout/orgChart1"/>
    <dgm:cxn modelId="{79F9589F-2C6B-44AB-A2B6-7D371A883769}" type="presParOf" srcId="{24E38A7E-4055-4113-B08D-984C35E91042}" destId="{884C5E32-5422-4789-96A0-80FF7FDE962B}" srcOrd="1" destOrd="0" presId="urn:microsoft.com/office/officeart/2005/8/layout/orgChart1"/>
    <dgm:cxn modelId="{12A7C563-2589-40D2-B63B-CE4CDE89F889}" type="presParOf" srcId="{884C5E32-5422-4789-96A0-80FF7FDE962B}" destId="{9073E5B2-B18B-4675-8B91-C0F99D954A13}" srcOrd="0" destOrd="0" presId="urn:microsoft.com/office/officeart/2005/8/layout/orgChart1"/>
    <dgm:cxn modelId="{D06AD966-71EE-4E00-A320-70C311671853}" type="presParOf" srcId="{884C5E32-5422-4789-96A0-80FF7FDE962B}" destId="{E6D53C33-4E95-4C74-89D6-600CC40A8ACE}" srcOrd="1" destOrd="0" presId="urn:microsoft.com/office/officeart/2005/8/layout/orgChart1"/>
    <dgm:cxn modelId="{1FADB263-52DF-477C-ADC0-C7906A0F2EAF}" type="presParOf" srcId="{E6D53C33-4E95-4C74-89D6-600CC40A8ACE}" destId="{0751E835-3007-4F5B-96EF-9F35DBEFBF07}" srcOrd="0" destOrd="0" presId="urn:microsoft.com/office/officeart/2005/8/layout/orgChart1"/>
    <dgm:cxn modelId="{C39BA450-E099-46FA-9411-B221671D3FF6}" type="presParOf" srcId="{0751E835-3007-4F5B-96EF-9F35DBEFBF07}" destId="{0B6E588C-1378-4F39-B440-F391160B4980}" srcOrd="0" destOrd="0" presId="urn:microsoft.com/office/officeart/2005/8/layout/orgChart1"/>
    <dgm:cxn modelId="{BC19A95F-9D9C-4A61-AADE-54996E659F43}" type="presParOf" srcId="{0751E835-3007-4F5B-96EF-9F35DBEFBF07}" destId="{9424599C-902E-4CE6-A90A-BFFDD41AF405}" srcOrd="1" destOrd="0" presId="urn:microsoft.com/office/officeart/2005/8/layout/orgChart1"/>
    <dgm:cxn modelId="{DF75FD78-9077-45BA-B04A-6CD4EDA57D86}" type="presParOf" srcId="{E6D53C33-4E95-4C74-89D6-600CC40A8ACE}" destId="{37EAB918-5986-452D-8C8E-A71F7E885AE8}" srcOrd="1" destOrd="0" presId="urn:microsoft.com/office/officeart/2005/8/layout/orgChart1"/>
    <dgm:cxn modelId="{C1F5788A-AB7C-4DAC-9B90-8ACF3A357C1E}" type="presParOf" srcId="{E6D53C33-4E95-4C74-89D6-600CC40A8ACE}" destId="{1E18B9B3-2F7A-4DC8-9695-6F0853DDAA46}" srcOrd="2" destOrd="0" presId="urn:microsoft.com/office/officeart/2005/8/layout/orgChart1"/>
    <dgm:cxn modelId="{83A2A665-D2A9-4A58-AD72-2671CBD5B979}" type="presParOf" srcId="{24E38A7E-4055-4113-B08D-984C35E91042}" destId="{498D7411-4554-4753-8B60-E457BED78BF7}" srcOrd="2" destOrd="0" presId="urn:microsoft.com/office/officeart/2005/8/layout/orgChart1"/>
    <dgm:cxn modelId="{6F325B9C-3912-4828-BAEB-9F73BA70F755}" type="presParOf" srcId="{A8A170C3-4CEE-4734-8971-75D973F9888F}" destId="{08199361-64BD-4D2B-B7E5-68B1997F52E8}" srcOrd="2" destOrd="0" presId="urn:microsoft.com/office/officeart/2005/8/layout/orgChart1"/>
    <dgm:cxn modelId="{85E234A1-E56B-4BC5-9AE4-4D791D980405}" type="presParOf" srcId="{BB5E5A77-85CA-451B-84E7-F779797BC2B8}" destId="{0071F115-9F25-47E7-9CEA-A4046DCEC26E}" srcOrd="2" destOrd="0" presId="urn:microsoft.com/office/officeart/2005/8/layout/orgChart1"/>
    <dgm:cxn modelId="{DB8EBE40-1794-45B6-8283-1D508E7F77FB}" type="presParOf" srcId="{BB5E5A77-85CA-451B-84E7-F779797BC2B8}" destId="{0251DC6C-4701-4761-A051-A3B062550C9B}" srcOrd="3" destOrd="0" presId="urn:microsoft.com/office/officeart/2005/8/layout/orgChart1"/>
    <dgm:cxn modelId="{302780A6-E7D2-4BAC-9D36-FF6A594442B6}" type="presParOf" srcId="{0251DC6C-4701-4761-A051-A3B062550C9B}" destId="{217EFC21-7862-4755-8E87-8C414CAC1A32}" srcOrd="0" destOrd="0" presId="urn:microsoft.com/office/officeart/2005/8/layout/orgChart1"/>
    <dgm:cxn modelId="{F135D166-89E7-416A-A61C-B6B09EC9AEC6}" type="presParOf" srcId="{217EFC21-7862-4755-8E87-8C414CAC1A32}" destId="{653BFEDA-7F27-463C-95AC-8C1799117952}" srcOrd="0" destOrd="0" presId="urn:microsoft.com/office/officeart/2005/8/layout/orgChart1"/>
    <dgm:cxn modelId="{3036427F-AA6A-4172-B5E0-19B886B2E4D9}" type="presParOf" srcId="{217EFC21-7862-4755-8E87-8C414CAC1A32}" destId="{CF8AB01C-F1C7-4A21-A5F1-20029D440017}" srcOrd="1" destOrd="0" presId="urn:microsoft.com/office/officeart/2005/8/layout/orgChart1"/>
    <dgm:cxn modelId="{5A37EC0A-EA72-4AF9-8B7B-CFE8AB5E0381}" type="presParOf" srcId="{0251DC6C-4701-4761-A051-A3B062550C9B}" destId="{290B8EEE-6B03-452E-A7D7-63115005EACC}" srcOrd="1" destOrd="0" presId="urn:microsoft.com/office/officeart/2005/8/layout/orgChart1"/>
    <dgm:cxn modelId="{E6BF6563-6241-4C14-90F5-D7196AF66C74}" type="presParOf" srcId="{290B8EEE-6B03-452E-A7D7-63115005EACC}" destId="{770CBD3B-5023-439B-B520-C7104D169299}" srcOrd="0" destOrd="0" presId="urn:microsoft.com/office/officeart/2005/8/layout/orgChart1"/>
    <dgm:cxn modelId="{DEF1B48E-C915-4298-853F-75DEFCDA055C}" type="presParOf" srcId="{290B8EEE-6B03-452E-A7D7-63115005EACC}" destId="{22A6D26A-EC9C-43AB-8D3D-ED2748B6B2F2}" srcOrd="1" destOrd="0" presId="urn:microsoft.com/office/officeart/2005/8/layout/orgChart1"/>
    <dgm:cxn modelId="{B9549A88-5C8A-4F5A-8CEA-BB6C68537A8A}" type="presParOf" srcId="{22A6D26A-EC9C-43AB-8D3D-ED2748B6B2F2}" destId="{F09EDD7B-6E2F-4FEB-B808-19FB7D029B3F}" srcOrd="0" destOrd="0" presId="urn:microsoft.com/office/officeart/2005/8/layout/orgChart1"/>
    <dgm:cxn modelId="{8D965B64-2BCE-4571-8E51-7EC9702F96E6}" type="presParOf" srcId="{F09EDD7B-6E2F-4FEB-B808-19FB7D029B3F}" destId="{7FC4147C-2A63-4A05-A4BE-624AD0EEA056}" srcOrd="0" destOrd="0" presId="urn:microsoft.com/office/officeart/2005/8/layout/orgChart1"/>
    <dgm:cxn modelId="{6419402C-EE2D-4753-8023-3DBD429DDFAA}" type="presParOf" srcId="{F09EDD7B-6E2F-4FEB-B808-19FB7D029B3F}" destId="{B89A5C59-9BFD-4988-B3F4-DC3FE7859219}" srcOrd="1" destOrd="0" presId="urn:microsoft.com/office/officeart/2005/8/layout/orgChart1"/>
    <dgm:cxn modelId="{CE49B926-0A3C-466B-BE28-CF2B92DD1810}" type="presParOf" srcId="{22A6D26A-EC9C-43AB-8D3D-ED2748B6B2F2}" destId="{D653BA6D-2806-495F-83A6-A007057A11E5}" srcOrd="1" destOrd="0" presId="urn:microsoft.com/office/officeart/2005/8/layout/orgChart1"/>
    <dgm:cxn modelId="{BFA063DA-C110-400C-8FDA-360F2808C293}" type="presParOf" srcId="{D653BA6D-2806-495F-83A6-A007057A11E5}" destId="{99452F4C-E933-41B2-84B8-FCCA07F86189}" srcOrd="0" destOrd="0" presId="urn:microsoft.com/office/officeart/2005/8/layout/orgChart1"/>
    <dgm:cxn modelId="{A12D9481-189B-4454-BC36-5537C988E98E}" type="presParOf" srcId="{D653BA6D-2806-495F-83A6-A007057A11E5}" destId="{71900DA8-2B12-46C5-8F99-DD8257BF4B27}" srcOrd="1" destOrd="0" presId="urn:microsoft.com/office/officeart/2005/8/layout/orgChart1"/>
    <dgm:cxn modelId="{8159892E-1E75-4939-9AF3-720F30DE5504}" type="presParOf" srcId="{71900DA8-2B12-46C5-8F99-DD8257BF4B27}" destId="{93CF0C6B-88AE-446F-A450-F57AEC459780}" srcOrd="0" destOrd="0" presId="urn:microsoft.com/office/officeart/2005/8/layout/orgChart1"/>
    <dgm:cxn modelId="{32488E24-18B2-4D3F-AA9C-9EAF4624AC9F}" type="presParOf" srcId="{93CF0C6B-88AE-446F-A450-F57AEC459780}" destId="{D7019FC2-99CA-4DE5-8F79-5DE0B2DD7429}" srcOrd="0" destOrd="0" presId="urn:microsoft.com/office/officeart/2005/8/layout/orgChart1"/>
    <dgm:cxn modelId="{C0C041DB-B8AC-4672-B4ED-FBAB066CE1B0}" type="presParOf" srcId="{93CF0C6B-88AE-446F-A450-F57AEC459780}" destId="{7E2574AC-79B1-4BF9-8F6D-321DD3987B1F}" srcOrd="1" destOrd="0" presId="urn:microsoft.com/office/officeart/2005/8/layout/orgChart1"/>
    <dgm:cxn modelId="{659B2A6B-E775-4DD4-BA75-EDC3A7CB4B4F}" type="presParOf" srcId="{71900DA8-2B12-46C5-8F99-DD8257BF4B27}" destId="{01C9D9D7-0D38-4490-A02F-75C97591D9B6}" srcOrd="1" destOrd="0" presId="urn:microsoft.com/office/officeart/2005/8/layout/orgChart1"/>
    <dgm:cxn modelId="{FB005CCA-6DE6-44C2-A4FF-20AA9996295E}" type="presParOf" srcId="{71900DA8-2B12-46C5-8F99-DD8257BF4B27}" destId="{1C7AAEB5-ACDB-41A1-B004-17D2B0D71F76}" srcOrd="2" destOrd="0" presId="urn:microsoft.com/office/officeart/2005/8/layout/orgChart1"/>
    <dgm:cxn modelId="{AE4448C3-6DCA-4DED-B677-3986CF64A540}" type="presParOf" srcId="{D653BA6D-2806-495F-83A6-A007057A11E5}" destId="{AE999861-ECFF-4AD6-962E-2C1349F870D1}" srcOrd="2" destOrd="0" presId="urn:microsoft.com/office/officeart/2005/8/layout/orgChart1"/>
    <dgm:cxn modelId="{C5F878D0-6949-4B7A-81FE-F75DD9097BC8}" type="presParOf" srcId="{D653BA6D-2806-495F-83A6-A007057A11E5}" destId="{26681CAC-60F1-4195-BB29-2D69CF04F995}" srcOrd="3" destOrd="0" presId="urn:microsoft.com/office/officeart/2005/8/layout/orgChart1"/>
    <dgm:cxn modelId="{09A3CA65-21C8-45D1-A39F-704AF6D1A91E}" type="presParOf" srcId="{26681CAC-60F1-4195-BB29-2D69CF04F995}" destId="{55849071-ABA4-4768-88DD-DFD6ABF24350}" srcOrd="0" destOrd="0" presId="urn:microsoft.com/office/officeart/2005/8/layout/orgChart1"/>
    <dgm:cxn modelId="{AA338123-F905-478E-B1BB-A1E3CA4C0CE1}" type="presParOf" srcId="{55849071-ABA4-4768-88DD-DFD6ABF24350}" destId="{981E19B7-F0F6-467E-B376-5632D226ED19}" srcOrd="0" destOrd="0" presId="urn:microsoft.com/office/officeart/2005/8/layout/orgChart1"/>
    <dgm:cxn modelId="{6727AFEC-B4BB-44A1-A3AD-12377948D2A6}" type="presParOf" srcId="{55849071-ABA4-4768-88DD-DFD6ABF24350}" destId="{16691FE0-0835-49F6-B0B6-AECCE9FC36B9}" srcOrd="1" destOrd="0" presId="urn:microsoft.com/office/officeart/2005/8/layout/orgChart1"/>
    <dgm:cxn modelId="{A5320C6C-627D-42C3-BCEF-37781FF34C0F}" type="presParOf" srcId="{26681CAC-60F1-4195-BB29-2D69CF04F995}" destId="{E5B4D68B-4FC9-4B65-99D7-D5008FB68182}" srcOrd="1" destOrd="0" presId="urn:microsoft.com/office/officeart/2005/8/layout/orgChart1"/>
    <dgm:cxn modelId="{8415933A-13F9-41AB-A6DF-20654C296CBE}" type="presParOf" srcId="{26681CAC-60F1-4195-BB29-2D69CF04F995}" destId="{7032E1E3-2B73-41F5-B093-6A17A642FBB6}" srcOrd="2" destOrd="0" presId="urn:microsoft.com/office/officeart/2005/8/layout/orgChart1"/>
    <dgm:cxn modelId="{55256DC0-EAE0-4B70-A461-28F982041022}" type="presParOf" srcId="{D653BA6D-2806-495F-83A6-A007057A11E5}" destId="{0CDD2530-2C45-44FB-8047-E1E3F1146B4F}" srcOrd="4" destOrd="0" presId="urn:microsoft.com/office/officeart/2005/8/layout/orgChart1"/>
    <dgm:cxn modelId="{0D42A5FD-7336-4047-8DDA-06E9B940127F}" type="presParOf" srcId="{D653BA6D-2806-495F-83A6-A007057A11E5}" destId="{F4586484-52FD-414C-A64B-9F77B75A3CA0}" srcOrd="5" destOrd="0" presId="urn:microsoft.com/office/officeart/2005/8/layout/orgChart1"/>
    <dgm:cxn modelId="{42A4EB66-01C7-47BC-8942-466402581CDC}" type="presParOf" srcId="{F4586484-52FD-414C-A64B-9F77B75A3CA0}" destId="{89136574-CB36-45C0-9231-E68AAE95EF19}" srcOrd="0" destOrd="0" presId="urn:microsoft.com/office/officeart/2005/8/layout/orgChart1"/>
    <dgm:cxn modelId="{A3395272-E338-4377-9CB6-B34D71E2997E}" type="presParOf" srcId="{89136574-CB36-45C0-9231-E68AAE95EF19}" destId="{AFA0BC08-1AE6-404F-A926-1263EF8DF9A8}" srcOrd="0" destOrd="0" presId="urn:microsoft.com/office/officeart/2005/8/layout/orgChart1"/>
    <dgm:cxn modelId="{25C7C7DC-AEF4-4D3A-B978-4F6E54411DBA}" type="presParOf" srcId="{89136574-CB36-45C0-9231-E68AAE95EF19}" destId="{3B34E9E8-0AE4-4357-BD40-D8AB33C72590}" srcOrd="1" destOrd="0" presId="urn:microsoft.com/office/officeart/2005/8/layout/orgChart1"/>
    <dgm:cxn modelId="{6EA251FD-536E-464F-9244-C46DF21E7AB0}" type="presParOf" srcId="{F4586484-52FD-414C-A64B-9F77B75A3CA0}" destId="{BA559E47-E47A-41E7-BF1A-CFBCC8194ED9}" srcOrd="1" destOrd="0" presId="urn:microsoft.com/office/officeart/2005/8/layout/orgChart1"/>
    <dgm:cxn modelId="{5CDD56E0-2402-44F0-9E6A-ED0F359E05A6}" type="presParOf" srcId="{F4586484-52FD-414C-A64B-9F77B75A3CA0}" destId="{B261D5C8-ECA8-409F-8C12-0C1EE9982EC6}" srcOrd="2" destOrd="0" presId="urn:microsoft.com/office/officeart/2005/8/layout/orgChart1"/>
    <dgm:cxn modelId="{2A973AF5-A0EF-4F62-BC48-E0B56F945438}" type="presParOf" srcId="{D653BA6D-2806-495F-83A6-A007057A11E5}" destId="{26B5582C-C9B4-4A99-9738-3625FA39AFEE}" srcOrd="6" destOrd="0" presId="urn:microsoft.com/office/officeart/2005/8/layout/orgChart1"/>
    <dgm:cxn modelId="{EA5EC7B2-2F18-45AF-AA31-5BD7F15EEC11}" type="presParOf" srcId="{D653BA6D-2806-495F-83A6-A007057A11E5}" destId="{A412DA86-8E6A-4DDF-B5E0-54B84CF3953B}" srcOrd="7" destOrd="0" presId="urn:microsoft.com/office/officeart/2005/8/layout/orgChart1"/>
    <dgm:cxn modelId="{6C6965AB-6F73-4F1E-BB0A-F734365813F0}" type="presParOf" srcId="{A412DA86-8E6A-4DDF-B5E0-54B84CF3953B}" destId="{D487F3A2-0223-4A37-BB9C-FC8C0C5FE1B5}" srcOrd="0" destOrd="0" presId="urn:microsoft.com/office/officeart/2005/8/layout/orgChart1"/>
    <dgm:cxn modelId="{647E7FC5-35DF-46A2-93A4-57F2CF006594}" type="presParOf" srcId="{D487F3A2-0223-4A37-BB9C-FC8C0C5FE1B5}" destId="{656AD517-EAAB-47F2-9807-C9B1C7C27322}" srcOrd="0" destOrd="0" presId="urn:microsoft.com/office/officeart/2005/8/layout/orgChart1"/>
    <dgm:cxn modelId="{0ACB98E9-1763-44E7-8474-8103B2A265EB}" type="presParOf" srcId="{D487F3A2-0223-4A37-BB9C-FC8C0C5FE1B5}" destId="{633541A2-BFBD-4F52-9E9C-437EE3634440}" srcOrd="1" destOrd="0" presId="urn:microsoft.com/office/officeart/2005/8/layout/orgChart1"/>
    <dgm:cxn modelId="{0E19A5F4-BF00-4004-A33C-FE3AD494D9C7}" type="presParOf" srcId="{A412DA86-8E6A-4DDF-B5E0-54B84CF3953B}" destId="{FD37191D-9B38-49FD-94B9-2DD499BDB059}" srcOrd="1" destOrd="0" presId="urn:microsoft.com/office/officeart/2005/8/layout/orgChart1"/>
    <dgm:cxn modelId="{83540B6E-AD67-4F15-A589-E786AD2B7F3E}" type="presParOf" srcId="{A412DA86-8E6A-4DDF-B5E0-54B84CF3953B}" destId="{7557EB20-06DF-41BC-B009-7E59748A3034}" srcOrd="2" destOrd="0" presId="urn:microsoft.com/office/officeart/2005/8/layout/orgChart1"/>
    <dgm:cxn modelId="{72795BB4-B2B8-4C75-BABF-3BD84B5A4324}" type="presParOf" srcId="{22A6D26A-EC9C-43AB-8D3D-ED2748B6B2F2}" destId="{7DBFF095-804B-49FE-806C-FF45CADB5168}" srcOrd="2" destOrd="0" presId="urn:microsoft.com/office/officeart/2005/8/layout/orgChart1"/>
    <dgm:cxn modelId="{2929A9E2-508E-422F-A5D5-6FEE3FD30F71}" type="presParOf" srcId="{290B8EEE-6B03-452E-A7D7-63115005EACC}" destId="{0663B41E-50B2-439D-8EF2-261781A3E01D}" srcOrd="2" destOrd="0" presId="urn:microsoft.com/office/officeart/2005/8/layout/orgChart1"/>
    <dgm:cxn modelId="{23109C58-3037-4DF2-B920-E8A08B5FC4FD}" type="presParOf" srcId="{290B8EEE-6B03-452E-A7D7-63115005EACC}" destId="{9BBEE638-75F1-4DA8-9C5E-C7C952E329B4}" srcOrd="3" destOrd="0" presId="urn:microsoft.com/office/officeart/2005/8/layout/orgChart1"/>
    <dgm:cxn modelId="{97A983EE-F388-4226-B164-55F0E1D27AF3}" type="presParOf" srcId="{9BBEE638-75F1-4DA8-9C5E-C7C952E329B4}" destId="{39026091-B707-40C7-AAB8-E0773C52EA45}" srcOrd="0" destOrd="0" presId="urn:microsoft.com/office/officeart/2005/8/layout/orgChart1"/>
    <dgm:cxn modelId="{4501C9C7-0F9F-4D4C-B00B-8BB5DCFC2BD2}" type="presParOf" srcId="{39026091-B707-40C7-AAB8-E0773C52EA45}" destId="{F5FB9BBD-DE3E-4C58-9522-4C8D52D632F4}" srcOrd="0" destOrd="0" presId="urn:microsoft.com/office/officeart/2005/8/layout/orgChart1"/>
    <dgm:cxn modelId="{2C0E03E2-10F2-492A-B332-9D89F90D40F9}" type="presParOf" srcId="{39026091-B707-40C7-AAB8-E0773C52EA45}" destId="{521D36F4-498A-4798-A58F-1A04B14CA233}" srcOrd="1" destOrd="0" presId="urn:microsoft.com/office/officeart/2005/8/layout/orgChart1"/>
    <dgm:cxn modelId="{FC659E12-7409-4C33-AA9D-FA201C2DA204}" type="presParOf" srcId="{9BBEE638-75F1-4DA8-9C5E-C7C952E329B4}" destId="{79E10B38-BA96-4CF7-A0D6-C05BF8D7D205}" srcOrd="1" destOrd="0" presId="urn:microsoft.com/office/officeart/2005/8/layout/orgChart1"/>
    <dgm:cxn modelId="{33DCA969-2EA5-4A03-92CD-0D03990136CA}" type="presParOf" srcId="{79E10B38-BA96-4CF7-A0D6-C05BF8D7D205}" destId="{1E69501D-926E-4F5F-9375-E96839C6D0F9}" srcOrd="0" destOrd="0" presId="urn:microsoft.com/office/officeart/2005/8/layout/orgChart1"/>
    <dgm:cxn modelId="{E4D6F853-0800-47B1-AA0E-7FCCC482F727}" type="presParOf" srcId="{79E10B38-BA96-4CF7-A0D6-C05BF8D7D205}" destId="{E3F9CCA1-2795-40D2-9A41-032859209795}" srcOrd="1" destOrd="0" presId="urn:microsoft.com/office/officeart/2005/8/layout/orgChart1"/>
    <dgm:cxn modelId="{D2142D8F-30E1-49B5-AB13-D50FDA82817C}" type="presParOf" srcId="{E3F9CCA1-2795-40D2-9A41-032859209795}" destId="{11100EA0-EE00-4A71-8F03-C2FD4561914A}" srcOrd="0" destOrd="0" presId="urn:microsoft.com/office/officeart/2005/8/layout/orgChart1"/>
    <dgm:cxn modelId="{55AAE2E5-EE65-424A-BC57-2F7C248A03A5}" type="presParOf" srcId="{11100EA0-EE00-4A71-8F03-C2FD4561914A}" destId="{24B8D019-9416-45E7-9FF3-E16A30A44491}" srcOrd="0" destOrd="0" presId="urn:microsoft.com/office/officeart/2005/8/layout/orgChart1"/>
    <dgm:cxn modelId="{C8E7DB41-4187-4FBE-884D-47B539E73E3D}" type="presParOf" srcId="{11100EA0-EE00-4A71-8F03-C2FD4561914A}" destId="{D99D737B-37C8-4742-B571-F4821088B89D}" srcOrd="1" destOrd="0" presId="urn:microsoft.com/office/officeart/2005/8/layout/orgChart1"/>
    <dgm:cxn modelId="{0163AC73-15AF-431E-AB06-89E7E26AF7FD}" type="presParOf" srcId="{E3F9CCA1-2795-40D2-9A41-032859209795}" destId="{67B1D41C-D658-4015-961D-72B0C6A959D1}" srcOrd="1" destOrd="0" presId="urn:microsoft.com/office/officeart/2005/8/layout/orgChart1"/>
    <dgm:cxn modelId="{A4471E4B-D260-4275-AB5F-BCCB660B8D43}" type="presParOf" srcId="{E3F9CCA1-2795-40D2-9A41-032859209795}" destId="{81B345BE-08FA-4186-8078-ECF9BBB253D4}" srcOrd="2" destOrd="0" presId="urn:microsoft.com/office/officeart/2005/8/layout/orgChart1"/>
    <dgm:cxn modelId="{E25A233F-5CF4-48B4-847A-028E95222CCD}" type="presParOf" srcId="{79E10B38-BA96-4CF7-A0D6-C05BF8D7D205}" destId="{E370FAB4-A675-4DE3-AEDB-EA8E506A8259}" srcOrd="2" destOrd="0" presId="urn:microsoft.com/office/officeart/2005/8/layout/orgChart1"/>
    <dgm:cxn modelId="{70E1755B-B674-4636-BEAF-1EB4F89CE278}" type="presParOf" srcId="{79E10B38-BA96-4CF7-A0D6-C05BF8D7D205}" destId="{D9DA1EA8-DEDB-4A3B-982A-3F73330288CA}" srcOrd="3" destOrd="0" presId="urn:microsoft.com/office/officeart/2005/8/layout/orgChart1"/>
    <dgm:cxn modelId="{35C29434-8F3E-42F8-80AF-882D17831AFC}" type="presParOf" srcId="{D9DA1EA8-DEDB-4A3B-982A-3F73330288CA}" destId="{BA1002C8-9A5C-45E4-9171-FF5C459B8E1A}" srcOrd="0" destOrd="0" presId="urn:microsoft.com/office/officeart/2005/8/layout/orgChart1"/>
    <dgm:cxn modelId="{F22BD2B7-C16F-4F6D-8B83-985DA4BBC86B}" type="presParOf" srcId="{BA1002C8-9A5C-45E4-9171-FF5C459B8E1A}" destId="{4AE3873A-2A1A-41E0-9A76-8A161106F057}" srcOrd="0" destOrd="0" presId="urn:microsoft.com/office/officeart/2005/8/layout/orgChart1"/>
    <dgm:cxn modelId="{D0E2EB48-A2C3-4B73-BEF3-8743BCC7CF87}" type="presParOf" srcId="{BA1002C8-9A5C-45E4-9171-FF5C459B8E1A}" destId="{F034D296-F87B-472E-9C22-539123CFB9FF}" srcOrd="1" destOrd="0" presId="urn:microsoft.com/office/officeart/2005/8/layout/orgChart1"/>
    <dgm:cxn modelId="{D2FD3B3D-BA1D-47E5-B964-F6C6103FFCCB}" type="presParOf" srcId="{D9DA1EA8-DEDB-4A3B-982A-3F73330288CA}" destId="{3B751C8E-1CB7-4E3C-96E8-9EA37269462F}" srcOrd="1" destOrd="0" presId="urn:microsoft.com/office/officeart/2005/8/layout/orgChart1"/>
    <dgm:cxn modelId="{591B645B-565B-4D6D-ACD8-9E4C130EC233}" type="presParOf" srcId="{D9DA1EA8-DEDB-4A3B-982A-3F73330288CA}" destId="{DFCA3B7A-57B5-48C3-8CA7-652256B3D48E}" srcOrd="2" destOrd="0" presId="urn:microsoft.com/office/officeart/2005/8/layout/orgChart1"/>
    <dgm:cxn modelId="{DEE9FB31-E039-456F-BB97-A1A0A54695B5}" type="presParOf" srcId="{9BBEE638-75F1-4DA8-9C5E-C7C952E329B4}" destId="{4822A701-5825-4349-BC6C-0156485CCB2D}" srcOrd="2" destOrd="0" presId="urn:microsoft.com/office/officeart/2005/8/layout/orgChart1"/>
    <dgm:cxn modelId="{70E64FFA-5811-4CB4-8DF3-0D890116B0C2}" type="presParOf" srcId="{290B8EEE-6B03-452E-A7D7-63115005EACC}" destId="{A791B03B-F050-41BF-822C-5D1590A6127D}" srcOrd="4" destOrd="0" presId="urn:microsoft.com/office/officeart/2005/8/layout/orgChart1"/>
    <dgm:cxn modelId="{5AB910DD-7BD8-45C8-AF2F-F82A78ACD13D}" type="presParOf" srcId="{290B8EEE-6B03-452E-A7D7-63115005EACC}" destId="{CF127531-3E77-4289-BD81-782137E30E76}" srcOrd="5" destOrd="0" presId="urn:microsoft.com/office/officeart/2005/8/layout/orgChart1"/>
    <dgm:cxn modelId="{3E4E65FD-9051-46B8-9B18-78409F8962D1}" type="presParOf" srcId="{CF127531-3E77-4289-BD81-782137E30E76}" destId="{EBD08F65-FB88-4287-A5DB-F090A09EFEFF}" srcOrd="0" destOrd="0" presId="urn:microsoft.com/office/officeart/2005/8/layout/orgChart1"/>
    <dgm:cxn modelId="{F99A8DB7-5444-41DC-9912-CE6E26B45817}" type="presParOf" srcId="{EBD08F65-FB88-4287-A5DB-F090A09EFEFF}" destId="{FA20C39B-7CCE-438F-B478-0A6725F71D10}" srcOrd="0" destOrd="0" presId="urn:microsoft.com/office/officeart/2005/8/layout/orgChart1"/>
    <dgm:cxn modelId="{5647F8AC-9483-40CE-87AC-914991DD74A1}" type="presParOf" srcId="{EBD08F65-FB88-4287-A5DB-F090A09EFEFF}" destId="{5A245234-93B3-448B-94B9-D4BF6B7479F2}" srcOrd="1" destOrd="0" presId="urn:microsoft.com/office/officeart/2005/8/layout/orgChart1"/>
    <dgm:cxn modelId="{D39E49DF-5BCE-4C4B-BE85-92C3366D9514}" type="presParOf" srcId="{CF127531-3E77-4289-BD81-782137E30E76}" destId="{42B26890-C4CF-4E35-925B-379045565099}" srcOrd="1" destOrd="0" presId="urn:microsoft.com/office/officeart/2005/8/layout/orgChart1"/>
    <dgm:cxn modelId="{D0A8A22A-C5DD-48F8-93F0-A28DA9338FE7}" type="presParOf" srcId="{42B26890-C4CF-4E35-925B-379045565099}" destId="{E974FE67-A42E-48A5-92BE-9D5842147BED}" srcOrd="0" destOrd="0" presId="urn:microsoft.com/office/officeart/2005/8/layout/orgChart1"/>
    <dgm:cxn modelId="{525083BB-CF01-4EE7-9AC0-0C31DB7C13FB}" type="presParOf" srcId="{42B26890-C4CF-4E35-925B-379045565099}" destId="{1F6DCA4F-EA5D-4CF5-A421-0B7075BB5538}" srcOrd="1" destOrd="0" presId="urn:microsoft.com/office/officeart/2005/8/layout/orgChart1"/>
    <dgm:cxn modelId="{7834599C-B8D7-433C-9939-E34D76572B30}" type="presParOf" srcId="{1F6DCA4F-EA5D-4CF5-A421-0B7075BB5538}" destId="{E5997692-3F06-41B8-8151-2CD424470591}" srcOrd="0" destOrd="0" presId="urn:microsoft.com/office/officeart/2005/8/layout/orgChart1"/>
    <dgm:cxn modelId="{85ED5F90-7DE5-4712-924C-840D6DFB3B4D}" type="presParOf" srcId="{E5997692-3F06-41B8-8151-2CD424470591}" destId="{0B14F91A-7E73-4E7A-9DD5-514840E2B4CC}" srcOrd="0" destOrd="0" presId="urn:microsoft.com/office/officeart/2005/8/layout/orgChart1"/>
    <dgm:cxn modelId="{365C99F8-AF7A-4141-8246-84CB5A568E3F}" type="presParOf" srcId="{E5997692-3F06-41B8-8151-2CD424470591}" destId="{2542FC5C-6273-4C0D-8D33-2343F67169DF}" srcOrd="1" destOrd="0" presId="urn:microsoft.com/office/officeart/2005/8/layout/orgChart1"/>
    <dgm:cxn modelId="{236DD373-148F-42F0-BD4A-D485DFBCD0AF}" type="presParOf" srcId="{1F6DCA4F-EA5D-4CF5-A421-0B7075BB5538}" destId="{17E216D2-16F5-4E61-87FE-37A0E7F4ADDD}" srcOrd="1" destOrd="0" presId="urn:microsoft.com/office/officeart/2005/8/layout/orgChart1"/>
    <dgm:cxn modelId="{C072F357-2B65-4CBA-AE1E-D4B14E34E974}" type="presParOf" srcId="{1F6DCA4F-EA5D-4CF5-A421-0B7075BB5538}" destId="{11423AE1-0F6C-4C35-9B50-0D2B8F79813D}" srcOrd="2" destOrd="0" presId="urn:microsoft.com/office/officeart/2005/8/layout/orgChart1"/>
    <dgm:cxn modelId="{13B9FDBF-9554-4665-B1D7-BD0C2E3849E1}" type="presParOf" srcId="{42B26890-C4CF-4E35-925B-379045565099}" destId="{50E956CA-8CD5-47D8-A7EA-0FF1F45BAF2E}" srcOrd="2" destOrd="0" presId="urn:microsoft.com/office/officeart/2005/8/layout/orgChart1"/>
    <dgm:cxn modelId="{E89271C1-309C-49CD-81B5-AD28D6E5CA49}" type="presParOf" srcId="{42B26890-C4CF-4E35-925B-379045565099}" destId="{204947B6-EB31-46E3-A87F-A5458232648B}" srcOrd="3" destOrd="0" presId="urn:microsoft.com/office/officeart/2005/8/layout/orgChart1"/>
    <dgm:cxn modelId="{FC914C0C-0115-47D0-BC9D-07B5CB9DF782}" type="presParOf" srcId="{204947B6-EB31-46E3-A87F-A5458232648B}" destId="{77202067-A5A6-420D-A08D-81846DF041A4}" srcOrd="0" destOrd="0" presId="urn:microsoft.com/office/officeart/2005/8/layout/orgChart1"/>
    <dgm:cxn modelId="{9E06AFFB-4508-4A54-85A2-90003A6D0CD1}" type="presParOf" srcId="{77202067-A5A6-420D-A08D-81846DF041A4}" destId="{F526C606-F0FE-48E2-8DC5-064CF9D9A87E}" srcOrd="0" destOrd="0" presId="urn:microsoft.com/office/officeart/2005/8/layout/orgChart1"/>
    <dgm:cxn modelId="{45B21083-34CE-4AF8-8687-E73B2C64EA06}" type="presParOf" srcId="{77202067-A5A6-420D-A08D-81846DF041A4}" destId="{FE93E649-7C73-495A-930B-515CD5F02E2B}" srcOrd="1" destOrd="0" presId="urn:microsoft.com/office/officeart/2005/8/layout/orgChart1"/>
    <dgm:cxn modelId="{71D4C6E4-C51E-4FCE-8103-22C00068A0E1}" type="presParOf" srcId="{204947B6-EB31-46E3-A87F-A5458232648B}" destId="{2B74164B-8A26-4017-9433-91080CBFE4C4}" srcOrd="1" destOrd="0" presId="urn:microsoft.com/office/officeart/2005/8/layout/orgChart1"/>
    <dgm:cxn modelId="{0F275F2D-8166-4317-B0EC-BF53D0DC2B53}" type="presParOf" srcId="{204947B6-EB31-46E3-A87F-A5458232648B}" destId="{2E214117-10C3-4B20-BBD5-AAEA381FC327}" srcOrd="2" destOrd="0" presId="urn:microsoft.com/office/officeart/2005/8/layout/orgChart1"/>
    <dgm:cxn modelId="{891B0542-7B6B-4AAC-8EEB-4B11D19ACFE3}" type="presParOf" srcId="{42B26890-C4CF-4E35-925B-379045565099}" destId="{15ED0554-25A7-45B8-B88F-1DE70E27B143}" srcOrd="4" destOrd="0" presId="urn:microsoft.com/office/officeart/2005/8/layout/orgChart1"/>
    <dgm:cxn modelId="{32DF4413-A52F-4FD2-B539-3A778764D53A}" type="presParOf" srcId="{42B26890-C4CF-4E35-925B-379045565099}" destId="{7C8D0375-0380-41D7-9213-37F79AB535AE}" srcOrd="5" destOrd="0" presId="urn:microsoft.com/office/officeart/2005/8/layout/orgChart1"/>
    <dgm:cxn modelId="{ADA6E280-D541-4A46-9930-6BCDD25F6F93}" type="presParOf" srcId="{7C8D0375-0380-41D7-9213-37F79AB535AE}" destId="{2E472988-0FB7-478A-B59E-0E16E2A2DFCC}" srcOrd="0" destOrd="0" presId="urn:microsoft.com/office/officeart/2005/8/layout/orgChart1"/>
    <dgm:cxn modelId="{D36005E5-4C2D-4D96-8EFF-ECFC15B8BD55}" type="presParOf" srcId="{2E472988-0FB7-478A-B59E-0E16E2A2DFCC}" destId="{D983845F-BD2F-4423-AAEA-524BD61C3AD7}" srcOrd="0" destOrd="0" presId="urn:microsoft.com/office/officeart/2005/8/layout/orgChart1"/>
    <dgm:cxn modelId="{A88752AA-35A0-459B-A6A4-4D0710885A55}" type="presParOf" srcId="{2E472988-0FB7-478A-B59E-0E16E2A2DFCC}" destId="{045B1537-36E2-485B-B430-A94299B79318}" srcOrd="1" destOrd="0" presId="urn:microsoft.com/office/officeart/2005/8/layout/orgChart1"/>
    <dgm:cxn modelId="{633A6B3F-07CC-4EA4-907A-B12F861264B2}" type="presParOf" srcId="{7C8D0375-0380-41D7-9213-37F79AB535AE}" destId="{D2FCAD58-0CBA-4DF3-A207-70C529D23777}" srcOrd="1" destOrd="0" presId="urn:microsoft.com/office/officeart/2005/8/layout/orgChart1"/>
    <dgm:cxn modelId="{DBAADFDB-7B3C-4DEB-B9BD-D238153CE363}" type="presParOf" srcId="{7C8D0375-0380-41D7-9213-37F79AB535AE}" destId="{0ADA799C-83B4-469B-BBFE-94BE8667EDC0}" srcOrd="2" destOrd="0" presId="urn:microsoft.com/office/officeart/2005/8/layout/orgChart1"/>
    <dgm:cxn modelId="{B0F6F25A-E158-4EF3-A26B-B7AA349473AA}" type="presParOf" srcId="{CF127531-3E77-4289-BD81-782137E30E76}" destId="{184109C6-AFCE-424F-A924-12070FAC4821}" srcOrd="2" destOrd="0" presId="urn:microsoft.com/office/officeart/2005/8/layout/orgChart1"/>
    <dgm:cxn modelId="{EEAE0B9A-059D-4919-938B-0CBC2236EF02}" type="presParOf" srcId="{0251DC6C-4701-4761-A051-A3B062550C9B}" destId="{5DB06997-AB5F-489F-945E-6AB7A83C9BF6}" srcOrd="2" destOrd="0" presId="urn:microsoft.com/office/officeart/2005/8/layout/orgChart1"/>
    <dgm:cxn modelId="{A3EFCF9F-33B4-4835-8B9A-8765AEE646A3}" type="presParOf" srcId="{BB5E5A77-85CA-451B-84E7-F779797BC2B8}" destId="{16B39C1C-4930-4F4E-9912-1D7AE80DDFC2}" srcOrd="4" destOrd="0" presId="urn:microsoft.com/office/officeart/2005/8/layout/orgChart1"/>
    <dgm:cxn modelId="{F383F4AF-2B03-4622-B4B6-DF49FD01E4B2}" type="presParOf" srcId="{BB5E5A77-85CA-451B-84E7-F779797BC2B8}" destId="{792BBCA7-2BC4-4373-8CF1-D935F4FEB701}" srcOrd="5" destOrd="0" presId="urn:microsoft.com/office/officeart/2005/8/layout/orgChart1"/>
    <dgm:cxn modelId="{9CE8C727-FC83-473D-89DA-5EF2C20FB2CC}" type="presParOf" srcId="{792BBCA7-2BC4-4373-8CF1-D935F4FEB701}" destId="{13FD618F-BF0F-47A7-8079-B8E4748E26FD}" srcOrd="0" destOrd="0" presId="urn:microsoft.com/office/officeart/2005/8/layout/orgChart1"/>
    <dgm:cxn modelId="{27186046-73D9-423A-BA57-7C4B91314E8E}" type="presParOf" srcId="{13FD618F-BF0F-47A7-8079-B8E4748E26FD}" destId="{B5281277-0ECA-4A77-ABB7-500AF6857776}" srcOrd="0" destOrd="0" presId="urn:microsoft.com/office/officeart/2005/8/layout/orgChart1"/>
    <dgm:cxn modelId="{3D9CC4CA-B361-40A5-B610-493F98AF6EB3}" type="presParOf" srcId="{13FD618F-BF0F-47A7-8079-B8E4748E26FD}" destId="{2DBB0E80-7A91-4B7B-9C95-6E238FDACE16}" srcOrd="1" destOrd="0" presId="urn:microsoft.com/office/officeart/2005/8/layout/orgChart1"/>
    <dgm:cxn modelId="{A7B98A9C-7A9A-4058-90BE-582BBC42B3F2}" type="presParOf" srcId="{792BBCA7-2BC4-4373-8CF1-D935F4FEB701}" destId="{FE9C5118-6064-4E22-983A-5C958D825A2E}" srcOrd="1" destOrd="0" presId="urn:microsoft.com/office/officeart/2005/8/layout/orgChart1"/>
    <dgm:cxn modelId="{FA4F142D-91E3-49CC-9ACD-CF2F8EF5389A}" type="presParOf" srcId="{FE9C5118-6064-4E22-983A-5C958D825A2E}" destId="{9B5759AF-421A-4FB5-B463-9AA437A2663B}" srcOrd="0" destOrd="0" presId="urn:microsoft.com/office/officeart/2005/8/layout/orgChart1"/>
    <dgm:cxn modelId="{D61E7692-81A9-452C-911B-DE074418F6CA}" type="presParOf" srcId="{FE9C5118-6064-4E22-983A-5C958D825A2E}" destId="{901D214F-AFF1-4D5D-B38B-13A1DA4D64B3}" srcOrd="1" destOrd="0" presId="urn:microsoft.com/office/officeart/2005/8/layout/orgChart1"/>
    <dgm:cxn modelId="{9AC6A760-EB9F-40F9-BF67-2E8AF4B44DF2}" type="presParOf" srcId="{901D214F-AFF1-4D5D-B38B-13A1DA4D64B3}" destId="{A59D2650-3FE6-4B73-A98A-172AEB068BFF}" srcOrd="0" destOrd="0" presId="urn:microsoft.com/office/officeart/2005/8/layout/orgChart1"/>
    <dgm:cxn modelId="{00F959CA-6103-426B-BDC1-6059FE358F20}" type="presParOf" srcId="{A59D2650-3FE6-4B73-A98A-172AEB068BFF}" destId="{64AD3AC1-3964-46D4-AC1C-2B3E63EDF414}" srcOrd="0" destOrd="0" presId="urn:microsoft.com/office/officeart/2005/8/layout/orgChart1"/>
    <dgm:cxn modelId="{35C93AD0-B4BB-47D0-AB73-73A2DB3229EC}" type="presParOf" srcId="{A59D2650-3FE6-4B73-A98A-172AEB068BFF}" destId="{C5092FDC-FC3A-474A-A05C-7EE6808180DB}" srcOrd="1" destOrd="0" presId="urn:microsoft.com/office/officeart/2005/8/layout/orgChart1"/>
    <dgm:cxn modelId="{F8EEDFBA-67A8-4473-9101-9FCEC41C9698}" type="presParOf" srcId="{901D214F-AFF1-4D5D-B38B-13A1DA4D64B3}" destId="{E04A04CF-C6B9-4C5F-AFFC-199AC17C8807}" srcOrd="1" destOrd="0" presId="urn:microsoft.com/office/officeart/2005/8/layout/orgChart1"/>
    <dgm:cxn modelId="{FDEB32A1-A0E8-432F-A089-751AD721CB4F}" type="presParOf" srcId="{901D214F-AFF1-4D5D-B38B-13A1DA4D64B3}" destId="{D0FB8DBE-2D91-4C39-AACF-F9DAC714AA36}" srcOrd="2" destOrd="0" presId="urn:microsoft.com/office/officeart/2005/8/layout/orgChart1"/>
    <dgm:cxn modelId="{BBB4D9B2-EF19-4F3D-A1CB-4E75AFD78BA8}" type="presParOf" srcId="{FE9C5118-6064-4E22-983A-5C958D825A2E}" destId="{DB2923C6-8929-47A5-829C-9F7B23C80939}" srcOrd="2" destOrd="0" presId="urn:microsoft.com/office/officeart/2005/8/layout/orgChart1"/>
    <dgm:cxn modelId="{2715C1CF-2044-4B9D-8161-7267BCAB2D83}" type="presParOf" srcId="{FE9C5118-6064-4E22-983A-5C958D825A2E}" destId="{5DC269DC-B23D-4B98-A487-5693D22AED0E}" srcOrd="3" destOrd="0" presId="urn:microsoft.com/office/officeart/2005/8/layout/orgChart1"/>
    <dgm:cxn modelId="{AAF426E3-BB24-4679-A1A3-BD96FDFAD303}" type="presParOf" srcId="{5DC269DC-B23D-4B98-A487-5693D22AED0E}" destId="{3CF4D4D4-A5EF-4750-B4D0-37121CBE1588}" srcOrd="0" destOrd="0" presId="urn:microsoft.com/office/officeart/2005/8/layout/orgChart1"/>
    <dgm:cxn modelId="{DB71460F-211D-488A-85AA-E930663B7766}" type="presParOf" srcId="{3CF4D4D4-A5EF-4750-B4D0-37121CBE1588}" destId="{2683B2D3-0DDB-4022-86A6-7438CE81EB28}" srcOrd="0" destOrd="0" presId="urn:microsoft.com/office/officeart/2005/8/layout/orgChart1"/>
    <dgm:cxn modelId="{F0F2991A-6ABA-4B23-BD03-070D5C6DCECC}" type="presParOf" srcId="{3CF4D4D4-A5EF-4750-B4D0-37121CBE1588}" destId="{AEA58802-D795-436F-92F5-0762E08AEE49}" srcOrd="1" destOrd="0" presId="urn:microsoft.com/office/officeart/2005/8/layout/orgChart1"/>
    <dgm:cxn modelId="{3706E5DA-BD63-4F1C-B0F2-6064CCC051C3}" type="presParOf" srcId="{5DC269DC-B23D-4B98-A487-5693D22AED0E}" destId="{9F078D08-E3C0-4BE8-8553-45B9051D7B10}" srcOrd="1" destOrd="0" presId="urn:microsoft.com/office/officeart/2005/8/layout/orgChart1"/>
    <dgm:cxn modelId="{93F9A53F-F5B8-4DD3-817A-3393CEC2BDC6}" type="presParOf" srcId="{5DC269DC-B23D-4B98-A487-5693D22AED0E}" destId="{B194CE52-7B94-4018-801E-A9E9DFD1FBF3}" srcOrd="2" destOrd="0" presId="urn:microsoft.com/office/officeart/2005/8/layout/orgChart1"/>
    <dgm:cxn modelId="{E8B105B8-D6C8-462A-B4DE-4BEB9D32AB31}" type="presParOf" srcId="{FE9C5118-6064-4E22-983A-5C958D825A2E}" destId="{FA5E4012-8693-4E89-8157-D2E04D5385A1}" srcOrd="4" destOrd="0" presId="urn:microsoft.com/office/officeart/2005/8/layout/orgChart1"/>
    <dgm:cxn modelId="{07D7943A-E59A-4410-A048-B5C6A6053F22}" type="presParOf" srcId="{FE9C5118-6064-4E22-983A-5C958D825A2E}" destId="{01A42D45-5CD1-4EC0-885D-60E0E604C460}" srcOrd="5" destOrd="0" presId="urn:microsoft.com/office/officeart/2005/8/layout/orgChart1"/>
    <dgm:cxn modelId="{91863AF7-E8EB-4AEE-BECA-A1E09CD0B545}" type="presParOf" srcId="{01A42D45-5CD1-4EC0-885D-60E0E604C460}" destId="{B8777426-A798-4B66-9DD5-040632520391}" srcOrd="0" destOrd="0" presId="urn:microsoft.com/office/officeart/2005/8/layout/orgChart1"/>
    <dgm:cxn modelId="{781467B7-4A29-46D3-B0A6-853BC5DA8935}" type="presParOf" srcId="{B8777426-A798-4B66-9DD5-040632520391}" destId="{B6FD18E6-5D39-4F78-A16C-406173EC0A25}" srcOrd="0" destOrd="0" presId="urn:microsoft.com/office/officeart/2005/8/layout/orgChart1"/>
    <dgm:cxn modelId="{34302DAC-E75D-430E-9E18-79429B79F862}" type="presParOf" srcId="{B8777426-A798-4B66-9DD5-040632520391}" destId="{8232FF7C-175A-4383-AD09-B311EBB287A4}" srcOrd="1" destOrd="0" presId="urn:microsoft.com/office/officeart/2005/8/layout/orgChart1"/>
    <dgm:cxn modelId="{BE9CD58C-DD4F-49CE-9738-3E16D8C9D9BB}" type="presParOf" srcId="{01A42D45-5CD1-4EC0-885D-60E0E604C460}" destId="{B99D5E72-73A1-419F-9A18-B87F5849ABC1}" srcOrd="1" destOrd="0" presId="urn:microsoft.com/office/officeart/2005/8/layout/orgChart1"/>
    <dgm:cxn modelId="{C9B6C35B-3927-46CE-91A0-1794B0267AC5}" type="presParOf" srcId="{01A42D45-5CD1-4EC0-885D-60E0E604C460}" destId="{E0528A3C-1594-4870-803D-3F8648E497F3}" srcOrd="2" destOrd="0" presId="urn:microsoft.com/office/officeart/2005/8/layout/orgChart1"/>
    <dgm:cxn modelId="{F648544F-F2AF-4886-9DF7-E5FD3D2CEDF3}" type="presParOf" srcId="{FE9C5118-6064-4E22-983A-5C958D825A2E}" destId="{76430617-897D-470B-94B0-D6132563266D}" srcOrd="6" destOrd="0" presId="urn:microsoft.com/office/officeart/2005/8/layout/orgChart1"/>
    <dgm:cxn modelId="{DEE789E8-2442-45E3-9754-36C005D83DE3}" type="presParOf" srcId="{FE9C5118-6064-4E22-983A-5C958D825A2E}" destId="{53931641-3FAA-4F90-ACDF-2904668E3832}" srcOrd="7" destOrd="0" presId="urn:microsoft.com/office/officeart/2005/8/layout/orgChart1"/>
    <dgm:cxn modelId="{414701A3-7B83-47C0-85DF-1C81B8A02DC2}" type="presParOf" srcId="{53931641-3FAA-4F90-ACDF-2904668E3832}" destId="{041EA9E7-FFA6-413F-8959-F5B50A248D58}" srcOrd="0" destOrd="0" presId="urn:microsoft.com/office/officeart/2005/8/layout/orgChart1"/>
    <dgm:cxn modelId="{4D023FA7-A0C1-4100-92CC-AE13B86F1127}" type="presParOf" srcId="{041EA9E7-FFA6-413F-8959-F5B50A248D58}" destId="{9DCB0A75-3336-4458-BE10-4325B88E53D9}" srcOrd="0" destOrd="0" presId="urn:microsoft.com/office/officeart/2005/8/layout/orgChart1"/>
    <dgm:cxn modelId="{6018EA98-915B-4060-AF3C-C5EB12791731}" type="presParOf" srcId="{041EA9E7-FFA6-413F-8959-F5B50A248D58}" destId="{A90D2991-43A0-4FA2-A461-FAF928E7CAA0}" srcOrd="1" destOrd="0" presId="urn:microsoft.com/office/officeart/2005/8/layout/orgChart1"/>
    <dgm:cxn modelId="{F2D354CF-2C9D-4F13-AEE5-73F4664B4BF2}" type="presParOf" srcId="{53931641-3FAA-4F90-ACDF-2904668E3832}" destId="{9EDEE5E2-49A1-49D1-B235-072E501505D9}" srcOrd="1" destOrd="0" presId="urn:microsoft.com/office/officeart/2005/8/layout/orgChart1"/>
    <dgm:cxn modelId="{1E35116E-5835-420F-BC7D-3DE3009B1C90}" type="presParOf" srcId="{53931641-3FAA-4F90-ACDF-2904668E3832}" destId="{5733F9A3-4F5E-4398-BE2C-265CA7063FD9}" srcOrd="2" destOrd="0" presId="urn:microsoft.com/office/officeart/2005/8/layout/orgChart1"/>
    <dgm:cxn modelId="{01A27CB0-7986-47EB-99B9-99D7621D8917}" type="presParOf" srcId="{792BBCA7-2BC4-4373-8CF1-D935F4FEB701}" destId="{4A91CCF2-8210-4CBB-9CBD-FE33368E3898}" srcOrd="2" destOrd="0" presId="urn:microsoft.com/office/officeart/2005/8/layout/orgChart1"/>
    <dgm:cxn modelId="{ED32CBCC-A06E-40F2-A84E-80D96A65CBA2}" type="presParOf" srcId="{BB5E5A77-85CA-451B-84E7-F779797BC2B8}" destId="{8E283126-0B67-429F-A76E-F30E69409641}" srcOrd="6" destOrd="0" presId="urn:microsoft.com/office/officeart/2005/8/layout/orgChart1"/>
    <dgm:cxn modelId="{E7E584C4-BF63-4B7B-974C-85FAE5C7900E}" type="presParOf" srcId="{BB5E5A77-85CA-451B-84E7-F779797BC2B8}" destId="{BB5BF99D-EC93-4834-965B-1C3ACF703AFB}" srcOrd="7" destOrd="0" presId="urn:microsoft.com/office/officeart/2005/8/layout/orgChart1"/>
    <dgm:cxn modelId="{66DDAC93-620F-43D2-8C38-0A6AF3EAB4F3}" type="presParOf" srcId="{BB5BF99D-EC93-4834-965B-1C3ACF703AFB}" destId="{575FB0BE-0699-442B-A60B-2087A0CB1DC1}" srcOrd="0" destOrd="0" presId="urn:microsoft.com/office/officeart/2005/8/layout/orgChart1"/>
    <dgm:cxn modelId="{F2E67CF7-1271-42E7-8013-5776C91EBBBD}" type="presParOf" srcId="{575FB0BE-0699-442B-A60B-2087A0CB1DC1}" destId="{322FF4FC-E887-4E80-B012-8EAA87FB3B80}" srcOrd="0" destOrd="0" presId="urn:microsoft.com/office/officeart/2005/8/layout/orgChart1"/>
    <dgm:cxn modelId="{9108F9B1-9EA2-4CB7-A58E-39E8E98934A3}" type="presParOf" srcId="{575FB0BE-0699-442B-A60B-2087A0CB1DC1}" destId="{7020B67B-4AD9-4DB9-8C7D-43862D39CA9E}" srcOrd="1" destOrd="0" presId="urn:microsoft.com/office/officeart/2005/8/layout/orgChart1"/>
    <dgm:cxn modelId="{B230A978-AC19-41F2-846B-08FF35CCB148}" type="presParOf" srcId="{BB5BF99D-EC93-4834-965B-1C3ACF703AFB}" destId="{35192F44-9373-4992-8D95-E7471DA88CA1}" srcOrd="1" destOrd="0" presId="urn:microsoft.com/office/officeart/2005/8/layout/orgChart1"/>
    <dgm:cxn modelId="{778B7876-68C7-41A5-8220-892D94ADDB58}" type="presParOf" srcId="{35192F44-9373-4992-8D95-E7471DA88CA1}" destId="{58057666-B4DD-42D1-B34F-0A2BE29E5254}" srcOrd="0" destOrd="0" presId="urn:microsoft.com/office/officeart/2005/8/layout/orgChart1"/>
    <dgm:cxn modelId="{70866B0C-0904-443C-AB6E-461468607202}" type="presParOf" srcId="{35192F44-9373-4992-8D95-E7471DA88CA1}" destId="{BB548DB2-E42D-450A-AC77-A23C4E12B4C8}" srcOrd="1" destOrd="0" presId="urn:microsoft.com/office/officeart/2005/8/layout/orgChart1"/>
    <dgm:cxn modelId="{AAA2283B-BFCD-436D-909B-1FF267F7AE91}" type="presParOf" srcId="{BB548DB2-E42D-450A-AC77-A23C4E12B4C8}" destId="{E77C52CF-2494-4AF9-A746-60F3D12416CA}" srcOrd="0" destOrd="0" presId="urn:microsoft.com/office/officeart/2005/8/layout/orgChart1"/>
    <dgm:cxn modelId="{3E38A35F-F938-4E31-BD1C-86DF5F28B6F5}" type="presParOf" srcId="{E77C52CF-2494-4AF9-A746-60F3D12416CA}" destId="{0B3BDD7F-1F5E-4160-B2E8-C1A676FEDDEC}" srcOrd="0" destOrd="0" presId="urn:microsoft.com/office/officeart/2005/8/layout/orgChart1"/>
    <dgm:cxn modelId="{F4FAA18C-5D5D-45A2-9D9C-323AC328D77D}" type="presParOf" srcId="{E77C52CF-2494-4AF9-A746-60F3D12416CA}" destId="{9420AB3F-5BE8-4615-9B59-170AB2D2922C}" srcOrd="1" destOrd="0" presId="urn:microsoft.com/office/officeart/2005/8/layout/orgChart1"/>
    <dgm:cxn modelId="{E4C6EB59-935E-41F8-B17B-7B4C1D3A3C74}" type="presParOf" srcId="{BB548DB2-E42D-450A-AC77-A23C4E12B4C8}" destId="{D9855524-21A7-4F5B-BD7C-1BE45B8E5E28}" srcOrd="1" destOrd="0" presId="urn:microsoft.com/office/officeart/2005/8/layout/orgChart1"/>
    <dgm:cxn modelId="{9AC45F1F-2FA0-477E-839E-C3DC51D35D1F}" type="presParOf" srcId="{BB548DB2-E42D-450A-AC77-A23C4E12B4C8}" destId="{A6DCF3F8-A142-4B46-99B6-65BE877A318A}" srcOrd="2" destOrd="0" presId="urn:microsoft.com/office/officeart/2005/8/layout/orgChart1"/>
    <dgm:cxn modelId="{321B4004-4D06-4CE8-A5BE-41593792D329}" type="presParOf" srcId="{35192F44-9373-4992-8D95-E7471DA88CA1}" destId="{98C1CEB9-6CFF-4F96-875B-D894B9E9BAED}" srcOrd="2" destOrd="0" presId="urn:microsoft.com/office/officeart/2005/8/layout/orgChart1"/>
    <dgm:cxn modelId="{1E802AC2-6C0B-46D5-9259-9B937FAA696A}" type="presParOf" srcId="{35192F44-9373-4992-8D95-E7471DA88CA1}" destId="{55BD0A83-932D-46E5-9CFE-E6F96F743456}" srcOrd="3" destOrd="0" presId="urn:microsoft.com/office/officeart/2005/8/layout/orgChart1"/>
    <dgm:cxn modelId="{53086DCB-0572-44D0-A787-D193C9F91D48}" type="presParOf" srcId="{55BD0A83-932D-46E5-9CFE-E6F96F743456}" destId="{E956CC8A-9FDC-4E9F-83C7-53466C96FF8F}" srcOrd="0" destOrd="0" presId="urn:microsoft.com/office/officeart/2005/8/layout/orgChart1"/>
    <dgm:cxn modelId="{FF245A8B-6051-401F-B7C2-F4F0FEF4A7A2}" type="presParOf" srcId="{E956CC8A-9FDC-4E9F-83C7-53466C96FF8F}" destId="{991AB8EC-39CA-4E08-BF5C-8F576D8101CE}" srcOrd="0" destOrd="0" presId="urn:microsoft.com/office/officeart/2005/8/layout/orgChart1"/>
    <dgm:cxn modelId="{CAEF5870-CA33-41E4-A6AD-2A670999AF89}" type="presParOf" srcId="{E956CC8A-9FDC-4E9F-83C7-53466C96FF8F}" destId="{DB952EA4-2404-4DBC-B46E-E384FC7B7AD9}" srcOrd="1" destOrd="0" presId="urn:microsoft.com/office/officeart/2005/8/layout/orgChart1"/>
    <dgm:cxn modelId="{D9B6AA0A-655D-45BD-97AA-D4CD8A959046}" type="presParOf" srcId="{55BD0A83-932D-46E5-9CFE-E6F96F743456}" destId="{DB3C316D-A0F5-4CC6-8F10-2694BB744F27}" srcOrd="1" destOrd="0" presId="urn:microsoft.com/office/officeart/2005/8/layout/orgChart1"/>
    <dgm:cxn modelId="{B56258E0-1C2D-445D-A96D-4FD41A1143CB}" type="presParOf" srcId="{55BD0A83-932D-46E5-9CFE-E6F96F743456}" destId="{39F1F523-1D46-4EC6-91F8-B63FEDE8FF8A}" srcOrd="2" destOrd="0" presId="urn:microsoft.com/office/officeart/2005/8/layout/orgChart1"/>
    <dgm:cxn modelId="{F998D76E-5246-470D-AB52-86BD0AC6EC16}" type="presParOf" srcId="{35192F44-9373-4992-8D95-E7471DA88CA1}" destId="{CBE78154-A1C3-49BC-9083-4416F1A70EE8}" srcOrd="4" destOrd="0" presId="urn:microsoft.com/office/officeart/2005/8/layout/orgChart1"/>
    <dgm:cxn modelId="{B74D8AA3-3E91-43EB-A047-E9673F58D096}" type="presParOf" srcId="{35192F44-9373-4992-8D95-E7471DA88CA1}" destId="{02E3F6E2-D2AA-4905-9252-C660B85F67B6}" srcOrd="5" destOrd="0" presId="urn:microsoft.com/office/officeart/2005/8/layout/orgChart1"/>
    <dgm:cxn modelId="{8C250CBF-F368-4B6A-8A84-D1E3D3372A95}" type="presParOf" srcId="{02E3F6E2-D2AA-4905-9252-C660B85F67B6}" destId="{2CC9E834-F21B-4A43-A189-2C6BEA35B2A4}" srcOrd="0" destOrd="0" presId="urn:microsoft.com/office/officeart/2005/8/layout/orgChart1"/>
    <dgm:cxn modelId="{F5C6274B-CB4F-48FC-85F7-F4EF7D3540A9}" type="presParOf" srcId="{2CC9E834-F21B-4A43-A189-2C6BEA35B2A4}" destId="{C7833961-FEB2-44AB-A449-CEDDF5F5B6CA}" srcOrd="0" destOrd="0" presId="urn:microsoft.com/office/officeart/2005/8/layout/orgChart1"/>
    <dgm:cxn modelId="{D303499D-B338-4A0E-B398-867CFC233D29}" type="presParOf" srcId="{2CC9E834-F21B-4A43-A189-2C6BEA35B2A4}" destId="{410FEE3B-10CE-4B3D-9876-EC9637030FAF}" srcOrd="1" destOrd="0" presId="urn:microsoft.com/office/officeart/2005/8/layout/orgChart1"/>
    <dgm:cxn modelId="{EB8A04BC-C934-4696-9165-6CE8B00C45BF}" type="presParOf" srcId="{02E3F6E2-D2AA-4905-9252-C660B85F67B6}" destId="{82C432D5-9DBE-4CAF-AA40-9A8E2FEC96AD}" srcOrd="1" destOrd="0" presId="urn:microsoft.com/office/officeart/2005/8/layout/orgChart1"/>
    <dgm:cxn modelId="{C56045FF-6621-4E8C-90AF-4A39A5954E97}" type="presParOf" srcId="{02E3F6E2-D2AA-4905-9252-C660B85F67B6}" destId="{6F212F26-6539-49B9-B8BA-A30BF04AFE11}" srcOrd="2" destOrd="0" presId="urn:microsoft.com/office/officeart/2005/8/layout/orgChart1"/>
    <dgm:cxn modelId="{4A35ED2A-6320-4BA5-B857-8337D65C7E91}" type="presParOf" srcId="{35192F44-9373-4992-8D95-E7471DA88CA1}" destId="{E01A77C6-78E9-45B3-9524-03E68E51DF2E}" srcOrd="6" destOrd="0" presId="urn:microsoft.com/office/officeart/2005/8/layout/orgChart1"/>
    <dgm:cxn modelId="{0319499B-4C98-47FF-A7F5-BC5E394009CD}" type="presParOf" srcId="{35192F44-9373-4992-8D95-E7471DA88CA1}" destId="{979BDD5C-736D-4EC5-AA95-8A2E273BFCE6}" srcOrd="7" destOrd="0" presId="urn:microsoft.com/office/officeart/2005/8/layout/orgChart1"/>
    <dgm:cxn modelId="{2362AA4A-D941-460D-8E2E-5F6B38FE5B0E}" type="presParOf" srcId="{979BDD5C-736D-4EC5-AA95-8A2E273BFCE6}" destId="{26F027DB-EB27-450E-B820-AB1F5B7C34D8}" srcOrd="0" destOrd="0" presId="urn:microsoft.com/office/officeart/2005/8/layout/orgChart1"/>
    <dgm:cxn modelId="{63245162-0157-40A9-8E69-083E42CD2479}" type="presParOf" srcId="{26F027DB-EB27-450E-B820-AB1F5B7C34D8}" destId="{DCE3EF00-06A6-471C-9E97-490741A9A78B}" srcOrd="0" destOrd="0" presId="urn:microsoft.com/office/officeart/2005/8/layout/orgChart1"/>
    <dgm:cxn modelId="{9BEA76CD-E399-411E-8A9C-3091791B306B}" type="presParOf" srcId="{26F027DB-EB27-450E-B820-AB1F5B7C34D8}" destId="{75FC631F-31BC-44BD-BCB8-90F872ECA967}" srcOrd="1" destOrd="0" presId="urn:microsoft.com/office/officeart/2005/8/layout/orgChart1"/>
    <dgm:cxn modelId="{F991303F-045D-46AE-B97A-488490C386E2}" type="presParOf" srcId="{979BDD5C-736D-4EC5-AA95-8A2E273BFCE6}" destId="{F6A92DE0-19E9-407C-BAE9-33542DB5BC7A}" srcOrd="1" destOrd="0" presId="urn:microsoft.com/office/officeart/2005/8/layout/orgChart1"/>
    <dgm:cxn modelId="{A8EE6113-6A44-4694-88F1-DC44D66ED2B0}" type="presParOf" srcId="{979BDD5C-736D-4EC5-AA95-8A2E273BFCE6}" destId="{06578110-507B-40DC-8EFA-84EE8FC918A8}" srcOrd="2" destOrd="0" presId="urn:microsoft.com/office/officeart/2005/8/layout/orgChart1"/>
    <dgm:cxn modelId="{88B4A37F-29BD-47B1-B878-454D96A50884}" type="presParOf" srcId="{BB5BF99D-EC93-4834-965B-1C3ACF703AFB}" destId="{818C0C0D-57F1-4BBB-9CED-A56AE44D3EF0}" srcOrd="2" destOrd="0" presId="urn:microsoft.com/office/officeart/2005/8/layout/orgChart1"/>
    <dgm:cxn modelId="{EDA8A2BE-B8A2-4133-8C94-C3C3ED5AE1AC}" type="presParOf" srcId="{81A4B8D1-0E97-45EA-96F7-06F513B00F21}" destId="{2966594A-159D-4AC3-A7CB-2D3B5D68B1A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26504-0539-4204-AAAF-FE9475CFC115}"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49CDEDBF-CEB0-4898-872D-B88D9CAE74AE}">
      <dgm:prSet/>
      <dgm:spPr/>
      <dgm:t>
        <a:bodyPr/>
        <a:lstStyle/>
        <a:p>
          <a:r>
            <a:rPr lang="en-US"/>
            <a:t>Incident</a:t>
          </a:r>
        </a:p>
      </dgm:t>
    </dgm:pt>
    <dgm:pt modelId="{CB6290D5-6907-4327-A4E1-A581A04220FB}" type="parTrans" cxnId="{B07C5B06-2F55-411A-89D0-FCC8CCD27A10}">
      <dgm:prSet/>
      <dgm:spPr/>
      <dgm:t>
        <a:bodyPr/>
        <a:lstStyle/>
        <a:p>
          <a:endParaRPr lang="en-US"/>
        </a:p>
      </dgm:t>
    </dgm:pt>
    <dgm:pt modelId="{A73A9EB9-3E07-4AE5-A9A7-DBCF325C38DC}" type="sibTrans" cxnId="{B07C5B06-2F55-411A-89D0-FCC8CCD27A10}">
      <dgm:prSet/>
      <dgm:spPr/>
      <dgm:t>
        <a:bodyPr/>
        <a:lstStyle/>
        <a:p>
          <a:endParaRPr lang="en-US"/>
        </a:p>
      </dgm:t>
    </dgm:pt>
    <dgm:pt modelId="{979D8B2E-7733-4C52-8529-B5F1F0C6F49B}">
      <dgm:prSet/>
      <dgm:spPr/>
      <dgm:t>
        <a:bodyPr/>
        <a:lstStyle/>
        <a:p>
          <a:r>
            <a:rPr lang="en-US" b="0" i="0" u="none"/>
            <a:t>Confidentiality</a:t>
          </a:r>
          <a:endParaRPr lang="en-US"/>
        </a:p>
      </dgm:t>
    </dgm:pt>
    <dgm:pt modelId="{33741B89-8EF1-4567-A95B-0035EBF351ED}" type="sibTrans" cxnId="{5A4C1809-B380-49BF-B1FF-1358E99F1352}">
      <dgm:prSet/>
      <dgm:spPr/>
      <dgm:t>
        <a:bodyPr/>
        <a:lstStyle/>
        <a:p>
          <a:endParaRPr lang="en-US"/>
        </a:p>
      </dgm:t>
    </dgm:pt>
    <dgm:pt modelId="{FB1BB45F-4F53-4710-A36B-2FCBA650287E}" type="parTrans" cxnId="{5A4C1809-B380-49BF-B1FF-1358E99F1352}">
      <dgm:prSet/>
      <dgm:spPr/>
      <dgm:t>
        <a:bodyPr/>
        <a:lstStyle/>
        <a:p>
          <a:endParaRPr lang="en-US"/>
        </a:p>
      </dgm:t>
    </dgm:pt>
    <dgm:pt modelId="{C70A9237-544D-4786-8BBA-8DED8412F131}">
      <dgm:prSet/>
      <dgm:spPr/>
      <dgm:t>
        <a:bodyPr/>
        <a:lstStyle/>
        <a:p>
          <a:r>
            <a:rPr lang="en-US"/>
            <a:t>Data Leak</a:t>
          </a:r>
        </a:p>
      </dgm:t>
    </dgm:pt>
    <dgm:pt modelId="{22E67683-B43B-4C24-8B6C-53619F7FD3A7}" type="sibTrans" cxnId="{79113E6C-EB1E-4CBC-AE80-64CDBA2BCAF7}">
      <dgm:prSet/>
      <dgm:spPr/>
      <dgm:t>
        <a:bodyPr/>
        <a:lstStyle/>
        <a:p>
          <a:endParaRPr lang="en-US"/>
        </a:p>
      </dgm:t>
    </dgm:pt>
    <dgm:pt modelId="{BBCD3EA0-532B-4D82-9F46-48E6728A1BDE}" type="parTrans" cxnId="{79113E6C-EB1E-4CBC-AE80-64CDBA2BCAF7}">
      <dgm:prSet/>
      <dgm:spPr/>
      <dgm:t>
        <a:bodyPr/>
        <a:lstStyle/>
        <a:p>
          <a:endParaRPr lang="en-US"/>
        </a:p>
      </dgm:t>
    </dgm:pt>
    <dgm:pt modelId="{B52CFA2E-98C3-4A59-9C01-0263C2F35210}">
      <dgm:prSet/>
      <dgm:spPr/>
      <dgm:t>
        <a:bodyPr/>
        <a:lstStyle/>
        <a:p>
          <a:r>
            <a:rPr lang="en-US"/>
            <a:t>Integrity</a:t>
          </a:r>
        </a:p>
      </dgm:t>
    </dgm:pt>
    <dgm:pt modelId="{FCBEF37C-B8D0-4CFC-821F-E7E9C3FE7DF1}" type="sibTrans" cxnId="{F163D9D6-3F27-41A4-A94C-3A9F1D657C0B}">
      <dgm:prSet/>
      <dgm:spPr/>
      <dgm:t>
        <a:bodyPr/>
        <a:lstStyle/>
        <a:p>
          <a:endParaRPr lang="en-US"/>
        </a:p>
      </dgm:t>
    </dgm:pt>
    <dgm:pt modelId="{12BC8A63-EA35-4D7B-B928-01EABCAA6D07}" type="parTrans" cxnId="{F163D9D6-3F27-41A4-A94C-3A9F1D657C0B}">
      <dgm:prSet/>
      <dgm:spPr/>
      <dgm:t>
        <a:bodyPr/>
        <a:lstStyle/>
        <a:p>
          <a:endParaRPr lang="en-US"/>
        </a:p>
      </dgm:t>
    </dgm:pt>
    <dgm:pt modelId="{271A8B3D-1CF6-465A-B6FE-99B08F4E1D0F}">
      <dgm:prSet/>
      <dgm:spPr/>
      <dgm:t>
        <a:bodyPr/>
        <a:lstStyle/>
        <a:p>
          <a:r>
            <a:rPr lang="en-US"/>
            <a:t>Corruption</a:t>
          </a:r>
        </a:p>
      </dgm:t>
    </dgm:pt>
    <dgm:pt modelId="{8F5DFC41-A393-4068-89F6-B49316FB4325}" type="sibTrans" cxnId="{EE6F6381-58BA-4EAF-8D5B-0A341943DA87}">
      <dgm:prSet/>
      <dgm:spPr/>
      <dgm:t>
        <a:bodyPr/>
        <a:lstStyle/>
        <a:p>
          <a:endParaRPr lang="en-US"/>
        </a:p>
      </dgm:t>
    </dgm:pt>
    <dgm:pt modelId="{6B52C643-5633-4353-9845-7B4DD18E7D39}" type="parTrans" cxnId="{EE6F6381-58BA-4EAF-8D5B-0A341943DA87}">
      <dgm:prSet/>
      <dgm:spPr/>
      <dgm:t>
        <a:bodyPr/>
        <a:lstStyle/>
        <a:p>
          <a:endParaRPr lang="en-US"/>
        </a:p>
      </dgm:t>
    </dgm:pt>
    <dgm:pt modelId="{402F3AA2-020F-4834-B59C-B625094FFB80}">
      <dgm:prSet/>
      <dgm:spPr/>
      <dgm:t>
        <a:bodyPr/>
        <a:lstStyle/>
        <a:p>
          <a:r>
            <a:rPr lang="en-US"/>
            <a:t>Availability</a:t>
          </a:r>
        </a:p>
      </dgm:t>
    </dgm:pt>
    <dgm:pt modelId="{F086B7BA-0EA6-4E73-83B0-B2E53106A4A7}" type="sibTrans" cxnId="{E0255D7A-211A-48C5-BDF8-7C2A1FD1E897}">
      <dgm:prSet/>
      <dgm:spPr/>
      <dgm:t>
        <a:bodyPr/>
        <a:lstStyle/>
        <a:p>
          <a:endParaRPr lang="en-US"/>
        </a:p>
      </dgm:t>
    </dgm:pt>
    <dgm:pt modelId="{D181682F-21A5-4C47-A19D-4FC65F66AFE1}" type="parTrans" cxnId="{E0255D7A-211A-48C5-BDF8-7C2A1FD1E897}">
      <dgm:prSet/>
      <dgm:spPr/>
      <dgm:t>
        <a:bodyPr/>
        <a:lstStyle/>
        <a:p>
          <a:endParaRPr lang="en-US"/>
        </a:p>
      </dgm:t>
    </dgm:pt>
    <dgm:pt modelId="{91944209-A426-48AF-BD2B-AFFDE8BBA734}">
      <dgm:prSet/>
      <dgm:spPr/>
      <dgm:t>
        <a:bodyPr/>
        <a:lstStyle/>
        <a:p>
          <a:r>
            <a:rPr lang="en-US"/>
            <a:t>Device Failure</a:t>
          </a:r>
        </a:p>
      </dgm:t>
    </dgm:pt>
    <dgm:pt modelId="{1B1EB90D-67BC-469B-8B07-9E39543E22AF}" type="sibTrans" cxnId="{6082D7E1-317D-4882-8163-6AB5A87D3B41}">
      <dgm:prSet/>
      <dgm:spPr/>
      <dgm:t>
        <a:bodyPr/>
        <a:lstStyle/>
        <a:p>
          <a:endParaRPr lang="en-US"/>
        </a:p>
      </dgm:t>
    </dgm:pt>
    <dgm:pt modelId="{EEA24375-6F24-45C6-8632-5FBA3D7991D5}" type="parTrans" cxnId="{6082D7E1-317D-4882-8163-6AB5A87D3B41}">
      <dgm:prSet/>
      <dgm:spPr/>
      <dgm:t>
        <a:bodyPr/>
        <a:lstStyle/>
        <a:p>
          <a:endParaRPr lang="en-US"/>
        </a:p>
      </dgm:t>
    </dgm:pt>
    <dgm:pt modelId="{D004EDD1-AE80-4DC9-BA1F-7B6543AA07ED}">
      <dgm:prSet/>
      <dgm:spPr/>
      <dgm:t>
        <a:bodyPr/>
        <a:lstStyle/>
        <a:p>
          <a:r>
            <a:rPr lang="en-US"/>
            <a:t>Theft</a:t>
          </a:r>
        </a:p>
      </dgm:t>
    </dgm:pt>
    <dgm:pt modelId="{17BF4A37-DA64-4421-8F89-6844EEC2C4A0}" type="parTrans" cxnId="{45B2026B-2654-4132-9C90-A826149A3926}">
      <dgm:prSet/>
      <dgm:spPr/>
      <dgm:t>
        <a:bodyPr/>
        <a:lstStyle/>
        <a:p>
          <a:endParaRPr lang="en-US"/>
        </a:p>
      </dgm:t>
    </dgm:pt>
    <dgm:pt modelId="{D31264D7-CE0C-4A23-A6F2-4CBFEF619DA4}" type="sibTrans" cxnId="{45B2026B-2654-4132-9C90-A826149A3926}">
      <dgm:prSet/>
      <dgm:spPr/>
      <dgm:t>
        <a:bodyPr/>
        <a:lstStyle/>
        <a:p>
          <a:endParaRPr lang="en-US"/>
        </a:p>
      </dgm:t>
    </dgm:pt>
    <dgm:pt modelId="{DB81F59F-F155-46A4-A39D-E4D7937690B4}">
      <dgm:prSet/>
      <dgm:spPr/>
      <dgm:t>
        <a:bodyPr/>
        <a:lstStyle/>
        <a:p>
          <a:r>
            <a:rPr lang="en-US"/>
            <a:t>Subpoena</a:t>
          </a:r>
        </a:p>
      </dgm:t>
    </dgm:pt>
    <dgm:pt modelId="{EC299148-82EC-491A-AD72-7DCDB13B2829}" type="parTrans" cxnId="{FAB662DD-149C-4249-96D7-86DDF690DF60}">
      <dgm:prSet/>
      <dgm:spPr/>
      <dgm:t>
        <a:bodyPr/>
        <a:lstStyle/>
        <a:p>
          <a:endParaRPr lang="en-US"/>
        </a:p>
      </dgm:t>
    </dgm:pt>
    <dgm:pt modelId="{00A0C5C3-23DB-4392-B088-3C9DAA4E5062}" type="sibTrans" cxnId="{FAB662DD-149C-4249-96D7-86DDF690DF60}">
      <dgm:prSet/>
      <dgm:spPr/>
      <dgm:t>
        <a:bodyPr/>
        <a:lstStyle/>
        <a:p>
          <a:endParaRPr lang="en-US"/>
        </a:p>
      </dgm:t>
    </dgm:pt>
    <dgm:pt modelId="{DE19DB83-5BC7-4E1F-94AD-85E3A99470B6}">
      <dgm:prSet/>
      <dgm:spPr/>
      <dgm:t>
        <a:bodyPr/>
        <a:lstStyle/>
        <a:p>
          <a:r>
            <a:rPr lang="en-US"/>
            <a:t>Resource Distruction</a:t>
          </a:r>
        </a:p>
      </dgm:t>
    </dgm:pt>
    <dgm:pt modelId="{783A97FF-4E55-4277-AA61-0FC0E7CE7864}" type="parTrans" cxnId="{2D5353BC-9261-4283-8F5B-00644BD8368D}">
      <dgm:prSet/>
      <dgm:spPr/>
      <dgm:t>
        <a:bodyPr/>
        <a:lstStyle/>
        <a:p>
          <a:endParaRPr lang="en-US"/>
        </a:p>
      </dgm:t>
    </dgm:pt>
    <dgm:pt modelId="{EFF37894-AD19-430B-BEBC-7CC74B81C53C}" type="sibTrans" cxnId="{2D5353BC-9261-4283-8F5B-00644BD8368D}">
      <dgm:prSet/>
      <dgm:spPr/>
      <dgm:t>
        <a:bodyPr/>
        <a:lstStyle/>
        <a:p>
          <a:endParaRPr lang="en-US"/>
        </a:p>
      </dgm:t>
    </dgm:pt>
    <dgm:pt modelId="{BBF6AED2-E405-4E56-8FC1-1F0A8FAAD2E3}">
      <dgm:prSet/>
      <dgm:spPr/>
      <dgm:t>
        <a:bodyPr/>
        <a:lstStyle/>
        <a:p>
          <a:r>
            <a:rPr lang="en-US"/>
            <a:t>High Utilitization</a:t>
          </a:r>
        </a:p>
      </dgm:t>
    </dgm:pt>
    <dgm:pt modelId="{0BDA70FF-F69C-45F2-B84B-F1F185520E2C}" type="parTrans" cxnId="{70BFC5E1-3B37-49A1-98DE-6D4AA4AB9388}">
      <dgm:prSet/>
      <dgm:spPr/>
      <dgm:t>
        <a:bodyPr/>
        <a:lstStyle/>
        <a:p>
          <a:endParaRPr lang="en-US"/>
        </a:p>
      </dgm:t>
    </dgm:pt>
    <dgm:pt modelId="{FB460DA0-2909-469E-B677-F694494F5260}" type="sibTrans" cxnId="{70BFC5E1-3B37-49A1-98DE-6D4AA4AB9388}">
      <dgm:prSet/>
      <dgm:spPr/>
      <dgm:t>
        <a:bodyPr/>
        <a:lstStyle/>
        <a:p>
          <a:endParaRPr lang="en-US"/>
        </a:p>
      </dgm:t>
    </dgm:pt>
    <dgm:pt modelId="{7CC7DF15-4FC9-4F09-A58F-AB457EE3A707}">
      <dgm:prSet/>
      <dgm:spPr/>
      <dgm:t>
        <a:bodyPr/>
        <a:lstStyle/>
        <a:p>
          <a:r>
            <a:rPr lang="en-US"/>
            <a:t>Responses</a:t>
          </a:r>
        </a:p>
      </dgm:t>
    </dgm:pt>
    <dgm:pt modelId="{48D33DCF-BC2D-4D29-9068-36DFF1A71DB6}" type="parTrans" cxnId="{2EB1FD95-E83D-4420-9628-812178909727}">
      <dgm:prSet/>
      <dgm:spPr/>
      <dgm:t>
        <a:bodyPr/>
        <a:lstStyle/>
        <a:p>
          <a:endParaRPr lang="en-US"/>
        </a:p>
      </dgm:t>
    </dgm:pt>
    <dgm:pt modelId="{76C7115C-27FB-4E1B-8460-EE63AFE6260A}" type="sibTrans" cxnId="{2EB1FD95-E83D-4420-9628-812178909727}">
      <dgm:prSet/>
      <dgm:spPr/>
      <dgm:t>
        <a:bodyPr/>
        <a:lstStyle/>
        <a:p>
          <a:endParaRPr lang="en-US"/>
        </a:p>
      </dgm:t>
    </dgm:pt>
    <dgm:pt modelId="{B25BE7BA-E52B-4C1D-8159-282FE550CBA4}">
      <dgm:prSet/>
      <dgm:spPr/>
      <dgm:t>
        <a:bodyPr/>
        <a:lstStyle/>
        <a:p>
          <a:r>
            <a:rPr lang="en-US"/>
            <a:t>Restore</a:t>
          </a:r>
        </a:p>
      </dgm:t>
    </dgm:pt>
    <dgm:pt modelId="{7CDFAB39-0B4E-406D-9D92-AEC71961BF9E}" type="parTrans" cxnId="{D0F23AF4-3B9F-430D-9FAA-D720138FFC17}">
      <dgm:prSet/>
      <dgm:spPr/>
      <dgm:t>
        <a:bodyPr/>
        <a:lstStyle/>
        <a:p>
          <a:endParaRPr lang="en-US"/>
        </a:p>
      </dgm:t>
    </dgm:pt>
    <dgm:pt modelId="{2D61F8BA-7B01-473A-B3D4-262DACEA4CCF}" type="sibTrans" cxnId="{D0F23AF4-3B9F-430D-9FAA-D720138FFC17}">
      <dgm:prSet/>
      <dgm:spPr/>
      <dgm:t>
        <a:bodyPr/>
        <a:lstStyle/>
        <a:p>
          <a:endParaRPr lang="en-US"/>
        </a:p>
      </dgm:t>
    </dgm:pt>
    <dgm:pt modelId="{08C64793-2E6B-4FE5-A6BA-A8DFF72DF9CB}">
      <dgm:prSet/>
      <dgm:spPr/>
      <dgm:t>
        <a:bodyPr/>
        <a:lstStyle/>
        <a:p>
          <a:r>
            <a:rPr lang="en-US"/>
            <a:t>Replace</a:t>
          </a:r>
        </a:p>
      </dgm:t>
    </dgm:pt>
    <dgm:pt modelId="{5BA0F742-9894-4DE0-B262-A92D3876637B}" type="parTrans" cxnId="{E1CFFE93-82FF-4808-B127-36C2483ECCF2}">
      <dgm:prSet/>
      <dgm:spPr/>
      <dgm:t>
        <a:bodyPr/>
        <a:lstStyle/>
        <a:p>
          <a:endParaRPr lang="en-US"/>
        </a:p>
      </dgm:t>
    </dgm:pt>
    <dgm:pt modelId="{D8DE5966-D95A-4298-A8FB-B9F7538C69C3}" type="sibTrans" cxnId="{E1CFFE93-82FF-4808-B127-36C2483ECCF2}">
      <dgm:prSet/>
      <dgm:spPr/>
      <dgm:t>
        <a:bodyPr/>
        <a:lstStyle/>
        <a:p>
          <a:endParaRPr lang="en-US"/>
        </a:p>
      </dgm:t>
    </dgm:pt>
    <dgm:pt modelId="{98AF7DC1-D5A4-4D38-B5ED-F085C402CE08}">
      <dgm:prSet/>
      <dgm:spPr/>
      <dgm:t>
        <a:bodyPr/>
        <a:lstStyle/>
        <a:p>
          <a:r>
            <a:rPr lang="en-US"/>
            <a:t>Application Defect</a:t>
          </a:r>
        </a:p>
      </dgm:t>
    </dgm:pt>
    <dgm:pt modelId="{F3F92CB6-8EE7-4102-9061-0C02F109BB60}" type="parTrans" cxnId="{05578A8C-A08F-4992-8284-E65B9E5D826F}">
      <dgm:prSet/>
      <dgm:spPr/>
      <dgm:t>
        <a:bodyPr/>
        <a:lstStyle/>
        <a:p>
          <a:endParaRPr lang="en-US"/>
        </a:p>
      </dgm:t>
    </dgm:pt>
    <dgm:pt modelId="{420E2E47-5F93-4ECA-97E0-2A4CEDA16C5C}" type="sibTrans" cxnId="{05578A8C-A08F-4992-8284-E65B9E5D826F}">
      <dgm:prSet/>
      <dgm:spPr/>
      <dgm:t>
        <a:bodyPr/>
        <a:lstStyle/>
        <a:p>
          <a:endParaRPr lang="en-US"/>
        </a:p>
      </dgm:t>
    </dgm:pt>
    <dgm:pt modelId="{A5142F33-1A55-4D47-BF6E-56523EAB94E0}">
      <dgm:prSet/>
      <dgm:spPr/>
      <dgm:t>
        <a:bodyPr/>
        <a:lstStyle/>
        <a:p>
          <a:r>
            <a:rPr lang="en-US"/>
            <a:t>Ransomware</a:t>
          </a:r>
        </a:p>
      </dgm:t>
    </dgm:pt>
    <dgm:pt modelId="{D84A02F0-A5D0-48DE-B1C0-436BE9B7B5EC}" type="parTrans" cxnId="{77925CF5-814E-49A2-B0B6-749879DF1D7E}">
      <dgm:prSet/>
      <dgm:spPr/>
      <dgm:t>
        <a:bodyPr/>
        <a:lstStyle/>
        <a:p>
          <a:endParaRPr lang="en-US"/>
        </a:p>
      </dgm:t>
    </dgm:pt>
    <dgm:pt modelId="{DE9B4637-CB53-4EAA-ABE4-F5BCEAC0806E}" type="sibTrans" cxnId="{77925CF5-814E-49A2-B0B6-749879DF1D7E}">
      <dgm:prSet/>
      <dgm:spPr/>
      <dgm:t>
        <a:bodyPr/>
        <a:lstStyle/>
        <a:p>
          <a:endParaRPr lang="en-US"/>
        </a:p>
      </dgm:t>
    </dgm:pt>
    <dgm:pt modelId="{E6EFC063-C2C6-4A1C-9BC9-3683C8124D00}">
      <dgm:prSet/>
      <dgm:spPr/>
      <dgm:t>
        <a:bodyPr/>
        <a:lstStyle/>
        <a:p>
          <a:r>
            <a:rPr lang="en-US"/>
            <a:t>Repair</a:t>
          </a:r>
        </a:p>
      </dgm:t>
    </dgm:pt>
    <dgm:pt modelId="{300D5DC3-E15B-42F4-B967-E2DEA34E8D94}" type="parTrans" cxnId="{273151F3-42B5-47AB-A88D-09CBED4C222D}">
      <dgm:prSet/>
      <dgm:spPr/>
      <dgm:t>
        <a:bodyPr/>
        <a:lstStyle/>
        <a:p>
          <a:endParaRPr lang="en-US"/>
        </a:p>
      </dgm:t>
    </dgm:pt>
    <dgm:pt modelId="{3B1D29B7-B319-44CA-AA4F-C2CCF5442D01}" type="sibTrans" cxnId="{273151F3-42B5-47AB-A88D-09CBED4C222D}">
      <dgm:prSet/>
      <dgm:spPr/>
      <dgm:t>
        <a:bodyPr/>
        <a:lstStyle/>
        <a:p>
          <a:endParaRPr lang="en-US"/>
        </a:p>
      </dgm:t>
    </dgm:pt>
    <dgm:pt modelId="{8D8126C9-E445-4995-9E6F-C829816B58A5}">
      <dgm:prSet/>
      <dgm:spPr/>
      <dgm:t>
        <a:bodyPr/>
        <a:lstStyle/>
        <a:p>
          <a:r>
            <a:rPr lang="en-US"/>
            <a:t>Fail-Over</a:t>
          </a:r>
        </a:p>
      </dgm:t>
    </dgm:pt>
    <dgm:pt modelId="{822A19A3-261E-4549-83A2-900EF6E5D8AF}" type="parTrans" cxnId="{6547B13D-4150-4A59-AF8B-16A832939F33}">
      <dgm:prSet/>
      <dgm:spPr/>
      <dgm:t>
        <a:bodyPr/>
        <a:lstStyle/>
        <a:p>
          <a:endParaRPr lang="en-US"/>
        </a:p>
      </dgm:t>
    </dgm:pt>
    <dgm:pt modelId="{BCD54C41-C39E-4C61-9705-8CCAD09437EA}" type="sibTrans" cxnId="{6547B13D-4150-4A59-AF8B-16A832939F33}">
      <dgm:prSet/>
      <dgm:spPr/>
      <dgm:t>
        <a:bodyPr/>
        <a:lstStyle/>
        <a:p>
          <a:endParaRPr lang="en-US"/>
        </a:p>
      </dgm:t>
    </dgm:pt>
    <dgm:pt modelId="{B2293031-A47D-47E7-A4C2-39556D40F162}">
      <dgm:prSet/>
      <dgm:spPr/>
      <dgm:t>
        <a:bodyPr/>
        <a:lstStyle/>
        <a:p>
          <a:r>
            <a:rPr lang="en-US"/>
            <a:t>Apply Backup</a:t>
          </a:r>
        </a:p>
      </dgm:t>
    </dgm:pt>
    <dgm:pt modelId="{946C8F83-3A29-418F-BEC2-BAB597EB8477}" type="parTrans" cxnId="{E8B1DCFA-FC7D-4691-BEA5-A0A17C551B6E}">
      <dgm:prSet/>
      <dgm:spPr/>
      <dgm:t>
        <a:bodyPr/>
        <a:lstStyle/>
        <a:p>
          <a:endParaRPr lang="en-US"/>
        </a:p>
      </dgm:t>
    </dgm:pt>
    <dgm:pt modelId="{EFDC2396-8C8A-47AC-8B3D-B5C5ABF778CD}" type="sibTrans" cxnId="{E8B1DCFA-FC7D-4691-BEA5-A0A17C551B6E}">
      <dgm:prSet/>
      <dgm:spPr/>
      <dgm:t>
        <a:bodyPr/>
        <a:lstStyle/>
        <a:p>
          <a:endParaRPr lang="en-US"/>
        </a:p>
      </dgm:t>
    </dgm:pt>
    <dgm:pt modelId="{818EBBDD-3E7B-4BBC-840B-C8BDD7AC6B78}">
      <dgm:prSet/>
      <dgm:spPr/>
      <dgm:t>
        <a:bodyPr/>
        <a:lstStyle/>
        <a:p>
          <a:pPr algn="ctr"/>
          <a:r>
            <a:rPr lang="en-US"/>
            <a:t>Technician Request</a:t>
          </a:r>
        </a:p>
      </dgm:t>
    </dgm:pt>
    <dgm:pt modelId="{4F606371-8675-4EA3-BD16-85AF27099AD0}" type="parTrans" cxnId="{B035AD83-BB8E-48AE-8777-AA5C97BCB62B}">
      <dgm:prSet/>
      <dgm:spPr/>
      <dgm:t>
        <a:bodyPr/>
        <a:lstStyle/>
        <a:p>
          <a:endParaRPr lang="en-US"/>
        </a:p>
      </dgm:t>
    </dgm:pt>
    <dgm:pt modelId="{183213A9-F8B3-44FB-838B-FD4922C2E60F}" type="sibTrans" cxnId="{B035AD83-BB8E-48AE-8777-AA5C97BCB62B}">
      <dgm:prSet/>
      <dgm:spPr/>
      <dgm:t>
        <a:bodyPr/>
        <a:lstStyle/>
        <a:p>
          <a:endParaRPr lang="en-US"/>
        </a:p>
      </dgm:t>
    </dgm:pt>
    <dgm:pt modelId="{4033C377-3DE6-4A99-850E-25EC9886DEBE}">
      <dgm:prSet/>
      <dgm:spPr/>
      <dgm:t>
        <a:bodyPr/>
        <a:lstStyle/>
        <a:p>
          <a:pPr algn="ctr"/>
          <a:r>
            <a:rPr lang="en-US"/>
            <a:t>Reinstall Application</a:t>
          </a:r>
        </a:p>
      </dgm:t>
    </dgm:pt>
    <dgm:pt modelId="{A2886644-C573-4840-9C68-AFA9E3F03C72}" type="parTrans" cxnId="{9940A3FC-2E0B-4BF0-8191-04CFA4451E82}">
      <dgm:prSet/>
      <dgm:spPr/>
      <dgm:t>
        <a:bodyPr/>
        <a:lstStyle/>
        <a:p>
          <a:endParaRPr lang="en-US"/>
        </a:p>
      </dgm:t>
    </dgm:pt>
    <dgm:pt modelId="{CEB31CE6-AF4A-4BB9-9BB8-2179F84B9704}" type="sibTrans" cxnId="{9940A3FC-2E0B-4BF0-8191-04CFA4451E82}">
      <dgm:prSet/>
      <dgm:spPr/>
      <dgm:t>
        <a:bodyPr/>
        <a:lstStyle/>
        <a:p>
          <a:endParaRPr lang="en-US"/>
        </a:p>
      </dgm:t>
    </dgm:pt>
    <dgm:pt modelId="{8667C98B-728B-40B3-B033-9A941D949581}" type="pres">
      <dgm:prSet presAssocID="{94C26504-0539-4204-AAAF-FE9475CFC115}" presName="hierChild1" presStyleCnt="0">
        <dgm:presLayoutVars>
          <dgm:orgChart val="1"/>
          <dgm:chPref val="1"/>
          <dgm:dir/>
          <dgm:animOne val="branch"/>
          <dgm:animLvl val="lvl"/>
          <dgm:resizeHandles/>
        </dgm:presLayoutVars>
      </dgm:prSet>
      <dgm:spPr/>
    </dgm:pt>
    <dgm:pt modelId="{8447EA03-6E15-4B37-97CE-613FC8763B51}" type="pres">
      <dgm:prSet presAssocID="{49CDEDBF-CEB0-4898-872D-B88D9CAE74AE}" presName="hierRoot1" presStyleCnt="0">
        <dgm:presLayoutVars>
          <dgm:hierBranch val="init"/>
        </dgm:presLayoutVars>
      </dgm:prSet>
      <dgm:spPr/>
    </dgm:pt>
    <dgm:pt modelId="{F1FA0B38-31FC-483F-849A-E40640A2D277}" type="pres">
      <dgm:prSet presAssocID="{49CDEDBF-CEB0-4898-872D-B88D9CAE74AE}" presName="rootComposite1" presStyleCnt="0"/>
      <dgm:spPr/>
    </dgm:pt>
    <dgm:pt modelId="{71E10885-DFC4-4565-9B7E-8487094B89AC}" type="pres">
      <dgm:prSet presAssocID="{49CDEDBF-CEB0-4898-872D-B88D9CAE74AE}" presName="rootText1" presStyleLbl="node0" presStyleIdx="0" presStyleCnt="2">
        <dgm:presLayoutVars>
          <dgm:chPref val="3"/>
        </dgm:presLayoutVars>
      </dgm:prSet>
      <dgm:spPr/>
    </dgm:pt>
    <dgm:pt modelId="{64BC903A-B0F1-4051-BAB9-526684B714A0}" type="pres">
      <dgm:prSet presAssocID="{49CDEDBF-CEB0-4898-872D-B88D9CAE74AE}" presName="rootConnector1" presStyleLbl="node1" presStyleIdx="0" presStyleCnt="0"/>
      <dgm:spPr/>
    </dgm:pt>
    <dgm:pt modelId="{02128400-595C-4867-9E63-86851559618A}" type="pres">
      <dgm:prSet presAssocID="{49CDEDBF-CEB0-4898-872D-B88D9CAE74AE}" presName="hierChild2" presStyleCnt="0"/>
      <dgm:spPr/>
    </dgm:pt>
    <dgm:pt modelId="{0333A738-CE60-45BA-AA93-B1E95FF722E9}" type="pres">
      <dgm:prSet presAssocID="{FB1BB45F-4F53-4710-A36B-2FCBA650287E}" presName="Name37" presStyleLbl="parChTrans1D2" presStyleIdx="0" presStyleCnt="6"/>
      <dgm:spPr/>
    </dgm:pt>
    <dgm:pt modelId="{63D94368-71BA-420D-9EF9-BF32D176B12F}" type="pres">
      <dgm:prSet presAssocID="{979D8B2E-7733-4C52-8529-B5F1F0C6F49B}" presName="hierRoot2" presStyleCnt="0">
        <dgm:presLayoutVars>
          <dgm:hierBranch val="init"/>
        </dgm:presLayoutVars>
      </dgm:prSet>
      <dgm:spPr/>
    </dgm:pt>
    <dgm:pt modelId="{E5FC3944-315C-45A8-B0AE-8B1C9AC2A40D}" type="pres">
      <dgm:prSet presAssocID="{979D8B2E-7733-4C52-8529-B5F1F0C6F49B}" presName="rootComposite" presStyleCnt="0"/>
      <dgm:spPr/>
    </dgm:pt>
    <dgm:pt modelId="{B6670BD9-A4DB-4F85-8A31-4F1D93F1928A}" type="pres">
      <dgm:prSet presAssocID="{979D8B2E-7733-4C52-8529-B5F1F0C6F49B}" presName="rootText" presStyleLbl="node2" presStyleIdx="0" presStyleCnt="6">
        <dgm:presLayoutVars>
          <dgm:chPref val="3"/>
        </dgm:presLayoutVars>
      </dgm:prSet>
      <dgm:spPr/>
    </dgm:pt>
    <dgm:pt modelId="{4500798A-6950-4441-9FB9-B591F8F08716}" type="pres">
      <dgm:prSet presAssocID="{979D8B2E-7733-4C52-8529-B5F1F0C6F49B}" presName="rootConnector" presStyleLbl="node2" presStyleIdx="0" presStyleCnt="6"/>
      <dgm:spPr/>
    </dgm:pt>
    <dgm:pt modelId="{5C3A638A-858F-4A6F-8253-ECFC33D752DC}" type="pres">
      <dgm:prSet presAssocID="{979D8B2E-7733-4C52-8529-B5F1F0C6F49B}" presName="hierChild4" presStyleCnt="0"/>
      <dgm:spPr/>
    </dgm:pt>
    <dgm:pt modelId="{C64E2F26-F2B2-44F6-92E6-CD097A6F65D9}" type="pres">
      <dgm:prSet presAssocID="{BBCD3EA0-532B-4D82-9F46-48E6728A1BDE}" presName="Name37" presStyleLbl="parChTrans1D3" presStyleIdx="0" presStyleCnt="9"/>
      <dgm:spPr/>
    </dgm:pt>
    <dgm:pt modelId="{3A8AFF49-53C9-4D66-AA52-711271A1907B}" type="pres">
      <dgm:prSet presAssocID="{C70A9237-544D-4786-8BBA-8DED8412F131}" presName="hierRoot2" presStyleCnt="0">
        <dgm:presLayoutVars>
          <dgm:hierBranch val="init"/>
        </dgm:presLayoutVars>
      </dgm:prSet>
      <dgm:spPr/>
    </dgm:pt>
    <dgm:pt modelId="{C7BD7921-FA5A-4EF5-82F5-3ADA66CD13A1}" type="pres">
      <dgm:prSet presAssocID="{C70A9237-544D-4786-8BBA-8DED8412F131}" presName="rootComposite" presStyleCnt="0"/>
      <dgm:spPr/>
    </dgm:pt>
    <dgm:pt modelId="{083DCC79-F41E-49DA-94A7-28A5B52D5943}" type="pres">
      <dgm:prSet presAssocID="{C70A9237-544D-4786-8BBA-8DED8412F131}" presName="rootText" presStyleLbl="node3" presStyleIdx="0" presStyleCnt="9">
        <dgm:presLayoutVars>
          <dgm:chPref val="3"/>
        </dgm:presLayoutVars>
      </dgm:prSet>
      <dgm:spPr/>
    </dgm:pt>
    <dgm:pt modelId="{36273747-7BB2-46DA-93BA-5EB3AD44943A}" type="pres">
      <dgm:prSet presAssocID="{C70A9237-544D-4786-8BBA-8DED8412F131}" presName="rootConnector" presStyleLbl="node3" presStyleIdx="0" presStyleCnt="9"/>
      <dgm:spPr/>
    </dgm:pt>
    <dgm:pt modelId="{2A2DE368-5706-49D0-A48F-584FAEDBC218}" type="pres">
      <dgm:prSet presAssocID="{C70A9237-544D-4786-8BBA-8DED8412F131}" presName="hierChild4" presStyleCnt="0"/>
      <dgm:spPr/>
    </dgm:pt>
    <dgm:pt modelId="{8083C9E2-EF07-4940-9C43-53A24F9AF4D5}" type="pres">
      <dgm:prSet presAssocID="{17BF4A37-DA64-4421-8F89-6844EEC2C4A0}" presName="Name37" presStyleLbl="parChTrans1D4" presStyleIdx="0" presStyleCnt="4"/>
      <dgm:spPr/>
    </dgm:pt>
    <dgm:pt modelId="{4842255E-F343-4784-B3E6-B495AD60197D}" type="pres">
      <dgm:prSet presAssocID="{D004EDD1-AE80-4DC9-BA1F-7B6543AA07ED}" presName="hierRoot2" presStyleCnt="0">
        <dgm:presLayoutVars>
          <dgm:hierBranch val="init"/>
        </dgm:presLayoutVars>
      </dgm:prSet>
      <dgm:spPr/>
    </dgm:pt>
    <dgm:pt modelId="{697C6867-E54A-46B4-BE35-71F8E9F32147}" type="pres">
      <dgm:prSet presAssocID="{D004EDD1-AE80-4DC9-BA1F-7B6543AA07ED}" presName="rootComposite" presStyleCnt="0"/>
      <dgm:spPr/>
    </dgm:pt>
    <dgm:pt modelId="{7E22D76A-65C5-4BF5-8802-FBCEF5EC5546}" type="pres">
      <dgm:prSet presAssocID="{D004EDD1-AE80-4DC9-BA1F-7B6543AA07ED}" presName="rootText" presStyleLbl="node4" presStyleIdx="0" presStyleCnt="4">
        <dgm:presLayoutVars>
          <dgm:chPref val="3"/>
        </dgm:presLayoutVars>
      </dgm:prSet>
      <dgm:spPr/>
    </dgm:pt>
    <dgm:pt modelId="{6B0EEC63-8942-4F6C-98ED-5C462102FB36}" type="pres">
      <dgm:prSet presAssocID="{D004EDD1-AE80-4DC9-BA1F-7B6543AA07ED}" presName="rootConnector" presStyleLbl="node4" presStyleIdx="0" presStyleCnt="4"/>
      <dgm:spPr/>
    </dgm:pt>
    <dgm:pt modelId="{661751C4-A77B-4852-AB3B-17ACBB58B598}" type="pres">
      <dgm:prSet presAssocID="{D004EDD1-AE80-4DC9-BA1F-7B6543AA07ED}" presName="hierChild4" presStyleCnt="0"/>
      <dgm:spPr/>
    </dgm:pt>
    <dgm:pt modelId="{C0F30BA8-B1AF-4346-8E80-EC4256F53229}" type="pres">
      <dgm:prSet presAssocID="{D004EDD1-AE80-4DC9-BA1F-7B6543AA07ED}" presName="hierChild5" presStyleCnt="0"/>
      <dgm:spPr/>
    </dgm:pt>
    <dgm:pt modelId="{A944ACF1-A755-4F59-8C7D-C138C828EAF6}" type="pres">
      <dgm:prSet presAssocID="{EC299148-82EC-491A-AD72-7DCDB13B2829}" presName="Name37" presStyleLbl="parChTrans1D4" presStyleIdx="1" presStyleCnt="4"/>
      <dgm:spPr/>
    </dgm:pt>
    <dgm:pt modelId="{1B596530-1995-438E-BF0A-181519B9DAF2}" type="pres">
      <dgm:prSet presAssocID="{DB81F59F-F155-46A4-A39D-E4D7937690B4}" presName="hierRoot2" presStyleCnt="0">
        <dgm:presLayoutVars>
          <dgm:hierBranch val="init"/>
        </dgm:presLayoutVars>
      </dgm:prSet>
      <dgm:spPr/>
    </dgm:pt>
    <dgm:pt modelId="{B4F82747-1283-43AC-A907-2361305CC39B}" type="pres">
      <dgm:prSet presAssocID="{DB81F59F-F155-46A4-A39D-E4D7937690B4}" presName="rootComposite" presStyleCnt="0"/>
      <dgm:spPr/>
    </dgm:pt>
    <dgm:pt modelId="{F17B61FC-C3F8-468C-957A-34023528D08D}" type="pres">
      <dgm:prSet presAssocID="{DB81F59F-F155-46A4-A39D-E4D7937690B4}" presName="rootText" presStyleLbl="node4" presStyleIdx="1" presStyleCnt="4">
        <dgm:presLayoutVars>
          <dgm:chPref val="3"/>
        </dgm:presLayoutVars>
      </dgm:prSet>
      <dgm:spPr/>
    </dgm:pt>
    <dgm:pt modelId="{B7755635-050B-4806-AAA5-023244748D2E}" type="pres">
      <dgm:prSet presAssocID="{DB81F59F-F155-46A4-A39D-E4D7937690B4}" presName="rootConnector" presStyleLbl="node4" presStyleIdx="1" presStyleCnt="4"/>
      <dgm:spPr/>
    </dgm:pt>
    <dgm:pt modelId="{45330DFC-AE21-42E4-980B-575B56EE5631}" type="pres">
      <dgm:prSet presAssocID="{DB81F59F-F155-46A4-A39D-E4D7937690B4}" presName="hierChild4" presStyleCnt="0"/>
      <dgm:spPr/>
    </dgm:pt>
    <dgm:pt modelId="{9B140436-7D22-4A2E-87C0-8D49995E67C0}" type="pres">
      <dgm:prSet presAssocID="{DB81F59F-F155-46A4-A39D-E4D7937690B4}" presName="hierChild5" presStyleCnt="0"/>
      <dgm:spPr/>
    </dgm:pt>
    <dgm:pt modelId="{A27C03F0-FBF3-4779-AB5A-F9CC86437F0D}" type="pres">
      <dgm:prSet presAssocID="{C70A9237-544D-4786-8BBA-8DED8412F131}" presName="hierChild5" presStyleCnt="0"/>
      <dgm:spPr/>
    </dgm:pt>
    <dgm:pt modelId="{647437BC-7025-47FE-8A8C-17A745848218}" type="pres">
      <dgm:prSet presAssocID="{979D8B2E-7733-4C52-8529-B5F1F0C6F49B}" presName="hierChild5" presStyleCnt="0"/>
      <dgm:spPr/>
    </dgm:pt>
    <dgm:pt modelId="{0AD3EFCE-C1E6-47DC-B19A-1A2EA67E4917}" type="pres">
      <dgm:prSet presAssocID="{12BC8A63-EA35-4D7B-B928-01EABCAA6D07}" presName="Name37" presStyleLbl="parChTrans1D2" presStyleIdx="1" presStyleCnt="6"/>
      <dgm:spPr/>
    </dgm:pt>
    <dgm:pt modelId="{59C356B1-A903-4509-B89F-CD836801DCB2}" type="pres">
      <dgm:prSet presAssocID="{B52CFA2E-98C3-4A59-9C01-0263C2F35210}" presName="hierRoot2" presStyleCnt="0">
        <dgm:presLayoutVars>
          <dgm:hierBranch val="init"/>
        </dgm:presLayoutVars>
      </dgm:prSet>
      <dgm:spPr/>
    </dgm:pt>
    <dgm:pt modelId="{6D800295-60B6-4D21-AFED-3062402476E3}" type="pres">
      <dgm:prSet presAssocID="{B52CFA2E-98C3-4A59-9C01-0263C2F35210}" presName="rootComposite" presStyleCnt="0"/>
      <dgm:spPr/>
    </dgm:pt>
    <dgm:pt modelId="{68655AC0-3CC1-4946-BC4D-9BD7329A17D7}" type="pres">
      <dgm:prSet presAssocID="{B52CFA2E-98C3-4A59-9C01-0263C2F35210}" presName="rootText" presStyleLbl="node2" presStyleIdx="1" presStyleCnt="6">
        <dgm:presLayoutVars>
          <dgm:chPref val="3"/>
        </dgm:presLayoutVars>
      </dgm:prSet>
      <dgm:spPr/>
    </dgm:pt>
    <dgm:pt modelId="{CA72C301-DB3A-4184-B91D-53DF4305D6EB}" type="pres">
      <dgm:prSet presAssocID="{B52CFA2E-98C3-4A59-9C01-0263C2F35210}" presName="rootConnector" presStyleLbl="node2" presStyleIdx="1" presStyleCnt="6"/>
      <dgm:spPr/>
    </dgm:pt>
    <dgm:pt modelId="{58E14440-D6FE-4D04-8207-478ABE6CB47C}" type="pres">
      <dgm:prSet presAssocID="{B52CFA2E-98C3-4A59-9C01-0263C2F35210}" presName="hierChild4" presStyleCnt="0"/>
      <dgm:spPr/>
    </dgm:pt>
    <dgm:pt modelId="{33A230E6-DDA0-42F7-8E08-ADB2F382996F}" type="pres">
      <dgm:prSet presAssocID="{6B52C643-5633-4353-9845-7B4DD18E7D39}" presName="Name37" presStyleLbl="parChTrans1D3" presStyleIdx="1" presStyleCnt="9"/>
      <dgm:spPr/>
    </dgm:pt>
    <dgm:pt modelId="{40B61515-484F-4E3D-9CFC-F57D3CE34950}" type="pres">
      <dgm:prSet presAssocID="{271A8B3D-1CF6-465A-B6FE-99B08F4E1D0F}" presName="hierRoot2" presStyleCnt="0">
        <dgm:presLayoutVars>
          <dgm:hierBranch val="init"/>
        </dgm:presLayoutVars>
      </dgm:prSet>
      <dgm:spPr/>
    </dgm:pt>
    <dgm:pt modelId="{C23073B8-C0A6-4F1E-B6C0-A6F0879D4BB3}" type="pres">
      <dgm:prSet presAssocID="{271A8B3D-1CF6-465A-B6FE-99B08F4E1D0F}" presName="rootComposite" presStyleCnt="0"/>
      <dgm:spPr/>
    </dgm:pt>
    <dgm:pt modelId="{E1CAFA94-8BD7-41F1-8950-1CDFC8FEC971}" type="pres">
      <dgm:prSet presAssocID="{271A8B3D-1CF6-465A-B6FE-99B08F4E1D0F}" presName="rootText" presStyleLbl="node3" presStyleIdx="1" presStyleCnt="9">
        <dgm:presLayoutVars>
          <dgm:chPref val="3"/>
        </dgm:presLayoutVars>
      </dgm:prSet>
      <dgm:spPr/>
    </dgm:pt>
    <dgm:pt modelId="{52D79C60-2E80-439D-A6CA-37C8D02C59FC}" type="pres">
      <dgm:prSet presAssocID="{271A8B3D-1CF6-465A-B6FE-99B08F4E1D0F}" presName="rootConnector" presStyleLbl="node3" presStyleIdx="1" presStyleCnt="9"/>
      <dgm:spPr/>
    </dgm:pt>
    <dgm:pt modelId="{8FD16048-181E-4F8A-AAC6-20FDC7845D7C}" type="pres">
      <dgm:prSet presAssocID="{271A8B3D-1CF6-465A-B6FE-99B08F4E1D0F}" presName="hierChild4" presStyleCnt="0"/>
      <dgm:spPr/>
    </dgm:pt>
    <dgm:pt modelId="{69AD1B0F-0454-403A-889B-6CB0D315E38D}" type="pres">
      <dgm:prSet presAssocID="{F3F92CB6-8EE7-4102-9061-0C02F109BB60}" presName="Name37" presStyleLbl="parChTrans1D4" presStyleIdx="2" presStyleCnt="4"/>
      <dgm:spPr/>
    </dgm:pt>
    <dgm:pt modelId="{93C3592F-23B6-4F5D-BC95-73FDABFEDCF6}" type="pres">
      <dgm:prSet presAssocID="{98AF7DC1-D5A4-4D38-B5ED-F085C402CE08}" presName="hierRoot2" presStyleCnt="0">
        <dgm:presLayoutVars>
          <dgm:hierBranch val="init"/>
        </dgm:presLayoutVars>
      </dgm:prSet>
      <dgm:spPr/>
    </dgm:pt>
    <dgm:pt modelId="{13097135-06B8-4981-B797-54D648C38241}" type="pres">
      <dgm:prSet presAssocID="{98AF7DC1-D5A4-4D38-B5ED-F085C402CE08}" presName="rootComposite" presStyleCnt="0"/>
      <dgm:spPr/>
    </dgm:pt>
    <dgm:pt modelId="{560AE908-3C60-4EB9-B590-28F672E4E1E4}" type="pres">
      <dgm:prSet presAssocID="{98AF7DC1-D5A4-4D38-B5ED-F085C402CE08}" presName="rootText" presStyleLbl="node4" presStyleIdx="2" presStyleCnt="4">
        <dgm:presLayoutVars>
          <dgm:chPref val="3"/>
        </dgm:presLayoutVars>
      </dgm:prSet>
      <dgm:spPr/>
    </dgm:pt>
    <dgm:pt modelId="{0601EA86-980B-4F4E-86C6-B45F0E12E1AB}" type="pres">
      <dgm:prSet presAssocID="{98AF7DC1-D5A4-4D38-B5ED-F085C402CE08}" presName="rootConnector" presStyleLbl="node4" presStyleIdx="2" presStyleCnt="4"/>
      <dgm:spPr/>
    </dgm:pt>
    <dgm:pt modelId="{ED860AD0-06A7-447D-B7BB-5B9122BEF5E3}" type="pres">
      <dgm:prSet presAssocID="{98AF7DC1-D5A4-4D38-B5ED-F085C402CE08}" presName="hierChild4" presStyleCnt="0"/>
      <dgm:spPr/>
    </dgm:pt>
    <dgm:pt modelId="{53368DB7-D94B-40F2-8F5B-31C1D7097402}" type="pres">
      <dgm:prSet presAssocID="{98AF7DC1-D5A4-4D38-B5ED-F085C402CE08}" presName="hierChild5" presStyleCnt="0"/>
      <dgm:spPr/>
    </dgm:pt>
    <dgm:pt modelId="{8D808998-0809-4399-84E0-F0D0D9461E56}" type="pres">
      <dgm:prSet presAssocID="{D84A02F0-A5D0-48DE-B1C0-436BE9B7B5EC}" presName="Name37" presStyleLbl="parChTrans1D4" presStyleIdx="3" presStyleCnt="4"/>
      <dgm:spPr/>
    </dgm:pt>
    <dgm:pt modelId="{D921CCD7-A741-4DF7-B380-FFC71E5B9F3E}" type="pres">
      <dgm:prSet presAssocID="{A5142F33-1A55-4D47-BF6E-56523EAB94E0}" presName="hierRoot2" presStyleCnt="0">
        <dgm:presLayoutVars>
          <dgm:hierBranch val="init"/>
        </dgm:presLayoutVars>
      </dgm:prSet>
      <dgm:spPr/>
    </dgm:pt>
    <dgm:pt modelId="{CA790031-879E-4E90-AB92-AF00CFB898C9}" type="pres">
      <dgm:prSet presAssocID="{A5142F33-1A55-4D47-BF6E-56523EAB94E0}" presName="rootComposite" presStyleCnt="0"/>
      <dgm:spPr/>
    </dgm:pt>
    <dgm:pt modelId="{5F690EAA-3939-42CA-93BA-623E868D7F09}" type="pres">
      <dgm:prSet presAssocID="{A5142F33-1A55-4D47-BF6E-56523EAB94E0}" presName="rootText" presStyleLbl="node4" presStyleIdx="3" presStyleCnt="4">
        <dgm:presLayoutVars>
          <dgm:chPref val="3"/>
        </dgm:presLayoutVars>
      </dgm:prSet>
      <dgm:spPr/>
    </dgm:pt>
    <dgm:pt modelId="{DA318E44-5178-472E-AD8F-2492022F2A07}" type="pres">
      <dgm:prSet presAssocID="{A5142F33-1A55-4D47-BF6E-56523EAB94E0}" presName="rootConnector" presStyleLbl="node4" presStyleIdx="3" presStyleCnt="4"/>
      <dgm:spPr/>
    </dgm:pt>
    <dgm:pt modelId="{1271E847-488D-4A55-A568-B2F49C4E8294}" type="pres">
      <dgm:prSet presAssocID="{A5142F33-1A55-4D47-BF6E-56523EAB94E0}" presName="hierChild4" presStyleCnt="0"/>
      <dgm:spPr/>
    </dgm:pt>
    <dgm:pt modelId="{416D27D1-863B-4193-BCA2-454540BB8A5E}" type="pres">
      <dgm:prSet presAssocID="{A5142F33-1A55-4D47-BF6E-56523EAB94E0}" presName="hierChild5" presStyleCnt="0"/>
      <dgm:spPr/>
    </dgm:pt>
    <dgm:pt modelId="{F67ED312-E335-4330-B900-CEED2EABCC6F}" type="pres">
      <dgm:prSet presAssocID="{271A8B3D-1CF6-465A-B6FE-99B08F4E1D0F}" presName="hierChild5" presStyleCnt="0"/>
      <dgm:spPr/>
    </dgm:pt>
    <dgm:pt modelId="{B561D479-C2A7-4FEC-9FB6-A08E1EDE92C9}" type="pres">
      <dgm:prSet presAssocID="{B52CFA2E-98C3-4A59-9C01-0263C2F35210}" presName="hierChild5" presStyleCnt="0"/>
      <dgm:spPr/>
    </dgm:pt>
    <dgm:pt modelId="{30D487B8-A2B0-4C1D-8C77-F0EB77A75EC7}" type="pres">
      <dgm:prSet presAssocID="{D181682F-21A5-4C47-A19D-4FC65F66AFE1}" presName="Name37" presStyleLbl="parChTrans1D2" presStyleIdx="2" presStyleCnt="6"/>
      <dgm:spPr/>
    </dgm:pt>
    <dgm:pt modelId="{A87EAF83-8DB8-46DE-AB76-BCDF2E24018A}" type="pres">
      <dgm:prSet presAssocID="{402F3AA2-020F-4834-B59C-B625094FFB80}" presName="hierRoot2" presStyleCnt="0">
        <dgm:presLayoutVars>
          <dgm:hierBranch val="init"/>
        </dgm:presLayoutVars>
      </dgm:prSet>
      <dgm:spPr/>
    </dgm:pt>
    <dgm:pt modelId="{AE9A1D00-BCC7-49ED-AA66-243DD665AE50}" type="pres">
      <dgm:prSet presAssocID="{402F3AA2-020F-4834-B59C-B625094FFB80}" presName="rootComposite" presStyleCnt="0"/>
      <dgm:spPr/>
    </dgm:pt>
    <dgm:pt modelId="{486DD3D2-0A37-4EE8-897F-0D99D703B4B8}" type="pres">
      <dgm:prSet presAssocID="{402F3AA2-020F-4834-B59C-B625094FFB80}" presName="rootText" presStyleLbl="node2" presStyleIdx="2" presStyleCnt="6">
        <dgm:presLayoutVars>
          <dgm:chPref val="3"/>
        </dgm:presLayoutVars>
      </dgm:prSet>
      <dgm:spPr/>
    </dgm:pt>
    <dgm:pt modelId="{78229B7B-4352-4F0F-8544-2C2F1A25676B}" type="pres">
      <dgm:prSet presAssocID="{402F3AA2-020F-4834-B59C-B625094FFB80}" presName="rootConnector" presStyleLbl="node2" presStyleIdx="2" presStyleCnt="6"/>
      <dgm:spPr/>
    </dgm:pt>
    <dgm:pt modelId="{3BD21D6C-D788-4B0B-8395-1FE1D8E9FD9F}" type="pres">
      <dgm:prSet presAssocID="{402F3AA2-020F-4834-B59C-B625094FFB80}" presName="hierChild4" presStyleCnt="0"/>
      <dgm:spPr/>
    </dgm:pt>
    <dgm:pt modelId="{010A0A35-B592-4922-8FDC-E3B0F85ED981}" type="pres">
      <dgm:prSet presAssocID="{EEA24375-6F24-45C6-8632-5FBA3D7991D5}" presName="Name37" presStyleLbl="parChTrans1D3" presStyleIdx="2" presStyleCnt="9"/>
      <dgm:spPr/>
    </dgm:pt>
    <dgm:pt modelId="{A2A664A3-60E5-4F94-83EA-F2A08C6058AF}" type="pres">
      <dgm:prSet presAssocID="{91944209-A426-48AF-BD2B-AFFDE8BBA734}" presName="hierRoot2" presStyleCnt="0">
        <dgm:presLayoutVars>
          <dgm:hierBranch val="init"/>
        </dgm:presLayoutVars>
      </dgm:prSet>
      <dgm:spPr/>
    </dgm:pt>
    <dgm:pt modelId="{3BF6B18A-94C2-47B0-B56F-315C1D373E55}" type="pres">
      <dgm:prSet presAssocID="{91944209-A426-48AF-BD2B-AFFDE8BBA734}" presName="rootComposite" presStyleCnt="0"/>
      <dgm:spPr/>
    </dgm:pt>
    <dgm:pt modelId="{71918493-8908-457B-8EB5-EF6177638B0A}" type="pres">
      <dgm:prSet presAssocID="{91944209-A426-48AF-BD2B-AFFDE8BBA734}" presName="rootText" presStyleLbl="node3" presStyleIdx="2" presStyleCnt="9">
        <dgm:presLayoutVars>
          <dgm:chPref val="3"/>
        </dgm:presLayoutVars>
      </dgm:prSet>
      <dgm:spPr/>
    </dgm:pt>
    <dgm:pt modelId="{EB2F899F-5A7F-4F05-9D7A-4D44B3194B03}" type="pres">
      <dgm:prSet presAssocID="{91944209-A426-48AF-BD2B-AFFDE8BBA734}" presName="rootConnector" presStyleLbl="node3" presStyleIdx="2" presStyleCnt="9"/>
      <dgm:spPr/>
    </dgm:pt>
    <dgm:pt modelId="{AD5E70ED-D985-47C8-BF26-3D8D3F43B64E}" type="pres">
      <dgm:prSet presAssocID="{91944209-A426-48AF-BD2B-AFFDE8BBA734}" presName="hierChild4" presStyleCnt="0"/>
      <dgm:spPr/>
    </dgm:pt>
    <dgm:pt modelId="{FA9A3258-373B-4ABB-BFBE-C1F3751A3EB4}" type="pres">
      <dgm:prSet presAssocID="{91944209-A426-48AF-BD2B-AFFDE8BBA734}" presName="hierChild5" presStyleCnt="0"/>
      <dgm:spPr/>
    </dgm:pt>
    <dgm:pt modelId="{5806D200-6E44-4D9F-A4B1-F7F378688CE6}" type="pres">
      <dgm:prSet presAssocID="{783A97FF-4E55-4277-AA61-0FC0E7CE7864}" presName="Name37" presStyleLbl="parChTrans1D3" presStyleIdx="3" presStyleCnt="9"/>
      <dgm:spPr/>
    </dgm:pt>
    <dgm:pt modelId="{EE43C343-FBE1-4462-8DED-BC0205028C8B}" type="pres">
      <dgm:prSet presAssocID="{DE19DB83-5BC7-4E1F-94AD-85E3A99470B6}" presName="hierRoot2" presStyleCnt="0">
        <dgm:presLayoutVars>
          <dgm:hierBranch val="init"/>
        </dgm:presLayoutVars>
      </dgm:prSet>
      <dgm:spPr/>
    </dgm:pt>
    <dgm:pt modelId="{8C3DBF9F-C821-4406-899F-CC1E6DBFE39D}" type="pres">
      <dgm:prSet presAssocID="{DE19DB83-5BC7-4E1F-94AD-85E3A99470B6}" presName="rootComposite" presStyleCnt="0"/>
      <dgm:spPr/>
    </dgm:pt>
    <dgm:pt modelId="{21D198E1-BC8B-4A22-B2B5-8261545155C7}" type="pres">
      <dgm:prSet presAssocID="{DE19DB83-5BC7-4E1F-94AD-85E3A99470B6}" presName="rootText" presStyleLbl="node3" presStyleIdx="3" presStyleCnt="9">
        <dgm:presLayoutVars>
          <dgm:chPref val="3"/>
        </dgm:presLayoutVars>
      </dgm:prSet>
      <dgm:spPr/>
    </dgm:pt>
    <dgm:pt modelId="{8F997EF6-1A5D-4BF8-9FF9-26AE2BDD3382}" type="pres">
      <dgm:prSet presAssocID="{DE19DB83-5BC7-4E1F-94AD-85E3A99470B6}" presName="rootConnector" presStyleLbl="node3" presStyleIdx="3" presStyleCnt="9"/>
      <dgm:spPr/>
    </dgm:pt>
    <dgm:pt modelId="{AAD4ECBC-F5A3-4B94-B1E7-664A2EE372E6}" type="pres">
      <dgm:prSet presAssocID="{DE19DB83-5BC7-4E1F-94AD-85E3A99470B6}" presName="hierChild4" presStyleCnt="0"/>
      <dgm:spPr/>
    </dgm:pt>
    <dgm:pt modelId="{19772D5E-D021-41BD-9E56-A40CC256CDD0}" type="pres">
      <dgm:prSet presAssocID="{DE19DB83-5BC7-4E1F-94AD-85E3A99470B6}" presName="hierChild5" presStyleCnt="0"/>
      <dgm:spPr/>
    </dgm:pt>
    <dgm:pt modelId="{E44BA4F4-3A62-4F5C-9EBB-AA011D3A1816}" type="pres">
      <dgm:prSet presAssocID="{0BDA70FF-F69C-45F2-B84B-F1F185520E2C}" presName="Name37" presStyleLbl="parChTrans1D3" presStyleIdx="4" presStyleCnt="9"/>
      <dgm:spPr/>
    </dgm:pt>
    <dgm:pt modelId="{CC4F8925-AB74-4C9C-BDB2-8CE52884771E}" type="pres">
      <dgm:prSet presAssocID="{BBF6AED2-E405-4E56-8FC1-1F0A8FAAD2E3}" presName="hierRoot2" presStyleCnt="0">
        <dgm:presLayoutVars>
          <dgm:hierBranch val="init"/>
        </dgm:presLayoutVars>
      </dgm:prSet>
      <dgm:spPr/>
    </dgm:pt>
    <dgm:pt modelId="{082335EC-A1AD-4A87-8755-0AB49E6824A8}" type="pres">
      <dgm:prSet presAssocID="{BBF6AED2-E405-4E56-8FC1-1F0A8FAAD2E3}" presName="rootComposite" presStyleCnt="0"/>
      <dgm:spPr/>
    </dgm:pt>
    <dgm:pt modelId="{F68314CC-A2C3-4108-80E3-A55ECDA6FE01}" type="pres">
      <dgm:prSet presAssocID="{BBF6AED2-E405-4E56-8FC1-1F0A8FAAD2E3}" presName="rootText" presStyleLbl="node3" presStyleIdx="4" presStyleCnt="9">
        <dgm:presLayoutVars>
          <dgm:chPref val="3"/>
        </dgm:presLayoutVars>
      </dgm:prSet>
      <dgm:spPr/>
    </dgm:pt>
    <dgm:pt modelId="{4FEDE701-A8E2-4D86-9C7E-AEB5D00AC698}" type="pres">
      <dgm:prSet presAssocID="{BBF6AED2-E405-4E56-8FC1-1F0A8FAAD2E3}" presName="rootConnector" presStyleLbl="node3" presStyleIdx="4" presStyleCnt="9"/>
      <dgm:spPr/>
    </dgm:pt>
    <dgm:pt modelId="{09781F4E-7F9A-4E68-86DD-2E8591C58B4B}" type="pres">
      <dgm:prSet presAssocID="{BBF6AED2-E405-4E56-8FC1-1F0A8FAAD2E3}" presName="hierChild4" presStyleCnt="0"/>
      <dgm:spPr/>
    </dgm:pt>
    <dgm:pt modelId="{47BB218C-BC0D-4CD3-953D-8E92303E135C}" type="pres">
      <dgm:prSet presAssocID="{BBF6AED2-E405-4E56-8FC1-1F0A8FAAD2E3}" presName="hierChild5" presStyleCnt="0"/>
      <dgm:spPr/>
    </dgm:pt>
    <dgm:pt modelId="{87BA54EA-F102-47DB-BB23-2925AC498374}" type="pres">
      <dgm:prSet presAssocID="{402F3AA2-020F-4834-B59C-B625094FFB80}" presName="hierChild5" presStyleCnt="0"/>
      <dgm:spPr/>
    </dgm:pt>
    <dgm:pt modelId="{12FCBDB7-A99B-4EF8-88DA-6AAEC7F3837F}" type="pres">
      <dgm:prSet presAssocID="{49CDEDBF-CEB0-4898-872D-B88D9CAE74AE}" presName="hierChild3" presStyleCnt="0"/>
      <dgm:spPr/>
    </dgm:pt>
    <dgm:pt modelId="{E8ED9A32-158A-4074-BA90-F74BAA5BA1EA}" type="pres">
      <dgm:prSet presAssocID="{7CC7DF15-4FC9-4F09-A58F-AB457EE3A707}" presName="hierRoot1" presStyleCnt="0">
        <dgm:presLayoutVars>
          <dgm:hierBranch val="init"/>
        </dgm:presLayoutVars>
      </dgm:prSet>
      <dgm:spPr/>
    </dgm:pt>
    <dgm:pt modelId="{912E221E-AECD-49A5-8616-ED99CA7F1585}" type="pres">
      <dgm:prSet presAssocID="{7CC7DF15-4FC9-4F09-A58F-AB457EE3A707}" presName="rootComposite1" presStyleCnt="0"/>
      <dgm:spPr/>
    </dgm:pt>
    <dgm:pt modelId="{39958410-86B9-40F5-BF1A-62391E144220}" type="pres">
      <dgm:prSet presAssocID="{7CC7DF15-4FC9-4F09-A58F-AB457EE3A707}" presName="rootText1" presStyleLbl="node0" presStyleIdx="1" presStyleCnt="2">
        <dgm:presLayoutVars>
          <dgm:chPref val="3"/>
        </dgm:presLayoutVars>
      </dgm:prSet>
      <dgm:spPr/>
    </dgm:pt>
    <dgm:pt modelId="{C7095EED-DC3F-4DAB-8F33-5C517C7ADFC2}" type="pres">
      <dgm:prSet presAssocID="{7CC7DF15-4FC9-4F09-A58F-AB457EE3A707}" presName="rootConnector1" presStyleLbl="node1" presStyleIdx="0" presStyleCnt="0"/>
      <dgm:spPr/>
    </dgm:pt>
    <dgm:pt modelId="{F86031C7-0A6D-4F83-9204-28133E9B0398}" type="pres">
      <dgm:prSet presAssocID="{7CC7DF15-4FC9-4F09-A58F-AB457EE3A707}" presName="hierChild2" presStyleCnt="0"/>
      <dgm:spPr/>
    </dgm:pt>
    <dgm:pt modelId="{B10FC3F7-90AD-450F-B515-460E155BBDDD}" type="pres">
      <dgm:prSet presAssocID="{300D5DC3-E15B-42F4-B967-E2DEA34E8D94}" presName="Name37" presStyleLbl="parChTrans1D2" presStyleIdx="3" presStyleCnt="6"/>
      <dgm:spPr/>
    </dgm:pt>
    <dgm:pt modelId="{0EE46E78-59DD-4725-A6EC-9B53C82CF673}" type="pres">
      <dgm:prSet presAssocID="{E6EFC063-C2C6-4A1C-9BC9-3683C8124D00}" presName="hierRoot2" presStyleCnt="0">
        <dgm:presLayoutVars>
          <dgm:hierBranch val="init"/>
        </dgm:presLayoutVars>
      </dgm:prSet>
      <dgm:spPr/>
    </dgm:pt>
    <dgm:pt modelId="{19EADD2D-D4D9-42AD-911F-B43049C96855}" type="pres">
      <dgm:prSet presAssocID="{E6EFC063-C2C6-4A1C-9BC9-3683C8124D00}" presName="rootComposite" presStyleCnt="0"/>
      <dgm:spPr/>
    </dgm:pt>
    <dgm:pt modelId="{88855DAB-96F5-4465-88E1-215D8105B731}" type="pres">
      <dgm:prSet presAssocID="{E6EFC063-C2C6-4A1C-9BC9-3683C8124D00}" presName="rootText" presStyleLbl="node2" presStyleIdx="3" presStyleCnt="6">
        <dgm:presLayoutVars>
          <dgm:chPref val="3"/>
        </dgm:presLayoutVars>
      </dgm:prSet>
      <dgm:spPr/>
    </dgm:pt>
    <dgm:pt modelId="{9595DC7B-B1DD-404D-8E35-75F079E434BC}" type="pres">
      <dgm:prSet presAssocID="{E6EFC063-C2C6-4A1C-9BC9-3683C8124D00}" presName="rootConnector" presStyleLbl="node2" presStyleIdx="3" presStyleCnt="6"/>
      <dgm:spPr/>
    </dgm:pt>
    <dgm:pt modelId="{5E6F8CEF-C09D-4C1C-A391-A17565DCD129}" type="pres">
      <dgm:prSet presAssocID="{E6EFC063-C2C6-4A1C-9BC9-3683C8124D00}" presName="hierChild4" presStyleCnt="0"/>
      <dgm:spPr/>
    </dgm:pt>
    <dgm:pt modelId="{C7FAC19A-0DBE-41B6-A33B-F2A7174D48F6}" type="pres">
      <dgm:prSet presAssocID="{4F606371-8675-4EA3-BD16-85AF27099AD0}" presName="Name37" presStyleLbl="parChTrans1D3" presStyleIdx="5" presStyleCnt="9"/>
      <dgm:spPr/>
    </dgm:pt>
    <dgm:pt modelId="{058C767F-858E-4632-978E-086294639793}" type="pres">
      <dgm:prSet presAssocID="{818EBBDD-3E7B-4BBC-840B-C8BDD7AC6B78}" presName="hierRoot2" presStyleCnt="0">
        <dgm:presLayoutVars>
          <dgm:hierBranch val="init"/>
        </dgm:presLayoutVars>
      </dgm:prSet>
      <dgm:spPr/>
    </dgm:pt>
    <dgm:pt modelId="{2174F30F-CA21-4932-8B39-4DB30F2E5869}" type="pres">
      <dgm:prSet presAssocID="{818EBBDD-3E7B-4BBC-840B-C8BDD7AC6B78}" presName="rootComposite" presStyleCnt="0"/>
      <dgm:spPr/>
    </dgm:pt>
    <dgm:pt modelId="{DDDC947C-6C25-4D8F-8336-E5569E8CCB83}" type="pres">
      <dgm:prSet presAssocID="{818EBBDD-3E7B-4BBC-840B-C8BDD7AC6B78}" presName="rootText" presStyleLbl="node3" presStyleIdx="5" presStyleCnt="9">
        <dgm:presLayoutVars>
          <dgm:chPref val="3"/>
        </dgm:presLayoutVars>
      </dgm:prSet>
      <dgm:spPr/>
    </dgm:pt>
    <dgm:pt modelId="{6E0993CD-BBD1-408E-82F8-2F4A6E1A63FD}" type="pres">
      <dgm:prSet presAssocID="{818EBBDD-3E7B-4BBC-840B-C8BDD7AC6B78}" presName="rootConnector" presStyleLbl="node3" presStyleIdx="5" presStyleCnt="9"/>
      <dgm:spPr/>
    </dgm:pt>
    <dgm:pt modelId="{3D821C70-D9B8-4C07-86E3-45DEB11FB535}" type="pres">
      <dgm:prSet presAssocID="{818EBBDD-3E7B-4BBC-840B-C8BDD7AC6B78}" presName="hierChild4" presStyleCnt="0"/>
      <dgm:spPr/>
    </dgm:pt>
    <dgm:pt modelId="{C324B6E8-34D7-4549-BCF4-25A31F20C15D}" type="pres">
      <dgm:prSet presAssocID="{818EBBDD-3E7B-4BBC-840B-C8BDD7AC6B78}" presName="hierChild5" presStyleCnt="0"/>
      <dgm:spPr/>
    </dgm:pt>
    <dgm:pt modelId="{3CBF2B31-CC7B-4DA6-B5CD-3F10A02F409A}" type="pres">
      <dgm:prSet presAssocID="{A2886644-C573-4840-9C68-AFA9E3F03C72}" presName="Name37" presStyleLbl="parChTrans1D3" presStyleIdx="6" presStyleCnt="9"/>
      <dgm:spPr/>
    </dgm:pt>
    <dgm:pt modelId="{3CF7EDB9-8CFB-4F8A-BB48-2DC4E43753C5}" type="pres">
      <dgm:prSet presAssocID="{4033C377-3DE6-4A99-850E-25EC9886DEBE}" presName="hierRoot2" presStyleCnt="0">
        <dgm:presLayoutVars>
          <dgm:hierBranch val="init"/>
        </dgm:presLayoutVars>
      </dgm:prSet>
      <dgm:spPr/>
    </dgm:pt>
    <dgm:pt modelId="{B1CD27B4-E731-403E-9D76-094CC85DCFF9}" type="pres">
      <dgm:prSet presAssocID="{4033C377-3DE6-4A99-850E-25EC9886DEBE}" presName="rootComposite" presStyleCnt="0"/>
      <dgm:spPr/>
    </dgm:pt>
    <dgm:pt modelId="{6A5DB883-0C0D-4493-B60E-4BFC23864995}" type="pres">
      <dgm:prSet presAssocID="{4033C377-3DE6-4A99-850E-25EC9886DEBE}" presName="rootText" presStyleLbl="node3" presStyleIdx="6" presStyleCnt="9">
        <dgm:presLayoutVars>
          <dgm:chPref val="3"/>
        </dgm:presLayoutVars>
      </dgm:prSet>
      <dgm:spPr/>
    </dgm:pt>
    <dgm:pt modelId="{2775199D-D0A7-4F81-9537-281099BB2D50}" type="pres">
      <dgm:prSet presAssocID="{4033C377-3DE6-4A99-850E-25EC9886DEBE}" presName="rootConnector" presStyleLbl="node3" presStyleIdx="6" presStyleCnt="9"/>
      <dgm:spPr/>
    </dgm:pt>
    <dgm:pt modelId="{C3DACAB2-A5F1-47F8-B9CF-E2BFAF55B605}" type="pres">
      <dgm:prSet presAssocID="{4033C377-3DE6-4A99-850E-25EC9886DEBE}" presName="hierChild4" presStyleCnt="0"/>
      <dgm:spPr/>
    </dgm:pt>
    <dgm:pt modelId="{EAB97B5E-5ED4-440B-B644-73D51AEDE3DF}" type="pres">
      <dgm:prSet presAssocID="{4033C377-3DE6-4A99-850E-25EC9886DEBE}" presName="hierChild5" presStyleCnt="0"/>
      <dgm:spPr/>
    </dgm:pt>
    <dgm:pt modelId="{3B789259-ADB0-41CD-8B7F-C6F072D93901}" type="pres">
      <dgm:prSet presAssocID="{E6EFC063-C2C6-4A1C-9BC9-3683C8124D00}" presName="hierChild5" presStyleCnt="0"/>
      <dgm:spPr/>
    </dgm:pt>
    <dgm:pt modelId="{28A0D3CB-2E8B-493F-8548-4765BC1392D5}" type="pres">
      <dgm:prSet presAssocID="{7CDFAB39-0B4E-406D-9D92-AEC71961BF9E}" presName="Name37" presStyleLbl="parChTrans1D2" presStyleIdx="4" presStyleCnt="6"/>
      <dgm:spPr/>
    </dgm:pt>
    <dgm:pt modelId="{EA9502F5-6441-4AED-B6CF-7BD50BD92615}" type="pres">
      <dgm:prSet presAssocID="{B25BE7BA-E52B-4C1D-8159-282FE550CBA4}" presName="hierRoot2" presStyleCnt="0">
        <dgm:presLayoutVars>
          <dgm:hierBranch val="init"/>
        </dgm:presLayoutVars>
      </dgm:prSet>
      <dgm:spPr/>
    </dgm:pt>
    <dgm:pt modelId="{8890310D-A0BC-4FE6-B0FC-2E88E9547C62}" type="pres">
      <dgm:prSet presAssocID="{B25BE7BA-E52B-4C1D-8159-282FE550CBA4}" presName="rootComposite" presStyleCnt="0"/>
      <dgm:spPr/>
    </dgm:pt>
    <dgm:pt modelId="{884E83CB-B188-4DB8-A67B-CDA753E6C3C3}" type="pres">
      <dgm:prSet presAssocID="{B25BE7BA-E52B-4C1D-8159-282FE550CBA4}" presName="rootText" presStyleLbl="node2" presStyleIdx="4" presStyleCnt="6">
        <dgm:presLayoutVars>
          <dgm:chPref val="3"/>
        </dgm:presLayoutVars>
      </dgm:prSet>
      <dgm:spPr/>
    </dgm:pt>
    <dgm:pt modelId="{D5F2545B-89A8-4BA4-A02C-117C219090A6}" type="pres">
      <dgm:prSet presAssocID="{B25BE7BA-E52B-4C1D-8159-282FE550CBA4}" presName="rootConnector" presStyleLbl="node2" presStyleIdx="4" presStyleCnt="6"/>
      <dgm:spPr/>
    </dgm:pt>
    <dgm:pt modelId="{006BD220-AE60-41B7-B964-15ADC540C735}" type="pres">
      <dgm:prSet presAssocID="{B25BE7BA-E52B-4C1D-8159-282FE550CBA4}" presName="hierChild4" presStyleCnt="0"/>
      <dgm:spPr/>
    </dgm:pt>
    <dgm:pt modelId="{1EE5424C-272B-40EE-B364-BCE498783E47}" type="pres">
      <dgm:prSet presAssocID="{946C8F83-3A29-418F-BEC2-BAB597EB8477}" presName="Name37" presStyleLbl="parChTrans1D3" presStyleIdx="7" presStyleCnt="9"/>
      <dgm:spPr/>
    </dgm:pt>
    <dgm:pt modelId="{B0021B27-24CD-4545-BA9B-10D67D1C2902}" type="pres">
      <dgm:prSet presAssocID="{B2293031-A47D-47E7-A4C2-39556D40F162}" presName="hierRoot2" presStyleCnt="0">
        <dgm:presLayoutVars>
          <dgm:hierBranch val="init"/>
        </dgm:presLayoutVars>
      </dgm:prSet>
      <dgm:spPr/>
    </dgm:pt>
    <dgm:pt modelId="{8DE10375-B059-4231-8F37-5540A7942BD4}" type="pres">
      <dgm:prSet presAssocID="{B2293031-A47D-47E7-A4C2-39556D40F162}" presName="rootComposite" presStyleCnt="0"/>
      <dgm:spPr/>
    </dgm:pt>
    <dgm:pt modelId="{83CC6FDA-4707-480E-9F65-41915B2C10D4}" type="pres">
      <dgm:prSet presAssocID="{B2293031-A47D-47E7-A4C2-39556D40F162}" presName="rootText" presStyleLbl="node3" presStyleIdx="7" presStyleCnt="9">
        <dgm:presLayoutVars>
          <dgm:chPref val="3"/>
        </dgm:presLayoutVars>
      </dgm:prSet>
      <dgm:spPr/>
    </dgm:pt>
    <dgm:pt modelId="{8E6FACB5-6B4B-4204-94B6-4B35BD288DAE}" type="pres">
      <dgm:prSet presAssocID="{B2293031-A47D-47E7-A4C2-39556D40F162}" presName="rootConnector" presStyleLbl="node3" presStyleIdx="7" presStyleCnt="9"/>
      <dgm:spPr/>
    </dgm:pt>
    <dgm:pt modelId="{DFAF4353-7277-4D8C-A43B-1D906A76A789}" type="pres">
      <dgm:prSet presAssocID="{B2293031-A47D-47E7-A4C2-39556D40F162}" presName="hierChild4" presStyleCnt="0"/>
      <dgm:spPr/>
    </dgm:pt>
    <dgm:pt modelId="{3B014206-BD15-42FC-8C57-9426B94D0D92}" type="pres">
      <dgm:prSet presAssocID="{B2293031-A47D-47E7-A4C2-39556D40F162}" presName="hierChild5" presStyleCnt="0"/>
      <dgm:spPr/>
    </dgm:pt>
    <dgm:pt modelId="{3EB3E4ED-D6C8-4828-B0BF-799EE2A24BEB}" type="pres">
      <dgm:prSet presAssocID="{B25BE7BA-E52B-4C1D-8159-282FE550CBA4}" presName="hierChild5" presStyleCnt="0"/>
      <dgm:spPr/>
    </dgm:pt>
    <dgm:pt modelId="{72F50B51-ACA5-4E3E-A10D-248F539B905C}" type="pres">
      <dgm:prSet presAssocID="{5BA0F742-9894-4DE0-B262-A92D3876637B}" presName="Name37" presStyleLbl="parChTrans1D2" presStyleIdx="5" presStyleCnt="6"/>
      <dgm:spPr/>
    </dgm:pt>
    <dgm:pt modelId="{6A046FEC-85D6-4493-87DD-CA3C48EBC55F}" type="pres">
      <dgm:prSet presAssocID="{08C64793-2E6B-4FE5-A6BA-A8DFF72DF9CB}" presName="hierRoot2" presStyleCnt="0">
        <dgm:presLayoutVars>
          <dgm:hierBranch val="init"/>
        </dgm:presLayoutVars>
      </dgm:prSet>
      <dgm:spPr/>
    </dgm:pt>
    <dgm:pt modelId="{55768966-5B0F-4535-BD72-0FB7CFDC56BB}" type="pres">
      <dgm:prSet presAssocID="{08C64793-2E6B-4FE5-A6BA-A8DFF72DF9CB}" presName="rootComposite" presStyleCnt="0"/>
      <dgm:spPr/>
    </dgm:pt>
    <dgm:pt modelId="{BEC9DE39-F75E-42D2-BDB7-10D635B5A286}" type="pres">
      <dgm:prSet presAssocID="{08C64793-2E6B-4FE5-A6BA-A8DFF72DF9CB}" presName="rootText" presStyleLbl="node2" presStyleIdx="5" presStyleCnt="6">
        <dgm:presLayoutVars>
          <dgm:chPref val="3"/>
        </dgm:presLayoutVars>
      </dgm:prSet>
      <dgm:spPr/>
    </dgm:pt>
    <dgm:pt modelId="{3A83D8A8-F8A5-42D0-A18B-ABFC36954D82}" type="pres">
      <dgm:prSet presAssocID="{08C64793-2E6B-4FE5-A6BA-A8DFF72DF9CB}" presName="rootConnector" presStyleLbl="node2" presStyleIdx="5" presStyleCnt="6"/>
      <dgm:spPr/>
    </dgm:pt>
    <dgm:pt modelId="{219A3491-BFF1-4080-B63C-8A3E6BB0AAFB}" type="pres">
      <dgm:prSet presAssocID="{08C64793-2E6B-4FE5-A6BA-A8DFF72DF9CB}" presName="hierChild4" presStyleCnt="0"/>
      <dgm:spPr/>
    </dgm:pt>
    <dgm:pt modelId="{7AEEE8FE-2B66-49DC-9DFD-4E4B3C8006F6}" type="pres">
      <dgm:prSet presAssocID="{822A19A3-261E-4549-83A2-900EF6E5D8AF}" presName="Name37" presStyleLbl="parChTrans1D3" presStyleIdx="8" presStyleCnt="9"/>
      <dgm:spPr/>
    </dgm:pt>
    <dgm:pt modelId="{AF5C2CD0-8969-42BE-8241-8035041F1B1D}" type="pres">
      <dgm:prSet presAssocID="{8D8126C9-E445-4995-9E6F-C829816B58A5}" presName="hierRoot2" presStyleCnt="0">
        <dgm:presLayoutVars>
          <dgm:hierBranch val="init"/>
        </dgm:presLayoutVars>
      </dgm:prSet>
      <dgm:spPr/>
    </dgm:pt>
    <dgm:pt modelId="{862ADC53-7D66-4297-B96A-32BA086080BD}" type="pres">
      <dgm:prSet presAssocID="{8D8126C9-E445-4995-9E6F-C829816B58A5}" presName="rootComposite" presStyleCnt="0"/>
      <dgm:spPr/>
    </dgm:pt>
    <dgm:pt modelId="{2C183721-6FB0-40DF-A00D-59AA131FB21A}" type="pres">
      <dgm:prSet presAssocID="{8D8126C9-E445-4995-9E6F-C829816B58A5}" presName="rootText" presStyleLbl="node3" presStyleIdx="8" presStyleCnt="9">
        <dgm:presLayoutVars>
          <dgm:chPref val="3"/>
        </dgm:presLayoutVars>
      </dgm:prSet>
      <dgm:spPr/>
    </dgm:pt>
    <dgm:pt modelId="{F77E785F-6193-415F-AF19-F4A811F9D2C3}" type="pres">
      <dgm:prSet presAssocID="{8D8126C9-E445-4995-9E6F-C829816B58A5}" presName="rootConnector" presStyleLbl="node3" presStyleIdx="8" presStyleCnt="9"/>
      <dgm:spPr/>
    </dgm:pt>
    <dgm:pt modelId="{9F52C3DE-B80B-4508-A8FD-0183C6597B60}" type="pres">
      <dgm:prSet presAssocID="{8D8126C9-E445-4995-9E6F-C829816B58A5}" presName="hierChild4" presStyleCnt="0"/>
      <dgm:spPr/>
    </dgm:pt>
    <dgm:pt modelId="{C329DD45-7FFA-452C-8846-A9EBAFCDF191}" type="pres">
      <dgm:prSet presAssocID="{8D8126C9-E445-4995-9E6F-C829816B58A5}" presName="hierChild5" presStyleCnt="0"/>
      <dgm:spPr/>
    </dgm:pt>
    <dgm:pt modelId="{B9E60551-0970-43C3-887F-1A0377729976}" type="pres">
      <dgm:prSet presAssocID="{08C64793-2E6B-4FE5-A6BA-A8DFF72DF9CB}" presName="hierChild5" presStyleCnt="0"/>
      <dgm:spPr/>
    </dgm:pt>
    <dgm:pt modelId="{9F7FB9B8-17D0-4C37-87ED-CFBC66DC0CA9}" type="pres">
      <dgm:prSet presAssocID="{7CC7DF15-4FC9-4F09-A58F-AB457EE3A707}" presName="hierChild3" presStyleCnt="0"/>
      <dgm:spPr/>
    </dgm:pt>
  </dgm:ptLst>
  <dgm:cxnLst>
    <dgm:cxn modelId="{B07C5B06-2F55-411A-89D0-FCC8CCD27A10}" srcId="{94C26504-0539-4204-AAAF-FE9475CFC115}" destId="{49CDEDBF-CEB0-4898-872D-B88D9CAE74AE}" srcOrd="0" destOrd="0" parTransId="{CB6290D5-6907-4327-A4E1-A581A04220FB}" sibTransId="{A73A9EB9-3E07-4AE5-A9A7-DBCF325C38DC}"/>
    <dgm:cxn modelId="{CEACA908-7A2E-4C23-AC39-799F716FDECC}" type="presOf" srcId="{EC299148-82EC-491A-AD72-7DCDB13B2829}" destId="{A944ACF1-A755-4F59-8C7D-C138C828EAF6}" srcOrd="0" destOrd="0" presId="urn:microsoft.com/office/officeart/2005/8/layout/orgChart1"/>
    <dgm:cxn modelId="{5A4C1809-B380-49BF-B1FF-1358E99F1352}" srcId="{49CDEDBF-CEB0-4898-872D-B88D9CAE74AE}" destId="{979D8B2E-7733-4C52-8529-B5F1F0C6F49B}" srcOrd="0" destOrd="0" parTransId="{FB1BB45F-4F53-4710-A36B-2FCBA650287E}" sibTransId="{33741B89-8EF1-4567-A95B-0035EBF351ED}"/>
    <dgm:cxn modelId="{F2D96E0F-EAB6-485F-AC03-A671F1C1AA27}" type="presOf" srcId="{402F3AA2-020F-4834-B59C-B625094FFB80}" destId="{486DD3D2-0A37-4EE8-897F-0D99D703B4B8}" srcOrd="0" destOrd="0" presId="urn:microsoft.com/office/officeart/2005/8/layout/orgChart1"/>
    <dgm:cxn modelId="{1F464612-74F8-4478-B0CF-2A8ED0FEF0BB}" type="presOf" srcId="{A2886644-C573-4840-9C68-AFA9E3F03C72}" destId="{3CBF2B31-CC7B-4DA6-B5CD-3F10A02F409A}" srcOrd="0" destOrd="0" presId="urn:microsoft.com/office/officeart/2005/8/layout/orgChart1"/>
    <dgm:cxn modelId="{CB91BD1B-5E91-4CFE-B859-E59CD4C307A9}" type="presOf" srcId="{271A8B3D-1CF6-465A-B6FE-99B08F4E1D0F}" destId="{52D79C60-2E80-439D-A6CA-37C8D02C59FC}" srcOrd="1" destOrd="0" presId="urn:microsoft.com/office/officeart/2005/8/layout/orgChart1"/>
    <dgm:cxn modelId="{978DF91D-E706-4B87-8F70-2A897659E3F0}" type="presOf" srcId="{DB81F59F-F155-46A4-A39D-E4D7937690B4}" destId="{F17B61FC-C3F8-468C-957A-34023528D08D}" srcOrd="0" destOrd="0" presId="urn:microsoft.com/office/officeart/2005/8/layout/orgChart1"/>
    <dgm:cxn modelId="{154DBF1E-54B3-47F7-84F4-D8A7223D6B65}" type="presOf" srcId="{B2293031-A47D-47E7-A4C2-39556D40F162}" destId="{8E6FACB5-6B4B-4204-94B6-4B35BD288DAE}" srcOrd="1" destOrd="0" presId="urn:microsoft.com/office/officeart/2005/8/layout/orgChart1"/>
    <dgm:cxn modelId="{3EC2B021-F7AD-4A75-85CE-50D0135E1215}" type="presOf" srcId="{E6EFC063-C2C6-4A1C-9BC9-3683C8124D00}" destId="{88855DAB-96F5-4465-88E1-215D8105B731}" srcOrd="0" destOrd="0" presId="urn:microsoft.com/office/officeart/2005/8/layout/orgChart1"/>
    <dgm:cxn modelId="{802CB024-F990-4F65-9809-8E71149D9DF5}" type="presOf" srcId="{822A19A3-261E-4549-83A2-900EF6E5D8AF}" destId="{7AEEE8FE-2B66-49DC-9DFD-4E4B3C8006F6}" srcOrd="0" destOrd="0" presId="urn:microsoft.com/office/officeart/2005/8/layout/orgChart1"/>
    <dgm:cxn modelId="{2A333B2A-4555-4959-82A7-6B6F251D470D}" type="presOf" srcId="{4033C377-3DE6-4A99-850E-25EC9886DEBE}" destId="{2775199D-D0A7-4F81-9537-281099BB2D50}" srcOrd="1" destOrd="0" presId="urn:microsoft.com/office/officeart/2005/8/layout/orgChart1"/>
    <dgm:cxn modelId="{48710D31-984D-40C3-9CC0-100C5FC23163}" type="presOf" srcId="{5BA0F742-9894-4DE0-B262-A92D3876637B}" destId="{72F50B51-ACA5-4E3E-A10D-248F539B905C}" srcOrd="0" destOrd="0" presId="urn:microsoft.com/office/officeart/2005/8/layout/orgChart1"/>
    <dgm:cxn modelId="{6547B13D-4150-4A59-AF8B-16A832939F33}" srcId="{08C64793-2E6B-4FE5-A6BA-A8DFF72DF9CB}" destId="{8D8126C9-E445-4995-9E6F-C829816B58A5}" srcOrd="0" destOrd="0" parTransId="{822A19A3-261E-4549-83A2-900EF6E5D8AF}" sibTransId="{BCD54C41-C39E-4C61-9705-8CCAD09437EA}"/>
    <dgm:cxn modelId="{B4F1553E-FF48-408B-8A05-5428A02E0CA3}" type="presOf" srcId="{98AF7DC1-D5A4-4D38-B5ED-F085C402CE08}" destId="{560AE908-3C60-4EB9-B590-28F672E4E1E4}" srcOrd="0" destOrd="0" presId="urn:microsoft.com/office/officeart/2005/8/layout/orgChart1"/>
    <dgm:cxn modelId="{95D3F742-A542-4340-B454-464FF837E745}" type="presOf" srcId="{BBCD3EA0-532B-4D82-9F46-48E6728A1BDE}" destId="{C64E2F26-F2B2-44F6-92E6-CD097A6F65D9}" srcOrd="0" destOrd="0" presId="urn:microsoft.com/office/officeart/2005/8/layout/orgChart1"/>
    <dgm:cxn modelId="{9EA92864-D7FC-485B-BBAC-1A1DE22EF222}" type="presOf" srcId="{17BF4A37-DA64-4421-8F89-6844EEC2C4A0}" destId="{8083C9E2-EF07-4940-9C43-53A24F9AF4D5}" srcOrd="0" destOrd="0" presId="urn:microsoft.com/office/officeart/2005/8/layout/orgChart1"/>
    <dgm:cxn modelId="{5EF10C68-9F9F-4E9D-9304-F323D9BE0999}" type="presOf" srcId="{EEA24375-6F24-45C6-8632-5FBA3D7991D5}" destId="{010A0A35-B592-4922-8FDC-E3B0F85ED981}" srcOrd="0" destOrd="0" presId="urn:microsoft.com/office/officeart/2005/8/layout/orgChart1"/>
    <dgm:cxn modelId="{A4C4A949-4F21-4E97-88A6-7248ABC7B1FD}" type="presOf" srcId="{08C64793-2E6B-4FE5-A6BA-A8DFF72DF9CB}" destId="{3A83D8A8-F8A5-42D0-A18B-ABFC36954D82}" srcOrd="1" destOrd="0" presId="urn:microsoft.com/office/officeart/2005/8/layout/orgChart1"/>
    <dgm:cxn modelId="{1897BE6A-62BB-4E85-852F-5715E55AF217}" type="presOf" srcId="{91944209-A426-48AF-BD2B-AFFDE8BBA734}" destId="{EB2F899F-5A7F-4F05-9D7A-4D44B3194B03}" srcOrd="1" destOrd="0" presId="urn:microsoft.com/office/officeart/2005/8/layout/orgChart1"/>
    <dgm:cxn modelId="{1CC0BE6A-B62D-4222-A1C3-A5C470AF6AB4}" type="presOf" srcId="{7CC7DF15-4FC9-4F09-A58F-AB457EE3A707}" destId="{39958410-86B9-40F5-BF1A-62391E144220}" srcOrd="0" destOrd="0" presId="urn:microsoft.com/office/officeart/2005/8/layout/orgChart1"/>
    <dgm:cxn modelId="{45B2026B-2654-4132-9C90-A826149A3926}" srcId="{C70A9237-544D-4786-8BBA-8DED8412F131}" destId="{D004EDD1-AE80-4DC9-BA1F-7B6543AA07ED}" srcOrd="0" destOrd="0" parTransId="{17BF4A37-DA64-4421-8F89-6844EEC2C4A0}" sibTransId="{D31264D7-CE0C-4A23-A6F2-4CBFEF619DA4}"/>
    <dgm:cxn modelId="{79113E6C-EB1E-4CBC-AE80-64CDBA2BCAF7}" srcId="{979D8B2E-7733-4C52-8529-B5F1F0C6F49B}" destId="{C70A9237-544D-4786-8BBA-8DED8412F131}" srcOrd="0" destOrd="0" parTransId="{BBCD3EA0-532B-4D82-9F46-48E6728A1BDE}" sibTransId="{22E67683-B43B-4C24-8B6C-53619F7FD3A7}"/>
    <dgm:cxn modelId="{FA5B6F6E-D082-445D-B060-1D52B714FCA2}" type="presOf" srcId="{F3F92CB6-8EE7-4102-9061-0C02F109BB60}" destId="{69AD1B0F-0454-403A-889B-6CB0D315E38D}" srcOrd="0" destOrd="0" presId="urn:microsoft.com/office/officeart/2005/8/layout/orgChart1"/>
    <dgm:cxn modelId="{28CBAA50-E0BC-44B7-88A6-708E92B68492}" type="presOf" srcId="{783A97FF-4E55-4277-AA61-0FC0E7CE7864}" destId="{5806D200-6E44-4D9F-A4B1-F7F378688CE6}" srcOrd="0" destOrd="0" presId="urn:microsoft.com/office/officeart/2005/8/layout/orgChart1"/>
    <dgm:cxn modelId="{04ECD977-F51C-451C-806B-E1F7164F581D}" type="presOf" srcId="{DE19DB83-5BC7-4E1F-94AD-85E3A99470B6}" destId="{21D198E1-BC8B-4A22-B2B5-8261545155C7}" srcOrd="0" destOrd="0" presId="urn:microsoft.com/office/officeart/2005/8/layout/orgChart1"/>
    <dgm:cxn modelId="{E405C378-10AA-4E62-9224-48980AA74401}" type="presOf" srcId="{B2293031-A47D-47E7-A4C2-39556D40F162}" destId="{83CC6FDA-4707-480E-9F65-41915B2C10D4}" srcOrd="0" destOrd="0" presId="urn:microsoft.com/office/officeart/2005/8/layout/orgChart1"/>
    <dgm:cxn modelId="{190A2E59-E0C7-4AD3-80A0-A86C15C86002}" type="presOf" srcId="{DE19DB83-5BC7-4E1F-94AD-85E3A99470B6}" destId="{8F997EF6-1A5D-4BF8-9FF9-26AE2BDD3382}" srcOrd="1" destOrd="0" presId="urn:microsoft.com/office/officeart/2005/8/layout/orgChart1"/>
    <dgm:cxn modelId="{2CDFD979-7654-4B12-9F2B-C715D72BDDE8}" type="presOf" srcId="{B25BE7BA-E52B-4C1D-8159-282FE550CBA4}" destId="{884E83CB-B188-4DB8-A67B-CDA753E6C3C3}" srcOrd="0" destOrd="0" presId="urn:microsoft.com/office/officeart/2005/8/layout/orgChart1"/>
    <dgm:cxn modelId="{E0255D7A-211A-48C5-BDF8-7C2A1FD1E897}" srcId="{49CDEDBF-CEB0-4898-872D-B88D9CAE74AE}" destId="{402F3AA2-020F-4834-B59C-B625094FFB80}" srcOrd="2" destOrd="0" parTransId="{D181682F-21A5-4C47-A19D-4FC65F66AFE1}" sibTransId="{F086B7BA-0EA6-4E73-83B0-B2E53106A4A7}"/>
    <dgm:cxn modelId="{7CADC47C-2C47-4F94-A703-81CCAE2FE9B3}" type="presOf" srcId="{4F606371-8675-4EA3-BD16-85AF27099AD0}" destId="{C7FAC19A-0DBE-41B6-A33B-F2A7174D48F6}" srcOrd="0" destOrd="0" presId="urn:microsoft.com/office/officeart/2005/8/layout/orgChart1"/>
    <dgm:cxn modelId="{AD04A77F-6B3C-4864-9B12-CEC812A89906}" type="presOf" srcId="{E6EFC063-C2C6-4A1C-9BC9-3683C8124D00}" destId="{9595DC7B-B1DD-404D-8E35-75F079E434BC}" srcOrd="1" destOrd="0" presId="urn:microsoft.com/office/officeart/2005/8/layout/orgChart1"/>
    <dgm:cxn modelId="{FE7BEB80-B8A8-42C3-A153-F7344FF7E3E3}" type="presOf" srcId="{C70A9237-544D-4786-8BBA-8DED8412F131}" destId="{083DCC79-F41E-49DA-94A7-28A5B52D5943}" srcOrd="0" destOrd="0" presId="urn:microsoft.com/office/officeart/2005/8/layout/orgChart1"/>
    <dgm:cxn modelId="{EE6F6381-58BA-4EAF-8D5B-0A341943DA87}" srcId="{B52CFA2E-98C3-4A59-9C01-0263C2F35210}" destId="{271A8B3D-1CF6-465A-B6FE-99B08F4E1D0F}" srcOrd="0" destOrd="0" parTransId="{6B52C643-5633-4353-9845-7B4DD18E7D39}" sibTransId="{8F5DFC41-A393-4068-89F6-B49316FB4325}"/>
    <dgm:cxn modelId="{B035AD83-BB8E-48AE-8777-AA5C97BCB62B}" srcId="{E6EFC063-C2C6-4A1C-9BC9-3683C8124D00}" destId="{818EBBDD-3E7B-4BBC-840B-C8BDD7AC6B78}" srcOrd="0" destOrd="0" parTransId="{4F606371-8675-4EA3-BD16-85AF27099AD0}" sibTransId="{183213A9-F8B3-44FB-838B-FD4922C2E60F}"/>
    <dgm:cxn modelId="{6F3D6A89-DFAD-481A-8CF6-E7B5C6813C69}" type="presOf" srcId="{BBF6AED2-E405-4E56-8FC1-1F0A8FAAD2E3}" destId="{F68314CC-A2C3-4108-80E3-A55ECDA6FE01}" srcOrd="0" destOrd="0" presId="urn:microsoft.com/office/officeart/2005/8/layout/orgChart1"/>
    <dgm:cxn modelId="{05578A8C-A08F-4992-8284-E65B9E5D826F}" srcId="{271A8B3D-1CF6-465A-B6FE-99B08F4E1D0F}" destId="{98AF7DC1-D5A4-4D38-B5ED-F085C402CE08}" srcOrd="0" destOrd="0" parTransId="{F3F92CB6-8EE7-4102-9061-0C02F109BB60}" sibTransId="{420E2E47-5F93-4ECA-97E0-2A4CEDA16C5C}"/>
    <dgm:cxn modelId="{6AB0F693-3A18-489D-9079-241506FC11F9}" type="presOf" srcId="{946C8F83-3A29-418F-BEC2-BAB597EB8477}" destId="{1EE5424C-272B-40EE-B364-BCE498783E47}" srcOrd="0" destOrd="0" presId="urn:microsoft.com/office/officeart/2005/8/layout/orgChart1"/>
    <dgm:cxn modelId="{E1CFFE93-82FF-4808-B127-36C2483ECCF2}" srcId="{7CC7DF15-4FC9-4F09-A58F-AB457EE3A707}" destId="{08C64793-2E6B-4FE5-A6BA-A8DFF72DF9CB}" srcOrd="2" destOrd="0" parTransId="{5BA0F742-9894-4DE0-B262-A92D3876637B}" sibTransId="{D8DE5966-D95A-4298-A8FB-B9F7538C69C3}"/>
    <dgm:cxn modelId="{2EB1FD95-E83D-4420-9628-812178909727}" srcId="{94C26504-0539-4204-AAAF-FE9475CFC115}" destId="{7CC7DF15-4FC9-4F09-A58F-AB457EE3A707}" srcOrd="1" destOrd="0" parTransId="{48D33DCF-BC2D-4D29-9068-36DFF1A71DB6}" sibTransId="{76C7115C-27FB-4E1B-8460-EE63AFE6260A}"/>
    <dgm:cxn modelId="{649C989D-D1B0-4FC1-940D-02BB683B6BF5}" type="presOf" srcId="{B52CFA2E-98C3-4A59-9C01-0263C2F35210}" destId="{CA72C301-DB3A-4184-B91D-53DF4305D6EB}" srcOrd="1" destOrd="0" presId="urn:microsoft.com/office/officeart/2005/8/layout/orgChart1"/>
    <dgm:cxn modelId="{6E2FA99F-BC9F-4E59-AA11-16C172D19779}" type="presOf" srcId="{979D8B2E-7733-4C52-8529-B5F1F0C6F49B}" destId="{B6670BD9-A4DB-4F85-8A31-4F1D93F1928A}" srcOrd="0" destOrd="0" presId="urn:microsoft.com/office/officeart/2005/8/layout/orgChart1"/>
    <dgm:cxn modelId="{DA40F2A3-FF93-4BB6-B34B-451ED62B2143}" type="presOf" srcId="{D004EDD1-AE80-4DC9-BA1F-7B6543AA07ED}" destId="{7E22D76A-65C5-4BF5-8802-FBCEF5EC5546}" srcOrd="0" destOrd="0" presId="urn:microsoft.com/office/officeart/2005/8/layout/orgChart1"/>
    <dgm:cxn modelId="{BE549FA5-3028-4592-BD05-7B29828897C4}" type="presOf" srcId="{D004EDD1-AE80-4DC9-BA1F-7B6543AA07ED}" destId="{6B0EEC63-8942-4F6C-98ED-5C462102FB36}" srcOrd="1" destOrd="0" presId="urn:microsoft.com/office/officeart/2005/8/layout/orgChart1"/>
    <dgm:cxn modelId="{648ECCA7-724D-4096-9C79-544BE5257BFB}" type="presOf" srcId="{BBF6AED2-E405-4E56-8FC1-1F0A8FAAD2E3}" destId="{4FEDE701-A8E2-4D86-9C7E-AEB5D00AC698}" srcOrd="1" destOrd="0" presId="urn:microsoft.com/office/officeart/2005/8/layout/orgChart1"/>
    <dgm:cxn modelId="{200FBEA8-4235-475D-B286-C86AF24CC3E7}" type="presOf" srcId="{300D5DC3-E15B-42F4-B967-E2DEA34E8D94}" destId="{B10FC3F7-90AD-450F-B515-460E155BBDDD}" srcOrd="0" destOrd="0" presId="urn:microsoft.com/office/officeart/2005/8/layout/orgChart1"/>
    <dgm:cxn modelId="{5F3805A9-55F8-484C-B08F-CC2A30A901FB}" type="presOf" srcId="{49CDEDBF-CEB0-4898-872D-B88D9CAE74AE}" destId="{71E10885-DFC4-4565-9B7E-8487094B89AC}" srcOrd="0" destOrd="0" presId="urn:microsoft.com/office/officeart/2005/8/layout/orgChart1"/>
    <dgm:cxn modelId="{4D6308AB-659D-4A6B-953E-45D460A6F1AB}" type="presOf" srcId="{94C26504-0539-4204-AAAF-FE9475CFC115}" destId="{8667C98B-728B-40B3-B033-9A941D949581}" srcOrd="0" destOrd="0" presId="urn:microsoft.com/office/officeart/2005/8/layout/orgChart1"/>
    <dgm:cxn modelId="{C3D6AAB2-FF1C-4C57-A5B9-2FB4C9042521}" type="presOf" srcId="{12BC8A63-EA35-4D7B-B928-01EABCAA6D07}" destId="{0AD3EFCE-C1E6-47DC-B19A-1A2EA67E4917}" srcOrd="0" destOrd="0" presId="urn:microsoft.com/office/officeart/2005/8/layout/orgChart1"/>
    <dgm:cxn modelId="{2D5353BC-9261-4283-8F5B-00644BD8368D}" srcId="{402F3AA2-020F-4834-B59C-B625094FFB80}" destId="{DE19DB83-5BC7-4E1F-94AD-85E3A99470B6}" srcOrd="1" destOrd="0" parTransId="{783A97FF-4E55-4277-AA61-0FC0E7CE7864}" sibTransId="{EFF37894-AD19-430B-BEBC-7CC74B81C53C}"/>
    <dgm:cxn modelId="{B6550CBE-F6CF-4470-9E08-FCF666CB9D85}" type="presOf" srcId="{D181682F-21A5-4C47-A19D-4FC65F66AFE1}" destId="{30D487B8-A2B0-4C1D-8C77-F0EB77A75EC7}" srcOrd="0" destOrd="0" presId="urn:microsoft.com/office/officeart/2005/8/layout/orgChart1"/>
    <dgm:cxn modelId="{DC7A29BF-FEE1-495F-961C-64E43B5ED82C}" type="presOf" srcId="{08C64793-2E6B-4FE5-A6BA-A8DFF72DF9CB}" destId="{BEC9DE39-F75E-42D2-BDB7-10D635B5A286}" srcOrd="0" destOrd="0" presId="urn:microsoft.com/office/officeart/2005/8/layout/orgChart1"/>
    <dgm:cxn modelId="{D33081C4-8574-4B20-8792-006D200709F3}" type="presOf" srcId="{8D8126C9-E445-4995-9E6F-C829816B58A5}" destId="{F77E785F-6193-415F-AF19-F4A811F9D2C3}" srcOrd="1" destOrd="0" presId="urn:microsoft.com/office/officeart/2005/8/layout/orgChart1"/>
    <dgm:cxn modelId="{DB6690C8-BFE7-4579-BC34-99F553974DD8}" type="presOf" srcId="{7CC7DF15-4FC9-4F09-A58F-AB457EE3A707}" destId="{C7095EED-DC3F-4DAB-8F33-5C517C7ADFC2}" srcOrd="1" destOrd="0" presId="urn:microsoft.com/office/officeart/2005/8/layout/orgChart1"/>
    <dgm:cxn modelId="{2EB6E7CB-E24A-412A-B9FA-275E4E35F911}" type="presOf" srcId="{A5142F33-1A55-4D47-BF6E-56523EAB94E0}" destId="{5F690EAA-3939-42CA-93BA-623E868D7F09}" srcOrd="0" destOrd="0" presId="urn:microsoft.com/office/officeart/2005/8/layout/orgChart1"/>
    <dgm:cxn modelId="{2C4CF4CD-50CF-4E53-8CD0-D8E2687814B0}" type="presOf" srcId="{B52CFA2E-98C3-4A59-9C01-0263C2F35210}" destId="{68655AC0-3CC1-4946-BC4D-9BD7329A17D7}" srcOrd="0" destOrd="0" presId="urn:microsoft.com/office/officeart/2005/8/layout/orgChart1"/>
    <dgm:cxn modelId="{B4F959D2-1968-4EB6-A8B0-0B658791D92D}" type="presOf" srcId="{402F3AA2-020F-4834-B59C-B625094FFB80}" destId="{78229B7B-4352-4F0F-8544-2C2F1A25676B}" srcOrd="1" destOrd="0" presId="urn:microsoft.com/office/officeart/2005/8/layout/orgChart1"/>
    <dgm:cxn modelId="{502B25D5-BD56-4CB1-B4DD-88C1EFCA7F03}" type="presOf" srcId="{49CDEDBF-CEB0-4898-872D-B88D9CAE74AE}" destId="{64BC903A-B0F1-4051-BAB9-526684B714A0}" srcOrd="1" destOrd="0" presId="urn:microsoft.com/office/officeart/2005/8/layout/orgChart1"/>
    <dgm:cxn modelId="{0AEE32D6-597D-4D3E-A317-2FE23FB10AD2}" type="presOf" srcId="{0BDA70FF-F69C-45F2-B84B-F1F185520E2C}" destId="{E44BA4F4-3A62-4F5C-9EBB-AA011D3A1816}" srcOrd="0" destOrd="0" presId="urn:microsoft.com/office/officeart/2005/8/layout/orgChart1"/>
    <dgm:cxn modelId="{9E0C72D6-DF11-454F-A63C-251E1D1323D0}" type="presOf" srcId="{8D8126C9-E445-4995-9E6F-C829816B58A5}" destId="{2C183721-6FB0-40DF-A00D-59AA131FB21A}" srcOrd="0" destOrd="0" presId="urn:microsoft.com/office/officeart/2005/8/layout/orgChart1"/>
    <dgm:cxn modelId="{F163D9D6-3F27-41A4-A94C-3A9F1D657C0B}" srcId="{49CDEDBF-CEB0-4898-872D-B88D9CAE74AE}" destId="{B52CFA2E-98C3-4A59-9C01-0263C2F35210}" srcOrd="1" destOrd="0" parTransId="{12BC8A63-EA35-4D7B-B928-01EABCAA6D07}" sibTransId="{FCBEF37C-B8D0-4CFC-821F-E7E9C3FE7DF1}"/>
    <dgm:cxn modelId="{FAB662DD-149C-4249-96D7-86DDF690DF60}" srcId="{C70A9237-544D-4786-8BBA-8DED8412F131}" destId="{DB81F59F-F155-46A4-A39D-E4D7937690B4}" srcOrd="1" destOrd="0" parTransId="{EC299148-82EC-491A-AD72-7DCDB13B2829}" sibTransId="{00A0C5C3-23DB-4392-B088-3C9DAA4E5062}"/>
    <dgm:cxn modelId="{EEA770DE-5C84-4AE7-84ED-0808B2BF1352}" type="presOf" srcId="{D84A02F0-A5D0-48DE-B1C0-436BE9B7B5EC}" destId="{8D808998-0809-4399-84E0-F0D0D9461E56}" srcOrd="0" destOrd="0" presId="urn:microsoft.com/office/officeart/2005/8/layout/orgChart1"/>
    <dgm:cxn modelId="{9C9B17E1-0936-4D74-8122-9C33775E31F2}" type="presOf" srcId="{818EBBDD-3E7B-4BBC-840B-C8BDD7AC6B78}" destId="{DDDC947C-6C25-4D8F-8336-E5569E8CCB83}" srcOrd="0" destOrd="0" presId="urn:microsoft.com/office/officeart/2005/8/layout/orgChart1"/>
    <dgm:cxn modelId="{7E7C61E1-4B4C-4C2A-896D-DD38ADA6F33C}" type="presOf" srcId="{C70A9237-544D-4786-8BBA-8DED8412F131}" destId="{36273747-7BB2-46DA-93BA-5EB3AD44943A}" srcOrd="1" destOrd="0" presId="urn:microsoft.com/office/officeart/2005/8/layout/orgChart1"/>
    <dgm:cxn modelId="{70BFC5E1-3B37-49A1-98DE-6D4AA4AB9388}" srcId="{402F3AA2-020F-4834-B59C-B625094FFB80}" destId="{BBF6AED2-E405-4E56-8FC1-1F0A8FAAD2E3}" srcOrd="2" destOrd="0" parTransId="{0BDA70FF-F69C-45F2-B84B-F1F185520E2C}" sibTransId="{FB460DA0-2909-469E-B677-F694494F5260}"/>
    <dgm:cxn modelId="{6082D7E1-317D-4882-8163-6AB5A87D3B41}" srcId="{402F3AA2-020F-4834-B59C-B625094FFB80}" destId="{91944209-A426-48AF-BD2B-AFFDE8BBA734}" srcOrd="0" destOrd="0" parTransId="{EEA24375-6F24-45C6-8632-5FBA3D7991D5}" sibTransId="{1B1EB90D-67BC-469B-8B07-9E39543E22AF}"/>
    <dgm:cxn modelId="{B32368E6-5DD1-43D3-B81D-C8C6D0141AD1}" type="presOf" srcId="{271A8B3D-1CF6-465A-B6FE-99B08F4E1D0F}" destId="{E1CAFA94-8BD7-41F1-8950-1CDFC8FEC971}" srcOrd="0" destOrd="0" presId="urn:microsoft.com/office/officeart/2005/8/layout/orgChart1"/>
    <dgm:cxn modelId="{61ABDAE6-6254-4BBB-89E3-1E907E8620A4}" type="presOf" srcId="{98AF7DC1-D5A4-4D38-B5ED-F085C402CE08}" destId="{0601EA86-980B-4F4E-86C6-B45F0E12E1AB}" srcOrd="1" destOrd="0" presId="urn:microsoft.com/office/officeart/2005/8/layout/orgChart1"/>
    <dgm:cxn modelId="{1FD5EEE7-17CE-4893-93C8-E0B88534A8BE}" type="presOf" srcId="{818EBBDD-3E7B-4BBC-840B-C8BDD7AC6B78}" destId="{6E0993CD-BBD1-408E-82F8-2F4A6E1A63FD}" srcOrd="1" destOrd="0" presId="urn:microsoft.com/office/officeart/2005/8/layout/orgChart1"/>
    <dgm:cxn modelId="{42761EE8-2ACF-45B7-B6DF-886E76B4C30E}" type="presOf" srcId="{6B52C643-5633-4353-9845-7B4DD18E7D39}" destId="{33A230E6-DDA0-42F7-8E08-ADB2F382996F}" srcOrd="0" destOrd="0" presId="urn:microsoft.com/office/officeart/2005/8/layout/orgChart1"/>
    <dgm:cxn modelId="{7C65ACE8-AD68-438E-97C7-2F901EA6A362}" type="presOf" srcId="{91944209-A426-48AF-BD2B-AFFDE8BBA734}" destId="{71918493-8908-457B-8EB5-EF6177638B0A}" srcOrd="0" destOrd="0" presId="urn:microsoft.com/office/officeart/2005/8/layout/orgChart1"/>
    <dgm:cxn modelId="{EEC5D3E9-B795-4118-A281-902D6EA3C06C}" type="presOf" srcId="{B25BE7BA-E52B-4C1D-8159-282FE550CBA4}" destId="{D5F2545B-89A8-4BA4-A02C-117C219090A6}" srcOrd="1" destOrd="0" presId="urn:microsoft.com/office/officeart/2005/8/layout/orgChart1"/>
    <dgm:cxn modelId="{2CFBC0EB-381D-40AF-98E6-50AF8A137EAC}" type="presOf" srcId="{979D8B2E-7733-4C52-8529-B5F1F0C6F49B}" destId="{4500798A-6950-4441-9FB9-B591F8F08716}" srcOrd="1" destOrd="0" presId="urn:microsoft.com/office/officeart/2005/8/layout/orgChart1"/>
    <dgm:cxn modelId="{17E357EE-4627-4E7D-AA2D-8A508C9A445F}" type="presOf" srcId="{FB1BB45F-4F53-4710-A36B-2FCBA650287E}" destId="{0333A738-CE60-45BA-AA93-B1E95FF722E9}" srcOrd="0" destOrd="0" presId="urn:microsoft.com/office/officeart/2005/8/layout/orgChart1"/>
    <dgm:cxn modelId="{CE956CF3-9AE4-4B55-8242-76FBD94B902B}" type="presOf" srcId="{7CDFAB39-0B4E-406D-9D92-AEC71961BF9E}" destId="{28A0D3CB-2E8B-493F-8548-4765BC1392D5}" srcOrd="0" destOrd="0" presId="urn:microsoft.com/office/officeart/2005/8/layout/orgChart1"/>
    <dgm:cxn modelId="{273151F3-42B5-47AB-A88D-09CBED4C222D}" srcId="{7CC7DF15-4FC9-4F09-A58F-AB457EE3A707}" destId="{E6EFC063-C2C6-4A1C-9BC9-3683C8124D00}" srcOrd="0" destOrd="0" parTransId="{300D5DC3-E15B-42F4-B967-E2DEA34E8D94}" sibTransId="{3B1D29B7-B319-44CA-AA4F-C2CCF5442D01}"/>
    <dgm:cxn modelId="{D0F23AF4-3B9F-430D-9FAA-D720138FFC17}" srcId="{7CC7DF15-4FC9-4F09-A58F-AB457EE3A707}" destId="{B25BE7BA-E52B-4C1D-8159-282FE550CBA4}" srcOrd="1" destOrd="0" parTransId="{7CDFAB39-0B4E-406D-9D92-AEC71961BF9E}" sibTransId="{2D61F8BA-7B01-473A-B3D4-262DACEA4CCF}"/>
    <dgm:cxn modelId="{77925CF5-814E-49A2-B0B6-749879DF1D7E}" srcId="{271A8B3D-1CF6-465A-B6FE-99B08F4E1D0F}" destId="{A5142F33-1A55-4D47-BF6E-56523EAB94E0}" srcOrd="1" destOrd="0" parTransId="{D84A02F0-A5D0-48DE-B1C0-436BE9B7B5EC}" sibTransId="{DE9B4637-CB53-4EAA-ABE4-F5BCEAC0806E}"/>
    <dgm:cxn modelId="{FBDB2AF6-53E6-409A-A2AA-40AC9A99E92D}" type="presOf" srcId="{4033C377-3DE6-4A99-850E-25EC9886DEBE}" destId="{6A5DB883-0C0D-4493-B60E-4BFC23864995}" srcOrd="0" destOrd="0" presId="urn:microsoft.com/office/officeart/2005/8/layout/orgChart1"/>
    <dgm:cxn modelId="{C7160DF9-65D9-4BC0-B142-3C62A01F526A}" type="presOf" srcId="{A5142F33-1A55-4D47-BF6E-56523EAB94E0}" destId="{DA318E44-5178-472E-AD8F-2492022F2A07}" srcOrd="1" destOrd="0" presId="urn:microsoft.com/office/officeart/2005/8/layout/orgChart1"/>
    <dgm:cxn modelId="{E8B1DCFA-FC7D-4691-BEA5-A0A17C551B6E}" srcId="{B25BE7BA-E52B-4C1D-8159-282FE550CBA4}" destId="{B2293031-A47D-47E7-A4C2-39556D40F162}" srcOrd="0" destOrd="0" parTransId="{946C8F83-3A29-418F-BEC2-BAB597EB8477}" sibTransId="{EFDC2396-8C8A-47AC-8B3D-B5C5ABF778CD}"/>
    <dgm:cxn modelId="{5FCBEFFA-B83E-4B17-BDDB-D4F04C6CC7E0}" type="presOf" srcId="{DB81F59F-F155-46A4-A39D-E4D7937690B4}" destId="{B7755635-050B-4806-AAA5-023244748D2E}" srcOrd="1" destOrd="0" presId="urn:microsoft.com/office/officeart/2005/8/layout/orgChart1"/>
    <dgm:cxn modelId="{9940A3FC-2E0B-4BF0-8191-04CFA4451E82}" srcId="{E6EFC063-C2C6-4A1C-9BC9-3683C8124D00}" destId="{4033C377-3DE6-4A99-850E-25EC9886DEBE}" srcOrd="1" destOrd="0" parTransId="{A2886644-C573-4840-9C68-AFA9E3F03C72}" sibTransId="{CEB31CE6-AF4A-4BB9-9BB8-2179F84B9704}"/>
    <dgm:cxn modelId="{F56398BF-5BDC-4092-B246-72D7484A26E4}" type="presParOf" srcId="{8667C98B-728B-40B3-B033-9A941D949581}" destId="{8447EA03-6E15-4B37-97CE-613FC8763B51}" srcOrd="0" destOrd="0" presId="urn:microsoft.com/office/officeart/2005/8/layout/orgChart1"/>
    <dgm:cxn modelId="{22110F26-BA29-479C-B97C-F9137112F3EC}" type="presParOf" srcId="{8447EA03-6E15-4B37-97CE-613FC8763B51}" destId="{F1FA0B38-31FC-483F-849A-E40640A2D277}" srcOrd="0" destOrd="0" presId="urn:microsoft.com/office/officeart/2005/8/layout/orgChart1"/>
    <dgm:cxn modelId="{D1DAB5FC-46E9-4FEA-B5E4-C8AECB899705}" type="presParOf" srcId="{F1FA0B38-31FC-483F-849A-E40640A2D277}" destId="{71E10885-DFC4-4565-9B7E-8487094B89AC}" srcOrd="0" destOrd="0" presId="urn:microsoft.com/office/officeart/2005/8/layout/orgChart1"/>
    <dgm:cxn modelId="{A8AD7F15-CE2A-4563-A7A9-7F591BE025BF}" type="presParOf" srcId="{F1FA0B38-31FC-483F-849A-E40640A2D277}" destId="{64BC903A-B0F1-4051-BAB9-526684B714A0}" srcOrd="1" destOrd="0" presId="urn:microsoft.com/office/officeart/2005/8/layout/orgChart1"/>
    <dgm:cxn modelId="{767A805B-F24B-4E16-808C-AA147570B9C4}" type="presParOf" srcId="{8447EA03-6E15-4B37-97CE-613FC8763B51}" destId="{02128400-595C-4867-9E63-86851559618A}" srcOrd="1" destOrd="0" presId="urn:microsoft.com/office/officeart/2005/8/layout/orgChart1"/>
    <dgm:cxn modelId="{D2EFB568-3F43-4404-8D12-7A0AD9260F88}" type="presParOf" srcId="{02128400-595C-4867-9E63-86851559618A}" destId="{0333A738-CE60-45BA-AA93-B1E95FF722E9}" srcOrd="0" destOrd="0" presId="urn:microsoft.com/office/officeart/2005/8/layout/orgChart1"/>
    <dgm:cxn modelId="{DFD8E144-671C-483B-932A-4543FDD8B79A}" type="presParOf" srcId="{02128400-595C-4867-9E63-86851559618A}" destId="{63D94368-71BA-420D-9EF9-BF32D176B12F}" srcOrd="1" destOrd="0" presId="urn:microsoft.com/office/officeart/2005/8/layout/orgChart1"/>
    <dgm:cxn modelId="{FAFD4ED3-46E7-4E07-8EA3-E72224290F00}" type="presParOf" srcId="{63D94368-71BA-420D-9EF9-BF32D176B12F}" destId="{E5FC3944-315C-45A8-B0AE-8B1C9AC2A40D}" srcOrd="0" destOrd="0" presId="urn:microsoft.com/office/officeart/2005/8/layout/orgChart1"/>
    <dgm:cxn modelId="{8AA60717-6943-4B26-888E-66B258A36741}" type="presParOf" srcId="{E5FC3944-315C-45A8-B0AE-8B1C9AC2A40D}" destId="{B6670BD9-A4DB-4F85-8A31-4F1D93F1928A}" srcOrd="0" destOrd="0" presId="urn:microsoft.com/office/officeart/2005/8/layout/orgChart1"/>
    <dgm:cxn modelId="{CF7362B6-2684-4E31-A20A-4E1E46D45238}" type="presParOf" srcId="{E5FC3944-315C-45A8-B0AE-8B1C9AC2A40D}" destId="{4500798A-6950-4441-9FB9-B591F8F08716}" srcOrd="1" destOrd="0" presId="urn:microsoft.com/office/officeart/2005/8/layout/orgChart1"/>
    <dgm:cxn modelId="{DDE410A2-7F39-4F0C-AFEC-3CC6F10D2C46}" type="presParOf" srcId="{63D94368-71BA-420D-9EF9-BF32D176B12F}" destId="{5C3A638A-858F-4A6F-8253-ECFC33D752DC}" srcOrd="1" destOrd="0" presId="urn:microsoft.com/office/officeart/2005/8/layout/orgChart1"/>
    <dgm:cxn modelId="{7C973D55-71AA-4AE4-869B-DAE549981FE6}" type="presParOf" srcId="{5C3A638A-858F-4A6F-8253-ECFC33D752DC}" destId="{C64E2F26-F2B2-44F6-92E6-CD097A6F65D9}" srcOrd="0" destOrd="0" presId="urn:microsoft.com/office/officeart/2005/8/layout/orgChart1"/>
    <dgm:cxn modelId="{B1DEF85A-BFE7-4654-807F-ABD7AE5A06E1}" type="presParOf" srcId="{5C3A638A-858F-4A6F-8253-ECFC33D752DC}" destId="{3A8AFF49-53C9-4D66-AA52-711271A1907B}" srcOrd="1" destOrd="0" presId="urn:microsoft.com/office/officeart/2005/8/layout/orgChart1"/>
    <dgm:cxn modelId="{AB7B0D2E-7E98-4794-8DF0-8880FB07BDAC}" type="presParOf" srcId="{3A8AFF49-53C9-4D66-AA52-711271A1907B}" destId="{C7BD7921-FA5A-4EF5-82F5-3ADA66CD13A1}" srcOrd="0" destOrd="0" presId="urn:microsoft.com/office/officeart/2005/8/layout/orgChart1"/>
    <dgm:cxn modelId="{C74EB487-58A6-4C5B-8662-E40B504746A2}" type="presParOf" srcId="{C7BD7921-FA5A-4EF5-82F5-3ADA66CD13A1}" destId="{083DCC79-F41E-49DA-94A7-28A5B52D5943}" srcOrd="0" destOrd="0" presId="urn:microsoft.com/office/officeart/2005/8/layout/orgChart1"/>
    <dgm:cxn modelId="{AC5C517B-17E2-4DAF-AC5B-126C225185A2}" type="presParOf" srcId="{C7BD7921-FA5A-4EF5-82F5-3ADA66CD13A1}" destId="{36273747-7BB2-46DA-93BA-5EB3AD44943A}" srcOrd="1" destOrd="0" presId="urn:microsoft.com/office/officeart/2005/8/layout/orgChart1"/>
    <dgm:cxn modelId="{3407852A-E91F-4656-9DFA-6956A918CCA5}" type="presParOf" srcId="{3A8AFF49-53C9-4D66-AA52-711271A1907B}" destId="{2A2DE368-5706-49D0-A48F-584FAEDBC218}" srcOrd="1" destOrd="0" presId="urn:microsoft.com/office/officeart/2005/8/layout/orgChart1"/>
    <dgm:cxn modelId="{F1FCC72C-9CC1-4AA5-ABEC-29A6F5B4D97F}" type="presParOf" srcId="{2A2DE368-5706-49D0-A48F-584FAEDBC218}" destId="{8083C9E2-EF07-4940-9C43-53A24F9AF4D5}" srcOrd="0" destOrd="0" presId="urn:microsoft.com/office/officeart/2005/8/layout/orgChart1"/>
    <dgm:cxn modelId="{29310680-DA4E-4B14-B244-F796D9F29D7E}" type="presParOf" srcId="{2A2DE368-5706-49D0-A48F-584FAEDBC218}" destId="{4842255E-F343-4784-B3E6-B495AD60197D}" srcOrd="1" destOrd="0" presId="urn:microsoft.com/office/officeart/2005/8/layout/orgChart1"/>
    <dgm:cxn modelId="{F2975F4E-5C54-466E-B441-C8D2F0A13534}" type="presParOf" srcId="{4842255E-F343-4784-B3E6-B495AD60197D}" destId="{697C6867-E54A-46B4-BE35-71F8E9F32147}" srcOrd="0" destOrd="0" presId="urn:microsoft.com/office/officeart/2005/8/layout/orgChart1"/>
    <dgm:cxn modelId="{4552F95F-5B4E-4594-80A5-1A2DE1DEA7F5}" type="presParOf" srcId="{697C6867-E54A-46B4-BE35-71F8E9F32147}" destId="{7E22D76A-65C5-4BF5-8802-FBCEF5EC5546}" srcOrd="0" destOrd="0" presId="urn:microsoft.com/office/officeart/2005/8/layout/orgChart1"/>
    <dgm:cxn modelId="{37C12202-0B37-4DBA-9491-11A983BD7D4C}" type="presParOf" srcId="{697C6867-E54A-46B4-BE35-71F8E9F32147}" destId="{6B0EEC63-8942-4F6C-98ED-5C462102FB36}" srcOrd="1" destOrd="0" presId="urn:microsoft.com/office/officeart/2005/8/layout/orgChart1"/>
    <dgm:cxn modelId="{D7624D54-0374-458B-A8C8-A8E4B22BD28D}" type="presParOf" srcId="{4842255E-F343-4784-B3E6-B495AD60197D}" destId="{661751C4-A77B-4852-AB3B-17ACBB58B598}" srcOrd="1" destOrd="0" presId="urn:microsoft.com/office/officeart/2005/8/layout/orgChart1"/>
    <dgm:cxn modelId="{6D4EAB5C-6F38-4251-82BD-68C43D8D3A9A}" type="presParOf" srcId="{4842255E-F343-4784-B3E6-B495AD60197D}" destId="{C0F30BA8-B1AF-4346-8E80-EC4256F53229}" srcOrd="2" destOrd="0" presId="urn:microsoft.com/office/officeart/2005/8/layout/orgChart1"/>
    <dgm:cxn modelId="{C864A353-AEEF-4761-8EF4-95D7DBE1A7E1}" type="presParOf" srcId="{2A2DE368-5706-49D0-A48F-584FAEDBC218}" destId="{A944ACF1-A755-4F59-8C7D-C138C828EAF6}" srcOrd="2" destOrd="0" presId="urn:microsoft.com/office/officeart/2005/8/layout/orgChart1"/>
    <dgm:cxn modelId="{3BAAE122-9AE6-4A19-AB9D-084EB3D2783A}" type="presParOf" srcId="{2A2DE368-5706-49D0-A48F-584FAEDBC218}" destId="{1B596530-1995-438E-BF0A-181519B9DAF2}" srcOrd="3" destOrd="0" presId="urn:microsoft.com/office/officeart/2005/8/layout/orgChart1"/>
    <dgm:cxn modelId="{5D6C5A90-7DAC-4625-A8B6-6C4E3CE82ADD}" type="presParOf" srcId="{1B596530-1995-438E-BF0A-181519B9DAF2}" destId="{B4F82747-1283-43AC-A907-2361305CC39B}" srcOrd="0" destOrd="0" presId="urn:microsoft.com/office/officeart/2005/8/layout/orgChart1"/>
    <dgm:cxn modelId="{70391C04-312C-4CC5-92F1-02FF99C244AF}" type="presParOf" srcId="{B4F82747-1283-43AC-A907-2361305CC39B}" destId="{F17B61FC-C3F8-468C-957A-34023528D08D}" srcOrd="0" destOrd="0" presId="urn:microsoft.com/office/officeart/2005/8/layout/orgChart1"/>
    <dgm:cxn modelId="{DCD3FA85-0821-4056-9D85-44F24EF9DC3D}" type="presParOf" srcId="{B4F82747-1283-43AC-A907-2361305CC39B}" destId="{B7755635-050B-4806-AAA5-023244748D2E}" srcOrd="1" destOrd="0" presId="urn:microsoft.com/office/officeart/2005/8/layout/orgChart1"/>
    <dgm:cxn modelId="{70BA70E6-796C-423C-B144-D2A0F71C5FF6}" type="presParOf" srcId="{1B596530-1995-438E-BF0A-181519B9DAF2}" destId="{45330DFC-AE21-42E4-980B-575B56EE5631}" srcOrd="1" destOrd="0" presId="urn:microsoft.com/office/officeart/2005/8/layout/orgChart1"/>
    <dgm:cxn modelId="{B1E34D4B-6FC5-4878-BF2C-3C466DB9EC09}" type="presParOf" srcId="{1B596530-1995-438E-BF0A-181519B9DAF2}" destId="{9B140436-7D22-4A2E-87C0-8D49995E67C0}" srcOrd="2" destOrd="0" presId="urn:microsoft.com/office/officeart/2005/8/layout/orgChart1"/>
    <dgm:cxn modelId="{9E67238F-B0E4-458C-A650-B405716CAE13}" type="presParOf" srcId="{3A8AFF49-53C9-4D66-AA52-711271A1907B}" destId="{A27C03F0-FBF3-4779-AB5A-F9CC86437F0D}" srcOrd="2" destOrd="0" presId="urn:microsoft.com/office/officeart/2005/8/layout/orgChart1"/>
    <dgm:cxn modelId="{7ABEED1A-C500-4F02-9203-CD6F57F98681}" type="presParOf" srcId="{63D94368-71BA-420D-9EF9-BF32D176B12F}" destId="{647437BC-7025-47FE-8A8C-17A745848218}" srcOrd="2" destOrd="0" presId="urn:microsoft.com/office/officeart/2005/8/layout/orgChart1"/>
    <dgm:cxn modelId="{DC14FBCC-2BF9-46E4-83A8-16DA0EFC3030}" type="presParOf" srcId="{02128400-595C-4867-9E63-86851559618A}" destId="{0AD3EFCE-C1E6-47DC-B19A-1A2EA67E4917}" srcOrd="2" destOrd="0" presId="urn:microsoft.com/office/officeart/2005/8/layout/orgChart1"/>
    <dgm:cxn modelId="{4A83BF6D-1B00-4773-96B1-53AAA7DF3C1F}" type="presParOf" srcId="{02128400-595C-4867-9E63-86851559618A}" destId="{59C356B1-A903-4509-B89F-CD836801DCB2}" srcOrd="3" destOrd="0" presId="urn:microsoft.com/office/officeart/2005/8/layout/orgChart1"/>
    <dgm:cxn modelId="{DD4BD117-9615-4A3C-8BD3-188B95479451}" type="presParOf" srcId="{59C356B1-A903-4509-B89F-CD836801DCB2}" destId="{6D800295-60B6-4D21-AFED-3062402476E3}" srcOrd="0" destOrd="0" presId="urn:microsoft.com/office/officeart/2005/8/layout/orgChart1"/>
    <dgm:cxn modelId="{734C26CC-39D9-4F4F-9740-85C148AA3B47}" type="presParOf" srcId="{6D800295-60B6-4D21-AFED-3062402476E3}" destId="{68655AC0-3CC1-4946-BC4D-9BD7329A17D7}" srcOrd="0" destOrd="0" presId="urn:microsoft.com/office/officeart/2005/8/layout/orgChart1"/>
    <dgm:cxn modelId="{8F114FEB-C7BC-48AC-A20C-1A188DD533CA}" type="presParOf" srcId="{6D800295-60B6-4D21-AFED-3062402476E3}" destId="{CA72C301-DB3A-4184-B91D-53DF4305D6EB}" srcOrd="1" destOrd="0" presId="urn:microsoft.com/office/officeart/2005/8/layout/orgChart1"/>
    <dgm:cxn modelId="{C49C864A-78CF-4D61-9608-A07D9BEDFFA1}" type="presParOf" srcId="{59C356B1-A903-4509-B89F-CD836801DCB2}" destId="{58E14440-D6FE-4D04-8207-478ABE6CB47C}" srcOrd="1" destOrd="0" presId="urn:microsoft.com/office/officeart/2005/8/layout/orgChart1"/>
    <dgm:cxn modelId="{9BF78523-A46C-4BFE-BD8F-51D498B2C519}" type="presParOf" srcId="{58E14440-D6FE-4D04-8207-478ABE6CB47C}" destId="{33A230E6-DDA0-42F7-8E08-ADB2F382996F}" srcOrd="0" destOrd="0" presId="urn:microsoft.com/office/officeart/2005/8/layout/orgChart1"/>
    <dgm:cxn modelId="{17C219EC-9C46-4F7F-AA19-F76CED014C72}" type="presParOf" srcId="{58E14440-D6FE-4D04-8207-478ABE6CB47C}" destId="{40B61515-484F-4E3D-9CFC-F57D3CE34950}" srcOrd="1" destOrd="0" presId="urn:microsoft.com/office/officeart/2005/8/layout/orgChart1"/>
    <dgm:cxn modelId="{3D2C4B6F-4447-4D80-AA88-8FA4F58FB30F}" type="presParOf" srcId="{40B61515-484F-4E3D-9CFC-F57D3CE34950}" destId="{C23073B8-C0A6-4F1E-B6C0-A6F0879D4BB3}" srcOrd="0" destOrd="0" presId="urn:microsoft.com/office/officeart/2005/8/layout/orgChart1"/>
    <dgm:cxn modelId="{6F78F3F8-D4E0-4218-B809-9DB68063F6A4}" type="presParOf" srcId="{C23073B8-C0A6-4F1E-B6C0-A6F0879D4BB3}" destId="{E1CAFA94-8BD7-41F1-8950-1CDFC8FEC971}" srcOrd="0" destOrd="0" presId="urn:microsoft.com/office/officeart/2005/8/layout/orgChart1"/>
    <dgm:cxn modelId="{53048572-78DB-4B0D-9276-5B4CA84CC245}" type="presParOf" srcId="{C23073B8-C0A6-4F1E-B6C0-A6F0879D4BB3}" destId="{52D79C60-2E80-439D-A6CA-37C8D02C59FC}" srcOrd="1" destOrd="0" presId="urn:microsoft.com/office/officeart/2005/8/layout/orgChart1"/>
    <dgm:cxn modelId="{1AEEBB91-9474-4AAA-B3BF-5D84C9705145}" type="presParOf" srcId="{40B61515-484F-4E3D-9CFC-F57D3CE34950}" destId="{8FD16048-181E-4F8A-AAC6-20FDC7845D7C}" srcOrd="1" destOrd="0" presId="urn:microsoft.com/office/officeart/2005/8/layout/orgChart1"/>
    <dgm:cxn modelId="{D846CBEF-F963-4F2A-9CB4-1C841600E0E3}" type="presParOf" srcId="{8FD16048-181E-4F8A-AAC6-20FDC7845D7C}" destId="{69AD1B0F-0454-403A-889B-6CB0D315E38D}" srcOrd="0" destOrd="0" presId="urn:microsoft.com/office/officeart/2005/8/layout/orgChart1"/>
    <dgm:cxn modelId="{1E0B4617-6E7C-4FAC-A164-6AC2717C965F}" type="presParOf" srcId="{8FD16048-181E-4F8A-AAC6-20FDC7845D7C}" destId="{93C3592F-23B6-4F5D-BC95-73FDABFEDCF6}" srcOrd="1" destOrd="0" presId="urn:microsoft.com/office/officeart/2005/8/layout/orgChart1"/>
    <dgm:cxn modelId="{B7316E9C-B440-408E-8B70-FA95F1B5640E}" type="presParOf" srcId="{93C3592F-23B6-4F5D-BC95-73FDABFEDCF6}" destId="{13097135-06B8-4981-B797-54D648C38241}" srcOrd="0" destOrd="0" presId="urn:microsoft.com/office/officeart/2005/8/layout/orgChart1"/>
    <dgm:cxn modelId="{ECE518F6-216B-40A1-A454-63F536BCD696}" type="presParOf" srcId="{13097135-06B8-4981-B797-54D648C38241}" destId="{560AE908-3C60-4EB9-B590-28F672E4E1E4}" srcOrd="0" destOrd="0" presId="urn:microsoft.com/office/officeart/2005/8/layout/orgChart1"/>
    <dgm:cxn modelId="{1B03B739-C01B-4AB1-A2AF-6AFDB18C4679}" type="presParOf" srcId="{13097135-06B8-4981-B797-54D648C38241}" destId="{0601EA86-980B-4F4E-86C6-B45F0E12E1AB}" srcOrd="1" destOrd="0" presId="urn:microsoft.com/office/officeart/2005/8/layout/orgChart1"/>
    <dgm:cxn modelId="{008136C0-1C49-4BD3-9F49-954E40591189}" type="presParOf" srcId="{93C3592F-23B6-4F5D-BC95-73FDABFEDCF6}" destId="{ED860AD0-06A7-447D-B7BB-5B9122BEF5E3}" srcOrd="1" destOrd="0" presId="urn:microsoft.com/office/officeart/2005/8/layout/orgChart1"/>
    <dgm:cxn modelId="{366199CC-4FB5-4259-A566-6F08B79BB80F}" type="presParOf" srcId="{93C3592F-23B6-4F5D-BC95-73FDABFEDCF6}" destId="{53368DB7-D94B-40F2-8F5B-31C1D7097402}" srcOrd="2" destOrd="0" presId="urn:microsoft.com/office/officeart/2005/8/layout/orgChart1"/>
    <dgm:cxn modelId="{7DF440CD-6A24-4ECE-8C61-CDA2A15084E7}" type="presParOf" srcId="{8FD16048-181E-4F8A-AAC6-20FDC7845D7C}" destId="{8D808998-0809-4399-84E0-F0D0D9461E56}" srcOrd="2" destOrd="0" presId="urn:microsoft.com/office/officeart/2005/8/layout/orgChart1"/>
    <dgm:cxn modelId="{84B5661F-4A9D-45F3-8DA1-F11F5A47921B}" type="presParOf" srcId="{8FD16048-181E-4F8A-AAC6-20FDC7845D7C}" destId="{D921CCD7-A741-4DF7-B380-FFC71E5B9F3E}" srcOrd="3" destOrd="0" presId="urn:microsoft.com/office/officeart/2005/8/layout/orgChart1"/>
    <dgm:cxn modelId="{FE273652-6A66-4A6C-873B-1D0AF5D88C68}" type="presParOf" srcId="{D921CCD7-A741-4DF7-B380-FFC71E5B9F3E}" destId="{CA790031-879E-4E90-AB92-AF00CFB898C9}" srcOrd="0" destOrd="0" presId="urn:microsoft.com/office/officeart/2005/8/layout/orgChart1"/>
    <dgm:cxn modelId="{8F422915-6484-4CF3-B8F5-65DA86AF8D4F}" type="presParOf" srcId="{CA790031-879E-4E90-AB92-AF00CFB898C9}" destId="{5F690EAA-3939-42CA-93BA-623E868D7F09}" srcOrd="0" destOrd="0" presId="urn:microsoft.com/office/officeart/2005/8/layout/orgChart1"/>
    <dgm:cxn modelId="{88692E93-9DBA-40FF-9D44-B8E3F6236C83}" type="presParOf" srcId="{CA790031-879E-4E90-AB92-AF00CFB898C9}" destId="{DA318E44-5178-472E-AD8F-2492022F2A07}" srcOrd="1" destOrd="0" presId="urn:microsoft.com/office/officeart/2005/8/layout/orgChart1"/>
    <dgm:cxn modelId="{5C488890-F621-4863-8EDE-92616BB42F9E}" type="presParOf" srcId="{D921CCD7-A741-4DF7-B380-FFC71E5B9F3E}" destId="{1271E847-488D-4A55-A568-B2F49C4E8294}" srcOrd="1" destOrd="0" presId="urn:microsoft.com/office/officeart/2005/8/layout/orgChart1"/>
    <dgm:cxn modelId="{6F2D4A02-49CF-44F8-822A-722CA4D5B934}" type="presParOf" srcId="{D921CCD7-A741-4DF7-B380-FFC71E5B9F3E}" destId="{416D27D1-863B-4193-BCA2-454540BB8A5E}" srcOrd="2" destOrd="0" presId="urn:microsoft.com/office/officeart/2005/8/layout/orgChart1"/>
    <dgm:cxn modelId="{76B4B4B2-061F-4ECA-8617-1EF1D0F5A8CB}" type="presParOf" srcId="{40B61515-484F-4E3D-9CFC-F57D3CE34950}" destId="{F67ED312-E335-4330-B900-CEED2EABCC6F}" srcOrd="2" destOrd="0" presId="urn:microsoft.com/office/officeart/2005/8/layout/orgChart1"/>
    <dgm:cxn modelId="{06A81D44-B7E5-4D5B-B2DD-222E9CF5253D}" type="presParOf" srcId="{59C356B1-A903-4509-B89F-CD836801DCB2}" destId="{B561D479-C2A7-4FEC-9FB6-A08E1EDE92C9}" srcOrd="2" destOrd="0" presId="urn:microsoft.com/office/officeart/2005/8/layout/orgChart1"/>
    <dgm:cxn modelId="{A23C24D3-EFE5-4B47-A6CF-CC016A7E1F98}" type="presParOf" srcId="{02128400-595C-4867-9E63-86851559618A}" destId="{30D487B8-A2B0-4C1D-8C77-F0EB77A75EC7}" srcOrd="4" destOrd="0" presId="urn:microsoft.com/office/officeart/2005/8/layout/orgChart1"/>
    <dgm:cxn modelId="{2A4BD01E-4DAE-470C-B7ED-2FA40FBFDC58}" type="presParOf" srcId="{02128400-595C-4867-9E63-86851559618A}" destId="{A87EAF83-8DB8-46DE-AB76-BCDF2E24018A}" srcOrd="5" destOrd="0" presId="urn:microsoft.com/office/officeart/2005/8/layout/orgChart1"/>
    <dgm:cxn modelId="{9A3651D8-80D6-46BA-89ED-D519417979D5}" type="presParOf" srcId="{A87EAF83-8DB8-46DE-AB76-BCDF2E24018A}" destId="{AE9A1D00-BCC7-49ED-AA66-243DD665AE50}" srcOrd="0" destOrd="0" presId="urn:microsoft.com/office/officeart/2005/8/layout/orgChart1"/>
    <dgm:cxn modelId="{021D2F48-C3F8-4EFA-9DA2-3B6302FE4831}" type="presParOf" srcId="{AE9A1D00-BCC7-49ED-AA66-243DD665AE50}" destId="{486DD3D2-0A37-4EE8-897F-0D99D703B4B8}" srcOrd="0" destOrd="0" presId="urn:microsoft.com/office/officeart/2005/8/layout/orgChart1"/>
    <dgm:cxn modelId="{DC074A9C-B9AF-44FE-A6C5-BDFD7618FCD7}" type="presParOf" srcId="{AE9A1D00-BCC7-49ED-AA66-243DD665AE50}" destId="{78229B7B-4352-4F0F-8544-2C2F1A25676B}" srcOrd="1" destOrd="0" presId="urn:microsoft.com/office/officeart/2005/8/layout/orgChart1"/>
    <dgm:cxn modelId="{B475BD87-8E17-441E-BD3E-5DA6A29F8962}" type="presParOf" srcId="{A87EAF83-8DB8-46DE-AB76-BCDF2E24018A}" destId="{3BD21D6C-D788-4B0B-8395-1FE1D8E9FD9F}" srcOrd="1" destOrd="0" presId="urn:microsoft.com/office/officeart/2005/8/layout/orgChart1"/>
    <dgm:cxn modelId="{024367A7-952C-4A73-A98A-ECFA05C8C23D}" type="presParOf" srcId="{3BD21D6C-D788-4B0B-8395-1FE1D8E9FD9F}" destId="{010A0A35-B592-4922-8FDC-E3B0F85ED981}" srcOrd="0" destOrd="0" presId="urn:microsoft.com/office/officeart/2005/8/layout/orgChart1"/>
    <dgm:cxn modelId="{1C660542-08D0-4DD9-B680-C482AB39C4E3}" type="presParOf" srcId="{3BD21D6C-D788-4B0B-8395-1FE1D8E9FD9F}" destId="{A2A664A3-60E5-4F94-83EA-F2A08C6058AF}" srcOrd="1" destOrd="0" presId="urn:microsoft.com/office/officeart/2005/8/layout/orgChart1"/>
    <dgm:cxn modelId="{9C0A4747-852F-43E8-A534-ED9E138A748C}" type="presParOf" srcId="{A2A664A3-60E5-4F94-83EA-F2A08C6058AF}" destId="{3BF6B18A-94C2-47B0-B56F-315C1D373E55}" srcOrd="0" destOrd="0" presId="urn:microsoft.com/office/officeart/2005/8/layout/orgChart1"/>
    <dgm:cxn modelId="{8E32B34A-0466-4E39-BA5B-1670857A216E}" type="presParOf" srcId="{3BF6B18A-94C2-47B0-B56F-315C1D373E55}" destId="{71918493-8908-457B-8EB5-EF6177638B0A}" srcOrd="0" destOrd="0" presId="urn:microsoft.com/office/officeart/2005/8/layout/orgChart1"/>
    <dgm:cxn modelId="{9D08EBE2-A419-4D20-8773-05E001365F6C}" type="presParOf" srcId="{3BF6B18A-94C2-47B0-B56F-315C1D373E55}" destId="{EB2F899F-5A7F-4F05-9D7A-4D44B3194B03}" srcOrd="1" destOrd="0" presId="urn:microsoft.com/office/officeart/2005/8/layout/orgChart1"/>
    <dgm:cxn modelId="{B340D18C-6B3F-42D3-8C0C-6712B64E860D}" type="presParOf" srcId="{A2A664A3-60E5-4F94-83EA-F2A08C6058AF}" destId="{AD5E70ED-D985-47C8-BF26-3D8D3F43B64E}" srcOrd="1" destOrd="0" presId="urn:microsoft.com/office/officeart/2005/8/layout/orgChart1"/>
    <dgm:cxn modelId="{838F41EA-8FA4-4107-B4C6-43C0AB5B374A}" type="presParOf" srcId="{A2A664A3-60E5-4F94-83EA-F2A08C6058AF}" destId="{FA9A3258-373B-4ABB-BFBE-C1F3751A3EB4}" srcOrd="2" destOrd="0" presId="urn:microsoft.com/office/officeart/2005/8/layout/orgChart1"/>
    <dgm:cxn modelId="{C35E553D-4290-4CA4-B0B3-DAD96C8FFE74}" type="presParOf" srcId="{3BD21D6C-D788-4B0B-8395-1FE1D8E9FD9F}" destId="{5806D200-6E44-4D9F-A4B1-F7F378688CE6}" srcOrd="2" destOrd="0" presId="urn:microsoft.com/office/officeart/2005/8/layout/orgChart1"/>
    <dgm:cxn modelId="{0F64942A-B98D-4F6A-8440-1D68B9B30186}" type="presParOf" srcId="{3BD21D6C-D788-4B0B-8395-1FE1D8E9FD9F}" destId="{EE43C343-FBE1-4462-8DED-BC0205028C8B}" srcOrd="3" destOrd="0" presId="urn:microsoft.com/office/officeart/2005/8/layout/orgChart1"/>
    <dgm:cxn modelId="{233B850F-8036-4497-9C2D-52B34DF41BEA}" type="presParOf" srcId="{EE43C343-FBE1-4462-8DED-BC0205028C8B}" destId="{8C3DBF9F-C821-4406-899F-CC1E6DBFE39D}" srcOrd="0" destOrd="0" presId="urn:microsoft.com/office/officeart/2005/8/layout/orgChart1"/>
    <dgm:cxn modelId="{AF745C6A-C7BB-4769-9D9F-77ADF713DEF1}" type="presParOf" srcId="{8C3DBF9F-C821-4406-899F-CC1E6DBFE39D}" destId="{21D198E1-BC8B-4A22-B2B5-8261545155C7}" srcOrd="0" destOrd="0" presId="urn:microsoft.com/office/officeart/2005/8/layout/orgChart1"/>
    <dgm:cxn modelId="{E9E7F979-C66A-456A-8485-66D56DBBBDE9}" type="presParOf" srcId="{8C3DBF9F-C821-4406-899F-CC1E6DBFE39D}" destId="{8F997EF6-1A5D-4BF8-9FF9-26AE2BDD3382}" srcOrd="1" destOrd="0" presId="urn:microsoft.com/office/officeart/2005/8/layout/orgChart1"/>
    <dgm:cxn modelId="{A011DD3F-B9F0-429F-8FEC-EE0D59C15003}" type="presParOf" srcId="{EE43C343-FBE1-4462-8DED-BC0205028C8B}" destId="{AAD4ECBC-F5A3-4B94-B1E7-664A2EE372E6}" srcOrd="1" destOrd="0" presId="urn:microsoft.com/office/officeart/2005/8/layout/orgChart1"/>
    <dgm:cxn modelId="{C7D02793-5270-418D-9206-FE5C5AE450EA}" type="presParOf" srcId="{EE43C343-FBE1-4462-8DED-BC0205028C8B}" destId="{19772D5E-D021-41BD-9E56-A40CC256CDD0}" srcOrd="2" destOrd="0" presId="urn:microsoft.com/office/officeart/2005/8/layout/orgChart1"/>
    <dgm:cxn modelId="{5BEE4DAC-9F4B-4A93-9483-2D55DD8B285B}" type="presParOf" srcId="{3BD21D6C-D788-4B0B-8395-1FE1D8E9FD9F}" destId="{E44BA4F4-3A62-4F5C-9EBB-AA011D3A1816}" srcOrd="4" destOrd="0" presId="urn:microsoft.com/office/officeart/2005/8/layout/orgChart1"/>
    <dgm:cxn modelId="{DA857E9F-FEB5-41EA-9815-97473E3BFAFF}" type="presParOf" srcId="{3BD21D6C-D788-4B0B-8395-1FE1D8E9FD9F}" destId="{CC4F8925-AB74-4C9C-BDB2-8CE52884771E}" srcOrd="5" destOrd="0" presId="urn:microsoft.com/office/officeart/2005/8/layout/orgChart1"/>
    <dgm:cxn modelId="{34EBAA93-4C10-4FA4-8F2B-2848A6D059CE}" type="presParOf" srcId="{CC4F8925-AB74-4C9C-BDB2-8CE52884771E}" destId="{082335EC-A1AD-4A87-8755-0AB49E6824A8}" srcOrd="0" destOrd="0" presId="urn:microsoft.com/office/officeart/2005/8/layout/orgChart1"/>
    <dgm:cxn modelId="{DC426DD4-BFCD-4248-B5BF-18AEE61EF118}" type="presParOf" srcId="{082335EC-A1AD-4A87-8755-0AB49E6824A8}" destId="{F68314CC-A2C3-4108-80E3-A55ECDA6FE01}" srcOrd="0" destOrd="0" presId="urn:microsoft.com/office/officeart/2005/8/layout/orgChart1"/>
    <dgm:cxn modelId="{47E5AC89-9B27-45D4-9AA3-1D8326B020A3}" type="presParOf" srcId="{082335EC-A1AD-4A87-8755-0AB49E6824A8}" destId="{4FEDE701-A8E2-4D86-9C7E-AEB5D00AC698}" srcOrd="1" destOrd="0" presId="urn:microsoft.com/office/officeart/2005/8/layout/orgChart1"/>
    <dgm:cxn modelId="{BCB9B4F3-547B-4ACD-8732-38052FA54130}" type="presParOf" srcId="{CC4F8925-AB74-4C9C-BDB2-8CE52884771E}" destId="{09781F4E-7F9A-4E68-86DD-2E8591C58B4B}" srcOrd="1" destOrd="0" presId="urn:microsoft.com/office/officeart/2005/8/layout/orgChart1"/>
    <dgm:cxn modelId="{551226F7-805A-44D0-BF11-954FDF90D36A}" type="presParOf" srcId="{CC4F8925-AB74-4C9C-BDB2-8CE52884771E}" destId="{47BB218C-BC0D-4CD3-953D-8E92303E135C}" srcOrd="2" destOrd="0" presId="urn:microsoft.com/office/officeart/2005/8/layout/orgChart1"/>
    <dgm:cxn modelId="{F7519606-356C-45B8-9F04-567C2FD09AEE}" type="presParOf" srcId="{A87EAF83-8DB8-46DE-AB76-BCDF2E24018A}" destId="{87BA54EA-F102-47DB-BB23-2925AC498374}" srcOrd="2" destOrd="0" presId="urn:microsoft.com/office/officeart/2005/8/layout/orgChart1"/>
    <dgm:cxn modelId="{EC00F9E0-F27C-4ACE-9415-CFB41414C60F}" type="presParOf" srcId="{8447EA03-6E15-4B37-97CE-613FC8763B51}" destId="{12FCBDB7-A99B-4EF8-88DA-6AAEC7F3837F}" srcOrd="2" destOrd="0" presId="urn:microsoft.com/office/officeart/2005/8/layout/orgChart1"/>
    <dgm:cxn modelId="{EED07F92-3904-417D-ADF5-C060F2CE81CA}" type="presParOf" srcId="{8667C98B-728B-40B3-B033-9A941D949581}" destId="{E8ED9A32-158A-4074-BA90-F74BAA5BA1EA}" srcOrd="1" destOrd="0" presId="urn:microsoft.com/office/officeart/2005/8/layout/orgChart1"/>
    <dgm:cxn modelId="{F06C6900-0F9E-4276-9F87-AEA9FE56620C}" type="presParOf" srcId="{E8ED9A32-158A-4074-BA90-F74BAA5BA1EA}" destId="{912E221E-AECD-49A5-8616-ED99CA7F1585}" srcOrd="0" destOrd="0" presId="urn:microsoft.com/office/officeart/2005/8/layout/orgChart1"/>
    <dgm:cxn modelId="{0266133B-D3BF-4B43-A9DB-B2EFA8719E10}" type="presParOf" srcId="{912E221E-AECD-49A5-8616-ED99CA7F1585}" destId="{39958410-86B9-40F5-BF1A-62391E144220}" srcOrd="0" destOrd="0" presId="urn:microsoft.com/office/officeart/2005/8/layout/orgChart1"/>
    <dgm:cxn modelId="{10F5C43E-F2C7-44D2-B962-AE0D7957973E}" type="presParOf" srcId="{912E221E-AECD-49A5-8616-ED99CA7F1585}" destId="{C7095EED-DC3F-4DAB-8F33-5C517C7ADFC2}" srcOrd="1" destOrd="0" presId="urn:microsoft.com/office/officeart/2005/8/layout/orgChart1"/>
    <dgm:cxn modelId="{7F2FAF66-0B71-4746-A376-825024955196}" type="presParOf" srcId="{E8ED9A32-158A-4074-BA90-F74BAA5BA1EA}" destId="{F86031C7-0A6D-4F83-9204-28133E9B0398}" srcOrd="1" destOrd="0" presId="urn:microsoft.com/office/officeart/2005/8/layout/orgChart1"/>
    <dgm:cxn modelId="{E3D2713D-49A6-4BC2-8419-57D564DED92F}" type="presParOf" srcId="{F86031C7-0A6D-4F83-9204-28133E9B0398}" destId="{B10FC3F7-90AD-450F-B515-460E155BBDDD}" srcOrd="0" destOrd="0" presId="urn:microsoft.com/office/officeart/2005/8/layout/orgChart1"/>
    <dgm:cxn modelId="{50C8959D-16D4-4F3A-B267-622C72C4CC62}" type="presParOf" srcId="{F86031C7-0A6D-4F83-9204-28133E9B0398}" destId="{0EE46E78-59DD-4725-A6EC-9B53C82CF673}" srcOrd="1" destOrd="0" presId="urn:microsoft.com/office/officeart/2005/8/layout/orgChart1"/>
    <dgm:cxn modelId="{12F37080-1FF3-4837-B117-AD7ABC7C4479}" type="presParOf" srcId="{0EE46E78-59DD-4725-A6EC-9B53C82CF673}" destId="{19EADD2D-D4D9-42AD-911F-B43049C96855}" srcOrd="0" destOrd="0" presId="urn:microsoft.com/office/officeart/2005/8/layout/orgChart1"/>
    <dgm:cxn modelId="{DA74EC8D-21B6-48D8-8402-08EC03F808E8}" type="presParOf" srcId="{19EADD2D-D4D9-42AD-911F-B43049C96855}" destId="{88855DAB-96F5-4465-88E1-215D8105B731}" srcOrd="0" destOrd="0" presId="urn:microsoft.com/office/officeart/2005/8/layout/orgChart1"/>
    <dgm:cxn modelId="{3DDF5544-18F8-455F-9656-61EDC84ACF35}" type="presParOf" srcId="{19EADD2D-D4D9-42AD-911F-B43049C96855}" destId="{9595DC7B-B1DD-404D-8E35-75F079E434BC}" srcOrd="1" destOrd="0" presId="urn:microsoft.com/office/officeart/2005/8/layout/orgChart1"/>
    <dgm:cxn modelId="{6FFE89BE-FA68-4D3D-B9AD-B88407033656}" type="presParOf" srcId="{0EE46E78-59DD-4725-A6EC-9B53C82CF673}" destId="{5E6F8CEF-C09D-4C1C-A391-A17565DCD129}" srcOrd="1" destOrd="0" presId="urn:microsoft.com/office/officeart/2005/8/layout/orgChart1"/>
    <dgm:cxn modelId="{D0108547-9A6D-4EEE-8CC7-F9C75003251C}" type="presParOf" srcId="{5E6F8CEF-C09D-4C1C-A391-A17565DCD129}" destId="{C7FAC19A-0DBE-41B6-A33B-F2A7174D48F6}" srcOrd="0" destOrd="0" presId="urn:microsoft.com/office/officeart/2005/8/layout/orgChart1"/>
    <dgm:cxn modelId="{EE75D82E-845F-4957-B061-5967E6A94E86}" type="presParOf" srcId="{5E6F8CEF-C09D-4C1C-A391-A17565DCD129}" destId="{058C767F-858E-4632-978E-086294639793}" srcOrd="1" destOrd="0" presId="urn:microsoft.com/office/officeart/2005/8/layout/orgChart1"/>
    <dgm:cxn modelId="{A93F6B01-06F1-4283-AD8C-4EF2F4BAF814}" type="presParOf" srcId="{058C767F-858E-4632-978E-086294639793}" destId="{2174F30F-CA21-4932-8B39-4DB30F2E5869}" srcOrd="0" destOrd="0" presId="urn:microsoft.com/office/officeart/2005/8/layout/orgChart1"/>
    <dgm:cxn modelId="{34144DA1-D7C3-4F41-A676-645139EC9919}" type="presParOf" srcId="{2174F30F-CA21-4932-8B39-4DB30F2E5869}" destId="{DDDC947C-6C25-4D8F-8336-E5569E8CCB83}" srcOrd="0" destOrd="0" presId="urn:microsoft.com/office/officeart/2005/8/layout/orgChart1"/>
    <dgm:cxn modelId="{563E945B-1F3E-4B18-B4F4-7F97D53C3509}" type="presParOf" srcId="{2174F30F-CA21-4932-8B39-4DB30F2E5869}" destId="{6E0993CD-BBD1-408E-82F8-2F4A6E1A63FD}" srcOrd="1" destOrd="0" presId="urn:microsoft.com/office/officeart/2005/8/layout/orgChart1"/>
    <dgm:cxn modelId="{8D55B50F-A9BC-44DB-9A67-458E849E9F9D}" type="presParOf" srcId="{058C767F-858E-4632-978E-086294639793}" destId="{3D821C70-D9B8-4C07-86E3-45DEB11FB535}" srcOrd="1" destOrd="0" presId="urn:microsoft.com/office/officeart/2005/8/layout/orgChart1"/>
    <dgm:cxn modelId="{54606739-B37B-4A8E-9328-32E64E1AC0C4}" type="presParOf" srcId="{058C767F-858E-4632-978E-086294639793}" destId="{C324B6E8-34D7-4549-BCF4-25A31F20C15D}" srcOrd="2" destOrd="0" presId="urn:microsoft.com/office/officeart/2005/8/layout/orgChart1"/>
    <dgm:cxn modelId="{232E6724-2AC6-45C1-B4D2-99A72693AB57}" type="presParOf" srcId="{5E6F8CEF-C09D-4C1C-A391-A17565DCD129}" destId="{3CBF2B31-CC7B-4DA6-B5CD-3F10A02F409A}" srcOrd="2" destOrd="0" presId="urn:microsoft.com/office/officeart/2005/8/layout/orgChart1"/>
    <dgm:cxn modelId="{3F862B38-492A-47CF-A748-E9CCACE21856}" type="presParOf" srcId="{5E6F8CEF-C09D-4C1C-A391-A17565DCD129}" destId="{3CF7EDB9-8CFB-4F8A-BB48-2DC4E43753C5}" srcOrd="3" destOrd="0" presId="urn:microsoft.com/office/officeart/2005/8/layout/orgChart1"/>
    <dgm:cxn modelId="{D5AAAB3D-BFD5-427A-A8EB-89225C1FE11B}" type="presParOf" srcId="{3CF7EDB9-8CFB-4F8A-BB48-2DC4E43753C5}" destId="{B1CD27B4-E731-403E-9D76-094CC85DCFF9}" srcOrd="0" destOrd="0" presId="urn:microsoft.com/office/officeart/2005/8/layout/orgChart1"/>
    <dgm:cxn modelId="{F76D0EC6-FACE-4BFC-87C3-240AEC9E4D04}" type="presParOf" srcId="{B1CD27B4-E731-403E-9D76-094CC85DCFF9}" destId="{6A5DB883-0C0D-4493-B60E-4BFC23864995}" srcOrd="0" destOrd="0" presId="urn:microsoft.com/office/officeart/2005/8/layout/orgChart1"/>
    <dgm:cxn modelId="{293E100D-A2D3-4B8E-8D61-1D0F604CE046}" type="presParOf" srcId="{B1CD27B4-E731-403E-9D76-094CC85DCFF9}" destId="{2775199D-D0A7-4F81-9537-281099BB2D50}" srcOrd="1" destOrd="0" presId="urn:microsoft.com/office/officeart/2005/8/layout/orgChart1"/>
    <dgm:cxn modelId="{9ACF8AE2-E554-4620-AD4D-66D3375342F0}" type="presParOf" srcId="{3CF7EDB9-8CFB-4F8A-BB48-2DC4E43753C5}" destId="{C3DACAB2-A5F1-47F8-B9CF-E2BFAF55B605}" srcOrd="1" destOrd="0" presId="urn:microsoft.com/office/officeart/2005/8/layout/orgChart1"/>
    <dgm:cxn modelId="{8E9CEAD7-FBBB-41FA-B9CF-6B5759E55D79}" type="presParOf" srcId="{3CF7EDB9-8CFB-4F8A-BB48-2DC4E43753C5}" destId="{EAB97B5E-5ED4-440B-B644-73D51AEDE3DF}" srcOrd="2" destOrd="0" presId="urn:microsoft.com/office/officeart/2005/8/layout/orgChart1"/>
    <dgm:cxn modelId="{F9023C85-68A2-4DC7-AE4B-A6735AADA144}" type="presParOf" srcId="{0EE46E78-59DD-4725-A6EC-9B53C82CF673}" destId="{3B789259-ADB0-41CD-8B7F-C6F072D93901}" srcOrd="2" destOrd="0" presId="urn:microsoft.com/office/officeart/2005/8/layout/orgChart1"/>
    <dgm:cxn modelId="{DB19D36B-3867-4319-99F5-919594E55DFF}" type="presParOf" srcId="{F86031C7-0A6D-4F83-9204-28133E9B0398}" destId="{28A0D3CB-2E8B-493F-8548-4765BC1392D5}" srcOrd="2" destOrd="0" presId="urn:microsoft.com/office/officeart/2005/8/layout/orgChart1"/>
    <dgm:cxn modelId="{57A39EF1-A601-4FF4-B074-D506F84C14ED}" type="presParOf" srcId="{F86031C7-0A6D-4F83-9204-28133E9B0398}" destId="{EA9502F5-6441-4AED-B6CF-7BD50BD92615}" srcOrd="3" destOrd="0" presId="urn:microsoft.com/office/officeart/2005/8/layout/orgChart1"/>
    <dgm:cxn modelId="{D3E351A6-D960-4B77-A74E-47965A4F1487}" type="presParOf" srcId="{EA9502F5-6441-4AED-B6CF-7BD50BD92615}" destId="{8890310D-A0BC-4FE6-B0FC-2E88E9547C62}" srcOrd="0" destOrd="0" presId="urn:microsoft.com/office/officeart/2005/8/layout/orgChart1"/>
    <dgm:cxn modelId="{A4B3BDA6-67B4-486D-B4C5-9FB5853D544C}" type="presParOf" srcId="{8890310D-A0BC-4FE6-B0FC-2E88E9547C62}" destId="{884E83CB-B188-4DB8-A67B-CDA753E6C3C3}" srcOrd="0" destOrd="0" presId="urn:microsoft.com/office/officeart/2005/8/layout/orgChart1"/>
    <dgm:cxn modelId="{5D9D5CE2-66CB-4BAC-ADFB-29E5B7706509}" type="presParOf" srcId="{8890310D-A0BC-4FE6-B0FC-2E88E9547C62}" destId="{D5F2545B-89A8-4BA4-A02C-117C219090A6}" srcOrd="1" destOrd="0" presId="urn:microsoft.com/office/officeart/2005/8/layout/orgChart1"/>
    <dgm:cxn modelId="{35389A66-3A93-4654-8988-865489BFC6EB}" type="presParOf" srcId="{EA9502F5-6441-4AED-B6CF-7BD50BD92615}" destId="{006BD220-AE60-41B7-B964-15ADC540C735}" srcOrd="1" destOrd="0" presId="urn:microsoft.com/office/officeart/2005/8/layout/orgChart1"/>
    <dgm:cxn modelId="{9B84E291-876F-4510-89B8-7CD6E8D107B5}" type="presParOf" srcId="{006BD220-AE60-41B7-B964-15ADC540C735}" destId="{1EE5424C-272B-40EE-B364-BCE498783E47}" srcOrd="0" destOrd="0" presId="urn:microsoft.com/office/officeart/2005/8/layout/orgChart1"/>
    <dgm:cxn modelId="{FBF649D4-1720-428C-9E6C-51A95C5E5983}" type="presParOf" srcId="{006BD220-AE60-41B7-B964-15ADC540C735}" destId="{B0021B27-24CD-4545-BA9B-10D67D1C2902}" srcOrd="1" destOrd="0" presId="urn:microsoft.com/office/officeart/2005/8/layout/orgChart1"/>
    <dgm:cxn modelId="{6CAF004F-0CB2-4942-A1E6-E1BDBF4BD957}" type="presParOf" srcId="{B0021B27-24CD-4545-BA9B-10D67D1C2902}" destId="{8DE10375-B059-4231-8F37-5540A7942BD4}" srcOrd="0" destOrd="0" presId="urn:microsoft.com/office/officeart/2005/8/layout/orgChart1"/>
    <dgm:cxn modelId="{8CE3933C-A64F-495C-BA6E-C567ED07D748}" type="presParOf" srcId="{8DE10375-B059-4231-8F37-5540A7942BD4}" destId="{83CC6FDA-4707-480E-9F65-41915B2C10D4}" srcOrd="0" destOrd="0" presId="urn:microsoft.com/office/officeart/2005/8/layout/orgChart1"/>
    <dgm:cxn modelId="{439CE0C2-C42F-46F4-A46D-33109CA48F0C}" type="presParOf" srcId="{8DE10375-B059-4231-8F37-5540A7942BD4}" destId="{8E6FACB5-6B4B-4204-94B6-4B35BD288DAE}" srcOrd="1" destOrd="0" presId="urn:microsoft.com/office/officeart/2005/8/layout/orgChart1"/>
    <dgm:cxn modelId="{4EFC9B6A-28E2-4447-B5EF-1C6EAC7EE729}" type="presParOf" srcId="{B0021B27-24CD-4545-BA9B-10D67D1C2902}" destId="{DFAF4353-7277-4D8C-A43B-1D906A76A789}" srcOrd="1" destOrd="0" presId="urn:microsoft.com/office/officeart/2005/8/layout/orgChart1"/>
    <dgm:cxn modelId="{EFFF475B-8EF6-4388-9539-4F735BF96D03}" type="presParOf" srcId="{B0021B27-24CD-4545-BA9B-10D67D1C2902}" destId="{3B014206-BD15-42FC-8C57-9426B94D0D92}" srcOrd="2" destOrd="0" presId="urn:microsoft.com/office/officeart/2005/8/layout/orgChart1"/>
    <dgm:cxn modelId="{97ED85A1-162D-49FD-9C4E-935E0DE5CDF8}" type="presParOf" srcId="{EA9502F5-6441-4AED-B6CF-7BD50BD92615}" destId="{3EB3E4ED-D6C8-4828-B0BF-799EE2A24BEB}" srcOrd="2" destOrd="0" presId="urn:microsoft.com/office/officeart/2005/8/layout/orgChart1"/>
    <dgm:cxn modelId="{FFA12D44-846C-4CA4-A371-A5BC589907F8}" type="presParOf" srcId="{F86031C7-0A6D-4F83-9204-28133E9B0398}" destId="{72F50B51-ACA5-4E3E-A10D-248F539B905C}" srcOrd="4" destOrd="0" presId="urn:microsoft.com/office/officeart/2005/8/layout/orgChart1"/>
    <dgm:cxn modelId="{06970396-F86A-4A22-BD16-953D5DD3D0D5}" type="presParOf" srcId="{F86031C7-0A6D-4F83-9204-28133E9B0398}" destId="{6A046FEC-85D6-4493-87DD-CA3C48EBC55F}" srcOrd="5" destOrd="0" presId="urn:microsoft.com/office/officeart/2005/8/layout/orgChart1"/>
    <dgm:cxn modelId="{C88CA74F-80E3-4A59-8503-BEC8C6C68839}" type="presParOf" srcId="{6A046FEC-85D6-4493-87DD-CA3C48EBC55F}" destId="{55768966-5B0F-4535-BD72-0FB7CFDC56BB}" srcOrd="0" destOrd="0" presId="urn:microsoft.com/office/officeart/2005/8/layout/orgChart1"/>
    <dgm:cxn modelId="{F2ECB2F0-A582-4581-B8E1-4CBE7B46B116}" type="presParOf" srcId="{55768966-5B0F-4535-BD72-0FB7CFDC56BB}" destId="{BEC9DE39-F75E-42D2-BDB7-10D635B5A286}" srcOrd="0" destOrd="0" presId="urn:microsoft.com/office/officeart/2005/8/layout/orgChart1"/>
    <dgm:cxn modelId="{69852633-6A83-47D3-96CA-C69839471D7B}" type="presParOf" srcId="{55768966-5B0F-4535-BD72-0FB7CFDC56BB}" destId="{3A83D8A8-F8A5-42D0-A18B-ABFC36954D82}" srcOrd="1" destOrd="0" presId="urn:microsoft.com/office/officeart/2005/8/layout/orgChart1"/>
    <dgm:cxn modelId="{0274CE8F-D856-474F-ABA1-92D55349E7EA}" type="presParOf" srcId="{6A046FEC-85D6-4493-87DD-CA3C48EBC55F}" destId="{219A3491-BFF1-4080-B63C-8A3E6BB0AAFB}" srcOrd="1" destOrd="0" presId="urn:microsoft.com/office/officeart/2005/8/layout/orgChart1"/>
    <dgm:cxn modelId="{5662A8B5-3FFB-447A-AB64-D50E7ABACDA6}" type="presParOf" srcId="{219A3491-BFF1-4080-B63C-8A3E6BB0AAFB}" destId="{7AEEE8FE-2B66-49DC-9DFD-4E4B3C8006F6}" srcOrd="0" destOrd="0" presId="urn:microsoft.com/office/officeart/2005/8/layout/orgChart1"/>
    <dgm:cxn modelId="{45F00148-1C9C-4B50-9617-7C8F9B92E31D}" type="presParOf" srcId="{219A3491-BFF1-4080-B63C-8A3E6BB0AAFB}" destId="{AF5C2CD0-8969-42BE-8241-8035041F1B1D}" srcOrd="1" destOrd="0" presId="urn:microsoft.com/office/officeart/2005/8/layout/orgChart1"/>
    <dgm:cxn modelId="{F4D99AAF-B4C4-48B7-977E-BB5371E888FD}" type="presParOf" srcId="{AF5C2CD0-8969-42BE-8241-8035041F1B1D}" destId="{862ADC53-7D66-4297-B96A-32BA086080BD}" srcOrd="0" destOrd="0" presId="urn:microsoft.com/office/officeart/2005/8/layout/orgChart1"/>
    <dgm:cxn modelId="{7487C265-2522-4407-A0DC-AC7DF7FD0527}" type="presParOf" srcId="{862ADC53-7D66-4297-B96A-32BA086080BD}" destId="{2C183721-6FB0-40DF-A00D-59AA131FB21A}" srcOrd="0" destOrd="0" presId="urn:microsoft.com/office/officeart/2005/8/layout/orgChart1"/>
    <dgm:cxn modelId="{D2BD78B2-93D8-4050-8EDC-FEDFFF99EE18}" type="presParOf" srcId="{862ADC53-7D66-4297-B96A-32BA086080BD}" destId="{F77E785F-6193-415F-AF19-F4A811F9D2C3}" srcOrd="1" destOrd="0" presId="urn:microsoft.com/office/officeart/2005/8/layout/orgChart1"/>
    <dgm:cxn modelId="{E2A511EF-A6E9-407D-8070-873EB427E985}" type="presParOf" srcId="{AF5C2CD0-8969-42BE-8241-8035041F1B1D}" destId="{9F52C3DE-B80B-4508-A8FD-0183C6597B60}" srcOrd="1" destOrd="0" presId="urn:microsoft.com/office/officeart/2005/8/layout/orgChart1"/>
    <dgm:cxn modelId="{F18EE20D-4642-4D0A-9B1A-20C971313A1B}" type="presParOf" srcId="{AF5C2CD0-8969-42BE-8241-8035041F1B1D}" destId="{C329DD45-7FFA-452C-8846-A9EBAFCDF191}" srcOrd="2" destOrd="0" presId="urn:microsoft.com/office/officeart/2005/8/layout/orgChart1"/>
    <dgm:cxn modelId="{29C79FBC-70A2-4707-8E09-35164891C126}" type="presParOf" srcId="{6A046FEC-85D6-4493-87DD-CA3C48EBC55F}" destId="{B9E60551-0970-43C3-887F-1A0377729976}" srcOrd="2" destOrd="0" presId="urn:microsoft.com/office/officeart/2005/8/layout/orgChart1"/>
    <dgm:cxn modelId="{DDD88119-E03C-44EB-9DCD-4FF3050C4077}" type="presParOf" srcId="{E8ED9A32-158A-4074-BA90-F74BAA5BA1EA}" destId="{9F7FB9B8-17D0-4C37-87ED-CFBC66DC0CA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671F7A5-9C3C-4930-9A3A-D26DC7F301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05A31A87-1188-48F5-B4DB-C9FA83372D82}">
      <dgm:prSet phldrT="[Text]"/>
      <dgm:spPr/>
      <dgm:t>
        <a:bodyPr/>
        <a:lstStyle/>
        <a:p>
          <a:r>
            <a:rPr lang="en-US"/>
            <a:t>Identify</a:t>
          </a:r>
        </a:p>
      </dgm:t>
    </dgm:pt>
    <dgm:pt modelId="{3C921881-F6D9-4340-9425-23CAEA0BBE25}" type="parTrans" cxnId="{87B9B6D4-3201-4C28-A9CE-44D9C5688942}">
      <dgm:prSet/>
      <dgm:spPr/>
      <dgm:t>
        <a:bodyPr/>
        <a:lstStyle/>
        <a:p>
          <a:endParaRPr lang="en-US"/>
        </a:p>
      </dgm:t>
    </dgm:pt>
    <dgm:pt modelId="{AD684817-2DCB-445A-97BC-25096574C4A5}" type="sibTrans" cxnId="{87B9B6D4-3201-4C28-A9CE-44D9C5688942}">
      <dgm:prSet/>
      <dgm:spPr/>
      <dgm:t>
        <a:bodyPr/>
        <a:lstStyle/>
        <a:p>
          <a:endParaRPr lang="en-US"/>
        </a:p>
      </dgm:t>
    </dgm:pt>
    <dgm:pt modelId="{6BC58179-9A84-4A9A-8997-E9DF76CB7AEF}">
      <dgm:prSet phldrT="[Text]"/>
      <dgm:spPr/>
      <dgm:t>
        <a:bodyPr/>
        <a:lstStyle/>
        <a:p>
          <a:r>
            <a:rPr lang="en-US"/>
            <a:t>Stakeholders</a:t>
          </a:r>
        </a:p>
      </dgm:t>
    </dgm:pt>
    <dgm:pt modelId="{4D64468F-74B4-4A62-A480-A0389BCEA63D}" type="parTrans" cxnId="{A47006A8-0E0F-4435-822E-F5E7E5B4FADD}">
      <dgm:prSet/>
      <dgm:spPr/>
      <dgm:t>
        <a:bodyPr/>
        <a:lstStyle/>
        <a:p>
          <a:endParaRPr lang="en-US"/>
        </a:p>
      </dgm:t>
    </dgm:pt>
    <dgm:pt modelId="{73BC9EE6-AEDB-4C55-B17D-DFF8C3C54963}" type="sibTrans" cxnId="{A47006A8-0E0F-4435-822E-F5E7E5B4FADD}">
      <dgm:prSet/>
      <dgm:spPr/>
      <dgm:t>
        <a:bodyPr/>
        <a:lstStyle/>
        <a:p>
          <a:endParaRPr lang="en-US"/>
        </a:p>
      </dgm:t>
    </dgm:pt>
    <dgm:pt modelId="{881D13A3-F554-4224-870F-223A0B9A9DC6}">
      <dgm:prSet phldrT="[Text]"/>
      <dgm:spPr/>
      <dgm:t>
        <a:bodyPr/>
        <a:lstStyle/>
        <a:p>
          <a:r>
            <a:rPr lang="en-US"/>
            <a:t>Scope</a:t>
          </a:r>
        </a:p>
      </dgm:t>
    </dgm:pt>
    <dgm:pt modelId="{E64EC19B-B080-4368-8D6A-BE7197040AE2}" type="parTrans" cxnId="{1FD28667-EC13-4737-BAA4-EEB6695E3059}">
      <dgm:prSet/>
      <dgm:spPr/>
      <dgm:t>
        <a:bodyPr/>
        <a:lstStyle/>
        <a:p>
          <a:endParaRPr lang="en-US"/>
        </a:p>
      </dgm:t>
    </dgm:pt>
    <dgm:pt modelId="{E6F7063C-D900-4A13-990C-8E8819406F9D}" type="sibTrans" cxnId="{1FD28667-EC13-4737-BAA4-EEB6695E3059}">
      <dgm:prSet/>
      <dgm:spPr/>
      <dgm:t>
        <a:bodyPr/>
        <a:lstStyle/>
        <a:p>
          <a:endParaRPr lang="en-US"/>
        </a:p>
      </dgm:t>
    </dgm:pt>
    <dgm:pt modelId="{D7C00A44-12A5-4316-9569-F57212396497}">
      <dgm:prSet phldrT="[Text]"/>
      <dgm:spPr/>
      <dgm:t>
        <a:bodyPr/>
        <a:lstStyle/>
        <a:p>
          <a:r>
            <a:rPr lang="en-US"/>
            <a:t>Plan</a:t>
          </a:r>
        </a:p>
      </dgm:t>
    </dgm:pt>
    <dgm:pt modelId="{1F88A70D-1AD9-45DF-AEE2-7004AA18DD75}" type="parTrans" cxnId="{19E81DBE-26F4-43F7-BA6B-0520CEB4FAAC}">
      <dgm:prSet/>
      <dgm:spPr/>
      <dgm:t>
        <a:bodyPr/>
        <a:lstStyle/>
        <a:p>
          <a:endParaRPr lang="en-US"/>
        </a:p>
      </dgm:t>
    </dgm:pt>
    <dgm:pt modelId="{A04B5144-8ED6-4922-9EDD-FED89688E945}" type="sibTrans" cxnId="{19E81DBE-26F4-43F7-BA6B-0520CEB4FAAC}">
      <dgm:prSet/>
      <dgm:spPr/>
      <dgm:t>
        <a:bodyPr/>
        <a:lstStyle/>
        <a:p>
          <a:endParaRPr lang="en-US"/>
        </a:p>
      </dgm:t>
    </dgm:pt>
    <dgm:pt modelId="{D658AE6A-C9E0-4A67-A396-2B2F57AF7205}">
      <dgm:prSet phldrT="[Text]"/>
      <dgm:spPr/>
      <dgm:t>
        <a:bodyPr/>
        <a:lstStyle/>
        <a:p>
          <a:r>
            <a:rPr lang="en-US"/>
            <a:t>Changes</a:t>
          </a:r>
        </a:p>
      </dgm:t>
    </dgm:pt>
    <dgm:pt modelId="{12569F6F-E6B9-4CE6-9F55-A59FB88C2BC1}" type="parTrans" cxnId="{E9426722-F23C-41C1-B5FB-126D42951D54}">
      <dgm:prSet/>
      <dgm:spPr/>
      <dgm:t>
        <a:bodyPr/>
        <a:lstStyle/>
        <a:p>
          <a:endParaRPr lang="en-US"/>
        </a:p>
      </dgm:t>
    </dgm:pt>
    <dgm:pt modelId="{5E7DC4CF-4247-4CF0-A741-C724EDD0AC73}" type="sibTrans" cxnId="{E9426722-F23C-41C1-B5FB-126D42951D54}">
      <dgm:prSet/>
      <dgm:spPr/>
      <dgm:t>
        <a:bodyPr/>
        <a:lstStyle/>
        <a:p>
          <a:endParaRPr lang="en-US"/>
        </a:p>
      </dgm:t>
    </dgm:pt>
    <dgm:pt modelId="{DC5EFA69-1AB1-4BB8-A2C3-1418A579EC48}">
      <dgm:prSet phldrT="[Text]"/>
      <dgm:spPr/>
      <dgm:t>
        <a:bodyPr/>
        <a:lstStyle/>
        <a:p>
          <a:r>
            <a:rPr lang="en-US"/>
            <a:t>Communication</a:t>
          </a:r>
        </a:p>
      </dgm:t>
    </dgm:pt>
    <dgm:pt modelId="{D5AAA5AA-216B-44F8-9DA3-E9F775B2BBDA}" type="parTrans" cxnId="{5AB82B51-1609-4FE6-B808-B05AC4FDF1FD}">
      <dgm:prSet/>
      <dgm:spPr/>
      <dgm:t>
        <a:bodyPr/>
        <a:lstStyle/>
        <a:p>
          <a:endParaRPr lang="en-US"/>
        </a:p>
      </dgm:t>
    </dgm:pt>
    <dgm:pt modelId="{A8F8BFBF-0ED5-43BE-B9BE-FACE192B7127}" type="sibTrans" cxnId="{5AB82B51-1609-4FE6-B808-B05AC4FDF1FD}">
      <dgm:prSet/>
      <dgm:spPr/>
      <dgm:t>
        <a:bodyPr/>
        <a:lstStyle/>
        <a:p>
          <a:endParaRPr lang="en-US"/>
        </a:p>
      </dgm:t>
    </dgm:pt>
    <dgm:pt modelId="{D480175C-877A-48A7-9C01-99B5AF04003A}">
      <dgm:prSet phldrT="[Text]"/>
      <dgm:spPr/>
      <dgm:t>
        <a:bodyPr/>
        <a:lstStyle/>
        <a:p>
          <a:r>
            <a:rPr lang="en-US"/>
            <a:t>Do</a:t>
          </a:r>
        </a:p>
      </dgm:t>
    </dgm:pt>
    <dgm:pt modelId="{55E60788-9F8E-4FF9-B898-3B5CDEBC88C4}" type="parTrans" cxnId="{39590BC5-6FE0-4AF8-BD64-5BE5CB1C5D40}">
      <dgm:prSet/>
      <dgm:spPr/>
      <dgm:t>
        <a:bodyPr/>
        <a:lstStyle/>
        <a:p>
          <a:endParaRPr lang="en-US"/>
        </a:p>
      </dgm:t>
    </dgm:pt>
    <dgm:pt modelId="{9B2CF800-A950-4DC9-818F-8A7CB8C446CD}" type="sibTrans" cxnId="{39590BC5-6FE0-4AF8-BD64-5BE5CB1C5D40}">
      <dgm:prSet/>
      <dgm:spPr/>
      <dgm:t>
        <a:bodyPr/>
        <a:lstStyle/>
        <a:p>
          <a:endParaRPr lang="en-US"/>
        </a:p>
      </dgm:t>
    </dgm:pt>
    <dgm:pt modelId="{ECAACA2B-7A0F-4281-AD1D-B459C544C177}">
      <dgm:prSet phldrT="[Text]"/>
      <dgm:spPr/>
      <dgm:t>
        <a:bodyPr/>
        <a:lstStyle/>
        <a:p>
          <a:r>
            <a:rPr lang="en-US"/>
            <a:t>Update System</a:t>
          </a:r>
        </a:p>
      </dgm:t>
    </dgm:pt>
    <dgm:pt modelId="{7BCF294F-8A77-466B-81B6-582971B89E90}" type="parTrans" cxnId="{96492ED2-710B-460F-80FF-F7CEB108A18B}">
      <dgm:prSet/>
      <dgm:spPr/>
      <dgm:t>
        <a:bodyPr/>
        <a:lstStyle/>
        <a:p>
          <a:endParaRPr lang="en-US"/>
        </a:p>
      </dgm:t>
    </dgm:pt>
    <dgm:pt modelId="{E5EC948E-D51C-45D5-9C2E-07D1DF615385}" type="sibTrans" cxnId="{96492ED2-710B-460F-80FF-F7CEB108A18B}">
      <dgm:prSet/>
      <dgm:spPr/>
      <dgm:t>
        <a:bodyPr/>
        <a:lstStyle/>
        <a:p>
          <a:endParaRPr lang="en-US"/>
        </a:p>
      </dgm:t>
    </dgm:pt>
    <dgm:pt modelId="{7AD23C5B-2DB2-447D-9970-C172F39D2453}">
      <dgm:prSet phldrT="[Text]"/>
      <dgm:spPr/>
      <dgm:t>
        <a:bodyPr/>
        <a:lstStyle/>
        <a:p>
          <a:r>
            <a:rPr lang="en-US"/>
            <a:t>Check</a:t>
          </a:r>
        </a:p>
      </dgm:t>
    </dgm:pt>
    <dgm:pt modelId="{6CA2708E-460E-4958-AA49-E8CA354F1571}" type="parTrans" cxnId="{8B60ABE6-A7C8-4833-89A1-5374011EBE69}">
      <dgm:prSet/>
      <dgm:spPr/>
      <dgm:t>
        <a:bodyPr/>
        <a:lstStyle/>
        <a:p>
          <a:endParaRPr lang="en-US"/>
        </a:p>
      </dgm:t>
    </dgm:pt>
    <dgm:pt modelId="{6B6EB1BF-0A4D-4DBA-8318-E772EB09B086}" type="sibTrans" cxnId="{8B60ABE6-A7C8-4833-89A1-5374011EBE69}">
      <dgm:prSet/>
      <dgm:spPr/>
      <dgm:t>
        <a:bodyPr/>
        <a:lstStyle/>
        <a:p>
          <a:endParaRPr lang="en-US"/>
        </a:p>
      </dgm:t>
    </dgm:pt>
    <dgm:pt modelId="{CE1A40C9-C4BB-407D-A1A5-133114649339}">
      <dgm:prSet phldrT="[Text]"/>
      <dgm:spPr/>
      <dgm:t>
        <a:bodyPr/>
        <a:lstStyle/>
        <a:p>
          <a:r>
            <a:rPr lang="en-US"/>
            <a:t>Context</a:t>
          </a:r>
        </a:p>
      </dgm:t>
    </dgm:pt>
    <dgm:pt modelId="{F794D782-5CA6-4A33-B326-AEF910DE48F3}" type="parTrans" cxnId="{7CD1857B-142F-49DF-9B51-822A9753F530}">
      <dgm:prSet/>
      <dgm:spPr/>
      <dgm:t>
        <a:bodyPr/>
        <a:lstStyle/>
        <a:p>
          <a:endParaRPr lang="en-US"/>
        </a:p>
      </dgm:t>
    </dgm:pt>
    <dgm:pt modelId="{8216DEA8-9EC4-4E70-B277-237719C245AA}" type="sibTrans" cxnId="{7CD1857B-142F-49DF-9B51-822A9753F530}">
      <dgm:prSet/>
      <dgm:spPr/>
      <dgm:t>
        <a:bodyPr/>
        <a:lstStyle/>
        <a:p>
          <a:endParaRPr lang="en-US"/>
        </a:p>
      </dgm:t>
    </dgm:pt>
    <dgm:pt modelId="{5D97AD63-3202-4EBA-B7CF-36B11E7B8488}">
      <dgm:prSet phldrT="[Text]"/>
      <dgm:spPr/>
      <dgm:t>
        <a:bodyPr/>
        <a:lstStyle/>
        <a:p>
          <a:r>
            <a:rPr lang="en-US"/>
            <a:t>Mitigate Issue</a:t>
          </a:r>
        </a:p>
      </dgm:t>
    </dgm:pt>
    <dgm:pt modelId="{D54A8141-9386-4967-8B7B-B03D524BA6D5}" type="parTrans" cxnId="{EEA08055-0DAD-469C-90DD-F9ECFC358967}">
      <dgm:prSet/>
      <dgm:spPr/>
      <dgm:t>
        <a:bodyPr/>
        <a:lstStyle/>
        <a:p>
          <a:endParaRPr lang="en-US"/>
        </a:p>
      </dgm:t>
    </dgm:pt>
    <dgm:pt modelId="{B17BA87C-36E9-4AEC-BE53-0C99A6B5C0EB}" type="sibTrans" cxnId="{EEA08055-0DAD-469C-90DD-F9ECFC358967}">
      <dgm:prSet/>
      <dgm:spPr/>
      <dgm:t>
        <a:bodyPr/>
        <a:lstStyle/>
        <a:p>
          <a:endParaRPr lang="en-US"/>
        </a:p>
      </dgm:t>
    </dgm:pt>
    <dgm:pt modelId="{951DC477-4FC5-4D51-8DFD-3E9701CC93F8}">
      <dgm:prSet phldrT="[Text]"/>
      <dgm:spPr/>
      <dgm:t>
        <a:bodyPr/>
        <a:lstStyle/>
        <a:p>
          <a:r>
            <a:rPr lang="en-US"/>
            <a:t>Iterative Releases</a:t>
          </a:r>
        </a:p>
      </dgm:t>
    </dgm:pt>
    <dgm:pt modelId="{05C007AB-FC24-4E91-8C5B-BB93F7A32D2C}" type="parTrans" cxnId="{F9FAFFF2-875A-4A80-981D-EA0286D35FEB}">
      <dgm:prSet/>
      <dgm:spPr/>
      <dgm:t>
        <a:bodyPr/>
        <a:lstStyle/>
        <a:p>
          <a:endParaRPr lang="en-US"/>
        </a:p>
      </dgm:t>
    </dgm:pt>
    <dgm:pt modelId="{4CAB0BF4-4041-49D6-AC1B-608B5A89A82A}" type="sibTrans" cxnId="{F9FAFFF2-875A-4A80-981D-EA0286D35FEB}">
      <dgm:prSet/>
      <dgm:spPr/>
      <dgm:t>
        <a:bodyPr/>
        <a:lstStyle/>
        <a:p>
          <a:endParaRPr lang="en-US"/>
        </a:p>
      </dgm:t>
    </dgm:pt>
    <dgm:pt modelId="{4C6D991E-8D7C-454A-BEE0-2269A1570ACA}">
      <dgm:prSet phldrT="[Text]"/>
      <dgm:spPr/>
      <dgm:t>
        <a:bodyPr/>
        <a:lstStyle/>
        <a:p>
          <a:r>
            <a:rPr lang="en-US"/>
            <a:t>Recover Service</a:t>
          </a:r>
        </a:p>
      </dgm:t>
    </dgm:pt>
    <dgm:pt modelId="{4CF7F858-3007-488C-B91E-F350F941A2DE}" type="parTrans" cxnId="{615067F4-C06C-46D0-9E72-49C04011BAC3}">
      <dgm:prSet/>
      <dgm:spPr/>
      <dgm:t>
        <a:bodyPr/>
        <a:lstStyle/>
        <a:p>
          <a:endParaRPr lang="en-US"/>
        </a:p>
      </dgm:t>
    </dgm:pt>
    <dgm:pt modelId="{B209DDA6-4E36-4A73-8BD6-059FC8177FF1}" type="sibTrans" cxnId="{615067F4-C06C-46D0-9E72-49C04011BAC3}">
      <dgm:prSet/>
      <dgm:spPr/>
      <dgm:t>
        <a:bodyPr/>
        <a:lstStyle/>
        <a:p>
          <a:endParaRPr lang="en-US"/>
        </a:p>
      </dgm:t>
    </dgm:pt>
    <dgm:pt modelId="{A969D5CD-B79D-4214-A582-0CCED77FB411}">
      <dgm:prSet phldrT="[Text]"/>
      <dgm:spPr/>
      <dgm:t>
        <a:bodyPr/>
        <a:lstStyle/>
        <a:p>
          <a:r>
            <a:rPr lang="en-US"/>
            <a:t>Restores Service</a:t>
          </a:r>
        </a:p>
      </dgm:t>
    </dgm:pt>
    <dgm:pt modelId="{48A4AF84-FF3B-49F5-A8B2-06ACDCC18228}" type="parTrans" cxnId="{F16DAE49-5DED-4A54-A8D0-CF4CD327A15F}">
      <dgm:prSet/>
      <dgm:spPr/>
      <dgm:t>
        <a:bodyPr/>
        <a:lstStyle/>
        <a:p>
          <a:endParaRPr lang="en-US"/>
        </a:p>
      </dgm:t>
    </dgm:pt>
    <dgm:pt modelId="{07FA078D-7E1D-4C87-9EFD-8A687D0A887D}" type="sibTrans" cxnId="{F16DAE49-5DED-4A54-A8D0-CF4CD327A15F}">
      <dgm:prSet/>
      <dgm:spPr/>
      <dgm:t>
        <a:bodyPr/>
        <a:lstStyle/>
        <a:p>
          <a:endParaRPr lang="en-US"/>
        </a:p>
      </dgm:t>
    </dgm:pt>
    <dgm:pt modelId="{4083B2AE-581F-49F6-8F12-16F1F899C22C}">
      <dgm:prSet phldrT="[Text]"/>
      <dgm:spPr/>
      <dgm:t>
        <a:bodyPr/>
        <a:lstStyle/>
        <a:p>
          <a:r>
            <a:rPr lang="en-US"/>
            <a:t>System Usability</a:t>
          </a:r>
        </a:p>
      </dgm:t>
    </dgm:pt>
    <dgm:pt modelId="{0EE6687F-B154-4DC8-8C12-F54936640900}" type="parTrans" cxnId="{8E3ACBD4-9C78-453F-A437-F78807433598}">
      <dgm:prSet/>
      <dgm:spPr/>
      <dgm:t>
        <a:bodyPr/>
        <a:lstStyle/>
        <a:p>
          <a:endParaRPr lang="en-US"/>
        </a:p>
      </dgm:t>
    </dgm:pt>
    <dgm:pt modelId="{C3362E46-9156-41D9-86BF-6502D0BFCCA8}" type="sibTrans" cxnId="{8E3ACBD4-9C78-453F-A437-F78807433598}">
      <dgm:prSet/>
      <dgm:spPr/>
      <dgm:t>
        <a:bodyPr/>
        <a:lstStyle/>
        <a:p>
          <a:endParaRPr lang="en-US"/>
        </a:p>
      </dgm:t>
    </dgm:pt>
    <dgm:pt modelId="{0CEF0502-DC96-4644-BEB1-D9483BAFA822}">
      <dgm:prSet phldrT="[Text]"/>
      <dgm:spPr/>
      <dgm:t>
        <a:bodyPr/>
        <a:lstStyle/>
        <a:p>
          <a:r>
            <a:rPr lang="en-US"/>
            <a:t>No Regressions</a:t>
          </a:r>
        </a:p>
      </dgm:t>
    </dgm:pt>
    <dgm:pt modelId="{3C614961-C9BE-4285-9D7D-3F2D3D804481}" type="parTrans" cxnId="{C8094C3F-5E4A-4F1B-91C2-744921E48019}">
      <dgm:prSet/>
      <dgm:spPr/>
      <dgm:t>
        <a:bodyPr/>
        <a:lstStyle/>
        <a:p>
          <a:endParaRPr lang="en-US"/>
        </a:p>
      </dgm:t>
    </dgm:pt>
    <dgm:pt modelId="{216D99F8-8FB9-48FA-8105-5C3AD9CD579F}" type="sibTrans" cxnId="{C8094C3F-5E4A-4F1B-91C2-744921E48019}">
      <dgm:prSet/>
      <dgm:spPr/>
      <dgm:t>
        <a:bodyPr/>
        <a:lstStyle/>
        <a:p>
          <a:endParaRPr lang="en-US"/>
        </a:p>
      </dgm:t>
    </dgm:pt>
    <dgm:pt modelId="{9D8D3A7D-91FE-4D00-80C2-FEA55F51CA9A}" type="pres">
      <dgm:prSet presAssocID="{B671F7A5-9C3C-4930-9A3A-D26DC7F30148}" presName="Name0" presStyleCnt="0">
        <dgm:presLayoutVars>
          <dgm:dir/>
          <dgm:animLvl val="lvl"/>
          <dgm:resizeHandles val="exact"/>
        </dgm:presLayoutVars>
      </dgm:prSet>
      <dgm:spPr/>
    </dgm:pt>
    <dgm:pt modelId="{63B683AF-493B-4C14-9C11-719C212D4041}" type="pres">
      <dgm:prSet presAssocID="{B671F7A5-9C3C-4930-9A3A-D26DC7F30148}" presName="tSp" presStyleCnt="0"/>
      <dgm:spPr/>
    </dgm:pt>
    <dgm:pt modelId="{31ED14BB-2F34-404E-BB23-11186BE6D528}" type="pres">
      <dgm:prSet presAssocID="{B671F7A5-9C3C-4930-9A3A-D26DC7F30148}" presName="bSp" presStyleCnt="0"/>
      <dgm:spPr/>
    </dgm:pt>
    <dgm:pt modelId="{7AABAE2B-9075-447D-A22F-D5D3E2373829}" type="pres">
      <dgm:prSet presAssocID="{B671F7A5-9C3C-4930-9A3A-D26DC7F30148}" presName="process" presStyleCnt="0"/>
      <dgm:spPr/>
    </dgm:pt>
    <dgm:pt modelId="{143AEB96-1758-4362-92FF-6DBBFC8C8442}" type="pres">
      <dgm:prSet presAssocID="{05A31A87-1188-48F5-B4DB-C9FA83372D82}" presName="composite1" presStyleCnt="0"/>
      <dgm:spPr/>
    </dgm:pt>
    <dgm:pt modelId="{9129949C-5311-443C-B644-659DB04C28B0}" type="pres">
      <dgm:prSet presAssocID="{05A31A87-1188-48F5-B4DB-C9FA83372D82}" presName="dummyNode1" presStyleLbl="node1" presStyleIdx="0" presStyleCnt="4"/>
      <dgm:spPr/>
    </dgm:pt>
    <dgm:pt modelId="{B2366B5C-6053-4583-880A-A81ED9DA31C2}" type="pres">
      <dgm:prSet presAssocID="{05A31A87-1188-48F5-B4DB-C9FA83372D82}" presName="childNode1" presStyleLbl="bgAcc1" presStyleIdx="0" presStyleCnt="4">
        <dgm:presLayoutVars>
          <dgm:bulletEnabled val="1"/>
        </dgm:presLayoutVars>
      </dgm:prSet>
      <dgm:spPr/>
    </dgm:pt>
    <dgm:pt modelId="{2630A6EB-8764-4B93-9946-809EF0B933CB}" type="pres">
      <dgm:prSet presAssocID="{05A31A87-1188-48F5-B4DB-C9FA83372D82}" presName="childNode1tx" presStyleLbl="bgAcc1" presStyleIdx="0" presStyleCnt="4">
        <dgm:presLayoutVars>
          <dgm:bulletEnabled val="1"/>
        </dgm:presLayoutVars>
      </dgm:prSet>
      <dgm:spPr/>
    </dgm:pt>
    <dgm:pt modelId="{3FA72ADE-DF9F-4E49-9E6F-887B23534BD2}" type="pres">
      <dgm:prSet presAssocID="{05A31A87-1188-48F5-B4DB-C9FA83372D82}" presName="parentNode1" presStyleLbl="node1" presStyleIdx="0" presStyleCnt="4">
        <dgm:presLayoutVars>
          <dgm:chMax val="1"/>
          <dgm:bulletEnabled val="1"/>
        </dgm:presLayoutVars>
      </dgm:prSet>
      <dgm:spPr/>
    </dgm:pt>
    <dgm:pt modelId="{8AD7D91D-656F-462C-900A-9A4EF3897A5F}" type="pres">
      <dgm:prSet presAssocID="{05A31A87-1188-48F5-B4DB-C9FA83372D82}" presName="connSite1" presStyleCnt="0"/>
      <dgm:spPr/>
    </dgm:pt>
    <dgm:pt modelId="{ADA36BF7-9FFD-4594-B06A-9194A17D22C9}" type="pres">
      <dgm:prSet presAssocID="{AD684817-2DCB-445A-97BC-25096574C4A5}" presName="Name9" presStyleLbl="sibTrans2D1" presStyleIdx="0" presStyleCnt="3"/>
      <dgm:spPr/>
    </dgm:pt>
    <dgm:pt modelId="{D8828701-1CE1-4F4A-B392-0EF679293CBF}" type="pres">
      <dgm:prSet presAssocID="{D7C00A44-12A5-4316-9569-F57212396497}" presName="composite2" presStyleCnt="0"/>
      <dgm:spPr/>
    </dgm:pt>
    <dgm:pt modelId="{010A62DF-D4FE-4708-AFC8-AF841E9DD3D5}" type="pres">
      <dgm:prSet presAssocID="{D7C00A44-12A5-4316-9569-F57212396497}" presName="dummyNode2" presStyleLbl="node1" presStyleIdx="0" presStyleCnt="4"/>
      <dgm:spPr/>
    </dgm:pt>
    <dgm:pt modelId="{FC1B5898-ACBB-41A3-ABDA-78E1B274A995}" type="pres">
      <dgm:prSet presAssocID="{D7C00A44-12A5-4316-9569-F57212396497}" presName="childNode2" presStyleLbl="bgAcc1" presStyleIdx="1" presStyleCnt="4">
        <dgm:presLayoutVars>
          <dgm:bulletEnabled val="1"/>
        </dgm:presLayoutVars>
      </dgm:prSet>
      <dgm:spPr/>
    </dgm:pt>
    <dgm:pt modelId="{93FD5270-78D2-4900-A212-2F3E6A36C55F}" type="pres">
      <dgm:prSet presAssocID="{D7C00A44-12A5-4316-9569-F57212396497}" presName="childNode2tx" presStyleLbl="bgAcc1" presStyleIdx="1" presStyleCnt="4">
        <dgm:presLayoutVars>
          <dgm:bulletEnabled val="1"/>
        </dgm:presLayoutVars>
      </dgm:prSet>
      <dgm:spPr/>
    </dgm:pt>
    <dgm:pt modelId="{DD661C1B-2D17-4DA2-9794-72E67FBF9C84}" type="pres">
      <dgm:prSet presAssocID="{D7C00A44-12A5-4316-9569-F57212396497}" presName="parentNode2" presStyleLbl="node1" presStyleIdx="1" presStyleCnt="4">
        <dgm:presLayoutVars>
          <dgm:chMax val="0"/>
          <dgm:bulletEnabled val="1"/>
        </dgm:presLayoutVars>
      </dgm:prSet>
      <dgm:spPr/>
    </dgm:pt>
    <dgm:pt modelId="{5FFCF9A8-45B5-46BE-B22E-CFB182DFBCDF}" type="pres">
      <dgm:prSet presAssocID="{D7C00A44-12A5-4316-9569-F57212396497}" presName="connSite2" presStyleCnt="0"/>
      <dgm:spPr/>
    </dgm:pt>
    <dgm:pt modelId="{A8FFAFB3-0EE9-49B8-9997-C8CD8B119180}" type="pres">
      <dgm:prSet presAssocID="{A04B5144-8ED6-4922-9EDD-FED89688E945}" presName="Name18" presStyleLbl="sibTrans2D1" presStyleIdx="1" presStyleCnt="3"/>
      <dgm:spPr/>
    </dgm:pt>
    <dgm:pt modelId="{28C6F66E-B645-4147-879D-8873CD81AD58}" type="pres">
      <dgm:prSet presAssocID="{D480175C-877A-48A7-9C01-99B5AF04003A}" presName="composite1" presStyleCnt="0"/>
      <dgm:spPr/>
    </dgm:pt>
    <dgm:pt modelId="{9991947E-381F-49F1-9E56-2DB7D03F6222}" type="pres">
      <dgm:prSet presAssocID="{D480175C-877A-48A7-9C01-99B5AF04003A}" presName="dummyNode1" presStyleLbl="node1" presStyleIdx="1" presStyleCnt="4"/>
      <dgm:spPr/>
    </dgm:pt>
    <dgm:pt modelId="{531776BE-FE4D-4F01-8587-67059C7800DD}" type="pres">
      <dgm:prSet presAssocID="{D480175C-877A-48A7-9C01-99B5AF04003A}" presName="childNode1" presStyleLbl="bgAcc1" presStyleIdx="2" presStyleCnt="4">
        <dgm:presLayoutVars>
          <dgm:bulletEnabled val="1"/>
        </dgm:presLayoutVars>
      </dgm:prSet>
      <dgm:spPr/>
    </dgm:pt>
    <dgm:pt modelId="{6C16F651-F923-4614-80E3-950E0934FB5C}" type="pres">
      <dgm:prSet presAssocID="{D480175C-877A-48A7-9C01-99B5AF04003A}" presName="childNode1tx" presStyleLbl="bgAcc1" presStyleIdx="2" presStyleCnt="4">
        <dgm:presLayoutVars>
          <dgm:bulletEnabled val="1"/>
        </dgm:presLayoutVars>
      </dgm:prSet>
      <dgm:spPr/>
    </dgm:pt>
    <dgm:pt modelId="{3A2EE2CD-BB17-4099-B603-9A24C57429EE}" type="pres">
      <dgm:prSet presAssocID="{D480175C-877A-48A7-9C01-99B5AF04003A}" presName="parentNode1" presStyleLbl="node1" presStyleIdx="2" presStyleCnt="4">
        <dgm:presLayoutVars>
          <dgm:chMax val="1"/>
          <dgm:bulletEnabled val="1"/>
        </dgm:presLayoutVars>
      </dgm:prSet>
      <dgm:spPr/>
    </dgm:pt>
    <dgm:pt modelId="{553C21F2-77C0-4D32-A8D0-1EE3ADDF911B}" type="pres">
      <dgm:prSet presAssocID="{D480175C-877A-48A7-9C01-99B5AF04003A}" presName="connSite1" presStyleCnt="0"/>
      <dgm:spPr/>
    </dgm:pt>
    <dgm:pt modelId="{CA8D448D-8DE7-4C52-8B28-637455EA81F7}" type="pres">
      <dgm:prSet presAssocID="{9B2CF800-A950-4DC9-818F-8A7CB8C446CD}" presName="Name9" presStyleLbl="sibTrans2D1" presStyleIdx="2" presStyleCnt="3"/>
      <dgm:spPr/>
    </dgm:pt>
    <dgm:pt modelId="{E3188CFE-56AB-45B4-859E-368CC402489A}" type="pres">
      <dgm:prSet presAssocID="{7AD23C5B-2DB2-447D-9970-C172F39D2453}" presName="composite2" presStyleCnt="0"/>
      <dgm:spPr/>
    </dgm:pt>
    <dgm:pt modelId="{8AC95DD4-6402-466B-BE17-9E36D21F5E5C}" type="pres">
      <dgm:prSet presAssocID="{7AD23C5B-2DB2-447D-9970-C172F39D2453}" presName="dummyNode2" presStyleLbl="node1" presStyleIdx="2" presStyleCnt="4"/>
      <dgm:spPr/>
    </dgm:pt>
    <dgm:pt modelId="{A9210A78-3389-4D94-8454-9D95A260174E}" type="pres">
      <dgm:prSet presAssocID="{7AD23C5B-2DB2-447D-9970-C172F39D2453}" presName="childNode2" presStyleLbl="bgAcc1" presStyleIdx="3" presStyleCnt="4">
        <dgm:presLayoutVars>
          <dgm:bulletEnabled val="1"/>
        </dgm:presLayoutVars>
      </dgm:prSet>
      <dgm:spPr/>
    </dgm:pt>
    <dgm:pt modelId="{9EE710E2-671A-49ED-9CBA-A943A173B470}" type="pres">
      <dgm:prSet presAssocID="{7AD23C5B-2DB2-447D-9970-C172F39D2453}" presName="childNode2tx" presStyleLbl="bgAcc1" presStyleIdx="3" presStyleCnt="4">
        <dgm:presLayoutVars>
          <dgm:bulletEnabled val="1"/>
        </dgm:presLayoutVars>
      </dgm:prSet>
      <dgm:spPr/>
    </dgm:pt>
    <dgm:pt modelId="{5D3E6293-0F15-4F21-8FFC-3167500D3381}" type="pres">
      <dgm:prSet presAssocID="{7AD23C5B-2DB2-447D-9970-C172F39D2453}" presName="parentNode2" presStyleLbl="node1" presStyleIdx="3" presStyleCnt="4">
        <dgm:presLayoutVars>
          <dgm:chMax val="0"/>
          <dgm:bulletEnabled val="1"/>
        </dgm:presLayoutVars>
      </dgm:prSet>
      <dgm:spPr/>
    </dgm:pt>
    <dgm:pt modelId="{ACC03F6F-E2FA-40A7-BA40-D2420EF72CE6}" type="pres">
      <dgm:prSet presAssocID="{7AD23C5B-2DB2-447D-9970-C172F39D2453}" presName="connSite2" presStyleCnt="0"/>
      <dgm:spPr/>
    </dgm:pt>
  </dgm:ptLst>
  <dgm:cxnLst>
    <dgm:cxn modelId="{F3ED3103-C8D5-433E-B0E2-D517C9D21ADC}" type="presOf" srcId="{4C6D991E-8D7C-454A-BEE0-2269A1570ACA}" destId="{531776BE-FE4D-4F01-8587-67059C7800DD}" srcOrd="0" destOrd="2" presId="urn:microsoft.com/office/officeart/2005/8/layout/hProcess4"/>
    <dgm:cxn modelId="{CCED5405-A672-48E9-8C65-849C6A54F826}" type="presOf" srcId="{A04B5144-8ED6-4922-9EDD-FED89688E945}" destId="{A8FFAFB3-0EE9-49B8-9997-C8CD8B119180}" srcOrd="0" destOrd="0" presId="urn:microsoft.com/office/officeart/2005/8/layout/hProcess4"/>
    <dgm:cxn modelId="{7774D605-C5E1-403F-B952-D8A316A3F4DF}" type="presOf" srcId="{DC5EFA69-1AB1-4BB8-A2C3-1418A579EC48}" destId="{FC1B5898-ACBB-41A3-ABDA-78E1B274A995}" srcOrd="0" destOrd="1" presId="urn:microsoft.com/office/officeart/2005/8/layout/hProcess4"/>
    <dgm:cxn modelId="{54648B10-1262-412C-AFBD-0E619682541E}" type="presOf" srcId="{A969D5CD-B79D-4214-A582-0CCED77FB411}" destId="{A9210A78-3389-4D94-8454-9D95A260174E}" srcOrd="0" destOrd="0" presId="urn:microsoft.com/office/officeart/2005/8/layout/hProcess4"/>
    <dgm:cxn modelId="{BF3E9C15-251B-4B6E-8C49-11AF22A0A288}" type="presOf" srcId="{6BC58179-9A84-4A9A-8997-E9DF76CB7AEF}" destId="{2630A6EB-8764-4B93-9946-809EF0B933CB}" srcOrd="1" destOrd="0" presId="urn:microsoft.com/office/officeart/2005/8/layout/hProcess4"/>
    <dgm:cxn modelId="{7FA5531D-E983-47C0-BA6D-C4C2D8D19E4D}" type="presOf" srcId="{9B2CF800-A950-4DC9-818F-8A7CB8C446CD}" destId="{CA8D448D-8DE7-4C52-8B28-637455EA81F7}" srcOrd="0" destOrd="0" presId="urn:microsoft.com/office/officeart/2005/8/layout/hProcess4"/>
    <dgm:cxn modelId="{D3DAC420-D088-4E92-BBCE-60A469F9DC89}" type="presOf" srcId="{B671F7A5-9C3C-4930-9A3A-D26DC7F30148}" destId="{9D8D3A7D-91FE-4D00-80C2-FEA55F51CA9A}" srcOrd="0" destOrd="0" presId="urn:microsoft.com/office/officeart/2005/8/layout/hProcess4"/>
    <dgm:cxn modelId="{E9426722-F23C-41C1-B5FB-126D42951D54}" srcId="{D7C00A44-12A5-4316-9569-F57212396497}" destId="{D658AE6A-C9E0-4A67-A396-2B2F57AF7205}" srcOrd="0" destOrd="0" parTransId="{12569F6F-E6B9-4CE6-9F55-A59FB88C2BC1}" sibTransId="{5E7DC4CF-4247-4CF0-A741-C724EDD0AC73}"/>
    <dgm:cxn modelId="{6252F928-8CBA-459F-B03B-D193E25A7B9B}" type="presOf" srcId="{0CEF0502-DC96-4644-BEB1-D9483BAFA822}" destId="{9EE710E2-671A-49ED-9CBA-A943A173B470}" srcOrd="1" destOrd="2" presId="urn:microsoft.com/office/officeart/2005/8/layout/hProcess4"/>
    <dgm:cxn modelId="{DBF76C2A-6924-44BF-81E6-06A11FE60B6F}" type="presOf" srcId="{4C6D991E-8D7C-454A-BEE0-2269A1570ACA}" destId="{6C16F651-F923-4614-80E3-950E0934FB5C}" srcOrd="1" destOrd="2" presId="urn:microsoft.com/office/officeart/2005/8/layout/hProcess4"/>
    <dgm:cxn modelId="{C8094C3F-5E4A-4F1B-91C2-744921E48019}" srcId="{7AD23C5B-2DB2-447D-9970-C172F39D2453}" destId="{0CEF0502-DC96-4644-BEB1-D9483BAFA822}" srcOrd="2" destOrd="0" parTransId="{3C614961-C9BE-4285-9D7D-3F2D3D804481}" sibTransId="{216D99F8-8FB9-48FA-8105-5C3AD9CD579F}"/>
    <dgm:cxn modelId="{04C60241-E20A-4F53-964E-EBD8B0EB5CFC}" type="presOf" srcId="{881D13A3-F554-4224-870F-223A0B9A9DC6}" destId="{B2366B5C-6053-4583-880A-A81ED9DA31C2}" srcOrd="0" destOrd="1" presId="urn:microsoft.com/office/officeart/2005/8/layout/hProcess4"/>
    <dgm:cxn modelId="{7C35AD61-CCFE-4DAB-8706-0ED73576B41A}" type="presOf" srcId="{4083B2AE-581F-49F6-8F12-16F1F899C22C}" destId="{9EE710E2-671A-49ED-9CBA-A943A173B470}" srcOrd="1" destOrd="1" presId="urn:microsoft.com/office/officeart/2005/8/layout/hProcess4"/>
    <dgm:cxn modelId="{D8E35263-80A5-4C5F-8276-FB6114D5B5C2}" type="presOf" srcId="{ECAACA2B-7A0F-4281-AD1D-B459C544C177}" destId="{6C16F651-F923-4614-80E3-950E0934FB5C}" srcOrd="1" destOrd="1" presId="urn:microsoft.com/office/officeart/2005/8/layout/hProcess4"/>
    <dgm:cxn modelId="{E5557D43-0E28-44B8-ABAD-92B35761C128}" type="presOf" srcId="{0CEF0502-DC96-4644-BEB1-D9483BAFA822}" destId="{A9210A78-3389-4D94-8454-9D95A260174E}" srcOrd="0" destOrd="2" presId="urn:microsoft.com/office/officeart/2005/8/layout/hProcess4"/>
    <dgm:cxn modelId="{D0D40F47-9585-4473-ACF4-FE2DDBC65CE5}" type="presOf" srcId="{D480175C-877A-48A7-9C01-99B5AF04003A}" destId="{3A2EE2CD-BB17-4099-B603-9A24C57429EE}" srcOrd="0" destOrd="0" presId="urn:microsoft.com/office/officeart/2005/8/layout/hProcess4"/>
    <dgm:cxn modelId="{1FD28667-EC13-4737-BAA4-EEB6695E3059}" srcId="{05A31A87-1188-48F5-B4DB-C9FA83372D82}" destId="{881D13A3-F554-4224-870F-223A0B9A9DC6}" srcOrd="1" destOrd="0" parTransId="{E64EC19B-B080-4368-8D6A-BE7197040AE2}" sibTransId="{E6F7063C-D900-4A13-990C-8E8819406F9D}"/>
    <dgm:cxn modelId="{F16DAE49-5DED-4A54-A8D0-CF4CD327A15F}" srcId="{7AD23C5B-2DB2-447D-9970-C172F39D2453}" destId="{A969D5CD-B79D-4214-A582-0CCED77FB411}" srcOrd="0" destOrd="0" parTransId="{48A4AF84-FF3B-49F5-A8B2-06ACDCC18228}" sibTransId="{07FA078D-7E1D-4C87-9EFD-8A687D0A887D}"/>
    <dgm:cxn modelId="{1A938D6C-7977-40B0-AE0F-BCC2EEB37CA6}" type="presOf" srcId="{5D97AD63-3202-4EBA-B7CF-36B11E7B8488}" destId="{6C16F651-F923-4614-80E3-950E0934FB5C}" srcOrd="1" destOrd="0" presId="urn:microsoft.com/office/officeart/2005/8/layout/hProcess4"/>
    <dgm:cxn modelId="{9E97E64F-1B4D-456B-97E4-B5E6E325CE90}" type="presOf" srcId="{A969D5CD-B79D-4214-A582-0CCED77FB411}" destId="{9EE710E2-671A-49ED-9CBA-A943A173B470}" srcOrd="1" destOrd="0" presId="urn:microsoft.com/office/officeart/2005/8/layout/hProcess4"/>
    <dgm:cxn modelId="{5AB82B51-1609-4FE6-B808-B05AC4FDF1FD}" srcId="{D7C00A44-12A5-4316-9569-F57212396497}" destId="{DC5EFA69-1AB1-4BB8-A2C3-1418A579EC48}" srcOrd="1" destOrd="0" parTransId="{D5AAA5AA-216B-44F8-9DA3-E9F775B2BBDA}" sibTransId="{A8F8BFBF-0ED5-43BE-B9BE-FACE192B7127}"/>
    <dgm:cxn modelId="{C1EB7C53-5DC6-4E98-B504-012D75511EB2}" type="presOf" srcId="{951DC477-4FC5-4D51-8DFD-3E9701CC93F8}" destId="{93FD5270-78D2-4900-A212-2F3E6A36C55F}" srcOrd="1" destOrd="2" presId="urn:microsoft.com/office/officeart/2005/8/layout/hProcess4"/>
    <dgm:cxn modelId="{EEA08055-0DAD-469C-90DD-F9ECFC358967}" srcId="{D480175C-877A-48A7-9C01-99B5AF04003A}" destId="{5D97AD63-3202-4EBA-B7CF-36B11E7B8488}" srcOrd="0" destOrd="0" parTransId="{D54A8141-9386-4967-8B7B-B03D524BA6D5}" sibTransId="{B17BA87C-36E9-4AEC-BE53-0C99A6B5C0EB}"/>
    <dgm:cxn modelId="{9FF34779-C5DC-4EB6-9DF9-B28699927946}" type="presOf" srcId="{DC5EFA69-1AB1-4BB8-A2C3-1418A579EC48}" destId="{93FD5270-78D2-4900-A212-2F3E6A36C55F}" srcOrd="1" destOrd="1" presId="urn:microsoft.com/office/officeart/2005/8/layout/hProcess4"/>
    <dgm:cxn modelId="{7CD1857B-142F-49DF-9B51-822A9753F530}" srcId="{05A31A87-1188-48F5-B4DB-C9FA83372D82}" destId="{CE1A40C9-C4BB-407D-A1A5-133114649339}" srcOrd="2" destOrd="0" parTransId="{F794D782-5CA6-4A33-B326-AEF910DE48F3}" sibTransId="{8216DEA8-9EC4-4E70-B277-237719C245AA}"/>
    <dgm:cxn modelId="{2EE18786-0E37-4575-8661-DB30E3ABD4A9}" type="presOf" srcId="{951DC477-4FC5-4D51-8DFD-3E9701CC93F8}" destId="{FC1B5898-ACBB-41A3-ABDA-78E1B274A995}" srcOrd="0" destOrd="2" presId="urn:microsoft.com/office/officeart/2005/8/layout/hProcess4"/>
    <dgm:cxn modelId="{5209418C-C97D-4F81-ACE9-E6C6B58DFD9D}" type="presOf" srcId="{D658AE6A-C9E0-4A67-A396-2B2F57AF7205}" destId="{93FD5270-78D2-4900-A212-2F3E6A36C55F}" srcOrd="1" destOrd="0" presId="urn:microsoft.com/office/officeart/2005/8/layout/hProcess4"/>
    <dgm:cxn modelId="{AE367690-15F8-416D-A707-4DDA46CE47CF}" type="presOf" srcId="{CE1A40C9-C4BB-407D-A1A5-133114649339}" destId="{B2366B5C-6053-4583-880A-A81ED9DA31C2}" srcOrd="0" destOrd="2" presId="urn:microsoft.com/office/officeart/2005/8/layout/hProcess4"/>
    <dgm:cxn modelId="{8BED129E-395D-45ED-B654-6F986A23D61D}" type="presOf" srcId="{5D97AD63-3202-4EBA-B7CF-36B11E7B8488}" destId="{531776BE-FE4D-4F01-8587-67059C7800DD}" srcOrd="0" destOrd="0" presId="urn:microsoft.com/office/officeart/2005/8/layout/hProcess4"/>
    <dgm:cxn modelId="{A47006A8-0E0F-4435-822E-F5E7E5B4FADD}" srcId="{05A31A87-1188-48F5-B4DB-C9FA83372D82}" destId="{6BC58179-9A84-4A9A-8997-E9DF76CB7AEF}" srcOrd="0" destOrd="0" parTransId="{4D64468F-74B4-4A62-A480-A0389BCEA63D}" sibTransId="{73BC9EE6-AEDB-4C55-B17D-DFF8C3C54963}"/>
    <dgm:cxn modelId="{344DF6B0-0426-4F73-93DE-DDA9EE736383}" type="presOf" srcId="{ECAACA2B-7A0F-4281-AD1D-B459C544C177}" destId="{531776BE-FE4D-4F01-8587-67059C7800DD}" srcOrd="0" destOrd="1" presId="urn:microsoft.com/office/officeart/2005/8/layout/hProcess4"/>
    <dgm:cxn modelId="{D74308B4-9949-4229-A3B7-DB33A90D11C9}" type="presOf" srcId="{AD684817-2DCB-445A-97BC-25096574C4A5}" destId="{ADA36BF7-9FFD-4594-B06A-9194A17D22C9}" srcOrd="0" destOrd="0" presId="urn:microsoft.com/office/officeart/2005/8/layout/hProcess4"/>
    <dgm:cxn modelId="{19E81DBE-26F4-43F7-BA6B-0520CEB4FAAC}" srcId="{B671F7A5-9C3C-4930-9A3A-D26DC7F30148}" destId="{D7C00A44-12A5-4316-9569-F57212396497}" srcOrd="1" destOrd="0" parTransId="{1F88A70D-1AD9-45DF-AEE2-7004AA18DD75}" sibTransId="{A04B5144-8ED6-4922-9EDD-FED89688E945}"/>
    <dgm:cxn modelId="{39590BC5-6FE0-4AF8-BD64-5BE5CB1C5D40}" srcId="{B671F7A5-9C3C-4930-9A3A-D26DC7F30148}" destId="{D480175C-877A-48A7-9C01-99B5AF04003A}" srcOrd="2" destOrd="0" parTransId="{55E60788-9F8E-4FF9-B898-3B5CDEBC88C4}" sibTransId="{9B2CF800-A950-4DC9-818F-8A7CB8C446CD}"/>
    <dgm:cxn modelId="{DCF3EDC8-0A21-4EAA-AC4D-0B55C6B5BD07}" type="presOf" srcId="{CE1A40C9-C4BB-407D-A1A5-133114649339}" destId="{2630A6EB-8764-4B93-9946-809EF0B933CB}" srcOrd="1" destOrd="2" presId="urn:microsoft.com/office/officeart/2005/8/layout/hProcess4"/>
    <dgm:cxn modelId="{905B96D0-4AC6-4A58-8EDE-E01EB1D0A8D7}" type="presOf" srcId="{4083B2AE-581F-49F6-8F12-16F1F899C22C}" destId="{A9210A78-3389-4D94-8454-9D95A260174E}" srcOrd="0" destOrd="1" presId="urn:microsoft.com/office/officeart/2005/8/layout/hProcess4"/>
    <dgm:cxn modelId="{96492ED2-710B-460F-80FF-F7CEB108A18B}" srcId="{D480175C-877A-48A7-9C01-99B5AF04003A}" destId="{ECAACA2B-7A0F-4281-AD1D-B459C544C177}" srcOrd="1" destOrd="0" parTransId="{7BCF294F-8A77-466B-81B6-582971B89E90}" sibTransId="{E5EC948E-D51C-45D5-9C2E-07D1DF615385}"/>
    <dgm:cxn modelId="{B37E34D2-F5CC-4C1B-A738-663921E73FB6}" type="presOf" srcId="{05A31A87-1188-48F5-B4DB-C9FA83372D82}" destId="{3FA72ADE-DF9F-4E49-9E6F-887B23534BD2}" srcOrd="0" destOrd="0" presId="urn:microsoft.com/office/officeart/2005/8/layout/hProcess4"/>
    <dgm:cxn modelId="{87B9B6D4-3201-4C28-A9CE-44D9C5688942}" srcId="{B671F7A5-9C3C-4930-9A3A-D26DC7F30148}" destId="{05A31A87-1188-48F5-B4DB-C9FA83372D82}" srcOrd="0" destOrd="0" parTransId="{3C921881-F6D9-4340-9425-23CAEA0BBE25}" sibTransId="{AD684817-2DCB-445A-97BC-25096574C4A5}"/>
    <dgm:cxn modelId="{8E3ACBD4-9C78-453F-A437-F78807433598}" srcId="{7AD23C5B-2DB2-447D-9970-C172F39D2453}" destId="{4083B2AE-581F-49F6-8F12-16F1F899C22C}" srcOrd="1" destOrd="0" parTransId="{0EE6687F-B154-4DC8-8C12-F54936640900}" sibTransId="{C3362E46-9156-41D9-86BF-6502D0BFCCA8}"/>
    <dgm:cxn modelId="{F9FDD1D4-F918-4F34-BC6B-4E83D35B74F5}" type="presOf" srcId="{D7C00A44-12A5-4316-9569-F57212396497}" destId="{DD661C1B-2D17-4DA2-9794-72E67FBF9C84}" srcOrd="0" destOrd="0" presId="urn:microsoft.com/office/officeart/2005/8/layout/hProcess4"/>
    <dgm:cxn modelId="{AE173ED7-FA94-4B54-940D-CBB48A4F862D}" type="presOf" srcId="{7AD23C5B-2DB2-447D-9970-C172F39D2453}" destId="{5D3E6293-0F15-4F21-8FFC-3167500D3381}" srcOrd="0" destOrd="0" presId="urn:microsoft.com/office/officeart/2005/8/layout/hProcess4"/>
    <dgm:cxn modelId="{CFAE2FDE-2E8F-4251-A1E1-D47D56F9CDB8}" type="presOf" srcId="{881D13A3-F554-4224-870F-223A0B9A9DC6}" destId="{2630A6EB-8764-4B93-9946-809EF0B933CB}" srcOrd="1" destOrd="1" presId="urn:microsoft.com/office/officeart/2005/8/layout/hProcess4"/>
    <dgm:cxn modelId="{8B60ABE6-A7C8-4833-89A1-5374011EBE69}" srcId="{B671F7A5-9C3C-4930-9A3A-D26DC7F30148}" destId="{7AD23C5B-2DB2-447D-9970-C172F39D2453}" srcOrd="3" destOrd="0" parTransId="{6CA2708E-460E-4958-AA49-E8CA354F1571}" sibTransId="{6B6EB1BF-0A4D-4DBA-8318-E772EB09B086}"/>
    <dgm:cxn modelId="{E746B9E9-6454-4967-A86C-126AA991D301}" type="presOf" srcId="{D658AE6A-C9E0-4A67-A396-2B2F57AF7205}" destId="{FC1B5898-ACBB-41A3-ABDA-78E1B274A995}" srcOrd="0" destOrd="0" presId="urn:microsoft.com/office/officeart/2005/8/layout/hProcess4"/>
    <dgm:cxn modelId="{F9FAFFF2-875A-4A80-981D-EA0286D35FEB}" srcId="{D7C00A44-12A5-4316-9569-F57212396497}" destId="{951DC477-4FC5-4D51-8DFD-3E9701CC93F8}" srcOrd="2" destOrd="0" parTransId="{05C007AB-FC24-4E91-8C5B-BB93F7A32D2C}" sibTransId="{4CAB0BF4-4041-49D6-AC1B-608B5A89A82A}"/>
    <dgm:cxn modelId="{615067F4-C06C-46D0-9E72-49C04011BAC3}" srcId="{D480175C-877A-48A7-9C01-99B5AF04003A}" destId="{4C6D991E-8D7C-454A-BEE0-2269A1570ACA}" srcOrd="2" destOrd="0" parTransId="{4CF7F858-3007-488C-B91E-F350F941A2DE}" sibTransId="{B209DDA6-4E36-4A73-8BD6-059FC8177FF1}"/>
    <dgm:cxn modelId="{63BE6EFB-F115-4DD8-9F58-4FD1A50F0FEE}" type="presOf" srcId="{6BC58179-9A84-4A9A-8997-E9DF76CB7AEF}" destId="{B2366B5C-6053-4583-880A-A81ED9DA31C2}" srcOrd="0" destOrd="0" presId="urn:microsoft.com/office/officeart/2005/8/layout/hProcess4"/>
    <dgm:cxn modelId="{2420FCA4-E594-4C53-A4CC-C9F6E304108A}" type="presParOf" srcId="{9D8D3A7D-91FE-4D00-80C2-FEA55F51CA9A}" destId="{63B683AF-493B-4C14-9C11-719C212D4041}" srcOrd="0" destOrd="0" presId="urn:microsoft.com/office/officeart/2005/8/layout/hProcess4"/>
    <dgm:cxn modelId="{984F5C8F-BC48-44AD-8BAC-67C4F8DE8618}" type="presParOf" srcId="{9D8D3A7D-91FE-4D00-80C2-FEA55F51CA9A}" destId="{31ED14BB-2F34-404E-BB23-11186BE6D528}" srcOrd="1" destOrd="0" presId="urn:microsoft.com/office/officeart/2005/8/layout/hProcess4"/>
    <dgm:cxn modelId="{770C054E-8E97-4E6B-8FAD-6F86A8EEC3BA}" type="presParOf" srcId="{9D8D3A7D-91FE-4D00-80C2-FEA55F51CA9A}" destId="{7AABAE2B-9075-447D-A22F-D5D3E2373829}" srcOrd="2" destOrd="0" presId="urn:microsoft.com/office/officeart/2005/8/layout/hProcess4"/>
    <dgm:cxn modelId="{E0F2076D-F46A-4245-938F-00B50461D7D7}" type="presParOf" srcId="{7AABAE2B-9075-447D-A22F-D5D3E2373829}" destId="{143AEB96-1758-4362-92FF-6DBBFC8C8442}" srcOrd="0" destOrd="0" presId="urn:microsoft.com/office/officeart/2005/8/layout/hProcess4"/>
    <dgm:cxn modelId="{0ED399C9-AB99-4FC5-9AF6-4DDB3029CDA3}" type="presParOf" srcId="{143AEB96-1758-4362-92FF-6DBBFC8C8442}" destId="{9129949C-5311-443C-B644-659DB04C28B0}" srcOrd="0" destOrd="0" presId="urn:microsoft.com/office/officeart/2005/8/layout/hProcess4"/>
    <dgm:cxn modelId="{F800B10B-9054-47BF-850A-ADF5757EA07B}" type="presParOf" srcId="{143AEB96-1758-4362-92FF-6DBBFC8C8442}" destId="{B2366B5C-6053-4583-880A-A81ED9DA31C2}" srcOrd="1" destOrd="0" presId="urn:microsoft.com/office/officeart/2005/8/layout/hProcess4"/>
    <dgm:cxn modelId="{2BEDBF17-C2DA-4999-BFC1-8F2CE0034C1A}" type="presParOf" srcId="{143AEB96-1758-4362-92FF-6DBBFC8C8442}" destId="{2630A6EB-8764-4B93-9946-809EF0B933CB}" srcOrd="2" destOrd="0" presId="urn:microsoft.com/office/officeart/2005/8/layout/hProcess4"/>
    <dgm:cxn modelId="{129CE169-B19D-46C5-892C-6F37F46D0C4A}" type="presParOf" srcId="{143AEB96-1758-4362-92FF-6DBBFC8C8442}" destId="{3FA72ADE-DF9F-4E49-9E6F-887B23534BD2}" srcOrd="3" destOrd="0" presId="urn:microsoft.com/office/officeart/2005/8/layout/hProcess4"/>
    <dgm:cxn modelId="{D1F23E38-3351-4389-99B0-8159545ABFB0}" type="presParOf" srcId="{143AEB96-1758-4362-92FF-6DBBFC8C8442}" destId="{8AD7D91D-656F-462C-900A-9A4EF3897A5F}" srcOrd="4" destOrd="0" presId="urn:microsoft.com/office/officeart/2005/8/layout/hProcess4"/>
    <dgm:cxn modelId="{A9030B74-2976-40C1-84F8-D53A1F369F08}" type="presParOf" srcId="{7AABAE2B-9075-447D-A22F-D5D3E2373829}" destId="{ADA36BF7-9FFD-4594-B06A-9194A17D22C9}" srcOrd="1" destOrd="0" presId="urn:microsoft.com/office/officeart/2005/8/layout/hProcess4"/>
    <dgm:cxn modelId="{257A4DB5-FD70-48A6-83C3-D3CC4F92C97E}" type="presParOf" srcId="{7AABAE2B-9075-447D-A22F-D5D3E2373829}" destId="{D8828701-1CE1-4F4A-B392-0EF679293CBF}" srcOrd="2" destOrd="0" presId="urn:microsoft.com/office/officeart/2005/8/layout/hProcess4"/>
    <dgm:cxn modelId="{1F40C8B4-AE87-4DDF-B296-8F5A1A07EDF8}" type="presParOf" srcId="{D8828701-1CE1-4F4A-B392-0EF679293CBF}" destId="{010A62DF-D4FE-4708-AFC8-AF841E9DD3D5}" srcOrd="0" destOrd="0" presId="urn:microsoft.com/office/officeart/2005/8/layout/hProcess4"/>
    <dgm:cxn modelId="{B48CB186-73F2-4183-9DE7-84B441FC83C0}" type="presParOf" srcId="{D8828701-1CE1-4F4A-B392-0EF679293CBF}" destId="{FC1B5898-ACBB-41A3-ABDA-78E1B274A995}" srcOrd="1" destOrd="0" presId="urn:microsoft.com/office/officeart/2005/8/layout/hProcess4"/>
    <dgm:cxn modelId="{850959A9-1BDD-4E70-8498-F594CA3876F9}" type="presParOf" srcId="{D8828701-1CE1-4F4A-B392-0EF679293CBF}" destId="{93FD5270-78D2-4900-A212-2F3E6A36C55F}" srcOrd="2" destOrd="0" presId="urn:microsoft.com/office/officeart/2005/8/layout/hProcess4"/>
    <dgm:cxn modelId="{6E57993C-D7B8-40FC-A009-39265069CF90}" type="presParOf" srcId="{D8828701-1CE1-4F4A-B392-0EF679293CBF}" destId="{DD661C1B-2D17-4DA2-9794-72E67FBF9C84}" srcOrd="3" destOrd="0" presId="urn:microsoft.com/office/officeart/2005/8/layout/hProcess4"/>
    <dgm:cxn modelId="{6A254867-333A-4F6A-AEEF-E14CE8D4E3C2}" type="presParOf" srcId="{D8828701-1CE1-4F4A-B392-0EF679293CBF}" destId="{5FFCF9A8-45B5-46BE-B22E-CFB182DFBCDF}" srcOrd="4" destOrd="0" presId="urn:microsoft.com/office/officeart/2005/8/layout/hProcess4"/>
    <dgm:cxn modelId="{EC56C871-1D88-4B78-94DC-FDC906750D0F}" type="presParOf" srcId="{7AABAE2B-9075-447D-A22F-D5D3E2373829}" destId="{A8FFAFB3-0EE9-49B8-9997-C8CD8B119180}" srcOrd="3" destOrd="0" presId="urn:microsoft.com/office/officeart/2005/8/layout/hProcess4"/>
    <dgm:cxn modelId="{F07D68AF-1461-492B-9160-F5863782DD79}" type="presParOf" srcId="{7AABAE2B-9075-447D-A22F-D5D3E2373829}" destId="{28C6F66E-B645-4147-879D-8873CD81AD58}" srcOrd="4" destOrd="0" presId="urn:microsoft.com/office/officeart/2005/8/layout/hProcess4"/>
    <dgm:cxn modelId="{EC762D17-9CCF-4916-B66F-E0FF9183E6A3}" type="presParOf" srcId="{28C6F66E-B645-4147-879D-8873CD81AD58}" destId="{9991947E-381F-49F1-9E56-2DB7D03F6222}" srcOrd="0" destOrd="0" presId="urn:microsoft.com/office/officeart/2005/8/layout/hProcess4"/>
    <dgm:cxn modelId="{88CBB0EC-0CCA-42E8-971D-A0118DB076F1}" type="presParOf" srcId="{28C6F66E-B645-4147-879D-8873CD81AD58}" destId="{531776BE-FE4D-4F01-8587-67059C7800DD}" srcOrd="1" destOrd="0" presId="urn:microsoft.com/office/officeart/2005/8/layout/hProcess4"/>
    <dgm:cxn modelId="{36E1B77A-26D9-4638-BB75-57EBEAB1614D}" type="presParOf" srcId="{28C6F66E-B645-4147-879D-8873CD81AD58}" destId="{6C16F651-F923-4614-80E3-950E0934FB5C}" srcOrd="2" destOrd="0" presId="urn:microsoft.com/office/officeart/2005/8/layout/hProcess4"/>
    <dgm:cxn modelId="{6FEB2D13-68BB-48DE-A7D2-5ACCE8E5958B}" type="presParOf" srcId="{28C6F66E-B645-4147-879D-8873CD81AD58}" destId="{3A2EE2CD-BB17-4099-B603-9A24C57429EE}" srcOrd="3" destOrd="0" presId="urn:microsoft.com/office/officeart/2005/8/layout/hProcess4"/>
    <dgm:cxn modelId="{E69846E9-1FFF-4578-97DB-0169B789065B}" type="presParOf" srcId="{28C6F66E-B645-4147-879D-8873CD81AD58}" destId="{553C21F2-77C0-4D32-A8D0-1EE3ADDF911B}" srcOrd="4" destOrd="0" presId="urn:microsoft.com/office/officeart/2005/8/layout/hProcess4"/>
    <dgm:cxn modelId="{09DE6D86-88E4-4758-A98D-780BB8FDD085}" type="presParOf" srcId="{7AABAE2B-9075-447D-A22F-D5D3E2373829}" destId="{CA8D448D-8DE7-4C52-8B28-637455EA81F7}" srcOrd="5" destOrd="0" presId="urn:microsoft.com/office/officeart/2005/8/layout/hProcess4"/>
    <dgm:cxn modelId="{A14350DE-EC22-4B60-BD20-5C39CEC5B1ED}" type="presParOf" srcId="{7AABAE2B-9075-447D-A22F-D5D3E2373829}" destId="{E3188CFE-56AB-45B4-859E-368CC402489A}" srcOrd="6" destOrd="0" presId="urn:microsoft.com/office/officeart/2005/8/layout/hProcess4"/>
    <dgm:cxn modelId="{77A293D7-E607-4FFE-8E9F-7D07E2F58A90}" type="presParOf" srcId="{E3188CFE-56AB-45B4-859E-368CC402489A}" destId="{8AC95DD4-6402-466B-BE17-9E36D21F5E5C}" srcOrd="0" destOrd="0" presId="urn:microsoft.com/office/officeart/2005/8/layout/hProcess4"/>
    <dgm:cxn modelId="{7A497CDE-D928-42FF-8B14-1DC65583D14B}" type="presParOf" srcId="{E3188CFE-56AB-45B4-859E-368CC402489A}" destId="{A9210A78-3389-4D94-8454-9D95A260174E}" srcOrd="1" destOrd="0" presId="urn:microsoft.com/office/officeart/2005/8/layout/hProcess4"/>
    <dgm:cxn modelId="{2D84CCCB-3461-4FB5-A76C-55DCE361EBB4}" type="presParOf" srcId="{E3188CFE-56AB-45B4-859E-368CC402489A}" destId="{9EE710E2-671A-49ED-9CBA-A943A173B470}" srcOrd="2" destOrd="0" presId="urn:microsoft.com/office/officeart/2005/8/layout/hProcess4"/>
    <dgm:cxn modelId="{9A1E4DAE-DB1B-4F75-8593-F73C1FA6A37D}" type="presParOf" srcId="{E3188CFE-56AB-45B4-859E-368CC402489A}" destId="{5D3E6293-0F15-4F21-8FFC-3167500D3381}" srcOrd="3" destOrd="0" presId="urn:microsoft.com/office/officeart/2005/8/layout/hProcess4"/>
    <dgm:cxn modelId="{A3C00370-F839-4833-BE31-272A5BE3FD7C}" type="presParOf" srcId="{E3188CFE-56AB-45B4-859E-368CC402489A}" destId="{ACC03F6F-E2FA-40A7-BA40-D2420EF72CE6}" srcOrd="4" destOrd="0" presId="urn:microsoft.com/office/officeart/2005/8/layout/h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D71EAA6-9CDC-4B0F-9C83-DA41B5E48A93}"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BFB3C183-D5B2-4922-9F87-776C444B206D}">
      <dgm:prSet/>
      <dgm:spPr/>
      <dgm:t>
        <a:bodyPr/>
        <a:lstStyle/>
        <a:p>
          <a:r>
            <a:rPr lang="en-US"/>
            <a:t>Mobile Risks</a:t>
          </a:r>
        </a:p>
      </dgm:t>
    </dgm:pt>
    <dgm:pt modelId="{36A3A779-CEC0-459E-8556-0B200E1E8964}" type="parTrans" cxnId="{5038344C-35B5-4611-9236-014621253F63}">
      <dgm:prSet/>
      <dgm:spPr/>
      <dgm:t>
        <a:bodyPr/>
        <a:lstStyle/>
        <a:p>
          <a:endParaRPr lang="en-US"/>
        </a:p>
      </dgm:t>
    </dgm:pt>
    <dgm:pt modelId="{5355022D-EC31-4A67-9217-085125D9C434}" type="sibTrans" cxnId="{5038344C-35B5-4611-9236-014621253F63}">
      <dgm:prSet/>
      <dgm:spPr/>
      <dgm:t>
        <a:bodyPr/>
        <a:lstStyle/>
        <a:p>
          <a:endParaRPr lang="en-US"/>
        </a:p>
      </dgm:t>
    </dgm:pt>
    <dgm:pt modelId="{B55445D8-D222-4CCA-B37B-AF1E85C56620}">
      <dgm:prSet/>
      <dgm:spPr/>
      <dgm:t>
        <a:bodyPr/>
        <a:lstStyle/>
        <a:p>
          <a:r>
            <a:rPr lang="en-US"/>
            <a:t>Maliciousness</a:t>
          </a:r>
        </a:p>
      </dgm:t>
    </dgm:pt>
    <dgm:pt modelId="{DF347153-29A1-4382-8280-98BA7C1965FE}" type="parTrans" cxnId="{0E0685CE-3C65-4061-AFF2-BF4BD3F851C6}">
      <dgm:prSet/>
      <dgm:spPr/>
      <dgm:t>
        <a:bodyPr/>
        <a:lstStyle/>
        <a:p>
          <a:endParaRPr lang="en-US"/>
        </a:p>
      </dgm:t>
    </dgm:pt>
    <dgm:pt modelId="{92B9FF57-BE80-4135-B092-26709F5134DF}" type="sibTrans" cxnId="{0E0685CE-3C65-4061-AFF2-BF4BD3F851C6}">
      <dgm:prSet/>
      <dgm:spPr/>
      <dgm:t>
        <a:bodyPr/>
        <a:lstStyle/>
        <a:p>
          <a:endParaRPr lang="en-US"/>
        </a:p>
      </dgm:t>
    </dgm:pt>
    <dgm:pt modelId="{477B4CEE-6AD1-45F6-AA3F-FF6D1E85E348}">
      <dgm:prSet/>
      <dgm:spPr/>
      <dgm:t>
        <a:bodyPr/>
        <a:lstStyle/>
        <a:p>
          <a:r>
            <a:rPr lang="en-US"/>
            <a:t>Negligence</a:t>
          </a:r>
        </a:p>
      </dgm:t>
    </dgm:pt>
    <dgm:pt modelId="{3D62B74A-DF95-43E1-8935-2FBBE4C16E20}" type="parTrans" cxnId="{22E20891-57AA-42D1-AD38-5659BE72DF70}">
      <dgm:prSet/>
      <dgm:spPr/>
      <dgm:t>
        <a:bodyPr/>
        <a:lstStyle/>
        <a:p>
          <a:endParaRPr lang="en-US"/>
        </a:p>
      </dgm:t>
    </dgm:pt>
    <dgm:pt modelId="{A2E66BA6-4E0E-44D0-B5CA-1C82442F10D0}" type="sibTrans" cxnId="{22E20891-57AA-42D1-AD38-5659BE72DF70}">
      <dgm:prSet/>
      <dgm:spPr/>
      <dgm:t>
        <a:bodyPr/>
        <a:lstStyle/>
        <a:p>
          <a:endParaRPr lang="en-US"/>
        </a:p>
      </dgm:t>
    </dgm:pt>
    <dgm:pt modelId="{E4A93D78-555B-4098-BBC6-A0AD38CF95AB}">
      <dgm:prSet/>
      <dgm:spPr/>
      <dgm:t>
        <a:bodyPr/>
        <a:lstStyle/>
        <a:p>
          <a:r>
            <a:rPr lang="en-US"/>
            <a:t>Stolen Device</a:t>
          </a:r>
        </a:p>
      </dgm:t>
    </dgm:pt>
    <dgm:pt modelId="{5A75CF73-E3B6-4E88-ACA4-20E4400280E8}" type="parTrans" cxnId="{A97A7A0C-05F5-484E-9AB7-17D7F90072C2}">
      <dgm:prSet/>
      <dgm:spPr/>
      <dgm:t>
        <a:bodyPr/>
        <a:lstStyle/>
        <a:p>
          <a:endParaRPr lang="en-US"/>
        </a:p>
      </dgm:t>
    </dgm:pt>
    <dgm:pt modelId="{0266DFF9-D5FC-4C87-9878-7972D024D2F1}" type="sibTrans" cxnId="{A97A7A0C-05F5-484E-9AB7-17D7F90072C2}">
      <dgm:prSet/>
      <dgm:spPr/>
      <dgm:t>
        <a:bodyPr/>
        <a:lstStyle/>
        <a:p>
          <a:endParaRPr lang="en-US"/>
        </a:p>
      </dgm:t>
    </dgm:pt>
    <dgm:pt modelId="{C8D2A8F7-1035-432D-B78D-15C1E2474F27}">
      <dgm:prSet/>
      <dgm:spPr/>
      <dgm:t>
        <a:bodyPr/>
        <a:lstStyle/>
        <a:p>
          <a:r>
            <a:rPr lang="en-US"/>
            <a:t>Lost Device</a:t>
          </a:r>
        </a:p>
      </dgm:t>
    </dgm:pt>
    <dgm:pt modelId="{9CF2B911-CD1F-4A05-A09A-24572432A38C}" type="parTrans" cxnId="{D7FAF2A5-945F-44DA-B25B-FA8B39EE22BF}">
      <dgm:prSet/>
      <dgm:spPr/>
      <dgm:t>
        <a:bodyPr/>
        <a:lstStyle/>
        <a:p>
          <a:endParaRPr lang="en-US"/>
        </a:p>
      </dgm:t>
    </dgm:pt>
    <dgm:pt modelId="{F61E2FC8-125E-4572-9BC6-44615D33F82A}" type="sibTrans" cxnId="{D7FAF2A5-945F-44DA-B25B-FA8B39EE22BF}">
      <dgm:prSet/>
      <dgm:spPr/>
      <dgm:t>
        <a:bodyPr/>
        <a:lstStyle/>
        <a:p>
          <a:endParaRPr lang="en-US"/>
        </a:p>
      </dgm:t>
    </dgm:pt>
    <dgm:pt modelId="{BA79BF97-5711-4BDF-9B8B-3A5B756CAE70}">
      <dgm:prSet/>
      <dgm:spPr/>
      <dgm:t>
        <a:bodyPr/>
        <a:lstStyle/>
        <a:p>
          <a:r>
            <a:rPr lang="en-US"/>
            <a:t>Malware</a:t>
          </a:r>
        </a:p>
      </dgm:t>
    </dgm:pt>
    <dgm:pt modelId="{52EBBA84-5802-4464-B06A-CC7FD93471D5}" type="parTrans" cxnId="{7C1D770C-C221-48BA-AC22-262B55C22817}">
      <dgm:prSet/>
      <dgm:spPr/>
      <dgm:t>
        <a:bodyPr/>
        <a:lstStyle/>
        <a:p>
          <a:endParaRPr lang="en-US"/>
        </a:p>
      </dgm:t>
    </dgm:pt>
    <dgm:pt modelId="{98CB1AC5-D040-4296-9B02-232FF6288037}" type="sibTrans" cxnId="{7C1D770C-C221-48BA-AC22-262B55C22817}">
      <dgm:prSet/>
      <dgm:spPr/>
      <dgm:t>
        <a:bodyPr/>
        <a:lstStyle/>
        <a:p>
          <a:endParaRPr lang="en-US"/>
        </a:p>
      </dgm:t>
    </dgm:pt>
    <dgm:pt modelId="{4863C875-5F62-4023-AF9A-9AC4D2B3B834}">
      <dgm:prSet/>
      <dgm:spPr/>
      <dgm:t>
        <a:bodyPr/>
        <a:lstStyle/>
        <a:p>
          <a:r>
            <a:rPr lang="en-US"/>
            <a:t>Hostile Networks</a:t>
          </a:r>
        </a:p>
      </dgm:t>
    </dgm:pt>
    <dgm:pt modelId="{829D1E77-7B67-4E2C-BC80-B04595557258}" type="parTrans" cxnId="{1033A134-4E7A-40FE-B9A4-9B75537DFAC3}">
      <dgm:prSet/>
      <dgm:spPr/>
      <dgm:t>
        <a:bodyPr/>
        <a:lstStyle/>
        <a:p>
          <a:endParaRPr lang="en-US"/>
        </a:p>
      </dgm:t>
    </dgm:pt>
    <dgm:pt modelId="{09D651A4-4206-4D2C-835B-F2AC2E0BB928}" type="sibTrans" cxnId="{1033A134-4E7A-40FE-B9A4-9B75537DFAC3}">
      <dgm:prSet/>
      <dgm:spPr/>
      <dgm:t>
        <a:bodyPr/>
        <a:lstStyle/>
        <a:p>
          <a:endParaRPr lang="en-US"/>
        </a:p>
      </dgm:t>
    </dgm:pt>
    <dgm:pt modelId="{50DAEC86-EA89-4739-9A14-ACD92A84AD4F}">
      <dgm:prSet/>
      <dgm:spPr/>
      <dgm:t>
        <a:bodyPr/>
        <a:lstStyle/>
        <a:p>
          <a:r>
            <a:rPr lang="en-US"/>
            <a:t>Governance</a:t>
          </a:r>
        </a:p>
      </dgm:t>
    </dgm:pt>
    <dgm:pt modelId="{0AC11015-4F73-4969-8491-9373B2DDADED}" type="parTrans" cxnId="{52EF8B53-0965-4487-8D56-4910CE8FA8CE}">
      <dgm:prSet/>
      <dgm:spPr/>
      <dgm:t>
        <a:bodyPr/>
        <a:lstStyle/>
        <a:p>
          <a:endParaRPr lang="en-US"/>
        </a:p>
      </dgm:t>
    </dgm:pt>
    <dgm:pt modelId="{EE654EDB-7DBE-4F84-B83C-3618B597043E}" type="sibTrans" cxnId="{52EF8B53-0965-4487-8D56-4910CE8FA8CE}">
      <dgm:prSet/>
      <dgm:spPr/>
      <dgm:t>
        <a:bodyPr/>
        <a:lstStyle/>
        <a:p>
          <a:endParaRPr lang="en-US"/>
        </a:p>
      </dgm:t>
    </dgm:pt>
    <dgm:pt modelId="{89FA992C-25F9-46EC-9105-49A427A9142A}">
      <dgm:prSet/>
      <dgm:spPr/>
      <dgm:t>
        <a:bodyPr/>
        <a:lstStyle/>
        <a:p>
          <a:r>
            <a:rPr lang="en-US"/>
            <a:t>User monitoring</a:t>
          </a:r>
        </a:p>
      </dgm:t>
    </dgm:pt>
    <dgm:pt modelId="{DB7D09E2-80A5-4BA0-A7F3-E064E6F2577B}" type="parTrans" cxnId="{F846D5CE-9911-437A-95AE-E54810D41CA3}">
      <dgm:prSet/>
      <dgm:spPr/>
      <dgm:t>
        <a:bodyPr/>
        <a:lstStyle/>
        <a:p>
          <a:endParaRPr lang="en-US"/>
        </a:p>
      </dgm:t>
    </dgm:pt>
    <dgm:pt modelId="{BD2271F3-DA2C-4C50-95E3-41F6DC38BFC3}" type="sibTrans" cxnId="{F846D5CE-9911-437A-95AE-E54810D41CA3}">
      <dgm:prSet/>
      <dgm:spPr/>
      <dgm:t>
        <a:bodyPr/>
        <a:lstStyle/>
        <a:p>
          <a:endParaRPr lang="en-US"/>
        </a:p>
      </dgm:t>
    </dgm:pt>
    <dgm:pt modelId="{C2BDB1C1-8EB8-4FAD-8B6C-0343A0B17032}">
      <dgm:prSet/>
      <dgm:spPr/>
      <dgm:t>
        <a:bodyPr/>
        <a:lstStyle/>
        <a:p>
          <a:r>
            <a:rPr lang="en-US"/>
            <a:t>Partial Trust</a:t>
          </a:r>
        </a:p>
      </dgm:t>
    </dgm:pt>
    <dgm:pt modelId="{5EF83EF3-F326-4791-BCF4-F61A16192BBB}" type="parTrans" cxnId="{FC761BBB-719B-46E0-80A5-FE81713E61AA}">
      <dgm:prSet/>
      <dgm:spPr/>
      <dgm:t>
        <a:bodyPr/>
        <a:lstStyle/>
        <a:p>
          <a:endParaRPr lang="en-US"/>
        </a:p>
      </dgm:t>
    </dgm:pt>
    <dgm:pt modelId="{C4649D5D-24E8-4011-9403-99E53CDD485A}" type="sibTrans" cxnId="{FC761BBB-719B-46E0-80A5-FE81713E61AA}">
      <dgm:prSet/>
      <dgm:spPr/>
      <dgm:t>
        <a:bodyPr/>
        <a:lstStyle/>
        <a:p>
          <a:endParaRPr lang="en-US"/>
        </a:p>
      </dgm:t>
    </dgm:pt>
    <dgm:pt modelId="{2BFCB4E9-EFAA-4295-AEE9-92B7E02AF539}">
      <dgm:prSet/>
      <dgm:spPr/>
      <dgm:t>
        <a:bodyPr/>
        <a:lstStyle/>
        <a:p>
          <a:r>
            <a:rPr lang="en-US"/>
            <a:t>Mixing Business &amp; Pleasure</a:t>
          </a:r>
        </a:p>
      </dgm:t>
    </dgm:pt>
    <dgm:pt modelId="{A907CB3E-EF15-4C03-B0DD-90138F2F07F3}" type="parTrans" cxnId="{8FE8BB5A-EDBF-4D52-8DBF-C29D196095A8}">
      <dgm:prSet/>
      <dgm:spPr/>
      <dgm:t>
        <a:bodyPr/>
        <a:lstStyle/>
        <a:p>
          <a:endParaRPr lang="en-US"/>
        </a:p>
      </dgm:t>
    </dgm:pt>
    <dgm:pt modelId="{8B2587EF-43C4-47D0-8D5C-B4ABAD8DDFDA}" type="sibTrans" cxnId="{8FE8BB5A-EDBF-4D52-8DBF-C29D196095A8}">
      <dgm:prSet/>
      <dgm:spPr/>
      <dgm:t>
        <a:bodyPr/>
        <a:lstStyle/>
        <a:p>
          <a:endParaRPr lang="en-US"/>
        </a:p>
      </dgm:t>
    </dgm:pt>
    <dgm:pt modelId="{D5F88564-D885-4B74-B307-720BE0C84F06}">
      <dgm:prSet/>
      <dgm:spPr/>
      <dgm:t>
        <a:bodyPr/>
        <a:lstStyle/>
        <a:p>
          <a:r>
            <a:rPr lang="en-US"/>
            <a:t>Privacy</a:t>
          </a:r>
        </a:p>
      </dgm:t>
    </dgm:pt>
    <dgm:pt modelId="{7465DD2B-E519-465C-A44B-CC093BD2F7CB}" type="parTrans" cxnId="{FC976994-7891-4E2D-99B0-2E36E8F180C7}">
      <dgm:prSet/>
      <dgm:spPr/>
      <dgm:t>
        <a:bodyPr/>
        <a:lstStyle/>
        <a:p>
          <a:endParaRPr lang="en-US"/>
        </a:p>
      </dgm:t>
    </dgm:pt>
    <dgm:pt modelId="{26DD7DB6-5A36-4C19-A904-268BAD1991F4}" type="sibTrans" cxnId="{FC976994-7891-4E2D-99B0-2E36E8F180C7}">
      <dgm:prSet/>
      <dgm:spPr/>
      <dgm:t>
        <a:bodyPr/>
        <a:lstStyle/>
        <a:p>
          <a:endParaRPr lang="en-US"/>
        </a:p>
      </dgm:t>
    </dgm:pt>
    <dgm:pt modelId="{3492CFF7-6CE1-47E4-89C8-F8178E91CEA6}">
      <dgm:prSet/>
      <dgm:spPr/>
      <dgm:t>
        <a:bodyPr/>
        <a:lstStyle/>
        <a:p>
          <a:r>
            <a:rPr lang="en-US"/>
            <a:t>Compliance</a:t>
          </a:r>
        </a:p>
      </dgm:t>
    </dgm:pt>
    <dgm:pt modelId="{EDF50008-97DF-4A31-A650-D1EE3EF938B9}" type="parTrans" cxnId="{FB71748D-1A52-415E-BDB5-CC217C046BE1}">
      <dgm:prSet/>
      <dgm:spPr/>
    </dgm:pt>
    <dgm:pt modelId="{BEB08BA4-B140-40F8-91F8-EF3E5338E04F}" type="sibTrans" cxnId="{FB71748D-1A52-415E-BDB5-CC217C046BE1}">
      <dgm:prSet/>
      <dgm:spPr/>
    </dgm:pt>
    <dgm:pt modelId="{60A7B01D-3EF9-4D1F-AC26-FF6657FD94C5}">
      <dgm:prSet/>
      <dgm:spPr/>
      <dgm:t>
        <a:bodyPr/>
        <a:lstStyle/>
        <a:p>
          <a:r>
            <a:rPr lang="en-US"/>
            <a:t>Ethical Framework</a:t>
          </a:r>
        </a:p>
      </dgm:t>
    </dgm:pt>
    <dgm:pt modelId="{3FCE3266-615A-404A-A710-E8997F2ECD9A}" type="parTrans" cxnId="{068563D8-5F08-4A1B-AED1-7C6C5BF0858C}">
      <dgm:prSet/>
      <dgm:spPr/>
    </dgm:pt>
    <dgm:pt modelId="{8B9DC2CD-2509-4FCA-B9FD-169D9FD2093B}" type="sibTrans" cxnId="{068563D8-5F08-4A1B-AED1-7C6C5BF0858C}">
      <dgm:prSet/>
      <dgm:spPr/>
    </dgm:pt>
    <dgm:pt modelId="{BEB54E6C-9278-469F-BA84-83F460AEB76A}">
      <dgm:prSet/>
      <dgm:spPr/>
      <dgm:t>
        <a:bodyPr/>
        <a:lstStyle/>
        <a:p>
          <a:r>
            <a:rPr lang="en-US"/>
            <a:t>Legal Framework</a:t>
          </a:r>
        </a:p>
      </dgm:t>
    </dgm:pt>
    <dgm:pt modelId="{3DEAF1D3-6789-415A-87E9-A55141B4C635}" type="parTrans" cxnId="{5F2B8350-5F63-4B2A-A8B1-0AC1D1BBF536}">
      <dgm:prSet/>
      <dgm:spPr/>
    </dgm:pt>
    <dgm:pt modelId="{B2047D37-2A20-4670-9F6B-9BCBA5393AF6}" type="sibTrans" cxnId="{5F2B8350-5F63-4B2A-A8B1-0AC1D1BBF536}">
      <dgm:prSet/>
      <dgm:spPr/>
    </dgm:pt>
    <dgm:pt modelId="{33B2640E-3ED1-4E6A-A22E-AB82758FCC3F}" type="pres">
      <dgm:prSet presAssocID="{3D71EAA6-9CDC-4B0F-9C83-DA41B5E48A93}" presName="hierChild1" presStyleCnt="0">
        <dgm:presLayoutVars>
          <dgm:orgChart val="1"/>
          <dgm:chPref val="1"/>
          <dgm:dir/>
          <dgm:animOne val="branch"/>
          <dgm:animLvl val="lvl"/>
          <dgm:resizeHandles/>
        </dgm:presLayoutVars>
      </dgm:prSet>
      <dgm:spPr/>
    </dgm:pt>
    <dgm:pt modelId="{C302FC9F-FF07-43A9-9D49-C86627486F13}" type="pres">
      <dgm:prSet presAssocID="{BFB3C183-D5B2-4922-9F87-776C444B206D}" presName="hierRoot1" presStyleCnt="0">
        <dgm:presLayoutVars>
          <dgm:hierBranch val="init"/>
        </dgm:presLayoutVars>
      </dgm:prSet>
      <dgm:spPr/>
    </dgm:pt>
    <dgm:pt modelId="{DE28A0DA-F4E5-4D0D-A904-1475D77CC919}" type="pres">
      <dgm:prSet presAssocID="{BFB3C183-D5B2-4922-9F87-776C444B206D}" presName="rootComposite1" presStyleCnt="0"/>
      <dgm:spPr/>
    </dgm:pt>
    <dgm:pt modelId="{0935699E-6DF6-4FAB-94F6-3A8559D4BF81}" type="pres">
      <dgm:prSet presAssocID="{BFB3C183-D5B2-4922-9F87-776C444B206D}" presName="rootText1" presStyleLbl="node0" presStyleIdx="0" presStyleCnt="1">
        <dgm:presLayoutVars>
          <dgm:chPref val="3"/>
        </dgm:presLayoutVars>
      </dgm:prSet>
      <dgm:spPr/>
    </dgm:pt>
    <dgm:pt modelId="{2CF270E9-FB2B-4362-989C-F4E25F730F4F}" type="pres">
      <dgm:prSet presAssocID="{BFB3C183-D5B2-4922-9F87-776C444B206D}" presName="rootConnector1" presStyleLbl="node1" presStyleIdx="0" presStyleCnt="0"/>
      <dgm:spPr/>
    </dgm:pt>
    <dgm:pt modelId="{C1126CED-B6CE-4026-9295-967B08F35B2A}" type="pres">
      <dgm:prSet presAssocID="{BFB3C183-D5B2-4922-9F87-776C444B206D}" presName="hierChild2" presStyleCnt="0"/>
      <dgm:spPr/>
    </dgm:pt>
    <dgm:pt modelId="{2A8B8868-0134-46E3-9C48-7357FFAF7C2D}" type="pres">
      <dgm:prSet presAssocID="{DF347153-29A1-4382-8280-98BA7C1965FE}" presName="Name37" presStyleLbl="parChTrans1D2" presStyleIdx="0" presStyleCnt="3"/>
      <dgm:spPr/>
    </dgm:pt>
    <dgm:pt modelId="{ACCED67B-40A5-4E7F-BF5F-BF329C77E154}" type="pres">
      <dgm:prSet presAssocID="{B55445D8-D222-4CCA-B37B-AF1E85C56620}" presName="hierRoot2" presStyleCnt="0">
        <dgm:presLayoutVars>
          <dgm:hierBranch val="init"/>
        </dgm:presLayoutVars>
      </dgm:prSet>
      <dgm:spPr/>
    </dgm:pt>
    <dgm:pt modelId="{F98D50A7-F847-4125-A6EB-D4FEA25799A9}" type="pres">
      <dgm:prSet presAssocID="{B55445D8-D222-4CCA-B37B-AF1E85C56620}" presName="rootComposite" presStyleCnt="0"/>
      <dgm:spPr/>
    </dgm:pt>
    <dgm:pt modelId="{DF618A6D-55DC-425E-B6EA-7C033FCCFF3D}" type="pres">
      <dgm:prSet presAssocID="{B55445D8-D222-4CCA-B37B-AF1E85C56620}" presName="rootText" presStyleLbl="node2" presStyleIdx="0" presStyleCnt="3">
        <dgm:presLayoutVars>
          <dgm:chPref val="3"/>
        </dgm:presLayoutVars>
      </dgm:prSet>
      <dgm:spPr/>
    </dgm:pt>
    <dgm:pt modelId="{EF13D510-3DC0-4C0C-843C-51B866519DA8}" type="pres">
      <dgm:prSet presAssocID="{B55445D8-D222-4CCA-B37B-AF1E85C56620}" presName="rootConnector" presStyleLbl="node2" presStyleIdx="0" presStyleCnt="3"/>
      <dgm:spPr/>
    </dgm:pt>
    <dgm:pt modelId="{1D0A3C36-A4EF-487A-B9E5-3CA78249F3BA}" type="pres">
      <dgm:prSet presAssocID="{B55445D8-D222-4CCA-B37B-AF1E85C56620}" presName="hierChild4" presStyleCnt="0"/>
      <dgm:spPr/>
    </dgm:pt>
    <dgm:pt modelId="{7F0B88C1-FF0A-4F3C-B86E-421601489E97}" type="pres">
      <dgm:prSet presAssocID="{5A75CF73-E3B6-4E88-ACA4-20E4400280E8}" presName="Name37" presStyleLbl="parChTrans1D3" presStyleIdx="0" presStyleCnt="8"/>
      <dgm:spPr/>
    </dgm:pt>
    <dgm:pt modelId="{D253D0CC-719C-4F0E-A6E6-4146AA1DBCCE}" type="pres">
      <dgm:prSet presAssocID="{E4A93D78-555B-4098-BBC6-A0AD38CF95AB}" presName="hierRoot2" presStyleCnt="0">
        <dgm:presLayoutVars>
          <dgm:hierBranch val="init"/>
        </dgm:presLayoutVars>
      </dgm:prSet>
      <dgm:spPr/>
    </dgm:pt>
    <dgm:pt modelId="{9943CEFB-243C-4AA4-B0F2-7C04EFF65265}" type="pres">
      <dgm:prSet presAssocID="{E4A93D78-555B-4098-BBC6-A0AD38CF95AB}" presName="rootComposite" presStyleCnt="0"/>
      <dgm:spPr/>
    </dgm:pt>
    <dgm:pt modelId="{1D7DD41F-06D4-4C36-A19F-CDC488BE53E4}" type="pres">
      <dgm:prSet presAssocID="{E4A93D78-555B-4098-BBC6-A0AD38CF95AB}" presName="rootText" presStyleLbl="node3" presStyleIdx="0" presStyleCnt="8">
        <dgm:presLayoutVars>
          <dgm:chPref val="3"/>
        </dgm:presLayoutVars>
      </dgm:prSet>
      <dgm:spPr/>
    </dgm:pt>
    <dgm:pt modelId="{A044CD87-A6F2-4775-A580-440D82C84869}" type="pres">
      <dgm:prSet presAssocID="{E4A93D78-555B-4098-BBC6-A0AD38CF95AB}" presName="rootConnector" presStyleLbl="node3" presStyleIdx="0" presStyleCnt="8"/>
      <dgm:spPr/>
    </dgm:pt>
    <dgm:pt modelId="{E709B36B-624D-406C-AB53-D44C1941197B}" type="pres">
      <dgm:prSet presAssocID="{E4A93D78-555B-4098-BBC6-A0AD38CF95AB}" presName="hierChild4" presStyleCnt="0"/>
      <dgm:spPr/>
    </dgm:pt>
    <dgm:pt modelId="{C86A6849-6123-4AD9-BBF5-D2F87437A205}" type="pres">
      <dgm:prSet presAssocID="{E4A93D78-555B-4098-BBC6-A0AD38CF95AB}" presName="hierChild5" presStyleCnt="0"/>
      <dgm:spPr/>
    </dgm:pt>
    <dgm:pt modelId="{0CC0386F-ADE6-4246-8A7F-16FFFA5F6A84}" type="pres">
      <dgm:prSet presAssocID="{52EBBA84-5802-4464-B06A-CC7FD93471D5}" presName="Name37" presStyleLbl="parChTrans1D3" presStyleIdx="1" presStyleCnt="8"/>
      <dgm:spPr/>
    </dgm:pt>
    <dgm:pt modelId="{23CF8D30-2032-4461-AE37-CA28E2CBA0B0}" type="pres">
      <dgm:prSet presAssocID="{BA79BF97-5711-4BDF-9B8B-3A5B756CAE70}" presName="hierRoot2" presStyleCnt="0">
        <dgm:presLayoutVars>
          <dgm:hierBranch val="init"/>
        </dgm:presLayoutVars>
      </dgm:prSet>
      <dgm:spPr/>
    </dgm:pt>
    <dgm:pt modelId="{920C3A3E-0FD4-4480-9EC3-DDBBDD8E01B2}" type="pres">
      <dgm:prSet presAssocID="{BA79BF97-5711-4BDF-9B8B-3A5B756CAE70}" presName="rootComposite" presStyleCnt="0"/>
      <dgm:spPr/>
    </dgm:pt>
    <dgm:pt modelId="{EDF02229-A095-4BE3-9E7B-638EAD88E7D5}" type="pres">
      <dgm:prSet presAssocID="{BA79BF97-5711-4BDF-9B8B-3A5B756CAE70}" presName="rootText" presStyleLbl="node3" presStyleIdx="1" presStyleCnt="8">
        <dgm:presLayoutVars>
          <dgm:chPref val="3"/>
        </dgm:presLayoutVars>
      </dgm:prSet>
      <dgm:spPr/>
    </dgm:pt>
    <dgm:pt modelId="{FEF378AF-333E-4912-AB8D-92F0F663C196}" type="pres">
      <dgm:prSet presAssocID="{BA79BF97-5711-4BDF-9B8B-3A5B756CAE70}" presName="rootConnector" presStyleLbl="node3" presStyleIdx="1" presStyleCnt="8"/>
      <dgm:spPr/>
    </dgm:pt>
    <dgm:pt modelId="{FD0F45FD-8FE8-415D-B27D-857859680D0C}" type="pres">
      <dgm:prSet presAssocID="{BA79BF97-5711-4BDF-9B8B-3A5B756CAE70}" presName="hierChild4" presStyleCnt="0"/>
      <dgm:spPr/>
    </dgm:pt>
    <dgm:pt modelId="{8E9874BB-3D71-4251-B028-9FDBB1ED3369}" type="pres">
      <dgm:prSet presAssocID="{BA79BF97-5711-4BDF-9B8B-3A5B756CAE70}" presName="hierChild5" presStyleCnt="0"/>
      <dgm:spPr/>
    </dgm:pt>
    <dgm:pt modelId="{BB212C8A-EA87-41C6-B855-9DAECFC2EC1B}" type="pres">
      <dgm:prSet presAssocID="{B55445D8-D222-4CCA-B37B-AF1E85C56620}" presName="hierChild5" presStyleCnt="0"/>
      <dgm:spPr/>
    </dgm:pt>
    <dgm:pt modelId="{C19DB59D-455E-4DCB-9D2D-F4E8C98F8960}" type="pres">
      <dgm:prSet presAssocID="{3D62B74A-DF95-43E1-8935-2FBBE4C16E20}" presName="Name37" presStyleLbl="parChTrans1D2" presStyleIdx="1" presStyleCnt="3"/>
      <dgm:spPr/>
    </dgm:pt>
    <dgm:pt modelId="{86CD15FE-621F-4248-A0B2-E5FCECADA8A1}" type="pres">
      <dgm:prSet presAssocID="{477B4CEE-6AD1-45F6-AA3F-FF6D1E85E348}" presName="hierRoot2" presStyleCnt="0">
        <dgm:presLayoutVars>
          <dgm:hierBranch val="init"/>
        </dgm:presLayoutVars>
      </dgm:prSet>
      <dgm:spPr/>
    </dgm:pt>
    <dgm:pt modelId="{3D1DF8DB-BC2F-4635-B8CB-FDD697DEA8D0}" type="pres">
      <dgm:prSet presAssocID="{477B4CEE-6AD1-45F6-AA3F-FF6D1E85E348}" presName="rootComposite" presStyleCnt="0"/>
      <dgm:spPr/>
    </dgm:pt>
    <dgm:pt modelId="{B6C4953F-3377-497F-B637-6FDACC3FBAE5}" type="pres">
      <dgm:prSet presAssocID="{477B4CEE-6AD1-45F6-AA3F-FF6D1E85E348}" presName="rootText" presStyleLbl="node2" presStyleIdx="1" presStyleCnt="3">
        <dgm:presLayoutVars>
          <dgm:chPref val="3"/>
        </dgm:presLayoutVars>
      </dgm:prSet>
      <dgm:spPr/>
    </dgm:pt>
    <dgm:pt modelId="{C1DB5F17-21B8-4F2C-90FB-3B18BF4694CD}" type="pres">
      <dgm:prSet presAssocID="{477B4CEE-6AD1-45F6-AA3F-FF6D1E85E348}" presName="rootConnector" presStyleLbl="node2" presStyleIdx="1" presStyleCnt="3"/>
      <dgm:spPr/>
    </dgm:pt>
    <dgm:pt modelId="{AFFC3F19-B741-4469-8B0B-7AEEE89702EE}" type="pres">
      <dgm:prSet presAssocID="{477B4CEE-6AD1-45F6-AA3F-FF6D1E85E348}" presName="hierChild4" presStyleCnt="0"/>
      <dgm:spPr/>
    </dgm:pt>
    <dgm:pt modelId="{DD7BB1C6-A7B3-4BDE-922B-1BF688332CEE}" type="pres">
      <dgm:prSet presAssocID="{9CF2B911-CD1F-4A05-A09A-24572432A38C}" presName="Name37" presStyleLbl="parChTrans1D3" presStyleIdx="2" presStyleCnt="8"/>
      <dgm:spPr/>
    </dgm:pt>
    <dgm:pt modelId="{F1A316CC-12DB-438F-8A6B-A032B3F37F5D}" type="pres">
      <dgm:prSet presAssocID="{C8D2A8F7-1035-432D-B78D-15C1E2474F27}" presName="hierRoot2" presStyleCnt="0">
        <dgm:presLayoutVars>
          <dgm:hierBranch val="init"/>
        </dgm:presLayoutVars>
      </dgm:prSet>
      <dgm:spPr/>
    </dgm:pt>
    <dgm:pt modelId="{3E5544FD-97D3-48CA-A7D5-2B7F1BFE77DF}" type="pres">
      <dgm:prSet presAssocID="{C8D2A8F7-1035-432D-B78D-15C1E2474F27}" presName="rootComposite" presStyleCnt="0"/>
      <dgm:spPr/>
    </dgm:pt>
    <dgm:pt modelId="{C3C5DAF8-D1F1-4356-B4DD-733DF8214AF2}" type="pres">
      <dgm:prSet presAssocID="{C8D2A8F7-1035-432D-B78D-15C1E2474F27}" presName="rootText" presStyleLbl="node3" presStyleIdx="2" presStyleCnt="8">
        <dgm:presLayoutVars>
          <dgm:chPref val="3"/>
        </dgm:presLayoutVars>
      </dgm:prSet>
      <dgm:spPr/>
    </dgm:pt>
    <dgm:pt modelId="{CC987A04-2FB1-4084-BE34-C4B46C436800}" type="pres">
      <dgm:prSet presAssocID="{C8D2A8F7-1035-432D-B78D-15C1E2474F27}" presName="rootConnector" presStyleLbl="node3" presStyleIdx="2" presStyleCnt="8"/>
      <dgm:spPr/>
    </dgm:pt>
    <dgm:pt modelId="{AEB6CA08-4B42-467F-AEEA-2FA1D974947B}" type="pres">
      <dgm:prSet presAssocID="{C8D2A8F7-1035-432D-B78D-15C1E2474F27}" presName="hierChild4" presStyleCnt="0"/>
      <dgm:spPr/>
    </dgm:pt>
    <dgm:pt modelId="{2A1644BC-928D-497C-BF5A-397B21B0D27E}" type="pres">
      <dgm:prSet presAssocID="{C8D2A8F7-1035-432D-B78D-15C1E2474F27}" presName="hierChild5" presStyleCnt="0"/>
      <dgm:spPr/>
    </dgm:pt>
    <dgm:pt modelId="{B1AEFF17-C28D-4D08-B79B-7FFBC07B190A}" type="pres">
      <dgm:prSet presAssocID="{829D1E77-7B67-4E2C-BC80-B04595557258}" presName="Name37" presStyleLbl="parChTrans1D3" presStyleIdx="3" presStyleCnt="8"/>
      <dgm:spPr/>
    </dgm:pt>
    <dgm:pt modelId="{741354E2-2581-4BE4-8A5A-70EB1363CF9F}" type="pres">
      <dgm:prSet presAssocID="{4863C875-5F62-4023-AF9A-9AC4D2B3B834}" presName="hierRoot2" presStyleCnt="0">
        <dgm:presLayoutVars>
          <dgm:hierBranch val="init"/>
        </dgm:presLayoutVars>
      </dgm:prSet>
      <dgm:spPr/>
    </dgm:pt>
    <dgm:pt modelId="{DBA0F920-6AE6-40B1-9F6E-2BB2ACFF47F0}" type="pres">
      <dgm:prSet presAssocID="{4863C875-5F62-4023-AF9A-9AC4D2B3B834}" presName="rootComposite" presStyleCnt="0"/>
      <dgm:spPr/>
    </dgm:pt>
    <dgm:pt modelId="{17017E68-E323-4716-A3F1-30F37B4BE8C2}" type="pres">
      <dgm:prSet presAssocID="{4863C875-5F62-4023-AF9A-9AC4D2B3B834}" presName="rootText" presStyleLbl="node3" presStyleIdx="3" presStyleCnt="8">
        <dgm:presLayoutVars>
          <dgm:chPref val="3"/>
        </dgm:presLayoutVars>
      </dgm:prSet>
      <dgm:spPr/>
    </dgm:pt>
    <dgm:pt modelId="{408A8717-D322-4556-8792-A81146376DBA}" type="pres">
      <dgm:prSet presAssocID="{4863C875-5F62-4023-AF9A-9AC4D2B3B834}" presName="rootConnector" presStyleLbl="node3" presStyleIdx="3" presStyleCnt="8"/>
      <dgm:spPr/>
    </dgm:pt>
    <dgm:pt modelId="{509A2DA4-71C4-4EB6-ADA0-0B4E34DEEDC4}" type="pres">
      <dgm:prSet presAssocID="{4863C875-5F62-4023-AF9A-9AC4D2B3B834}" presName="hierChild4" presStyleCnt="0"/>
      <dgm:spPr/>
    </dgm:pt>
    <dgm:pt modelId="{3A6A437E-5424-469B-92E7-11C81A100AC7}" type="pres">
      <dgm:prSet presAssocID="{4863C875-5F62-4023-AF9A-9AC4D2B3B834}" presName="hierChild5" presStyleCnt="0"/>
      <dgm:spPr/>
    </dgm:pt>
    <dgm:pt modelId="{A85EAB5D-8008-4BEB-87AE-524B6890AF36}" type="pres">
      <dgm:prSet presAssocID="{A907CB3E-EF15-4C03-B0DD-90138F2F07F3}" presName="Name37" presStyleLbl="parChTrans1D3" presStyleIdx="4" presStyleCnt="8"/>
      <dgm:spPr/>
    </dgm:pt>
    <dgm:pt modelId="{75CAF232-AA74-4437-91DB-766703AC4AC1}" type="pres">
      <dgm:prSet presAssocID="{2BFCB4E9-EFAA-4295-AEE9-92B7E02AF539}" presName="hierRoot2" presStyleCnt="0">
        <dgm:presLayoutVars>
          <dgm:hierBranch val="init"/>
        </dgm:presLayoutVars>
      </dgm:prSet>
      <dgm:spPr/>
    </dgm:pt>
    <dgm:pt modelId="{395FF943-79C8-4BA3-B8A6-063F962D85C0}" type="pres">
      <dgm:prSet presAssocID="{2BFCB4E9-EFAA-4295-AEE9-92B7E02AF539}" presName="rootComposite" presStyleCnt="0"/>
      <dgm:spPr/>
    </dgm:pt>
    <dgm:pt modelId="{4D0EFD40-D95F-4182-AA48-96AB698978B2}" type="pres">
      <dgm:prSet presAssocID="{2BFCB4E9-EFAA-4295-AEE9-92B7E02AF539}" presName="rootText" presStyleLbl="node3" presStyleIdx="4" presStyleCnt="8">
        <dgm:presLayoutVars>
          <dgm:chPref val="3"/>
        </dgm:presLayoutVars>
      </dgm:prSet>
      <dgm:spPr/>
    </dgm:pt>
    <dgm:pt modelId="{374B54A5-D094-4DB3-A09C-22B571DCB5E0}" type="pres">
      <dgm:prSet presAssocID="{2BFCB4E9-EFAA-4295-AEE9-92B7E02AF539}" presName="rootConnector" presStyleLbl="node3" presStyleIdx="4" presStyleCnt="8"/>
      <dgm:spPr/>
    </dgm:pt>
    <dgm:pt modelId="{27667B1A-C2BF-4E07-BF6A-6903EA2285D6}" type="pres">
      <dgm:prSet presAssocID="{2BFCB4E9-EFAA-4295-AEE9-92B7E02AF539}" presName="hierChild4" presStyleCnt="0"/>
      <dgm:spPr/>
    </dgm:pt>
    <dgm:pt modelId="{D1E0E9CA-530A-499F-9ACB-95118CD7EA2A}" type="pres">
      <dgm:prSet presAssocID="{2BFCB4E9-EFAA-4295-AEE9-92B7E02AF539}" presName="hierChild5" presStyleCnt="0"/>
      <dgm:spPr/>
    </dgm:pt>
    <dgm:pt modelId="{92F657E7-225F-4F6A-87C3-B77557BAC0F3}" type="pres">
      <dgm:prSet presAssocID="{477B4CEE-6AD1-45F6-AA3F-FF6D1E85E348}" presName="hierChild5" presStyleCnt="0"/>
      <dgm:spPr/>
    </dgm:pt>
    <dgm:pt modelId="{58BA2B62-AB18-49D9-A2C0-C313FA60CD58}" type="pres">
      <dgm:prSet presAssocID="{0AC11015-4F73-4969-8491-9373B2DDADED}" presName="Name37" presStyleLbl="parChTrans1D2" presStyleIdx="2" presStyleCnt="3"/>
      <dgm:spPr/>
    </dgm:pt>
    <dgm:pt modelId="{DD934431-B46F-4DD9-9FE2-C5C5A3E4101A}" type="pres">
      <dgm:prSet presAssocID="{50DAEC86-EA89-4739-9A14-ACD92A84AD4F}" presName="hierRoot2" presStyleCnt="0">
        <dgm:presLayoutVars>
          <dgm:hierBranch val="init"/>
        </dgm:presLayoutVars>
      </dgm:prSet>
      <dgm:spPr/>
    </dgm:pt>
    <dgm:pt modelId="{4870F20F-FD3D-4D20-841D-D21100E1EFC7}" type="pres">
      <dgm:prSet presAssocID="{50DAEC86-EA89-4739-9A14-ACD92A84AD4F}" presName="rootComposite" presStyleCnt="0"/>
      <dgm:spPr/>
    </dgm:pt>
    <dgm:pt modelId="{96F60F94-1C7E-4C35-B502-81AA3839098D}" type="pres">
      <dgm:prSet presAssocID="{50DAEC86-EA89-4739-9A14-ACD92A84AD4F}" presName="rootText" presStyleLbl="node2" presStyleIdx="2" presStyleCnt="3">
        <dgm:presLayoutVars>
          <dgm:chPref val="3"/>
        </dgm:presLayoutVars>
      </dgm:prSet>
      <dgm:spPr/>
    </dgm:pt>
    <dgm:pt modelId="{7C75D129-09F5-4BFC-BD8B-260A857ABB35}" type="pres">
      <dgm:prSet presAssocID="{50DAEC86-EA89-4739-9A14-ACD92A84AD4F}" presName="rootConnector" presStyleLbl="node2" presStyleIdx="2" presStyleCnt="3"/>
      <dgm:spPr/>
    </dgm:pt>
    <dgm:pt modelId="{1BE2F5CC-92BE-468C-B9CB-2E407C945499}" type="pres">
      <dgm:prSet presAssocID="{50DAEC86-EA89-4739-9A14-ACD92A84AD4F}" presName="hierChild4" presStyleCnt="0"/>
      <dgm:spPr/>
    </dgm:pt>
    <dgm:pt modelId="{039DA238-FAB3-424B-8761-B19CA7A7F45E}" type="pres">
      <dgm:prSet presAssocID="{5EF83EF3-F326-4791-BCF4-F61A16192BBB}" presName="Name37" presStyleLbl="parChTrans1D3" presStyleIdx="5" presStyleCnt="8"/>
      <dgm:spPr/>
    </dgm:pt>
    <dgm:pt modelId="{9D7158B3-D6B0-4730-A7ED-FF0366CD3CD4}" type="pres">
      <dgm:prSet presAssocID="{C2BDB1C1-8EB8-4FAD-8B6C-0343A0B17032}" presName="hierRoot2" presStyleCnt="0">
        <dgm:presLayoutVars>
          <dgm:hierBranch val="init"/>
        </dgm:presLayoutVars>
      </dgm:prSet>
      <dgm:spPr/>
    </dgm:pt>
    <dgm:pt modelId="{23670786-1341-480D-90E7-C540ADE6B15D}" type="pres">
      <dgm:prSet presAssocID="{C2BDB1C1-8EB8-4FAD-8B6C-0343A0B17032}" presName="rootComposite" presStyleCnt="0"/>
      <dgm:spPr/>
    </dgm:pt>
    <dgm:pt modelId="{5C59EC07-15F7-4909-AA27-607609F1C77C}" type="pres">
      <dgm:prSet presAssocID="{C2BDB1C1-8EB8-4FAD-8B6C-0343A0B17032}" presName="rootText" presStyleLbl="node3" presStyleIdx="5" presStyleCnt="8">
        <dgm:presLayoutVars>
          <dgm:chPref val="3"/>
        </dgm:presLayoutVars>
      </dgm:prSet>
      <dgm:spPr/>
    </dgm:pt>
    <dgm:pt modelId="{F46901F5-4AFD-4F02-8C7C-07491FEF278D}" type="pres">
      <dgm:prSet presAssocID="{C2BDB1C1-8EB8-4FAD-8B6C-0343A0B17032}" presName="rootConnector" presStyleLbl="node3" presStyleIdx="5" presStyleCnt="8"/>
      <dgm:spPr/>
    </dgm:pt>
    <dgm:pt modelId="{03CBCD8A-0554-4074-A1E7-112896B2D75C}" type="pres">
      <dgm:prSet presAssocID="{C2BDB1C1-8EB8-4FAD-8B6C-0343A0B17032}" presName="hierChild4" presStyleCnt="0"/>
      <dgm:spPr/>
    </dgm:pt>
    <dgm:pt modelId="{79DF66FD-61DD-4333-93CB-CA930C78CC9F}" type="pres">
      <dgm:prSet presAssocID="{C2BDB1C1-8EB8-4FAD-8B6C-0343A0B17032}" presName="hierChild5" presStyleCnt="0"/>
      <dgm:spPr/>
    </dgm:pt>
    <dgm:pt modelId="{DC5FE9A7-B732-46F8-9F2B-07EA4EF9BD9F}" type="pres">
      <dgm:prSet presAssocID="{7465DD2B-E519-465C-A44B-CC093BD2F7CB}" presName="Name37" presStyleLbl="parChTrans1D3" presStyleIdx="6" presStyleCnt="8"/>
      <dgm:spPr/>
    </dgm:pt>
    <dgm:pt modelId="{E79FE849-44FC-44EF-9A77-4B40D6FFF317}" type="pres">
      <dgm:prSet presAssocID="{D5F88564-D885-4B74-B307-720BE0C84F06}" presName="hierRoot2" presStyleCnt="0">
        <dgm:presLayoutVars>
          <dgm:hierBranch val="init"/>
        </dgm:presLayoutVars>
      </dgm:prSet>
      <dgm:spPr/>
    </dgm:pt>
    <dgm:pt modelId="{FB4785F4-E1F2-4CC7-BD48-BAFAE7EE9090}" type="pres">
      <dgm:prSet presAssocID="{D5F88564-D885-4B74-B307-720BE0C84F06}" presName="rootComposite" presStyleCnt="0"/>
      <dgm:spPr/>
    </dgm:pt>
    <dgm:pt modelId="{AFCF4014-616D-4C21-96AF-4E0C90D6F9CC}" type="pres">
      <dgm:prSet presAssocID="{D5F88564-D885-4B74-B307-720BE0C84F06}" presName="rootText" presStyleLbl="node3" presStyleIdx="6" presStyleCnt="8">
        <dgm:presLayoutVars>
          <dgm:chPref val="3"/>
        </dgm:presLayoutVars>
      </dgm:prSet>
      <dgm:spPr/>
    </dgm:pt>
    <dgm:pt modelId="{4014E6F8-DDED-40F0-85F3-2133C5FEB401}" type="pres">
      <dgm:prSet presAssocID="{D5F88564-D885-4B74-B307-720BE0C84F06}" presName="rootConnector" presStyleLbl="node3" presStyleIdx="6" presStyleCnt="8"/>
      <dgm:spPr/>
    </dgm:pt>
    <dgm:pt modelId="{624DBDC4-E4A8-4ADF-9622-825CA8A37E4E}" type="pres">
      <dgm:prSet presAssocID="{D5F88564-D885-4B74-B307-720BE0C84F06}" presName="hierChild4" presStyleCnt="0"/>
      <dgm:spPr/>
    </dgm:pt>
    <dgm:pt modelId="{DE62BAAA-01EF-4718-8061-0A0AA9D42CB3}" type="pres">
      <dgm:prSet presAssocID="{DB7D09E2-80A5-4BA0-A7F3-E064E6F2577B}" presName="Name37" presStyleLbl="parChTrans1D4" presStyleIdx="0" presStyleCnt="3"/>
      <dgm:spPr/>
    </dgm:pt>
    <dgm:pt modelId="{171D79FD-DE69-4450-8D00-CD801935895C}" type="pres">
      <dgm:prSet presAssocID="{89FA992C-25F9-46EC-9105-49A427A9142A}" presName="hierRoot2" presStyleCnt="0">
        <dgm:presLayoutVars>
          <dgm:hierBranch val="init"/>
        </dgm:presLayoutVars>
      </dgm:prSet>
      <dgm:spPr/>
    </dgm:pt>
    <dgm:pt modelId="{683FF7F0-0C0E-4F34-89AA-4CFE132814E4}" type="pres">
      <dgm:prSet presAssocID="{89FA992C-25F9-46EC-9105-49A427A9142A}" presName="rootComposite" presStyleCnt="0"/>
      <dgm:spPr/>
    </dgm:pt>
    <dgm:pt modelId="{D9F85C62-48EE-46E0-96BE-03B134F79EDA}" type="pres">
      <dgm:prSet presAssocID="{89FA992C-25F9-46EC-9105-49A427A9142A}" presName="rootText" presStyleLbl="node4" presStyleIdx="0" presStyleCnt="3">
        <dgm:presLayoutVars>
          <dgm:chPref val="3"/>
        </dgm:presLayoutVars>
      </dgm:prSet>
      <dgm:spPr/>
    </dgm:pt>
    <dgm:pt modelId="{504D7CEC-C634-404F-97E9-BD346491E8F1}" type="pres">
      <dgm:prSet presAssocID="{89FA992C-25F9-46EC-9105-49A427A9142A}" presName="rootConnector" presStyleLbl="node4" presStyleIdx="0" presStyleCnt="3"/>
      <dgm:spPr/>
    </dgm:pt>
    <dgm:pt modelId="{1CB85916-5E1E-403A-85A7-DF9059400620}" type="pres">
      <dgm:prSet presAssocID="{89FA992C-25F9-46EC-9105-49A427A9142A}" presName="hierChild4" presStyleCnt="0"/>
      <dgm:spPr/>
    </dgm:pt>
    <dgm:pt modelId="{20EB0479-57F0-46E7-BE3D-5B54CEC4CF51}" type="pres">
      <dgm:prSet presAssocID="{89FA992C-25F9-46EC-9105-49A427A9142A}" presName="hierChild5" presStyleCnt="0"/>
      <dgm:spPr/>
    </dgm:pt>
    <dgm:pt modelId="{FAF8DA63-61A4-4AAD-A012-D711F2564AEE}" type="pres">
      <dgm:prSet presAssocID="{D5F88564-D885-4B74-B307-720BE0C84F06}" presName="hierChild5" presStyleCnt="0"/>
      <dgm:spPr/>
    </dgm:pt>
    <dgm:pt modelId="{9EACEFAA-693A-4ABB-8009-5E35B3E6F9CF}" type="pres">
      <dgm:prSet presAssocID="{EDF50008-97DF-4A31-A650-D1EE3EF938B9}" presName="Name37" presStyleLbl="parChTrans1D3" presStyleIdx="7" presStyleCnt="8"/>
      <dgm:spPr/>
    </dgm:pt>
    <dgm:pt modelId="{8C965CF7-CBB9-45EA-9EE9-79A3E174BF5A}" type="pres">
      <dgm:prSet presAssocID="{3492CFF7-6CE1-47E4-89C8-F8178E91CEA6}" presName="hierRoot2" presStyleCnt="0">
        <dgm:presLayoutVars>
          <dgm:hierBranch val="init"/>
        </dgm:presLayoutVars>
      </dgm:prSet>
      <dgm:spPr/>
    </dgm:pt>
    <dgm:pt modelId="{CBD7F749-82FE-4250-AC15-5C9ED2F547C5}" type="pres">
      <dgm:prSet presAssocID="{3492CFF7-6CE1-47E4-89C8-F8178E91CEA6}" presName="rootComposite" presStyleCnt="0"/>
      <dgm:spPr/>
    </dgm:pt>
    <dgm:pt modelId="{EA913CDE-1671-4755-8528-8581A0CA366C}" type="pres">
      <dgm:prSet presAssocID="{3492CFF7-6CE1-47E4-89C8-F8178E91CEA6}" presName="rootText" presStyleLbl="node3" presStyleIdx="7" presStyleCnt="8">
        <dgm:presLayoutVars>
          <dgm:chPref val="3"/>
        </dgm:presLayoutVars>
      </dgm:prSet>
      <dgm:spPr/>
    </dgm:pt>
    <dgm:pt modelId="{2AC43B05-EB63-49BF-9EDD-7578AAEFF90C}" type="pres">
      <dgm:prSet presAssocID="{3492CFF7-6CE1-47E4-89C8-F8178E91CEA6}" presName="rootConnector" presStyleLbl="node3" presStyleIdx="7" presStyleCnt="8"/>
      <dgm:spPr/>
    </dgm:pt>
    <dgm:pt modelId="{FA773E11-C868-4208-8697-6FBD7939B663}" type="pres">
      <dgm:prSet presAssocID="{3492CFF7-6CE1-47E4-89C8-F8178E91CEA6}" presName="hierChild4" presStyleCnt="0"/>
      <dgm:spPr/>
    </dgm:pt>
    <dgm:pt modelId="{2753589B-C8BD-494E-8905-D8AEB2780F81}" type="pres">
      <dgm:prSet presAssocID="{3FCE3266-615A-404A-A710-E8997F2ECD9A}" presName="Name37" presStyleLbl="parChTrans1D4" presStyleIdx="1" presStyleCnt="3"/>
      <dgm:spPr/>
    </dgm:pt>
    <dgm:pt modelId="{2A7071D1-87A0-48F6-8F4A-DDAF38669C38}" type="pres">
      <dgm:prSet presAssocID="{60A7B01D-3EF9-4D1F-AC26-FF6657FD94C5}" presName="hierRoot2" presStyleCnt="0">
        <dgm:presLayoutVars>
          <dgm:hierBranch val="init"/>
        </dgm:presLayoutVars>
      </dgm:prSet>
      <dgm:spPr/>
    </dgm:pt>
    <dgm:pt modelId="{1EE4E8B5-B301-4E57-AD30-D272840ED4E2}" type="pres">
      <dgm:prSet presAssocID="{60A7B01D-3EF9-4D1F-AC26-FF6657FD94C5}" presName="rootComposite" presStyleCnt="0"/>
      <dgm:spPr/>
    </dgm:pt>
    <dgm:pt modelId="{87EF1221-7AA0-4929-BE2B-D51AFA1BD631}" type="pres">
      <dgm:prSet presAssocID="{60A7B01D-3EF9-4D1F-AC26-FF6657FD94C5}" presName="rootText" presStyleLbl="node4" presStyleIdx="1" presStyleCnt="3">
        <dgm:presLayoutVars>
          <dgm:chPref val="3"/>
        </dgm:presLayoutVars>
      </dgm:prSet>
      <dgm:spPr/>
    </dgm:pt>
    <dgm:pt modelId="{C01952F1-9E14-4901-AB18-BC343A32E51A}" type="pres">
      <dgm:prSet presAssocID="{60A7B01D-3EF9-4D1F-AC26-FF6657FD94C5}" presName="rootConnector" presStyleLbl="node4" presStyleIdx="1" presStyleCnt="3"/>
      <dgm:spPr/>
    </dgm:pt>
    <dgm:pt modelId="{8818BB8A-BDA1-4262-9821-535632593600}" type="pres">
      <dgm:prSet presAssocID="{60A7B01D-3EF9-4D1F-AC26-FF6657FD94C5}" presName="hierChild4" presStyleCnt="0"/>
      <dgm:spPr/>
    </dgm:pt>
    <dgm:pt modelId="{B430E998-C3D7-45DB-AF03-F68802DD6716}" type="pres">
      <dgm:prSet presAssocID="{60A7B01D-3EF9-4D1F-AC26-FF6657FD94C5}" presName="hierChild5" presStyleCnt="0"/>
      <dgm:spPr/>
    </dgm:pt>
    <dgm:pt modelId="{0EFF07CE-D3ED-405C-8FA6-A09EAF23E95E}" type="pres">
      <dgm:prSet presAssocID="{3DEAF1D3-6789-415A-87E9-A55141B4C635}" presName="Name37" presStyleLbl="parChTrans1D4" presStyleIdx="2" presStyleCnt="3"/>
      <dgm:spPr/>
    </dgm:pt>
    <dgm:pt modelId="{762DD8C5-0AAA-4409-ABB7-CB25C124604F}" type="pres">
      <dgm:prSet presAssocID="{BEB54E6C-9278-469F-BA84-83F460AEB76A}" presName="hierRoot2" presStyleCnt="0">
        <dgm:presLayoutVars>
          <dgm:hierBranch val="init"/>
        </dgm:presLayoutVars>
      </dgm:prSet>
      <dgm:spPr/>
    </dgm:pt>
    <dgm:pt modelId="{B6B8CF32-A7F0-4288-A15F-BD5D95F4123E}" type="pres">
      <dgm:prSet presAssocID="{BEB54E6C-9278-469F-BA84-83F460AEB76A}" presName="rootComposite" presStyleCnt="0"/>
      <dgm:spPr/>
    </dgm:pt>
    <dgm:pt modelId="{B6AFBCB0-0338-4B8D-B959-853D3BA8EC5D}" type="pres">
      <dgm:prSet presAssocID="{BEB54E6C-9278-469F-BA84-83F460AEB76A}" presName="rootText" presStyleLbl="node4" presStyleIdx="2" presStyleCnt="3">
        <dgm:presLayoutVars>
          <dgm:chPref val="3"/>
        </dgm:presLayoutVars>
      </dgm:prSet>
      <dgm:spPr/>
    </dgm:pt>
    <dgm:pt modelId="{25530CF8-C428-44BC-A8BB-306E7A6FB1E8}" type="pres">
      <dgm:prSet presAssocID="{BEB54E6C-9278-469F-BA84-83F460AEB76A}" presName="rootConnector" presStyleLbl="node4" presStyleIdx="2" presStyleCnt="3"/>
      <dgm:spPr/>
    </dgm:pt>
    <dgm:pt modelId="{AA12EAD6-4AF1-4DA4-B161-4859B06D3235}" type="pres">
      <dgm:prSet presAssocID="{BEB54E6C-9278-469F-BA84-83F460AEB76A}" presName="hierChild4" presStyleCnt="0"/>
      <dgm:spPr/>
    </dgm:pt>
    <dgm:pt modelId="{F1DEEC37-A299-4847-B8D1-798E7FB030D6}" type="pres">
      <dgm:prSet presAssocID="{BEB54E6C-9278-469F-BA84-83F460AEB76A}" presName="hierChild5" presStyleCnt="0"/>
      <dgm:spPr/>
    </dgm:pt>
    <dgm:pt modelId="{D8E3CD6E-4259-4D9F-B4E6-71193E5BDCE6}" type="pres">
      <dgm:prSet presAssocID="{3492CFF7-6CE1-47E4-89C8-F8178E91CEA6}" presName="hierChild5" presStyleCnt="0"/>
      <dgm:spPr/>
    </dgm:pt>
    <dgm:pt modelId="{A45ABCE0-4C9A-41ED-8BB0-4ED21E6A3B91}" type="pres">
      <dgm:prSet presAssocID="{50DAEC86-EA89-4739-9A14-ACD92A84AD4F}" presName="hierChild5" presStyleCnt="0"/>
      <dgm:spPr/>
    </dgm:pt>
    <dgm:pt modelId="{37B2F427-5573-4C38-AF06-AFEC87ECFC83}" type="pres">
      <dgm:prSet presAssocID="{BFB3C183-D5B2-4922-9F87-776C444B206D}" presName="hierChild3" presStyleCnt="0"/>
      <dgm:spPr/>
    </dgm:pt>
  </dgm:ptLst>
  <dgm:cxnLst>
    <dgm:cxn modelId="{3BA79B01-0954-42A8-8ADB-3416BCBAAA5C}" type="presOf" srcId="{BEB54E6C-9278-469F-BA84-83F460AEB76A}" destId="{B6AFBCB0-0338-4B8D-B959-853D3BA8EC5D}" srcOrd="0" destOrd="0" presId="urn:microsoft.com/office/officeart/2005/8/layout/orgChart1"/>
    <dgm:cxn modelId="{7C1D770C-C221-48BA-AC22-262B55C22817}" srcId="{B55445D8-D222-4CCA-B37B-AF1E85C56620}" destId="{BA79BF97-5711-4BDF-9B8B-3A5B756CAE70}" srcOrd="1" destOrd="0" parTransId="{52EBBA84-5802-4464-B06A-CC7FD93471D5}" sibTransId="{98CB1AC5-D040-4296-9B02-232FF6288037}"/>
    <dgm:cxn modelId="{A97A7A0C-05F5-484E-9AB7-17D7F90072C2}" srcId="{B55445D8-D222-4CCA-B37B-AF1E85C56620}" destId="{E4A93D78-555B-4098-BBC6-A0AD38CF95AB}" srcOrd="0" destOrd="0" parTransId="{5A75CF73-E3B6-4E88-ACA4-20E4400280E8}" sibTransId="{0266DFF9-D5FC-4C87-9878-7972D024D2F1}"/>
    <dgm:cxn modelId="{36EF5F0F-3C86-4591-98C2-B5AEA7DE7983}" type="presOf" srcId="{C2BDB1C1-8EB8-4FAD-8B6C-0343A0B17032}" destId="{5C59EC07-15F7-4909-AA27-607609F1C77C}" srcOrd="0" destOrd="0" presId="urn:microsoft.com/office/officeart/2005/8/layout/orgChart1"/>
    <dgm:cxn modelId="{586C4019-D8CB-4D20-85D9-2A21A00E08BC}" type="presOf" srcId="{2BFCB4E9-EFAA-4295-AEE9-92B7E02AF539}" destId="{374B54A5-D094-4DB3-A09C-22B571DCB5E0}" srcOrd="1" destOrd="0" presId="urn:microsoft.com/office/officeart/2005/8/layout/orgChart1"/>
    <dgm:cxn modelId="{CE95FA1A-68DD-4CC2-9346-80818D511B47}" type="presOf" srcId="{477B4CEE-6AD1-45F6-AA3F-FF6D1E85E348}" destId="{B6C4953F-3377-497F-B637-6FDACC3FBAE5}" srcOrd="0" destOrd="0" presId="urn:microsoft.com/office/officeart/2005/8/layout/orgChart1"/>
    <dgm:cxn modelId="{1696331C-1DE8-47EB-8C7C-42F87CF346D9}" type="presOf" srcId="{E4A93D78-555B-4098-BBC6-A0AD38CF95AB}" destId="{A044CD87-A6F2-4775-A580-440D82C84869}" srcOrd="1" destOrd="0" presId="urn:microsoft.com/office/officeart/2005/8/layout/orgChart1"/>
    <dgm:cxn modelId="{BDEBF321-5D22-4374-91A7-5DD4A70BE10D}" type="presOf" srcId="{D5F88564-D885-4B74-B307-720BE0C84F06}" destId="{AFCF4014-616D-4C21-96AF-4E0C90D6F9CC}" srcOrd="0" destOrd="0" presId="urn:microsoft.com/office/officeart/2005/8/layout/orgChart1"/>
    <dgm:cxn modelId="{FAA2C025-2790-4FBC-973D-729C8587BC4A}" type="presOf" srcId="{C8D2A8F7-1035-432D-B78D-15C1E2474F27}" destId="{CC987A04-2FB1-4084-BE34-C4B46C436800}" srcOrd="1" destOrd="0" presId="urn:microsoft.com/office/officeart/2005/8/layout/orgChart1"/>
    <dgm:cxn modelId="{F957C525-FE46-4A4B-99EB-9128B7FA0088}" type="presOf" srcId="{BFB3C183-D5B2-4922-9F87-776C444B206D}" destId="{0935699E-6DF6-4FAB-94F6-3A8559D4BF81}" srcOrd="0" destOrd="0" presId="urn:microsoft.com/office/officeart/2005/8/layout/orgChart1"/>
    <dgm:cxn modelId="{9762D026-AAF3-4381-93CA-C94D64F65BBF}" type="presOf" srcId="{5EF83EF3-F326-4791-BCF4-F61A16192BBB}" destId="{039DA238-FAB3-424B-8761-B19CA7A7F45E}" srcOrd="0" destOrd="0" presId="urn:microsoft.com/office/officeart/2005/8/layout/orgChart1"/>
    <dgm:cxn modelId="{4AD7702E-CA5E-4A69-9BFB-2E84AF31FCAE}" type="presOf" srcId="{3492CFF7-6CE1-47E4-89C8-F8178E91CEA6}" destId="{EA913CDE-1671-4755-8528-8581A0CA366C}" srcOrd="0" destOrd="0" presId="urn:microsoft.com/office/officeart/2005/8/layout/orgChart1"/>
    <dgm:cxn modelId="{1033A134-4E7A-40FE-B9A4-9B75537DFAC3}" srcId="{477B4CEE-6AD1-45F6-AA3F-FF6D1E85E348}" destId="{4863C875-5F62-4023-AF9A-9AC4D2B3B834}" srcOrd="1" destOrd="0" parTransId="{829D1E77-7B67-4E2C-BC80-B04595557258}" sibTransId="{09D651A4-4206-4D2C-835B-F2AC2E0BB928}"/>
    <dgm:cxn modelId="{F2E9A83F-89A4-4C88-BF5D-3FE1A6958F64}" type="presOf" srcId="{60A7B01D-3EF9-4D1F-AC26-FF6657FD94C5}" destId="{87EF1221-7AA0-4929-BE2B-D51AFA1BD631}" srcOrd="0" destOrd="0" presId="urn:microsoft.com/office/officeart/2005/8/layout/orgChart1"/>
    <dgm:cxn modelId="{30F8185D-A1D3-43DE-8C5C-CCC187969C95}" type="presOf" srcId="{DF347153-29A1-4382-8280-98BA7C1965FE}" destId="{2A8B8868-0134-46E3-9C48-7357FFAF7C2D}" srcOrd="0" destOrd="0" presId="urn:microsoft.com/office/officeart/2005/8/layout/orgChart1"/>
    <dgm:cxn modelId="{6A5A665E-B37D-4C05-8C1B-4F42B353767D}" type="presOf" srcId="{0AC11015-4F73-4969-8491-9373B2DDADED}" destId="{58BA2B62-AB18-49D9-A2C0-C313FA60CD58}" srcOrd="0" destOrd="0" presId="urn:microsoft.com/office/officeart/2005/8/layout/orgChart1"/>
    <dgm:cxn modelId="{0779FC63-949D-4F28-9194-4D096823E51A}" type="presOf" srcId="{829D1E77-7B67-4E2C-BC80-B04595557258}" destId="{B1AEFF17-C28D-4D08-B79B-7FFBC07B190A}" srcOrd="0" destOrd="0" presId="urn:microsoft.com/office/officeart/2005/8/layout/orgChart1"/>
    <dgm:cxn modelId="{19723F44-9AC7-4765-A11A-BDF0A3A3EB4F}" type="presOf" srcId="{4863C875-5F62-4023-AF9A-9AC4D2B3B834}" destId="{408A8717-D322-4556-8792-A81146376DBA}" srcOrd="1" destOrd="0" presId="urn:microsoft.com/office/officeart/2005/8/layout/orgChart1"/>
    <dgm:cxn modelId="{C31A8545-4F48-4D14-A2E0-975A8B164910}" type="presOf" srcId="{2BFCB4E9-EFAA-4295-AEE9-92B7E02AF539}" destId="{4D0EFD40-D95F-4182-AA48-96AB698978B2}" srcOrd="0" destOrd="0" presId="urn:microsoft.com/office/officeart/2005/8/layout/orgChart1"/>
    <dgm:cxn modelId="{F69E5E47-D462-49C6-B6BB-93F700454739}" type="presOf" srcId="{60A7B01D-3EF9-4D1F-AC26-FF6657FD94C5}" destId="{C01952F1-9E14-4901-AB18-BC343A32E51A}" srcOrd="1" destOrd="0" presId="urn:microsoft.com/office/officeart/2005/8/layout/orgChart1"/>
    <dgm:cxn modelId="{74750E48-254C-403C-A331-191E0498D5C1}" type="presOf" srcId="{3FCE3266-615A-404A-A710-E8997F2ECD9A}" destId="{2753589B-C8BD-494E-8905-D8AEB2780F81}" srcOrd="0" destOrd="0" presId="urn:microsoft.com/office/officeart/2005/8/layout/orgChart1"/>
    <dgm:cxn modelId="{93886148-CA1B-4C12-A6B2-168D9876F7AD}" type="presOf" srcId="{A907CB3E-EF15-4C03-B0DD-90138F2F07F3}" destId="{A85EAB5D-8008-4BEB-87AE-524B6890AF36}" srcOrd="0" destOrd="0" presId="urn:microsoft.com/office/officeart/2005/8/layout/orgChart1"/>
    <dgm:cxn modelId="{00D82269-5EF5-4033-B911-ACEB120385AE}" type="presOf" srcId="{3492CFF7-6CE1-47E4-89C8-F8178E91CEA6}" destId="{2AC43B05-EB63-49BF-9EDD-7578AAEFF90C}" srcOrd="1" destOrd="0" presId="urn:microsoft.com/office/officeart/2005/8/layout/orgChart1"/>
    <dgm:cxn modelId="{DF9AA04B-67C2-4849-9FD0-68221F66E0B6}" type="presOf" srcId="{BA79BF97-5711-4BDF-9B8B-3A5B756CAE70}" destId="{EDF02229-A095-4BE3-9E7B-638EAD88E7D5}" srcOrd="0" destOrd="0" presId="urn:microsoft.com/office/officeart/2005/8/layout/orgChart1"/>
    <dgm:cxn modelId="{5038344C-35B5-4611-9236-014621253F63}" srcId="{3D71EAA6-9CDC-4B0F-9C83-DA41B5E48A93}" destId="{BFB3C183-D5B2-4922-9F87-776C444B206D}" srcOrd="0" destOrd="0" parTransId="{36A3A779-CEC0-459E-8556-0B200E1E8964}" sibTransId="{5355022D-EC31-4A67-9217-085125D9C434}"/>
    <dgm:cxn modelId="{CDD8986C-1C55-4667-83BC-D24024B40023}" type="presOf" srcId="{7465DD2B-E519-465C-A44B-CC093BD2F7CB}" destId="{DC5FE9A7-B732-46F8-9F2B-07EA4EF9BD9F}" srcOrd="0" destOrd="0" presId="urn:microsoft.com/office/officeart/2005/8/layout/orgChart1"/>
    <dgm:cxn modelId="{5F2B8350-5F63-4B2A-A8B1-0AC1D1BBF536}" srcId="{3492CFF7-6CE1-47E4-89C8-F8178E91CEA6}" destId="{BEB54E6C-9278-469F-BA84-83F460AEB76A}" srcOrd="1" destOrd="0" parTransId="{3DEAF1D3-6789-415A-87E9-A55141B4C635}" sibTransId="{B2047D37-2A20-4670-9F6B-9BCBA5393AF6}"/>
    <dgm:cxn modelId="{52EF8B53-0965-4487-8D56-4910CE8FA8CE}" srcId="{BFB3C183-D5B2-4922-9F87-776C444B206D}" destId="{50DAEC86-EA89-4739-9A14-ACD92A84AD4F}" srcOrd="2" destOrd="0" parTransId="{0AC11015-4F73-4969-8491-9373B2DDADED}" sibTransId="{EE654EDB-7DBE-4F84-B83C-3618B597043E}"/>
    <dgm:cxn modelId="{16384676-2C86-47D5-912B-F38B7895DED2}" type="presOf" srcId="{BFB3C183-D5B2-4922-9F87-776C444B206D}" destId="{2CF270E9-FB2B-4362-989C-F4E25F730F4F}" srcOrd="1" destOrd="0" presId="urn:microsoft.com/office/officeart/2005/8/layout/orgChart1"/>
    <dgm:cxn modelId="{8FE8BB5A-EDBF-4D52-8DBF-C29D196095A8}" srcId="{477B4CEE-6AD1-45F6-AA3F-FF6D1E85E348}" destId="{2BFCB4E9-EFAA-4295-AEE9-92B7E02AF539}" srcOrd="2" destOrd="0" parTransId="{A907CB3E-EF15-4C03-B0DD-90138F2F07F3}" sibTransId="{8B2587EF-43C4-47D0-8D5C-B4ABAD8DDFDA}"/>
    <dgm:cxn modelId="{47B54E7E-5415-4874-A8DF-CD363ABFEC2B}" type="presOf" srcId="{4863C875-5F62-4023-AF9A-9AC4D2B3B834}" destId="{17017E68-E323-4716-A3F1-30F37B4BE8C2}" srcOrd="0" destOrd="0" presId="urn:microsoft.com/office/officeart/2005/8/layout/orgChart1"/>
    <dgm:cxn modelId="{39D4E77F-B052-429B-9351-51F9A273D5F0}" type="presOf" srcId="{89FA992C-25F9-46EC-9105-49A427A9142A}" destId="{504D7CEC-C634-404F-97E9-BD346491E8F1}" srcOrd="1" destOrd="0" presId="urn:microsoft.com/office/officeart/2005/8/layout/orgChart1"/>
    <dgm:cxn modelId="{7B4CDA84-6DB8-437C-97D4-1DDB76344A93}" type="presOf" srcId="{DB7D09E2-80A5-4BA0-A7F3-E064E6F2577B}" destId="{DE62BAAA-01EF-4718-8061-0A0AA9D42CB3}" srcOrd="0" destOrd="0" presId="urn:microsoft.com/office/officeart/2005/8/layout/orgChart1"/>
    <dgm:cxn modelId="{FB71748D-1A52-415E-BDB5-CC217C046BE1}" srcId="{50DAEC86-EA89-4739-9A14-ACD92A84AD4F}" destId="{3492CFF7-6CE1-47E4-89C8-F8178E91CEA6}" srcOrd="2" destOrd="0" parTransId="{EDF50008-97DF-4A31-A650-D1EE3EF938B9}" sibTransId="{BEB08BA4-B140-40F8-91F8-EF3E5338E04F}"/>
    <dgm:cxn modelId="{22E20891-57AA-42D1-AD38-5659BE72DF70}" srcId="{BFB3C183-D5B2-4922-9F87-776C444B206D}" destId="{477B4CEE-6AD1-45F6-AA3F-FF6D1E85E348}" srcOrd="1" destOrd="0" parTransId="{3D62B74A-DF95-43E1-8935-2FBBE4C16E20}" sibTransId="{A2E66BA6-4E0E-44D0-B5CA-1C82442F10D0}"/>
    <dgm:cxn modelId="{D3589991-7892-4F20-8955-0B80EE2A0C50}" type="presOf" srcId="{BEB54E6C-9278-469F-BA84-83F460AEB76A}" destId="{25530CF8-C428-44BC-A8BB-306E7A6FB1E8}" srcOrd="1" destOrd="0" presId="urn:microsoft.com/office/officeart/2005/8/layout/orgChart1"/>
    <dgm:cxn modelId="{E5AFBA92-FDEB-4090-94B5-177938A8B7BB}" type="presOf" srcId="{C8D2A8F7-1035-432D-B78D-15C1E2474F27}" destId="{C3C5DAF8-D1F1-4356-B4DD-733DF8214AF2}" srcOrd="0" destOrd="0" presId="urn:microsoft.com/office/officeart/2005/8/layout/orgChart1"/>
    <dgm:cxn modelId="{FC976994-7891-4E2D-99B0-2E36E8F180C7}" srcId="{50DAEC86-EA89-4739-9A14-ACD92A84AD4F}" destId="{D5F88564-D885-4B74-B307-720BE0C84F06}" srcOrd="1" destOrd="0" parTransId="{7465DD2B-E519-465C-A44B-CC093BD2F7CB}" sibTransId="{26DD7DB6-5A36-4C19-A904-268BAD1991F4}"/>
    <dgm:cxn modelId="{BCA37196-6C85-4B23-9489-5D3F8651EF18}" type="presOf" srcId="{BA79BF97-5711-4BDF-9B8B-3A5B756CAE70}" destId="{FEF378AF-333E-4912-AB8D-92F0F663C196}" srcOrd="1" destOrd="0" presId="urn:microsoft.com/office/officeart/2005/8/layout/orgChart1"/>
    <dgm:cxn modelId="{E29E989A-9412-4741-BF14-CCF47D146AFE}" type="presOf" srcId="{B55445D8-D222-4CCA-B37B-AF1E85C56620}" destId="{EF13D510-3DC0-4C0C-843C-51B866519DA8}" srcOrd="1" destOrd="0" presId="urn:microsoft.com/office/officeart/2005/8/layout/orgChart1"/>
    <dgm:cxn modelId="{A40E5E9F-3C11-4681-AA9A-9F63B182FA70}" type="presOf" srcId="{C2BDB1C1-8EB8-4FAD-8B6C-0343A0B17032}" destId="{F46901F5-4AFD-4F02-8C7C-07491FEF278D}" srcOrd="1" destOrd="0" presId="urn:microsoft.com/office/officeart/2005/8/layout/orgChart1"/>
    <dgm:cxn modelId="{87C058A4-96F5-478D-8B0A-6A966095B635}" type="presOf" srcId="{3D62B74A-DF95-43E1-8935-2FBBE4C16E20}" destId="{C19DB59D-455E-4DCB-9D2D-F4E8C98F8960}" srcOrd="0" destOrd="0" presId="urn:microsoft.com/office/officeart/2005/8/layout/orgChart1"/>
    <dgm:cxn modelId="{D7FAF2A5-945F-44DA-B25B-FA8B39EE22BF}" srcId="{477B4CEE-6AD1-45F6-AA3F-FF6D1E85E348}" destId="{C8D2A8F7-1035-432D-B78D-15C1E2474F27}" srcOrd="0" destOrd="0" parTransId="{9CF2B911-CD1F-4A05-A09A-24572432A38C}" sibTransId="{F61E2FC8-125E-4572-9BC6-44615D33F82A}"/>
    <dgm:cxn modelId="{C26E4DA9-3EEB-4FF0-A8D1-CBFB8848459F}" type="presOf" srcId="{EDF50008-97DF-4A31-A650-D1EE3EF938B9}" destId="{9EACEFAA-693A-4ABB-8009-5E35B3E6F9CF}" srcOrd="0" destOrd="0" presId="urn:microsoft.com/office/officeart/2005/8/layout/orgChart1"/>
    <dgm:cxn modelId="{F15766AD-4C26-4CC7-BAE2-CB990E35D3C2}" type="presOf" srcId="{50DAEC86-EA89-4739-9A14-ACD92A84AD4F}" destId="{7C75D129-09F5-4BFC-BD8B-260A857ABB35}" srcOrd="1" destOrd="0" presId="urn:microsoft.com/office/officeart/2005/8/layout/orgChart1"/>
    <dgm:cxn modelId="{AAFEB3B2-09DA-455C-9F0B-3E0BDA6E3E4D}" type="presOf" srcId="{52EBBA84-5802-4464-B06A-CC7FD93471D5}" destId="{0CC0386F-ADE6-4246-8A7F-16FFFA5F6A84}" srcOrd="0" destOrd="0" presId="urn:microsoft.com/office/officeart/2005/8/layout/orgChart1"/>
    <dgm:cxn modelId="{3FC0C4B6-F2B0-497F-ABBF-8F6D201EBBFA}" type="presOf" srcId="{3DEAF1D3-6789-415A-87E9-A55141B4C635}" destId="{0EFF07CE-D3ED-405C-8FA6-A09EAF23E95E}" srcOrd="0" destOrd="0" presId="urn:microsoft.com/office/officeart/2005/8/layout/orgChart1"/>
    <dgm:cxn modelId="{A47898BA-2F7C-4A59-9A9E-08ABE5A513CA}" type="presOf" srcId="{50DAEC86-EA89-4739-9A14-ACD92A84AD4F}" destId="{96F60F94-1C7E-4C35-B502-81AA3839098D}" srcOrd="0" destOrd="0" presId="urn:microsoft.com/office/officeart/2005/8/layout/orgChart1"/>
    <dgm:cxn modelId="{FC761BBB-719B-46E0-80A5-FE81713E61AA}" srcId="{50DAEC86-EA89-4739-9A14-ACD92A84AD4F}" destId="{C2BDB1C1-8EB8-4FAD-8B6C-0343A0B17032}" srcOrd="0" destOrd="0" parTransId="{5EF83EF3-F326-4791-BCF4-F61A16192BBB}" sibTransId="{C4649D5D-24E8-4011-9403-99E53CDD485A}"/>
    <dgm:cxn modelId="{5479E0BF-F409-4736-BFB8-1AEE16F1067C}" type="presOf" srcId="{89FA992C-25F9-46EC-9105-49A427A9142A}" destId="{D9F85C62-48EE-46E0-96BE-03B134F79EDA}" srcOrd="0" destOrd="0" presId="urn:microsoft.com/office/officeart/2005/8/layout/orgChart1"/>
    <dgm:cxn modelId="{3E0DA4C2-4A3A-469E-A025-0F47AB8905D0}" type="presOf" srcId="{D5F88564-D885-4B74-B307-720BE0C84F06}" destId="{4014E6F8-DDED-40F0-85F3-2133C5FEB401}" srcOrd="1" destOrd="0" presId="urn:microsoft.com/office/officeart/2005/8/layout/orgChart1"/>
    <dgm:cxn modelId="{1E3379C3-1FEC-4E81-BE0A-AC440B89502F}" type="presOf" srcId="{477B4CEE-6AD1-45F6-AA3F-FF6D1E85E348}" destId="{C1DB5F17-21B8-4F2C-90FB-3B18BF4694CD}" srcOrd="1" destOrd="0" presId="urn:microsoft.com/office/officeart/2005/8/layout/orgChart1"/>
    <dgm:cxn modelId="{FEE7BBC3-24BD-4273-9F5F-BD51D7365A82}" type="presOf" srcId="{3D71EAA6-9CDC-4B0F-9C83-DA41B5E48A93}" destId="{33B2640E-3ED1-4E6A-A22E-AB82758FCC3F}" srcOrd="0" destOrd="0" presId="urn:microsoft.com/office/officeart/2005/8/layout/orgChart1"/>
    <dgm:cxn modelId="{53FB4AC8-EF98-4562-94E1-A453AD7FF1B5}" type="presOf" srcId="{5A75CF73-E3B6-4E88-ACA4-20E4400280E8}" destId="{7F0B88C1-FF0A-4F3C-B86E-421601489E97}" srcOrd="0" destOrd="0" presId="urn:microsoft.com/office/officeart/2005/8/layout/orgChart1"/>
    <dgm:cxn modelId="{0E0685CE-3C65-4061-AFF2-BF4BD3F851C6}" srcId="{BFB3C183-D5B2-4922-9F87-776C444B206D}" destId="{B55445D8-D222-4CCA-B37B-AF1E85C56620}" srcOrd="0" destOrd="0" parTransId="{DF347153-29A1-4382-8280-98BA7C1965FE}" sibTransId="{92B9FF57-BE80-4135-B092-26709F5134DF}"/>
    <dgm:cxn modelId="{F846D5CE-9911-437A-95AE-E54810D41CA3}" srcId="{D5F88564-D885-4B74-B307-720BE0C84F06}" destId="{89FA992C-25F9-46EC-9105-49A427A9142A}" srcOrd="0" destOrd="0" parTransId="{DB7D09E2-80A5-4BA0-A7F3-E064E6F2577B}" sibTransId="{BD2271F3-DA2C-4C50-95E3-41F6DC38BFC3}"/>
    <dgm:cxn modelId="{AEF903CF-078C-4F53-B36F-EBEAC673E38A}" type="presOf" srcId="{B55445D8-D222-4CCA-B37B-AF1E85C56620}" destId="{DF618A6D-55DC-425E-B6EA-7C033FCCFF3D}" srcOrd="0" destOrd="0" presId="urn:microsoft.com/office/officeart/2005/8/layout/orgChart1"/>
    <dgm:cxn modelId="{5471E5D0-7654-4BD2-BD93-EC58ABAFCCFE}" type="presOf" srcId="{9CF2B911-CD1F-4A05-A09A-24572432A38C}" destId="{DD7BB1C6-A7B3-4BDE-922B-1BF688332CEE}" srcOrd="0" destOrd="0" presId="urn:microsoft.com/office/officeart/2005/8/layout/orgChart1"/>
    <dgm:cxn modelId="{068563D8-5F08-4A1B-AED1-7C6C5BF0858C}" srcId="{3492CFF7-6CE1-47E4-89C8-F8178E91CEA6}" destId="{60A7B01D-3EF9-4D1F-AC26-FF6657FD94C5}" srcOrd="0" destOrd="0" parTransId="{3FCE3266-615A-404A-A710-E8997F2ECD9A}" sibTransId="{8B9DC2CD-2509-4FCA-B9FD-169D9FD2093B}"/>
    <dgm:cxn modelId="{28DE86F1-A293-4A44-B5C2-FDB58ED84D0E}" type="presOf" srcId="{E4A93D78-555B-4098-BBC6-A0AD38CF95AB}" destId="{1D7DD41F-06D4-4C36-A19F-CDC488BE53E4}" srcOrd="0" destOrd="0" presId="urn:microsoft.com/office/officeart/2005/8/layout/orgChart1"/>
    <dgm:cxn modelId="{CEA929A6-6FB0-4BFD-A0B8-4FC87902F395}" type="presParOf" srcId="{33B2640E-3ED1-4E6A-A22E-AB82758FCC3F}" destId="{C302FC9F-FF07-43A9-9D49-C86627486F13}" srcOrd="0" destOrd="0" presId="urn:microsoft.com/office/officeart/2005/8/layout/orgChart1"/>
    <dgm:cxn modelId="{350F8869-9B24-46E5-9759-89E89E178284}" type="presParOf" srcId="{C302FC9F-FF07-43A9-9D49-C86627486F13}" destId="{DE28A0DA-F4E5-4D0D-A904-1475D77CC919}" srcOrd="0" destOrd="0" presId="urn:microsoft.com/office/officeart/2005/8/layout/orgChart1"/>
    <dgm:cxn modelId="{87A6ACF7-8D77-446D-A986-D28E05A4B8F2}" type="presParOf" srcId="{DE28A0DA-F4E5-4D0D-A904-1475D77CC919}" destId="{0935699E-6DF6-4FAB-94F6-3A8559D4BF81}" srcOrd="0" destOrd="0" presId="urn:microsoft.com/office/officeart/2005/8/layout/orgChart1"/>
    <dgm:cxn modelId="{0DEAA570-5A2C-48C4-A682-E7A09FF92896}" type="presParOf" srcId="{DE28A0DA-F4E5-4D0D-A904-1475D77CC919}" destId="{2CF270E9-FB2B-4362-989C-F4E25F730F4F}" srcOrd="1" destOrd="0" presId="urn:microsoft.com/office/officeart/2005/8/layout/orgChart1"/>
    <dgm:cxn modelId="{506D33B7-11B6-4189-9211-074E4C5B5B62}" type="presParOf" srcId="{C302FC9F-FF07-43A9-9D49-C86627486F13}" destId="{C1126CED-B6CE-4026-9295-967B08F35B2A}" srcOrd="1" destOrd="0" presId="urn:microsoft.com/office/officeart/2005/8/layout/orgChart1"/>
    <dgm:cxn modelId="{94327FF4-9F8E-478D-8EE8-2CE7E85A9348}" type="presParOf" srcId="{C1126CED-B6CE-4026-9295-967B08F35B2A}" destId="{2A8B8868-0134-46E3-9C48-7357FFAF7C2D}" srcOrd="0" destOrd="0" presId="urn:microsoft.com/office/officeart/2005/8/layout/orgChart1"/>
    <dgm:cxn modelId="{CB8CCF3D-4EA9-42A2-90D8-B327411F4372}" type="presParOf" srcId="{C1126CED-B6CE-4026-9295-967B08F35B2A}" destId="{ACCED67B-40A5-4E7F-BF5F-BF329C77E154}" srcOrd="1" destOrd="0" presId="urn:microsoft.com/office/officeart/2005/8/layout/orgChart1"/>
    <dgm:cxn modelId="{F2B700CB-88C5-409A-B47A-805DA71FA7EC}" type="presParOf" srcId="{ACCED67B-40A5-4E7F-BF5F-BF329C77E154}" destId="{F98D50A7-F847-4125-A6EB-D4FEA25799A9}" srcOrd="0" destOrd="0" presId="urn:microsoft.com/office/officeart/2005/8/layout/orgChart1"/>
    <dgm:cxn modelId="{22DFC012-B56B-4181-A162-8C07C3B06DDC}" type="presParOf" srcId="{F98D50A7-F847-4125-A6EB-D4FEA25799A9}" destId="{DF618A6D-55DC-425E-B6EA-7C033FCCFF3D}" srcOrd="0" destOrd="0" presId="urn:microsoft.com/office/officeart/2005/8/layout/orgChart1"/>
    <dgm:cxn modelId="{2F6347C7-B557-488A-8127-04A402A6AD1C}" type="presParOf" srcId="{F98D50A7-F847-4125-A6EB-D4FEA25799A9}" destId="{EF13D510-3DC0-4C0C-843C-51B866519DA8}" srcOrd="1" destOrd="0" presId="urn:microsoft.com/office/officeart/2005/8/layout/orgChart1"/>
    <dgm:cxn modelId="{437E02F5-7A49-49F6-977D-D95E74BCBF2C}" type="presParOf" srcId="{ACCED67B-40A5-4E7F-BF5F-BF329C77E154}" destId="{1D0A3C36-A4EF-487A-B9E5-3CA78249F3BA}" srcOrd="1" destOrd="0" presId="urn:microsoft.com/office/officeart/2005/8/layout/orgChart1"/>
    <dgm:cxn modelId="{06FF1821-190F-4614-835F-081C73174436}" type="presParOf" srcId="{1D0A3C36-A4EF-487A-B9E5-3CA78249F3BA}" destId="{7F0B88C1-FF0A-4F3C-B86E-421601489E97}" srcOrd="0" destOrd="0" presId="urn:microsoft.com/office/officeart/2005/8/layout/orgChart1"/>
    <dgm:cxn modelId="{C82FA632-8DE6-4841-8B71-498DE734FC73}" type="presParOf" srcId="{1D0A3C36-A4EF-487A-B9E5-3CA78249F3BA}" destId="{D253D0CC-719C-4F0E-A6E6-4146AA1DBCCE}" srcOrd="1" destOrd="0" presId="urn:microsoft.com/office/officeart/2005/8/layout/orgChart1"/>
    <dgm:cxn modelId="{F08EA8F0-399C-495E-B928-B5BCC8AC3A01}" type="presParOf" srcId="{D253D0CC-719C-4F0E-A6E6-4146AA1DBCCE}" destId="{9943CEFB-243C-4AA4-B0F2-7C04EFF65265}" srcOrd="0" destOrd="0" presId="urn:microsoft.com/office/officeart/2005/8/layout/orgChart1"/>
    <dgm:cxn modelId="{9BE0E1A0-4430-45B9-8086-776F2023224E}" type="presParOf" srcId="{9943CEFB-243C-4AA4-B0F2-7C04EFF65265}" destId="{1D7DD41F-06D4-4C36-A19F-CDC488BE53E4}" srcOrd="0" destOrd="0" presId="urn:microsoft.com/office/officeart/2005/8/layout/orgChart1"/>
    <dgm:cxn modelId="{676C613E-A35B-48E5-AE1F-077623B52737}" type="presParOf" srcId="{9943CEFB-243C-4AA4-B0F2-7C04EFF65265}" destId="{A044CD87-A6F2-4775-A580-440D82C84869}" srcOrd="1" destOrd="0" presId="urn:microsoft.com/office/officeart/2005/8/layout/orgChart1"/>
    <dgm:cxn modelId="{B1622DB8-9E52-4502-94F0-D547EF71B8D2}" type="presParOf" srcId="{D253D0CC-719C-4F0E-A6E6-4146AA1DBCCE}" destId="{E709B36B-624D-406C-AB53-D44C1941197B}" srcOrd="1" destOrd="0" presId="urn:microsoft.com/office/officeart/2005/8/layout/orgChart1"/>
    <dgm:cxn modelId="{0F655C0D-3137-47D3-80FF-ABA082C3B5B3}" type="presParOf" srcId="{D253D0CC-719C-4F0E-A6E6-4146AA1DBCCE}" destId="{C86A6849-6123-4AD9-BBF5-D2F87437A205}" srcOrd="2" destOrd="0" presId="urn:microsoft.com/office/officeart/2005/8/layout/orgChart1"/>
    <dgm:cxn modelId="{96FE2E66-D208-443F-8171-23F79BCD8545}" type="presParOf" srcId="{1D0A3C36-A4EF-487A-B9E5-3CA78249F3BA}" destId="{0CC0386F-ADE6-4246-8A7F-16FFFA5F6A84}" srcOrd="2" destOrd="0" presId="urn:microsoft.com/office/officeart/2005/8/layout/orgChart1"/>
    <dgm:cxn modelId="{A5B53D17-AA3B-4FCB-993A-FB9EF5579842}" type="presParOf" srcId="{1D0A3C36-A4EF-487A-B9E5-3CA78249F3BA}" destId="{23CF8D30-2032-4461-AE37-CA28E2CBA0B0}" srcOrd="3" destOrd="0" presId="urn:microsoft.com/office/officeart/2005/8/layout/orgChart1"/>
    <dgm:cxn modelId="{D8209827-3257-4FD9-A5D2-8CB32FF4456F}" type="presParOf" srcId="{23CF8D30-2032-4461-AE37-CA28E2CBA0B0}" destId="{920C3A3E-0FD4-4480-9EC3-DDBBDD8E01B2}" srcOrd="0" destOrd="0" presId="urn:microsoft.com/office/officeart/2005/8/layout/orgChart1"/>
    <dgm:cxn modelId="{80EB18B6-A8D4-492C-9B84-62259CB4D68F}" type="presParOf" srcId="{920C3A3E-0FD4-4480-9EC3-DDBBDD8E01B2}" destId="{EDF02229-A095-4BE3-9E7B-638EAD88E7D5}" srcOrd="0" destOrd="0" presId="urn:microsoft.com/office/officeart/2005/8/layout/orgChart1"/>
    <dgm:cxn modelId="{3175123F-03F9-492D-8384-D0B398728E20}" type="presParOf" srcId="{920C3A3E-0FD4-4480-9EC3-DDBBDD8E01B2}" destId="{FEF378AF-333E-4912-AB8D-92F0F663C196}" srcOrd="1" destOrd="0" presId="urn:microsoft.com/office/officeart/2005/8/layout/orgChart1"/>
    <dgm:cxn modelId="{C85201B1-7408-4F44-8197-D46808589FDC}" type="presParOf" srcId="{23CF8D30-2032-4461-AE37-CA28E2CBA0B0}" destId="{FD0F45FD-8FE8-415D-B27D-857859680D0C}" srcOrd="1" destOrd="0" presId="urn:microsoft.com/office/officeart/2005/8/layout/orgChart1"/>
    <dgm:cxn modelId="{94392897-F048-4588-BAC1-3F2809DB3EE8}" type="presParOf" srcId="{23CF8D30-2032-4461-AE37-CA28E2CBA0B0}" destId="{8E9874BB-3D71-4251-B028-9FDBB1ED3369}" srcOrd="2" destOrd="0" presId="urn:microsoft.com/office/officeart/2005/8/layout/orgChart1"/>
    <dgm:cxn modelId="{A29C4A0E-24D1-48F6-BE19-4EAFB14ADB94}" type="presParOf" srcId="{ACCED67B-40A5-4E7F-BF5F-BF329C77E154}" destId="{BB212C8A-EA87-41C6-B855-9DAECFC2EC1B}" srcOrd="2" destOrd="0" presId="urn:microsoft.com/office/officeart/2005/8/layout/orgChart1"/>
    <dgm:cxn modelId="{408697CE-2328-414B-802A-2D98501DC898}" type="presParOf" srcId="{C1126CED-B6CE-4026-9295-967B08F35B2A}" destId="{C19DB59D-455E-4DCB-9D2D-F4E8C98F8960}" srcOrd="2" destOrd="0" presId="urn:microsoft.com/office/officeart/2005/8/layout/orgChart1"/>
    <dgm:cxn modelId="{5C970BC4-3F7E-4CE3-A250-415A02A1B06F}" type="presParOf" srcId="{C1126CED-B6CE-4026-9295-967B08F35B2A}" destId="{86CD15FE-621F-4248-A0B2-E5FCECADA8A1}" srcOrd="3" destOrd="0" presId="urn:microsoft.com/office/officeart/2005/8/layout/orgChart1"/>
    <dgm:cxn modelId="{CCFC078E-B9A6-417C-B57E-0CC08BC5D8BB}" type="presParOf" srcId="{86CD15FE-621F-4248-A0B2-E5FCECADA8A1}" destId="{3D1DF8DB-BC2F-4635-B8CB-FDD697DEA8D0}" srcOrd="0" destOrd="0" presId="urn:microsoft.com/office/officeart/2005/8/layout/orgChart1"/>
    <dgm:cxn modelId="{3D1E1884-1E93-4DA6-B1F2-DECD223D11D6}" type="presParOf" srcId="{3D1DF8DB-BC2F-4635-B8CB-FDD697DEA8D0}" destId="{B6C4953F-3377-497F-B637-6FDACC3FBAE5}" srcOrd="0" destOrd="0" presId="urn:microsoft.com/office/officeart/2005/8/layout/orgChart1"/>
    <dgm:cxn modelId="{2D59B1AC-F55E-4FF0-BBCD-9FE2781714C0}" type="presParOf" srcId="{3D1DF8DB-BC2F-4635-B8CB-FDD697DEA8D0}" destId="{C1DB5F17-21B8-4F2C-90FB-3B18BF4694CD}" srcOrd="1" destOrd="0" presId="urn:microsoft.com/office/officeart/2005/8/layout/orgChart1"/>
    <dgm:cxn modelId="{54695297-1156-4158-B272-301DFE5A43AE}" type="presParOf" srcId="{86CD15FE-621F-4248-A0B2-E5FCECADA8A1}" destId="{AFFC3F19-B741-4469-8B0B-7AEEE89702EE}" srcOrd="1" destOrd="0" presId="urn:microsoft.com/office/officeart/2005/8/layout/orgChart1"/>
    <dgm:cxn modelId="{CC6CA23E-1B97-4E73-9884-245F95159DE8}" type="presParOf" srcId="{AFFC3F19-B741-4469-8B0B-7AEEE89702EE}" destId="{DD7BB1C6-A7B3-4BDE-922B-1BF688332CEE}" srcOrd="0" destOrd="0" presId="urn:microsoft.com/office/officeart/2005/8/layout/orgChart1"/>
    <dgm:cxn modelId="{DABEC4AF-F4F2-4BC7-B560-04F80785840F}" type="presParOf" srcId="{AFFC3F19-B741-4469-8B0B-7AEEE89702EE}" destId="{F1A316CC-12DB-438F-8A6B-A032B3F37F5D}" srcOrd="1" destOrd="0" presId="urn:microsoft.com/office/officeart/2005/8/layout/orgChart1"/>
    <dgm:cxn modelId="{AE984262-12DE-4BE2-891F-4D4736C16AD2}" type="presParOf" srcId="{F1A316CC-12DB-438F-8A6B-A032B3F37F5D}" destId="{3E5544FD-97D3-48CA-A7D5-2B7F1BFE77DF}" srcOrd="0" destOrd="0" presId="urn:microsoft.com/office/officeart/2005/8/layout/orgChart1"/>
    <dgm:cxn modelId="{8DB9D286-4871-4803-9F15-256E9F4EFC28}" type="presParOf" srcId="{3E5544FD-97D3-48CA-A7D5-2B7F1BFE77DF}" destId="{C3C5DAF8-D1F1-4356-B4DD-733DF8214AF2}" srcOrd="0" destOrd="0" presId="urn:microsoft.com/office/officeart/2005/8/layout/orgChart1"/>
    <dgm:cxn modelId="{F48EB49C-D1BD-4630-8DD5-77376286F366}" type="presParOf" srcId="{3E5544FD-97D3-48CA-A7D5-2B7F1BFE77DF}" destId="{CC987A04-2FB1-4084-BE34-C4B46C436800}" srcOrd="1" destOrd="0" presId="urn:microsoft.com/office/officeart/2005/8/layout/orgChart1"/>
    <dgm:cxn modelId="{8A662829-334C-425E-A56C-698BFF3BE307}" type="presParOf" srcId="{F1A316CC-12DB-438F-8A6B-A032B3F37F5D}" destId="{AEB6CA08-4B42-467F-AEEA-2FA1D974947B}" srcOrd="1" destOrd="0" presId="urn:microsoft.com/office/officeart/2005/8/layout/orgChart1"/>
    <dgm:cxn modelId="{A1BFDB99-BBCE-46BA-9642-5923FBAC1F90}" type="presParOf" srcId="{F1A316CC-12DB-438F-8A6B-A032B3F37F5D}" destId="{2A1644BC-928D-497C-BF5A-397B21B0D27E}" srcOrd="2" destOrd="0" presId="urn:microsoft.com/office/officeart/2005/8/layout/orgChart1"/>
    <dgm:cxn modelId="{7F9FE05D-6859-45FF-BEA9-8CECC6C9B08B}" type="presParOf" srcId="{AFFC3F19-B741-4469-8B0B-7AEEE89702EE}" destId="{B1AEFF17-C28D-4D08-B79B-7FFBC07B190A}" srcOrd="2" destOrd="0" presId="urn:microsoft.com/office/officeart/2005/8/layout/orgChart1"/>
    <dgm:cxn modelId="{C24E28A1-FE4B-4017-99E0-3450A3E36917}" type="presParOf" srcId="{AFFC3F19-B741-4469-8B0B-7AEEE89702EE}" destId="{741354E2-2581-4BE4-8A5A-70EB1363CF9F}" srcOrd="3" destOrd="0" presId="urn:microsoft.com/office/officeart/2005/8/layout/orgChart1"/>
    <dgm:cxn modelId="{AC06B722-D81E-4FCA-BFBE-E539F8E37A2D}" type="presParOf" srcId="{741354E2-2581-4BE4-8A5A-70EB1363CF9F}" destId="{DBA0F920-6AE6-40B1-9F6E-2BB2ACFF47F0}" srcOrd="0" destOrd="0" presId="urn:microsoft.com/office/officeart/2005/8/layout/orgChart1"/>
    <dgm:cxn modelId="{8180A7D3-8525-4B9E-8300-F2950EC789D0}" type="presParOf" srcId="{DBA0F920-6AE6-40B1-9F6E-2BB2ACFF47F0}" destId="{17017E68-E323-4716-A3F1-30F37B4BE8C2}" srcOrd="0" destOrd="0" presId="urn:microsoft.com/office/officeart/2005/8/layout/orgChart1"/>
    <dgm:cxn modelId="{995130EA-7F82-4A80-87AF-6FFE1EBE19F9}" type="presParOf" srcId="{DBA0F920-6AE6-40B1-9F6E-2BB2ACFF47F0}" destId="{408A8717-D322-4556-8792-A81146376DBA}" srcOrd="1" destOrd="0" presId="urn:microsoft.com/office/officeart/2005/8/layout/orgChart1"/>
    <dgm:cxn modelId="{9381B008-70CD-4A64-A016-050AFEC085BB}" type="presParOf" srcId="{741354E2-2581-4BE4-8A5A-70EB1363CF9F}" destId="{509A2DA4-71C4-4EB6-ADA0-0B4E34DEEDC4}" srcOrd="1" destOrd="0" presId="urn:microsoft.com/office/officeart/2005/8/layout/orgChart1"/>
    <dgm:cxn modelId="{BA9E97FE-132F-4DA2-8811-FB1BC234064A}" type="presParOf" srcId="{741354E2-2581-4BE4-8A5A-70EB1363CF9F}" destId="{3A6A437E-5424-469B-92E7-11C81A100AC7}" srcOrd="2" destOrd="0" presId="urn:microsoft.com/office/officeart/2005/8/layout/orgChart1"/>
    <dgm:cxn modelId="{D81525B3-A0DC-451C-8EFF-7509EDE3B414}" type="presParOf" srcId="{AFFC3F19-B741-4469-8B0B-7AEEE89702EE}" destId="{A85EAB5D-8008-4BEB-87AE-524B6890AF36}" srcOrd="4" destOrd="0" presId="urn:microsoft.com/office/officeart/2005/8/layout/orgChart1"/>
    <dgm:cxn modelId="{B96ADB39-93D2-4A20-A584-5004592635C5}" type="presParOf" srcId="{AFFC3F19-B741-4469-8B0B-7AEEE89702EE}" destId="{75CAF232-AA74-4437-91DB-766703AC4AC1}" srcOrd="5" destOrd="0" presId="urn:microsoft.com/office/officeart/2005/8/layout/orgChart1"/>
    <dgm:cxn modelId="{21BFDBBE-61C5-408E-9D1B-C6C5BDA6810E}" type="presParOf" srcId="{75CAF232-AA74-4437-91DB-766703AC4AC1}" destId="{395FF943-79C8-4BA3-B8A6-063F962D85C0}" srcOrd="0" destOrd="0" presId="urn:microsoft.com/office/officeart/2005/8/layout/orgChart1"/>
    <dgm:cxn modelId="{BE34BED9-C179-473C-9F03-95C12D2201D5}" type="presParOf" srcId="{395FF943-79C8-4BA3-B8A6-063F962D85C0}" destId="{4D0EFD40-D95F-4182-AA48-96AB698978B2}" srcOrd="0" destOrd="0" presId="urn:microsoft.com/office/officeart/2005/8/layout/orgChart1"/>
    <dgm:cxn modelId="{DD9D5CCE-A066-4F19-9E87-1FA242CEBE8C}" type="presParOf" srcId="{395FF943-79C8-4BA3-B8A6-063F962D85C0}" destId="{374B54A5-D094-4DB3-A09C-22B571DCB5E0}" srcOrd="1" destOrd="0" presId="urn:microsoft.com/office/officeart/2005/8/layout/orgChart1"/>
    <dgm:cxn modelId="{6476FAD7-3493-466E-9C2B-0F8B429A4EBC}" type="presParOf" srcId="{75CAF232-AA74-4437-91DB-766703AC4AC1}" destId="{27667B1A-C2BF-4E07-BF6A-6903EA2285D6}" srcOrd="1" destOrd="0" presId="urn:microsoft.com/office/officeart/2005/8/layout/orgChart1"/>
    <dgm:cxn modelId="{D7659D5E-B93A-4BED-8B25-EC8D6070862C}" type="presParOf" srcId="{75CAF232-AA74-4437-91DB-766703AC4AC1}" destId="{D1E0E9CA-530A-499F-9ACB-95118CD7EA2A}" srcOrd="2" destOrd="0" presId="urn:microsoft.com/office/officeart/2005/8/layout/orgChart1"/>
    <dgm:cxn modelId="{03F11702-EDFB-4687-BEF8-3AB3515F4E82}" type="presParOf" srcId="{86CD15FE-621F-4248-A0B2-E5FCECADA8A1}" destId="{92F657E7-225F-4F6A-87C3-B77557BAC0F3}" srcOrd="2" destOrd="0" presId="urn:microsoft.com/office/officeart/2005/8/layout/orgChart1"/>
    <dgm:cxn modelId="{5CB286D9-A2B9-40B7-A514-2BBC8B7E8A4E}" type="presParOf" srcId="{C1126CED-B6CE-4026-9295-967B08F35B2A}" destId="{58BA2B62-AB18-49D9-A2C0-C313FA60CD58}" srcOrd="4" destOrd="0" presId="urn:microsoft.com/office/officeart/2005/8/layout/orgChart1"/>
    <dgm:cxn modelId="{87FB187B-7246-4321-8FC2-2D5041367F0A}" type="presParOf" srcId="{C1126CED-B6CE-4026-9295-967B08F35B2A}" destId="{DD934431-B46F-4DD9-9FE2-C5C5A3E4101A}" srcOrd="5" destOrd="0" presId="urn:microsoft.com/office/officeart/2005/8/layout/orgChart1"/>
    <dgm:cxn modelId="{D8C68F0A-65DC-4BE4-A745-85219B144004}" type="presParOf" srcId="{DD934431-B46F-4DD9-9FE2-C5C5A3E4101A}" destId="{4870F20F-FD3D-4D20-841D-D21100E1EFC7}" srcOrd="0" destOrd="0" presId="urn:microsoft.com/office/officeart/2005/8/layout/orgChart1"/>
    <dgm:cxn modelId="{E7D47C61-D4FC-41EE-8C51-077F6EBDDD8F}" type="presParOf" srcId="{4870F20F-FD3D-4D20-841D-D21100E1EFC7}" destId="{96F60F94-1C7E-4C35-B502-81AA3839098D}" srcOrd="0" destOrd="0" presId="urn:microsoft.com/office/officeart/2005/8/layout/orgChart1"/>
    <dgm:cxn modelId="{63BF8691-4D47-41A6-9A62-5F3F3B968670}" type="presParOf" srcId="{4870F20F-FD3D-4D20-841D-D21100E1EFC7}" destId="{7C75D129-09F5-4BFC-BD8B-260A857ABB35}" srcOrd="1" destOrd="0" presId="urn:microsoft.com/office/officeart/2005/8/layout/orgChart1"/>
    <dgm:cxn modelId="{BCFA1EB0-9DA4-425E-A421-1DB0AB87B753}" type="presParOf" srcId="{DD934431-B46F-4DD9-9FE2-C5C5A3E4101A}" destId="{1BE2F5CC-92BE-468C-B9CB-2E407C945499}" srcOrd="1" destOrd="0" presId="urn:microsoft.com/office/officeart/2005/8/layout/orgChart1"/>
    <dgm:cxn modelId="{F673C19C-08F7-46A4-AFB9-47F4DDA734E2}" type="presParOf" srcId="{1BE2F5CC-92BE-468C-B9CB-2E407C945499}" destId="{039DA238-FAB3-424B-8761-B19CA7A7F45E}" srcOrd="0" destOrd="0" presId="urn:microsoft.com/office/officeart/2005/8/layout/orgChart1"/>
    <dgm:cxn modelId="{383EF4DA-7EBE-4D4F-8721-0EADF412C0C5}" type="presParOf" srcId="{1BE2F5CC-92BE-468C-B9CB-2E407C945499}" destId="{9D7158B3-D6B0-4730-A7ED-FF0366CD3CD4}" srcOrd="1" destOrd="0" presId="urn:microsoft.com/office/officeart/2005/8/layout/orgChart1"/>
    <dgm:cxn modelId="{CAB33141-7A90-4B05-BF11-0200DC234011}" type="presParOf" srcId="{9D7158B3-D6B0-4730-A7ED-FF0366CD3CD4}" destId="{23670786-1341-480D-90E7-C540ADE6B15D}" srcOrd="0" destOrd="0" presId="urn:microsoft.com/office/officeart/2005/8/layout/orgChart1"/>
    <dgm:cxn modelId="{83E37F5A-8708-4F52-87D6-EF4342CBCE91}" type="presParOf" srcId="{23670786-1341-480D-90E7-C540ADE6B15D}" destId="{5C59EC07-15F7-4909-AA27-607609F1C77C}" srcOrd="0" destOrd="0" presId="urn:microsoft.com/office/officeart/2005/8/layout/orgChart1"/>
    <dgm:cxn modelId="{D652CD44-0455-456F-A6C8-52D1BC612F1A}" type="presParOf" srcId="{23670786-1341-480D-90E7-C540ADE6B15D}" destId="{F46901F5-4AFD-4F02-8C7C-07491FEF278D}" srcOrd="1" destOrd="0" presId="urn:microsoft.com/office/officeart/2005/8/layout/orgChart1"/>
    <dgm:cxn modelId="{4A404DD7-FAA9-4A4A-A5C6-7C12D00416F2}" type="presParOf" srcId="{9D7158B3-D6B0-4730-A7ED-FF0366CD3CD4}" destId="{03CBCD8A-0554-4074-A1E7-112896B2D75C}" srcOrd="1" destOrd="0" presId="urn:microsoft.com/office/officeart/2005/8/layout/orgChart1"/>
    <dgm:cxn modelId="{9134D317-F95A-40EE-9D96-6091C01DC8B2}" type="presParOf" srcId="{9D7158B3-D6B0-4730-A7ED-FF0366CD3CD4}" destId="{79DF66FD-61DD-4333-93CB-CA930C78CC9F}" srcOrd="2" destOrd="0" presId="urn:microsoft.com/office/officeart/2005/8/layout/orgChart1"/>
    <dgm:cxn modelId="{4602F131-A950-43BC-8065-D0B43138D6E6}" type="presParOf" srcId="{1BE2F5CC-92BE-468C-B9CB-2E407C945499}" destId="{DC5FE9A7-B732-46F8-9F2B-07EA4EF9BD9F}" srcOrd="2" destOrd="0" presId="urn:microsoft.com/office/officeart/2005/8/layout/orgChart1"/>
    <dgm:cxn modelId="{585AE672-1E6C-4620-A085-1748ADD77D99}" type="presParOf" srcId="{1BE2F5CC-92BE-468C-B9CB-2E407C945499}" destId="{E79FE849-44FC-44EF-9A77-4B40D6FFF317}" srcOrd="3" destOrd="0" presId="urn:microsoft.com/office/officeart/2005/8/layout/orgChart1"/>
    <dgm:cxn modelId="{03E7A91A-0D1A-44B8-8105-5BDD7D1E4403}" type="presParOf" srcId="{E79FE849-44FC-44EF-9A77-4B40D6FFF317}" destId="{FB4785F4-E1F2-4CC7-BD48-BAFAE7EE9090}" srcOrd="0" destOrd="0" presId="urn:microsoft.com/office/officeart/2005/8/layout/orgChart1"/>
    <dgm:cxn modelId="{FA99B9D7-0C3B-49E2-B89B-76BD564BF5F8}" type="presParOf" srcId="{FB4785F4-E1F2-4CC7-BD48-BAFAE7EE9090}" destId="{AFCF4014-616D-4C21-96AF-4E0C90D6F9CC}" srcOrd="0" destOrd="0" presId="urn:microsoft.com/office/officeart/2005/8/layout/orgChart1"/>
    <dgm:cxn modelId="{15E44774-FDC7-4F1F-88D2-E4EE90A2EBF0}" type="presParOf" srcId="{FB4785F4-E1F2-4CC7-BD48-BAFAE7EE9090}" destId="{4014E6F8-DDED-40F0-85F3-2133C5FEB401}" srcOrd="1" destOrd="0" presId="urn:microsoft.com/office/officeart/2005/8/layout/orgChart1"/>
    <dgm:cxn modelId="{1EC0E83E-E8D9-460F-912A-20352AD34ED3}" type="presParOf" srcId="{E79FE849-44FC-44EF-9A77-4B40D6FFF317}" destId="{624DBDC4-E4A8-4ADF-9622-825CA8A37E4E}" srcOrd="1" destOrd="0" presId="urn:microsoft.com/office/officeart/2005/8/layout/orgChart1"/>
    <dgm:cxn modelId="{19D3FD9D-A89C-416B-B16A-1DE4E3A92249}" type="presParOf" srcId="{624DBDC4-E4A8-4ADF-9622-825CA8A37E4E}" destId="{DE62BAAA-01EF-4718-8061-0A0AA9D42CB3}" srcOrd="0" destOrd="0" presId="urn:microsoft.com/office/officeart/2005/8/layout/orgChart1"/>
    <dgm:cxn modelId="{5EF863F2-700F-4AFB-80DC-9D50E493D285}" type="presParOf" srcId="{624DBDC4-E4A8-4ADF-9622-825CA8A37E4E}" destId="{171D79FD-DE69-4450-8D00-CD801935895C}" srcOrd="1" destOrd="0" presId="urn:microsoft.com/office/officeart/2005/8/layout/orgChart1"/>
    <dgm:cxn modelId="{20A38E40-98AF-4089-B7F9-FAB0DF23580E}" type="presParOf" srcId="{171D79FD-DE69-4450-8D00-CD801935895C}" destId="{683FF7F0-0C0E-4F34-89AA-4CFE132814E4}" srcOrd="0" destOrd="0" presId="urn:microsoft.com/office/officeart/2005/8/layout/orgChart1"/>
    <dgm:cxn modelId="{F2E7A24A-A547-4077-BA3E-A3BD1B765A77}" type="presParOf" srcId="{683FF7F0-0C0E-4F34-89AA-4CFE132814E4}" destId="{D9F85C62-48EE-46E0-96BE-03B134F79EDA}" srcOrd="0" destOrd="0" presId="urn:microsoft.com/office/officeart/2005/8/layout/orgChart1"/>
    <dgm:cxn modelId="{805A8B0E-0438-4CDC-B5C8-EE9E60798710}" type="presParOf" srcId="{683FF7F0-0C0E-4F34-89AA-4CFE132814E4}" destId="{504D7CEC-C634-404F-97E9-BD346491E8F1}" srcOrd="1" destOrd="0" presId="urn:microsoft.com/office/officeart/2005/8/layout/orgChart1"/>
    <dgm:cxn modelId="{50BF9307-21BC-46F8-9A1C-858894B8AF55}" type="presParOf" srcId="{171D79FD-DE69-4450-8D00-CD801935895C}" destId="{1CB85916-5E1E-403A-85A7-DF9059400620}" srcOrd="1" destOrd="0" presId="urn:microsoft.com/office/officeart/2005/8/layout/orgChart1"/>
    <dgm:cxn modelId="{4983A5BE-AB9E-41BE-BC51-D8CB709FF8F0}" type="presParOf" srcId="{171D79FD-DE69-4450-8D00-CD801935895C}" destId="{20EB0479-57F0-46E7-BE3D-5B54CEC4CF51}" srcOrd="2" destOrd="0" presId="urn:microsoft.com/office/officeart/2005/8/layout/orgChart1"/>
    <dgm:cxn modelId="{4727B8E8-1A0B-43B4-A2F5-D7F363CBE7EA}" type="presParOf" srcId="{E79FE849-44FC-44EF-9A77-4B40D6FFF317}" destId="{FAF8DA63-61A4-4AAD-A012-D711F2564AEE}" srcOrd="2" destOrd="0" presId="urn:microsoft.com/office/officeart/2005/8/layout/orgChart1"/>
    <dgm:cxn modelId="{D1C5A1C6-CB11-485C-9F87-7AA65391F8CC}" type="presParOf" srcId="{1BE2F5CC-92BE-468C-B9CB-2E407C945499}" destId="{9EACEFAA-693A-4ABB-8009-5E35B3E6F9CF}" srcOrd="4" destOrd="0" presId="urn:microsoft.com/office/officeart/2005/8/layout/orgChart1"/>
    <dgm:cxn modelId="{4BA66EFA-0416-4174-8138-587097244253}" type="presParOf" srcId="{1BE2F5CC-92BE-468C-B9CB-2E407C945499}" destId="{8C965CF7-CBB9-45EA-9EE9-79A3E174BF5A}" srcOrd="5" destOrd="0" presId="urn:microsoft.com/office/officeart/2005/8/layout/orgChart1"/>
    <dgm:cxn modelId="{073C7AE7-D016-4E0D-AC0A-289E7005C963}" type="presParOf" srcId="{8C965CF7-CBB9-45EA-9EE9-79A3E174BF5A}" destId="{CBD7F749-82FE-4250-AC15-5C9ED2F547C5}" srcOrd="0" destOrd="0" presId="urn:microsoft.com/office/officeart/2005/8/layout/orgChart1"/>
    <dgm:cxn modelId="{44F52DD3-ED29-4F45-907F-5D0002FF99FD}" type="presParOf" srcId="{CBD7F749-82FE-4250-AC15-5C9ED2F547C5}" destId="{EA913CDE-1671-4755-8528-8581A0CA366C}" srcOrd="0" destOrd="0" presId="urn:microsoft.com/office/officeart/2005/8/layout/orgChart1"/>
    <dgm:cxn modelId="{BD754443-0840-4424-B152-17823574FACD}" type="presParOf" srcId="{CBD7F749-82FE-4250-AC15-5C9ED2F547C5}" destId="{2AC43B05-EB63-49BF-9EDD-7578AAEFF90C}" srcOrd="1" destOrd="0" presId="urn:microsoft.com/office/officeart/2005/8/layout/orgChart1"/>
    <dgm:cxn modelId="{6BCE3410-2E54-4408-B8F6-BA0ECAEF64E2}" type="presParOf" srcId="{8C965CF7-CBB9-45EA-9EE9-79A3E174BF5A}" destId="{FA773E11-C868-4208-8697-6FBD7939B663}" srcOrd="1" destOrd="0" presId="urn:microsoft.com/office/officeart/2005/8/layout/orgChart1"/>
    <dgm:cxn modelId="{C6E9FA10-8B06-4792-9BC3-634FF3F442BB}" type="presParOf" srcId="{FA773E11-C868-4208-8697-6FBD7939B663}" destId="{2753589B-C8BD-494E-8905-D8AEB2780F81}" srcOrd="0" destOrd="0" presId="urn:microsoft.com/office/officeart/2005/8/layout/orgChart1"/>
    <dgm:cxn modelId="{F649209E-727F-41D4-85C6-BF1B9B3E4A3D}" type="presParOf" srcId="{FA773E11-C868-4208-8697-6FBD7939B663}" destId="{2A7071D1-87A0-48F6-8F4A-DDAF38669C38}" srcOrd="1" destOrd="0" presId="urn:microsoft.com/office/officeart/2005/8/layout/orgChart1"/>
    <dgm:cxn modelId="{EA18CB23-C71A-42F9-9B59-9E0D8AC975AB}" type="presParOf" srcId="{2A7071D1-87A0-48F6-8F4A-DDAF38669C38}" destId="{1EE4E8B5-B301-4E57-AD30-D272840ED4E2}" srcOrd="0" destOrd="0" presId="urn:microsoft.com/office/officeart/2005/8/layout/orgChart1"/>
    <dgm:cxn modelId="{3C574C42-BF94-4962-B4CC-1933D69646B4}" type="presParOf" srcId="{1EE4E8B5-B301-4E57-AD30-D272840ED4E2}" destId="{87EF1221-7AA0-4929-BE2B-D51AFA1BD631}" srcOrd="0" destOrd="0" presId="urn:microsoft.com/office/officeart/2005/8/layout/orgChart1"/>
    <dgm:cxn modelId="{37B06E41-4FBD-4B1D-9E5D-181A96727542}" type="presParOf" srcId="{1EE4E8B5-B301-4E57-AD30-D272840ED4E2}" destId="{C01952F1-9E14-4901-AB18-BC343A32E51A}" srcOrd="1" destOrd="0" presId="urn:microsoft.com/office/officeart/2005/8/layout/orgChart1"/>
    <dgm:cxn modelId="{5EF76FA5-EB6A-4832-9191-B895FE7E0730}" type="presParOf" srcId="{2A7071D1-87A0-48F6-8F4A-DDAF38669C38}" destId="{8818BB8A-BDA1-4262-9821-535632593600}" srcOrd="1" destOrd="0" presId="urn:microsoft.com/office/officeart/2005/8/layout/orgChart1"/>
    <dgm:cxn modelId="{59FFC9C3-226C-4042-A150-2F48F44CCE32}" type="presParOf" srcId="{2A7071D1-87A0-48F6-8F4A-DDAF38669C38}" destId="{B430E998-C3D7-45DB-AF03-F68802DD6716}" srcOrd="2" destOrd="0" presId="urn:microsoft.com/office/officeart/2005/8/layout/orgChart1"/>
    <dgm:cxn modelId="{0BF80709-DB37-4E6F-B677-E3F494435B85}" type="presParOf" srcId="{FA773E11-C868-4208-8697-6FBD7939B663}" destId="{0EFF07CE-D3ED-405C-8FA6-A09EAF23E95E}" srcOrd="2" destOrd="0" presId="urn:microsoft.com/office/officeart/2005/8/layout/orgChart1"/>
    <dgm:cxn modelId="{316694A8-1F9A-42D5-A6AF-E2E1BFA0CB01}" type="presParOf" srcId="{FA773E11-C868-4208-8697-6FBD7939B663}" destId="{762DD8C5-0AAA-4409-ABB7-CB25C124604F}" srcOrd="3" destOrd="0" presId="urn:microsoft.com/office/officeart/2005/8/layout/orgChart1"/>
    <dgm:cxn modelId="{512E08E4-D21D-422B-9407-84E7A82C7250}" type="presParOf" srcId="{762DD8C5-0AAA-4409-ABB7-CB25C124604F}" destId="{B6B8CF32-A7F0-4288-A15F-BD5D95F4123E}" srcOrd="0" destOrd="0" presId="urn:microsoft.com/office/officeart/2005/8/layout/orgChart1"/>
    <dgm:cxn modelId="{C1CEC7F3-36C8-4769-9FA7-F56322DF02E1}" type="presParOf" srcId="{B6B8CF32-A7F0-4288-A15F-BD5D95F4123E}" destId="{B6AFBCB0-0338-4B8D-B959-853D3BA8EC5D}" srcOrd="0" destOrd="0" presId="urn:microsoft.com/office/officeart/2005/8/layout/orgChart1"/>
    <dgm:cxn modelId="{14C2C6BD-8BFD-477D-B178-3B5FDD3EB377}" type="presParOf" srcId="{B6B8CF32-A7F0-4288-A15F-BD5D95F4123E}" destId="{25530CF8-C428-44BC-A8BB-306E7A6FB1E8}" srcOrd="1" destOrd="0" presId="urn:microsoft.com/office/officeart/2005/8/layout/orgChart1"/>
    <dgm:cxn modelId="{7DD67CB0-8914-4C9F-B563-29DFBB45E860}" type="presParOf" srcId="{762DD8C5-0AAA-4409-ABB7-CB25C124604F}" destId="{AA12EAD6-4AF1-4DA4-B161-4859B06D3235}" srcOrd="1" destOrd="0" presId="urn:microsoft.com/office/officeart/2005/8/layout/orgChart1"/>
    <dgm:cxn modelId="{BF117F4E-271B-4C1A-9658-CF964783BBC6}" type="presParOf" srcId="{762DD8C5-0AAA-4409-ABB7-CB25C124604F}" destId="{F1DEEC37-A299-4847-B8D1-798E7FB030D6}" srcOrd="2" destOrd="0" presId="urn:microsoft.com/office/officeart/2005/8/layout/orgChart1"/>
    <dgm:cxn modelId="{E272C2B1-670B-4BAB-BFF1-AD63C0B140B7}" type="presParOf" srcId="{8C965CF7-CBB9-45EA-9EE9-79A3E174BF5A}" destId="{D8E3CD6E-4259-4D9F-B4E6-71193E5BDCE6}" srcOrd="2" destOrd="0" presId="urn:microsoft.com/office/officeart/2005/8/layout/orgChart1"/>
    <dgm:cxn modelId="{B419FC2D-0766-4AF4-867B-64451FF89CC9}" type="presParOf" srcId="{DD934431-B46F-4DD9-9FE2-C5C5A3E4101A}" destId="{A45ABCE0-4C9A-41ED-8BB0-4ED21E6A3B91}" srcOrd="2" destOrd="0" presId="urn:microsoft.com/office/officeart/2005/8/layout/orgChart1"/>
    <dgm:cxn modelId="{1D1B110F-A88F-4345-AD61-45C1CAAE3761}" type="presParOf" srcId="{C302FC9F-FF07-43A9-9D49-C86627486F13}" destId="{37B2F427-5573-4C38-AF06-AFEC87ECFC83}"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A7B7E79-EC2A-4D10-A86F-9E46EF758C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E1FBF4F8-E4E3-41B7-A884-AFAEF21794DA}">
      <dgm:prSet phldrT="[Text]"/>
      <dgm:spPr/>
      <dgm:t>
        <a:bodyPr/>
        <a:lstStyle/>
        <a:p>
          <a:r>
            <a:rPr lang="en-US"/>
            <a:t>Prepare</a:t>
          </a:r>
        </a:p>
      </dgm:t>
    </dgm:pt>
    <dgm:pt modelId="{0AF725FB-6CAF-4AEC-8E15-25B9EB6060DC}" type="parTrans" cxnId="{8B0C8EAF-0BDC-4B67-B490-4F618D29D3F8}">
      <dgm:prSet/>
      <dgm:spPr/>
      <dgm:t>
        <a:bodyPr/>
        <a:lstStyle/>
        <a:p>
          <a:endParaRPr lang="en-US"/>
        </a:p>
      </dgm:t>
    </dgm:pt>
    <dgm:pt modelId="{B2A0E950-AB92-48BE-9517-CEC87BCF9919}" type="sibTrans" cxnId="{8B0C8EAF-0BDC-4B67-B490-4F618D29D3F8}">
      <dgm:prSet/>
      <dgm:spPr/>
      <dgm:t>
        <a:bodyPr/>
        <a:lstStyle/>
        <a:p>
          <a:endParaRPr lang="en-US"/>
        </a:p>
      </dgm:t>
    </dgm:pt>
    <dgm:pt modelId="{7D7DA928-9D6A-4BEF-A879-124D018A21A7}">
      <dgm:prSet phldrT="[Text]"/>
      <dgm:spPr/>
      <dgm:t>
        <a:bodyPr/>
        <a:lstStyle/>
        <a:p>
          <a:r>
            <a:rPr lang="en-US"/>
            <a:t>Detect issue</a:t>
          </a:r>
        </a:p>
      </dgm:t>
    </dgm:pt>
    <dgm:pt modelId="{BB152433-5918-41A0-BD9B-807D2EA6A0DE}" type="parTrans" cxnId="{FB91250F-8826-47EE-8D18-16D6B2B20C9A}">
      <dgm:prSet/>
      <dgm:spPr/>
      <dgm:t>
        <a:bodyPr/>
        <a:lstStyle/>
        <a:p>
          <a:endParaRPr lang="en-US"/>
        </a:p>
      </dgm:t>
    </dgm:pt>
    <dgm:pt modelId="{1AA17AD1-A4C6-478E-B199-3642648F6A23}" type="sibTrans" cxnId="{FB91250F-8826-47EE-8D18-16D6B2B20C9A}">
      <dgm:prSet/>
      <dgm:spPr/>
      <dgm:t>
        <a:bodyPr/>
        <a:lstStyle/>
        <a:p>
          <a:endParaRPr lang="en-US"/>
        </a:p>
      </dgm:t>
    </dgm:pt>
    <dgm:pt modelId="{F929DA7A-6A8B-4CE2-8979-273F3FA0EF39}">
      <dgm:prSet phldrT="[Text]"/>
      <dgm:spPr/>
      <dgm:t>
        <a:bodyPr/>
        <a:lstStyle/>
        <a:p>
          <a:r>
            <a:rPr lang="en-US"/>
            <a:t>Notify stakeholders</a:t>
          </a:r>
        </a:p>
      </dgm:t>
    </dgm:pt>
    <dgm:pt modelId="{A6FEC41C-9441-40BF-9AC1-ED838D92324C}" type="parTrans" cxnId="{7BDD7AB2-C96A-4C17-B96B-B1A5C47E89EE}">
      <dgm:prSet/>
      <dgm:spPr/>
      <dgm:t>
        <a:bodyPr/>
        <a:lstStyle/>
        <a:p>
          <a:endParaRPr lang="en-US"/>
        </a:p>
      </dgm:t>
    </dgm:pt>
    <dgm:pt modelId="{07AE7C3C-075D-43B7-9907-F03FD8297B22}" type="sibTrans" cxnId="{7BDD7AB2-C96A-4C17-B96B-B1A5C47E89EE}">
      <dgm:prSet/>
      <dgm:spPr/>
      <dgm:t>
        <a:bodyPr/>
        <a:lstStyle/>
        <a:p>
          <a:endParaRPr lang="en-US"/>
        </a:p>
      </dgm:t>
    </dgm:pt>
    <dgm:pt modelId="{1441F001-4BEB-4D9E-81DE-F958EA6BA9DC}">
      <dgm:prSet phldrT="[Text]"/>
      <dgm:spPr/>
      <dgm:t>
        <a:bodyPr/>
        <a:lstStyle/>
        <a:p>
          <a:r>
            <a:rPr lang="en-US"/>
            <a:t>Communicate status</a:t>
          </a:r>
        </a:p>
      </dgm:t>
    </dgm:pt>
    <dgm:pt modelId="{4DDD0B79-0E3E-4A1F-9AEA-F8EB78B506C3}" type="parTrans" cxnId="{F1C20A7C-2695-4D57-8B3C-4AF140A1B3D9}">
      <dgm:prSet/>
      <dgm:spPr/>
      <dgm:t>
        <a:bodyPr/>
        <a:lstStyle/>
        <a:p>
          <a:endParaRPr lang="en-US"/>
        </a:p>
      </dgm:t>
    </dgm:pt>
    <dgm:pt modelId="{9449E1D4-78C6-43D0-A3FD-0E1C4C7FED2D}" type="sibTrans" cxnId="{F1C20A7C-2695-4D57-8B3C-4AF140A1B3D9}">
      <dgm:prSet/>
      <dgm:spPr/>
      <dgm:t>
        <a:bodyPr/>
        <a:lstStyle/>
        <a:p>
          <a:endParaRPr lang="en-US"/>
        </a:p>
      </dgm:t>
    </dgm:pt>
    <dgm:pt modelId="{3DCF61C8-5A1B-4BD9-9686-DED11BB186A7}">
      <dgm:prSet phldrT="[Text]"/>
      <dgm:spPr/>
      <dgm:t>
        <a:bodyPr/>
        <a:lstStyle/>
        <a:p>
          <a:r>
            <a:rPr lang="en-US"/>
            <a:t>Enhance</a:t>
          </a:r>
        </a:p>
      </dgm:t>
    </dgm:pt>
    <dgm:pt modelId="{0AEA2CB0-A98D-48AC-95E5-CECAA9586228}" type="parTrans" cxnId="{561265BC-1844-4FDA-B03D-49AA9197C284}">
      <dgm:prSet/>
      <dgm:spPr/>
      <dgm:t>
        <a:bodyPr/>
        <a:lstStyle/>
        <a:p>
          <a:endParaRPr lang="en-US"/>
        </a:p>
      </dgm:t>
    </dgm:pt>
    <dgm:pt modelId="{27AB7ACA-0B2B-4DF5-800B-E043705C76A7}" type="sibTrans" cxnId="{561265BC-1844-4FDA-B03D-49AA9197C284}">
      <dgm:prSet/>
      <dgm:spPr/>
      <dgm:t>
        <a:bodyPr/>
        <a:lstStyle/>
        <a:p>
          <a:endParaRPr lang="en-US"/>
        </a:p>
      </dgm:t>
    </dgm:pt>
    <dgm:pt modelId="{EFFC6E44-3B1E-406C-A609-1875304B6E84}">
      <dgm:prSet phldrT="[Text]"/>
      <dgm:spPr/>
      <dgm:t>
        <a:bodyPr/>
        <a:lstStyle/>
        <a:p>
          <a:r>
            <a:rPr lang="en-US"/>
            <a:t>Schedule improvements</a:t>
          </a:r>
        </a:p>
      </dgm:t>
    </dgm:pt>
    <dgm:pt modelId="{A32AE273-29FE-43CB-840A-BA4AB973795C}" type="parTrans" cxnId="{69222607-3CC5-412D-A1D3-EBBF82832A85}">
      <dgm:prSet/>
      <dgm:spPr/>
      <dgm:t>
        <a:bodyPr/>
        <a:lstStyle/>
        <a:p>
          <a:endParaRPr lang="en-US"/>
        </a:p>
      </dgm:t>
    </dgm:pt>
    <dgm:pt modelId="{72C2AEAD-9D24-4AF2-AFF8-7DEE76253D49}" type="sibTrans" cxnId="{69222607-3CC5-412D-A1D3-EBBF82832A85}">
      <dgm:prSet/>
      <dgm:spPr/>
      <dgm:t>
        <a:bodyPr/>
        <a:lstStyle/>
        <a:p>
          <a:endParaRPr lang="en-US"/>
        </a:p>
      </dgm:t>
    </dgm:pt>
    <dgm:pt modelId="{7A2741FA-440E-43B7-A4D5-9B5FF9BF570A}">
      <dgm:prSet phldrT="[Text]"/>
      <dgm:spPr/>
      <dgm:t>
        <a:bodyPr/>
        <a:lstStyle/>
        <a:p>
          <a:r>
            <a:rPr lang="en-US"/>
            <a:t>Add alerting</a:t>
          </a:r>
        </a:p>
      </dgm:t>
    </dgm:pt>
    <dgm:pt modelId="{983F3E64-11ED-40CC-B949-0E73D4AE1FBF}" type="parTrans" cxnId="{2ED11B0F-86E4-4208-AD0F-9A8B8041B708}">
      <dgm:prSet/>
      <dgm:spPr/>
      <dgm:t>
        <a:bodyPr/>
        <a:lstStyle/>
        <a:p>
          <a:endParaRPr lang="en-US"/>
        </a:p>
      </dgm:t>
    </dgm:pt>
    <dgm:pt modelId="{003E624E-6E10-4B78-B1EB-43EF390C8005}" type="sibTrans" cxnId="{2ED11B0F-86E4-4208-AD0F-9A8B8041B708}">
      <dgm:prSet/>
      <dgm:spPr/>
      <dgm:t>
        <a:bodyPr/>
        <a:lstStyle/>
        <a:p>
          <a:endParaRPr lang="en-US"/>
        </a:p>
      </dgm:t>
    </dgm:pt>
    <dgm:pt modelId="{8C8053DD-11AB-4A45-A45B-EE9DCBA47E35}">
      <dgm:prSet phldrT="[Text]"/>
      <dgm:spPr/>
      <dgm:t>
        <a:bodyPr/>
        <a:lstStyle/>
        <a:p>
          <a:r>
            <a:rPr lang="en-US"/>
            <a:t>Recover</a:t>
          </a:r>
        </a:p>
      </dgm:t>
    </dgm:pt>
    <dgm:pt modelId="{EB58FABA-99BB-437B-A0D5-4086E53B8B0C}" type="parTrans" cxnId="{788C67A3-E659-492F-8FE2-78EC3C6124CD}">
      <dgm:prSet/>
      <dgm:spPr/>
      <dgm:t>
        <a:bodyPr/>
        <a:lstStyle/>
        <a:p>
          <a:endParaRPr lang="en-US"/>
        </a:p>
      </dgm:t>
    </dgm:pt>
    <dgm:pt modelId="{A3B5B808-4BF0-4F64-B4FA-F5B4CFDE97B2}" type="sibTrans" cxnId="{788C67A3-E659-492F-8FE2-78EC3C6124CD}">
      <dgm:prSet/>
      <dgm:spPr/>
      <dgm:t>
        <a:bodyPr/>
        <a:lstStyle/>
        <a:p>
          <a:endParaRPr lang="en-US"/>
        </a:p>
      </dgm:t>
    </dgm:pt>
    <dgm:pt modelId="{3DB11270-B5F8-4D7E-B92E-82D6AC43C94B}">
      <dgm:prSet phldrT="[Text]"/>
      <dgm:spPr/>
      <dgm:t>
        <a:bodyPr/>
        <a:lstStyle/>
        <a:p>
          <a:r>
            <a:rPr lang="en-US"/>
            <a:t>Restore services</a:t>
          </a:r>
        </a:p>
      </dgm:t>
    </dgm:pt>
    <dgm:pt modelId="{170C6934-B2E0-4532-9D3F-C1508E01FA6D}" type="parTrans" cxnId="{64AFED70-FA9E-46A1-9B18-64F0E435DAE4}">
      <dgm:prSet/>
      <dgm:spPr/>
      <dgm:t>
        <a:bodyPr/>
        <a:lstStyle/>
        <a:p>
          <a:endParaRPr lang="en-US"/>
        </a:p>
      </dgm:t>
    </dgm:pt>
    <dgm:pt modelId="{14C190A1-017B-42A7-A614-839CB0830C79}" type="sibTrans" cxnId="{64AFED70-FA9E-46A1-9B18-64F0E435DAE4}">
      <dgm:prSet/>
      <dgm:spPr/>
      <dgm:t>
        <a:bodyPr/>
        <a:lstStyle/>
        <a:p>
          <a:endParaRPr lang="en-US"/>
        </a:p>
      </dgm:t>
    </dgm:pt>
    <dgm:pt modelId="{155E0DE0-01AC-4A7A-A384-6593ED63CD01}">
      <dgm:prSet phldrT="[Text]"/>
      <dgm:spPr/>
      <dgm:t>
        <a:bodyPr/>
        <a:lstStyle/>
        <a:p>
          <a:r>
            <a:rPr lang="en-US"/>
            <a:t>Prioritize actions</a:t>
          </a:r>
        </a:p>
      </dgm:t>
    </dgm:pt>
    <dgm:pt modelId="{BB676820-A5A4-453E-A0FF-6A84BF5646BF}" type="parTrans" cxnId="{1A4C59EE-67F5-4193-8143-90D796FFDBD0}">
      <dgm:prSet/>
      <dgm:spPr/>
      <dgm:t>
        <a:bodyPr/>
        <a:lstStyle/>
        <a:p>
          <a:endParaRPr lang="en-US"/>
        </a:p>
      </dgm:t>
    </dgm:pt>
    <dgm:pt modelId="{BC4F5BBF-2BDC-4783-8A00-964B15625BFB}" type="sibTrans" cxnId="{1A4C59EE-67F5-4193-8143-90D796FFDBD0}">
      <dgm:prSet/>
      <dgm:spPr/>
      <dgm:t>
        <a:bodyPr/>
        <a:lstStyle/>
        <a:p>
          <a:endParaRPr lang="en-US"/>
        </a:p>
      </dgm:t>
    </dgm:pt>
    <dgm:pt modelId="{FA0E1623-0441-4ED3-8236-6DAD669DA0AC}" type="pres">
      <dgm:prSet presAssocID="{2A7B7E79-EC2A-4D10-A86F-9E46EF758C48}" presName="Name0" presStyleCnt="0">
        <dgm:presLayoutVars>
          <dgm:dir/>
          <dgm:animLvl val="lvl"/>
          <dgm:resizeHandles val="exact"/>
        </dgm:presLayoutVars>
      </dgm:prSet>
      <dgm:spPr/>
    </dgm:pt>
    <dgm:pt modelId="{186ADECB-8C1F-4004-A439-F4E19FE53D72}" type="pres">
      <dgm:prSet presAssocID="{2A7B7E79-EC2A-4D10-A86F-9E46EF758C48}" presName="tSp" presStyleCnt="0"/>
      <dgm:spPr/>
    </dgm:pt>
    <dgm:pt modelId="{E8473ED0-4286-4D11-AE7A-637D8B3029D9}" type="pres">
      <dgm:prSet presAssocID="{2A7B7E79-EC2A-4D10-A86F-9E46EF758C48}" presName="bSp" presStyleCnt="0"/>
      <dgm:spPr/>
    </dgm:pt>
    <dgm:pt modelId="{1FEC9EA6-4361-4730-8AAA-37271737956E}" type="pres">
      <dgm:prSet presAssocID="{2A7B7E79-EC2A-4D10-A86F-9E46EF758C48}" presName="process" presStyleCnt="0"/>
      <dgm:spPr/>
    </dgm:pt>
    <dgm:pt modelId="{AA04A788-1D21-4D02-B163-6390778E75D6}" type="pres">
      <dgm:prSet presAssocID="{E1FBF4F8-E4E3-41B7-A884-AFAEF21794DA}" presName="composite1" presStyleCnt="0"/>
      <dgm:spPr/>
    </dgm:pt>
    <dgm:pt modelId="{0311BA3C-99DC-4396-ACC0-59A965C8FE5E}" type="pres">
      <dgm:prSet presAssocID="{E1FBF4F8-E4E3-41B7-A884-AFAEF21794DA}" presName="dummyNode1" presStyleLbl="node1" presStyleIdx="0" presStyleCnt="3"/>
      <dgm:spPr/>
    </dgm:pt>
    <dgm:pt modelId="{C8576E61-B2E7-4DE4-8458-CF3369FF3596}" type="pres">
      <dgm:prSet presAssocID="{E1FBF4F8-E4E3-41B7-A884-AFAEF21794DA}" presName="childNode1" presStyleLbl="bgAcc1" presStyleIdx="0" presStyleCnt="3" custScaleX="146590">
        <dgm:presLayoutVars>
          <dgm:bulletEnabled val="1"/>
        </dgm:presLayoutVars>
      </dgm:prSet>
      <dgm:spPr/>
    </dgm:pt>
    <dgm:pt modelId="{949B4004-1D30-4CF8-B039-1AF27DAD5E23}" type="pres">
      <dgm:prSet presAssocID="{E1FBF4F8-E4E3-41B7-A884-AFAEF21794DA}" presName="childNode1tx" presStyleLbl="bgAcc1" presStyleIdx="0" presStyleCnt="3">
        <dgm:presLayoutVars>
          <dgm:bulletEnabled val="1"/>
        </dgm:presLayoutVars>
      </dgm:prSet>
      <dgm:spPr/>
    </dgm:pt>
    <dgm:pt modelId="{5DA1371A-44F5-45DA-B63E-8C1220B254E6}" type="pres">
      <dgm:prSet presAssocID="{E1FBF4F8-E4E3-41B7-A884-AFAEF21794DA}" presName="parentNode1" presStyleLbl="node1" presStyleIdx="0" presStyleCnt="3">
        <dgm:presLayoutVars>
          <dgm:chMax val="1"/>
          <dgm:bulletEnabled val="1"/>
        </dgm:presLayoutVars>
      </dgm:prSet>
      <dgm:spPr/>
    </dgm:pt>
    <dgm:pt modelId="{43F2D7C2-29BC-4961-8168-C4A82A60812B}" type="pres">
      <dgm:prSet presAssocID="{E1FBF4F8-E4E3-41B7-A884-AFAEF21794DA}" presName="connSite1" presStyleCnt="0"/>
      <dgm:spPr/>
    </dgm:pt>
    <dgm:pt modelId="{A4C9A276-CECF-47BD-B916-760A13D33002}" type="pres">
      <dgm:prSet presAssocID="{B2A0E950-AB92-48BE-9517-CEC87BCF9919}" presName="Name9" presStyleLbl="sibTrans2D1" presStyleIdx="0" presStyleCnt="2"/>
      <dgm:spPr/>
    </dgm:pt>
    <dgm:pt modelId="{4830E2A2-C0E5-4D90-8E0E-5A035E89142C}" type="pres">
      <dgm:prSet presAssocID="{8C8053DD-11AB-4A45-A45B-EE9DCBA47E35}" presName="composite2" presStyleCnt="0"/>
      <dgm:spPr/>
    </dgm:pt>
    <dgm:pt modelId="{AB30F650-1163-4AC0-A93E-59DDAE927C49}" type="pres">
      <dgm:prSet presAssocID="{8C8053DD-11AB-4A45-A45B-EE9DCBA47E35}" presName="dummyNode2" presStyleLbl="node1" presStyleIdx="0" presStyleCnt="3"/>
      <dgm:spPr/>
    </dgm:pt>
    <dgm:pt modelId="{7762E01D-F6DE-461A-8416-EBD167665C93}" type="pres">
      <dgm:prSet presAssocID="{8C8053DD-11AB-4A45-A45B-EE9DCBA47E35}" presName="childNode2" presStyleLbl="bgAcc1" presStyleIdx="1" presStyleCnt="3" custScaleX="121681">
        <dgm:presLayoutVars>
          <dgm:bulletEnabled val="1"/>
        </dgm:presLayoutVars>
      </dgm:prSet>
      <dgm:spPr/>
    </dgm:pt>
    <dgm:pt modelId="{CC989DB0-B2B7-4C97-A287-E2A4E45D700C}" type="pres">
      <dgm:prSet presAssocID="{8C8053DD-11AB-4A45-A45B-EE9DCBA47E35}" presName="childNode2tx" presStyleLbl="bgAcc1" presStyleIdx="1" presStyleCnt="3">
        <dgm:presLayoutVars>
          <dgm:bulletEnabled val="1"/>
        </dgm:presLayoutVars>
      </dgm:prSet>
      <dgm:spPr/>
    </dgm:pt>
    <dgm:pt modelId="{DA3D1D5E-C103-47A1-AC79-273F7AFB413B}" type="pres">
      <dgm:prSet presAssocID="{8C8053DD-11AB-4A45-A45B-EE9DCBA47E35}" presName="parentNode2" presStyleLbl="node1" presStyleIdx="1" presStyleCnt="3">
        <dgm:presLayoutVars>
          <dgm:chMax val="0"/>
          <dgm:bulletEnabled val="1"/>
        </dgm:presLayoutVars>
      </dgm:prSet>
      <dgm:spPr/>
    </dgm:pt>
    <dgm:pt modelId="{DE75D55F-E045-4DAD-9130-B9C7C3EED2DC}" type="pres">
      <dgm:prSet presAssocID="{8C8053DD-11AB-4A45-A45B-EE9DCBA47E35}" presName="connSite2" presStyleCnt="0"/>
      <dgm:spPr/>
    </dgm:pt>
    <dgm:pt modelId="{68E0DCEF-99EE-4AA8-83E5-4E8DF885E720}" type="pres">
      <dgm:prSet presAssocID="{A3B5B808-4BF0-4F64-B4FA-F5B4CFDE97B2}" presName="Name18" presStyleLbl="sibTrans2D1" presStyleIdx="1" presStyleCnt="2"/>
      <dgm:spPr/>
    </dgm:pt>
    <dgm:pt modelId="{FE60E180-A7FE-42D3-A015-B5902AFBC2B2}" type="pres">
      <dgm:prSet presAssocID="{3DCF61C8-5A1B-4BD9-9686-DED11BB186A7}" presName="composite1" presStyleCnt="0"/>
      <dgm:spPr/>
    </dgm:pt>
    <dgm:pt modelId="{F94304DC-3E7E-4E9F-9B16-000B4B132B0A}" type="pres">
      <dgm:prSet presAssocID="{3DCF61C8-5A1B-4BD9-9686-DED11BB186A7}" presName="dummyNode1" presStyleLbl="node1" presStyleIdx="1" presStyleCnt="3"/>
      <dgm:spPr/>
    </dgm:pt>
    <dgm:pt modelId="{B89BDE0D-BEBF-4E32-A48C-EA36DF35F14B}" type="pres">
      <dgm:prSet presAssocID="{3DCF61C8-5A1B-4BD9-9686-DED11BB186A7}" presName="childNode1" presStyleLbl="bgAcc1" presStyleIdx="2" presStyleCnt="3" custScaleX="134156">
        <dgm:presLayoutVars>
          <dgm:bulletEnabled val="1"/>
        </dgm:presLayoutVars>
      </dgm:prSet>
      <dgm:spPr/>
    </dgm:pt>
    <dgm:pt modelId="{CF67FDCA-A53F-4A53-BDD1-ED31F2C63C0A}" type="pres">
      <dgm:prSet presAssocID="{3DCF61C8-5A1B-4BD9-9686-DED11BB186A7}" presName="childNode1tx" presStyleLbl="bgAcc1" presStyleIdx="2" presStyleCnt="3">
        <dgm:presLayoutVars>
          <dgm:bulletEnabled val="1"/>
        </dgm:presLayoutVars>
      </dgm:prSet>
      <dgm:spPr/>
    </dgm:pt>
    <dgm:pt modelId="{C9EB5C7E-ABD5-4F00-ACB4-4E821A41D214}" type="pres">
      <dgm:prSet presAssocID="{3DCF61C8-5A1B-4BD9-9686-DED11BB186A7}" presName="parentNode1" presStyleLbl="node1" presStyleIdx="2" presStyleCnt="3">
        <dgm:presLayoutVars>
          <dgm:chMax val="1"/>
          <dgm:bulletEnabled val="1"/>
        </dgm:presLayoutVars>
      </dgm:prSet>
      <dgm:spPr/>
    </dgm:pt>
    <dgm:pt modelId="{A2867746-67F5-4F5A-890A-1EB61F168441}" type="pres">
      <dgm:prSet presAssocID="{3DCF61C8-5A1B-4BD9-9686-DED11BB186A7}" presName="connSite1" presStyleCnt="0"/>
      <dgm:spPr/>
    </dgm:pt>
  </dgm:ptLst>
  <dgm:cxnLst>
    <dgm:cxn modelId="{69222607-3CC5-412D-A1D3-EBBF82832A85}" srcId="{3DCF61C8-5A1B-4BD9-9686-DED11BB186A7}" destId="{EFFC6E44-3B1E-406C-A609-1875304B6E84}" srcOrd="0" destOrd="0" parTransId="{A32AE273-29FE-43CB-840A-BA4AB973795C}" sibTransId="{72C2AEAD-9D24-4AF2-AFF8-7DEE76253D49}"/>
    <dgm:cxn modelId="{2ED11B0F-86E4-4208-AD0F-9A8B8041B708}" srcId="{3DCF61C8-5A1B-4BD9-9686-DED11BB186A7}" destId="{7A2741FA-440E-43B7-A4D5-9B5FF9BF570A}" srcOrd="1" destOrd="0" parTransId="{983F3E64-11ED-40CC-B949-0E73D4AE1FBF}" sibTransId="{003E624E-6E10-4B78-B1EB-43EF390C8005}"/>
    <dgm:cxn modelId="{FB91250F-8826-47EE-8D18-16D6B2B20C9A}" srcId="{E1FBF4F8-E4E3-41B7-A884-AFAEF21794DA}" destId="{7D7DA928-9D6A-4BEF-A879-124D018A21A7}" srcOrd="0" destOrd="0" parTransId="{BB152433-5918-41A0-BD9B-807D2EA6A0DE}" sibTransId="{1AA17AD1-A4C6-478E-B199-3642648F6A23}"/>
    <dgm:cxn modelId="{83FFE22C-B510-425F-8CF1-DA9C360B1482}" type="presOf" srcId="{7A2741FA-440E-43B7-A4D5-9B5FF9BF570A}" destId="{CF67FDCA-A53F-4A53-BDD1-ED31F2C63C0A}" srcOrd="1" destOrd="1" presId="urn:microsoft.com/office/officeart/2005/8/layout/hProcess4"/>
    <dgm:cxn modelId="{923D8D35-4EA3-4DEA-8BD0-BB846D678076}" type="presOf" srcId="{1441F001-4BEB-4D9E-81DE-F958EA6BA9DC}" destId="{CC989DB0-B2B7-4C97-A287-E2A4E45D700C}" srcOrd="1" destOrd="1" presId="urn:microsoft.com/office/officeart/2005/8/layout/hProcess4"/>
    <dgm:cxn modelId="{01A87C37-F197-42C6-BF21-4E949B032540}" type="presOf" srcId="{8C8053DD-11AB-4A45-A45B-EE9DCBA47E35}" destId="{DA3D1D5E-C103-47A1-AC79-273F7AFB413B}" srcOrd="0" destOrd="0" presId="urn:microsoft.com/office/officeart/2005/8/layout/hProcess4"/>
    <dgm:cxn modelId="{C567DD37-BA1E-4789-9A38-63AB36BCF358}" type="presOf" srcId="{155E0DE0-01AC-4A7A-A384-6593ED63CD01}" destId="{949B4004-1D30-4CF8-B039-1AF27DAD5E23}" srcOrd="1" destOrd="2" presId="urn:microsoft.com/office/officeart/2005/8/layout/hProcess4"/>
    <dgm:cxn modelId="{B8533C3B-B635-4CE5-8481-E9686FE9AE3D}" type="presOf" srcId="{F929DA7A-6A8B-4CE2-8979-273F3FA0EF39}" destId="{949B4004-1D30-4CF8-B039-1AF27DAD5E23}" srcOrd="1" destOrd="1" presId="urn:microsoft.com/office/officeart/2005/8/layout/hProcess4"/>
    <dgm:cxn modelId="{C06CD741-3AD0-409B-B04F-DACD0F9C66F1}" type="presOf" srcId="{7D7DA928-9D6A-4BEF-A879-124D018A21A7}" destId="{949B4004-1D30-4CF8-B039-1AF27DAD5E23}" srcOrd="1" destOrd="0" presId="urn:microsoft.com/office/officeart/2005/8/layout/hProcess4"/>
    <dgm:cxn modelId="{A1C4F76E-E9F7-42EF-91A0-511062C17A19}" type="presOf" srcId="{A3B5B808-4BF0-4F64-B4FA-F5B4CFDE97B2}" destId="{68E0DCEF-99EE-4AA8-83E5-4E8DF885E720}" srcOrd="0" destOrd="0" presId="urn:microsoft.com/office/officeart/2005/8/layout/hProcess4"/>
    <dgm:cxn modelId="{64AFED70-FA9E-46A1-9B18-64F0E435DAE4}" srcId="{8C8053DD-11AB-4A45-A45B-EE9DCBA47E35}" destId="{3DB11270-B5F8-4D7E-B92E-82D6AC43C94B}" srcOrd="0" destOrd="0" parTransId="{170C6934-B2E0-4532-9D3F-C1508E01FA6D}" sibTransId="{14C190A1-017B-42A7-A614-839CB0830C79}"/>
    <dgm:cxn modelId="{D9238972-56D9-4B39-8CFF-5B3E6A9751D8}" type="presOf" srcId="{7D7DA928-9D6A-4BEF-A879-124D018A21A7}" destId="{C8576E61-B2E7-4DE4-8458-CF3369FF3596}" srcOrd="0" destOrd="0" presId="urn:microsoft.com/office/officeart/2005/8/layout/hProcess4"/>
    <dgm:cxn modelId="{F1C20A7C-2695-4D57-8B3C-4AF140A1B3D9}" srcId="{8C8053DD-11AB-4A45-A45B-EE9DCBA47E35}" destId="{1441F001-4BEB-4D9E-81DE-F958EA6BA9DC}" srcOrd="1" destOrd="0" parTransId="{4DDD0B79-0E3E-4A1F-9AEA-F8EB78B506C3}" sibTransId="{9449E1D4-78C6-43D0-A3FD-0E1C4C7FED2D}"/>
    <dgm:cxn modelId="{CCA9597C-D5CF-4425-BDD0-206F9AAE81F3}" type="presOf" srcId="{F929DA7A-6A8B-4CE2-8979-273F3FA0EF39}" destId="{C8576E61-B2E7-4DE4-8458-CF3369FF3596}" srcOrd="0" destOrd="1" presId="urn:microsoft.com/office/officeart/2005/8/layout/hProcess4"/>
    <dgm:cxn modelId="{2F8EC383-09B5-47FE-A782-E1CF86806E64}" type="presOf" srcId="{2A7B7E79-EC2A-4D10-A86F-9E46EF758C48}" destId="{FA0E1623-0441-4ED3-8236-6DAD669DA0AC}" srcOrd="0" destOrd="0" presId="urn:microsoft.com/office/officeart/2005/8/layout/hProcess4"/>
    <dgm:cxn modelId="{07E73B86-FBD0-434F-A79D-7D721FBCCA8F}" type="presOf" srcId="{3DCF61C8-5A1B-4BD9-9686-DED11BB186A7}" destId="{C9EB5C7E-ABD5-4F00-ACB4-4E821A41D214}" srcOrd="0" destOrd="0" presId="urn:microsoft.com/office/officeart/2005/8/layout/hProcess4"/>
    <dgm:cxn modelId="{F0B16E98-2064-40BF-AC4B-E95E86CC6CE2}" type="presOf" srcId="{3DB11270-B5F8-4D7E-B92E-82D6AC43C94B}" destId="{7762E01D-F6DE-461A-8416-EBD167665C93}" srcOrd="0" destOrd="0" presId="urn:microsoft.com/office/officeart/2005/8/layout/hProcess4"/>
    <dgm:cxn modelId="{788C67A3-E659-492F-8FE2-78EC3C6124CD}" srcId="{2A7B7E79-EC2A-4D10-A86F-9E46EF758C48}" destId="{8C8053DD-11AB-4A45-A45B-EE9DCBA47E35}" srcOrd="1" destOrd="0" parTransId="{EB58FABA-99BB-437B-A0D5-4086E53B8B0C}" sibTransId="{A3B5B808-4BF0-4F64-B4FA-F5B4CFDE97B2}"/>
    <dgm:cxn modelId="{DABD4AA3-6EF3-490E-B448-2D5ABDE19203}" type="presOf" srcId="{E1FBF4F8-E4E3-41B7-A884-AFAEF21794DA}" destId="{5DA1371A-44F5-45DA-B63E-8C1220B254E6}" srcOrd="0" destOrd="0" presId="urn:microsoft.com/office/officeart/2005/8/layout/hProcess4"/>
    <dgm:cxn modelId="{EB669CA9-87EB-44B1-82C3-DD247EC29E69}" type="presOf" srcId="{3DB11270-B5F8-4D7E-B92E-82D6AC43C94B}" destId="{CC989DB0-B2B7-4C97-A287-E2A4E45D700C}" srcOrd="1" destOrd="0" presId="urn:microsoft.com/office/officeart/2005/8/layout/hProcess4"/>
    <dgm:cxn modelId="{8B0C8EAF-0BDC-4B67-B490-4F618D29D3F8}" srcId="{2A7B7E79-EC2A-4D10-A86F-9E46EF758C48}" destId="{E1FBF4F8-E4E3-41B7-A884-AFAEF21794DA}" srcOrd="0" destOrd="0" parTransId="{0AF725FB-6CAF-4AEC-8E15-25B9EB6060DC}" sibTransId="{B2A0E950-AB92-48BE-9517-CEC87BCF9919}"/>
    <dgm:cxn modelId="{7BDD7AB2-C96A-4C17-B96B-B1A5C47E89EE}" srcId="{E1FBF4F8-E4E3-41B7-A884-AFAEF21794DA}" destId="{F929DA7A-6A8B-4CE2-8979-273F3FA0EF39}" srcOrd="1" destOrd="0" parTransId="{A6FEC41C-9441-40BF-9AC1-ED838D92324C}" sibTransId="{07AE7C3C-075D-43B7-9907-F03FD8297B22}"/>
    <dgm:cxn modelId="{B67283B6-5E71-4BAD-84A2-1EEBB0DD84DA}" type="presOf" srcId="{EFFC6E44-3B1E-406C-A609-1875304B6E84}" destId="{CF67FDCA-A53F-4A53-BDD1-ED31F2C63C0A}" srcOrd="1" destOrd="0" presId="urn:microsoft.com/office/officeart/2005/8/layout/hProcess4"/>
    <dgm:cxn modelId="{1F2E7EB9-D451-4948-BD9C-8BC938B58C75}" type="presOf" srcId="{EFFC6E44-3B1E-406C-A609-1875304B6E84}" destId="{B89BDE0D-BEBF-4E32-A48C-EA36DF35F14B}" srcOrd="0" destOrd="0" presId="urn:microsoft.com/office/officeart/2005/8/layout/hProcess4"/>
    <dgm:cxn modelId="{561265BC-1844-4FDA-B03D-49AA9197C284}" srcId="{2A7B7E79-EC2A-4D10-A86F-9E46EF758C48}" destId="{3DCF61C8-5A1B-4BD9-9686-DED11BB186A7}" srcOrd="2" destOrd="0" parTransId="{0AEA2CB0-A98D-48AC-95E5-CECAA9586228}" sibTransId="{27AB7ACA-0B2B-4DF5-800B-E043705C76A7}"/>
    <dgm:cxn modelId="{F3F74EBE-435F-4B60-B709-169397FAA238}" type="presOf" srcId="{B2A0E950-AB92-48BE-9517-CEC87BCF9919}" destId="{A4C9A276-CECF-47BD-B916-760A13D33002}" srcOrd="0" destOrd="0" presId="urn:microsoft.com/office/officeart/2005/8/layout/hProcess4"/>
    <dgm:cxn modelId="{A0327CD1-DAD7-4334-A148-D05F6E7392FE}" type="presOf" srcId="{155E0DE0-01AC-4A7A-A384-6593ED63CD01}" destId="{C8576E61-B2E7-4DE4-8458-CF3369FF3596}" srcOrd="0" destOrd="2" presId="urn:microsoft.com/office/officeart/2005/8/layout/hProcess4"/>
    <dgm:cxn modelId="{1A4C59EE-67F5-4193-8143-90D796FFDBD0}" srcId="{E1FBF4F8-E4E3-41B7-A884-AFAEF21794DA}" destId="{155E0DE0-01AC-4A7A-A384-6593ED63CD01}" srcOrd="2" destOrd="0" parTransId="{BB676820-A5A4-453E-A0FF-6A84BF5646BF}" sibTransId="{BC4F5BBF-2BDC-4783-8A00-964B15625BFB}"/>
    <dgm:cxn modelId="{4D7967F5-688E-4F08-B57C-5CCC089F899F}" type="presOf" srcId="{1441F001-4BEB-4D9E-81DE-F958EA6BA9DC}" destId="{7762E01D-F6DE-461A-8416-EBD167665C93}" srcOrd="0" destOrd="1" presId="urn:microsoft.com/office/officeart/2005/8/layout/hProcess4"/>
    <dgm:cxn modelId="{0A5A46F8-CBCF-4EA9-91B2-BF8901FD39B2}" type="presOf" srcId="{7A2741FA-440E-43B7-A4D5-9B5FF9BF570A}" destId="{B89BDE0D-BEBF-4E32-A48C-EA36DF35F14B}" srcOrd="0" destOrd="1" presId="urn:microsoft.com/office/officeart/2005/8/layout/hProcess4"/>
    <dgm:cxn modelId="{793AFD97-4707-45AA-8E13-9719E01C5C40}" type="presParOf" srcId="{FA0E1623-0441-4ED3-8236-6DAD669DA0AC}" destId="{186ADECB-8C1F-4004-A439-F4E19FE53D72}" srcOrd="0" destOrd="0" presId="urn:microsoft.com/office/officeart/2005/8/layout/hProcess4"/>
    <dgm:cxn modelId="{2F9084F6-9CEB-4914-A617-0C098C51B7A7}" type="presParOf" srcId="{FA0E1623-0441-4ED3-8236-6DAD669DA0AC}" destId="{E8473ED0-4286-4D11-AE7A-637D8B3029D9}" srcOrd="1" destOrd="0" presId="urn:microsoft.com/office/officeart/2005/8/layout/hProcess4"/>
    <dgm:cxn modelId="{447AC5FE-5ABC-4529-936D-4336F1C67973}" type="presParOf" srcId="{FA0E1623-0441-4ED3-8236-6DAD669DA0AC}" destId="{1FEC9EA6-4361-4730-8AAA-37271737956E}" srcOrd="2" destOrd="0" presId="urn:microsoft.com/office/officeart/2005/8/layout/hProcess4"/>
    <dgm:cxn modelId="{1A938E15-9DC2-4CA7-9F7D-5B505B058D96}" type="presParOf" srcId="{1FEC9EA6-4361-4730-8AAA-37271737956E}" destId="{AA04A788-1D21-4D02-B163-6390778E75D6}" srcOrd="0" destOrd="0" presId="urn:microsoft.com/office/officeart/2005/8/layout/hProcess4"/>
    <dgm:cxn modelId="{CC9A7A2D-C511-4163-8A62-E915D1DB3CBE}" type="presParOf" srcId="{AA04A788-1D21-4D02-B163-6390778E75D6}" destId="{0311BA3C-99DC-4396-ACC0-59A965C8FE5E}" srcOrd="0" destOrd="0" presId="urn:microsoft.com/office/officeart/2005/8/layout/hProcess4"/>
    <dgm:cxn modelId="{2D2F85F0-7C5C-4DF0-A633-11317A8C3E69}" type="presParOf" srcId="{AA04A788-1D21-4D02-B163-6390778E75D6}" destId="{C8576E61-B2E7-4DE4-8458-CF3369FF3596}" srcOrd="1" destOrd="0" presId="urn:microsoft.com/office/officeart/2005/8/layout/hProcess4"/>
    <dgm:cxn modelId="{40AEB7BA-4F36-4A12-B943-EB4C5267902D}" type="presParOf" srcId="{AA04A788-1D21-4D02-B163-6390778E75D6}" destId="{949B4004-1D30-4CF8-B039-1AF27DAD5E23}" srcOrd="2" destOrd="0" presId="urn:microsoft.com/office/officeart/2005/8/layout/hProcess4"/>
    <dgm:cxn modelId="{B4060627-4AA6-445C-9350-A9C8ECE8E493}" type="presParOf" srcId="{AA04A788-1D21-4D02-B163-6390778E75D6}" destId="{5DA1371A-44F5-45DA-B63E-8C1220B254E6}" srcOrd="3" destOrd="0" presId="urn:microsoft.com/office/officeart/2005/8/layout/hProcess4"/>
    <dgm:cxn modelId="{89D424F1-6284-43DC-A5B0-9504A7A3FAA3}" type="presParOf" srcId="{AA04A788-1D21-4D02-B163-6390778E75D6}" destId="{43F2D7C2-29BC-4961-8168-C4A82A60812B}" srcOrd="4" destOrd="0" presId="urn:microsoft.com/office/officeart/2005/8/layout/hProcess4"/>
    <dgm:cxn modelId="{36A198C6-0D04-45AD-AB26-49D02F3A1057}" type="presParOf" srcId="{1FEC9EA6-4361-4730-8AAA-37271737956E}" destId="{A4C9A276-CECF-47BD-B916-760A13D33002}" srcOrd="1" destOrd="0" presId="urn:microsoft.com/office/officeart/2005/8/layout/hProcess4"/>
    <dgm:cxn modelId="{480DEDE9-0CF5-4E95-B91A-36D1E3987911}" type="presParOf" srcId="{1FEC9EA6-4361-4730-8AAA-37271737956E}" destId="{4830E2A2-C0E5-4D90-8E0E-5A035E89142C}" srcOrd="2" destOrd="0" presId="urn:microsoft.com/office/officeart/2005/8/layout/hProcess4"/>
    <dgm:cxn modelId="{EACB804D-00FF-4895-B842-3BCC79AB0164}" type="presParOf" srcId="{4830E2A2-C0E5-4D90-8E0E-5A035E89142C}" destId="{AB30F650-1163-4AC0-A93E-59DDAE927C49}" srcOrd="0" destOrd="0" presId="urn:microsoft.com/office/officeart/2005/8/layout/hProcess4"/>
    <dgm:cxn modelId="{3361ECF4-ACBD-4CB5-9385-B308FA0E2933}" type="presParOf" srcId="{4830E2A2-C0E5-4D90-8E0E-5A035E89142C}" destId="{7762E01D-F6DE-461A-8416-EBD167665C93}" srcOrd="1" destOrd="0" presId="urn:microsoft.com/office/officeart/2005/8/layout/hProcess4"/>
    <dgm:cxn modelId="{BB3F72FB-B4D6-4D99-94E5-465D58AE29FF}" type="presParOf" srcId="{4830E2A2-C0E5-4D90-8E0E-5A035E89142C}" destId="{CC989DB0-B2B7-4C97-A287-E2A4E45D700C}" srcOrd="2" destOrd="0" presId="urn:microsoft.com/office/officeart/2005/8/layout/hProcess4"/>
    <dgm:cxn modelId="{2C17333B-6622-4572-AFC9-7A5FAD196D94}" type="presParOf" srcId="{4830E2A2-C0E5-4D90-8E0E-5A035E89142C}" destId="{DA3D1D5E-C103-47A1-AC79-273F7AFB413B}" srcOrd="3" destOrd="0" presId="urn:microsoft.com/office/officeart/2005/8/layout/hProcess4"/>
    <dgm:cxn modelId="{A96421F3-A28F-4A24-A20E-3F75C7A2FC25}" type="presParOf" srcId="{4830E2A2-C0E5-4D90-8E0E-5A035E89142C}" destId="{DE75D55F-E045-4DAD-9130-B9C7C3EED2DC}" srcOrd="4" destOrd="0" presId="urn:microsoft.com/office/officeart/2005/8/layout/hProcess4"/>
    <dgm:cxn modelId="{556893AB-13D0-44CC-9ABF-7BED0151BF7D}" type="presParOf" srcId="{1FEC9EA6-4361-4730-8AAA-37271737956E}" destId="{68E0DCEF-99EE-4AA8-83E5-4E8DF885E720}" srcOrd="3" destOrd="0" presId="urn:microsoft.com/office/officeart/2005/8/layout/hProcess4"/>
    <dgm:cxn modelId="{6C568CFC-63BD-4532-964D-1B1BB376EF42}" type="presParOf" srcId="{1FEC9EA6-4361-4730-8AAA-37271737956E}" destId="{FE60E180-A7FE-42D3-A015-B5902AFBC2B2}" srcOrd="4" destOrd="0" presId="urn:microsoft.com/office/officeart/2005/8/layout/hProcess4"/>
    <dgm:cxn modelId="{84B58206-2419-4F2A-A935-232507A893DA}" type="presParOf" srcId="{FE60E180-A7FE-42D3-A015-B5902AFBC2B2}" destId="{F94304DC-3E7E-4E9F-9B16-000B4B132B0A}" srcOrd="0" destOrd="0" presId="urn:microsoft.com/office/officeart/2005/8/layout/hProcess4"/>
    <dgm:cxn modelId="{9A0F2B0A-346E-4533-A3D0-0D0E6E9EFA71}" type="presParOf" srcId="{FE60E180-A7FE-42D3-A015-B5902AFBC2B2}" destId="{B89BDE0D-BEBF-4E32-A48C-EA36DF35F14B}" srcOrd="1" destOrd="0" presId="urn:microsoft.com/office/officeart/2005/8/layout/hProcess4"/>
    <dgm:cxn modelId="{69C03A3B-3596-4859-AC50-02080E72AD6C}" type="presParOf" srcId="{FE60E180-A7FE-42D3-A015-B5902AFBC2B2}" destId="{CF67FDCA-A53F-4A53-BDD1-ED31F2C63C0A}" srcOrd="2" destOrd="0" presId="urn:microsoft.com/office/officeart/2005/8/layout/hProcess4"/>
    <dgm:cxn modelId="{D4ECB2EA-237B-4E8B-A39D-5C0EC2A8A0F2}" type="presParOf" srcId="{FE60E180-A7FE-42D3-A015-B5902AFBC2B2}" destId="{C9EB5C7E-ABD5-4F00-ACB4-4E821A41D214}" srcOrd="3" destOrd="0" presId="urn:microsoft.com/office/officeart/2005/8/layout/hProcess4"/>
    <dgm:cxn modelId="{E58C632C-B527-4E11-B253-028CEEEF6581}" type="presParOf" srcId="{FE60E180-A7FE-42D3-A015-B5902AFBC2B2}" destId="{A2867746-67F5-4F5A-890A-1EB61F168441}" srcOrd="4" destOrd="0" presId="urn:microsoft.com/office/officeart/2005/8/layout/hProcess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C49B777-C10D-4C12-BEC9-CEE12497C5EB}"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930E1ECF-BC44-4F18-8EDC-E6C730264945}">
      <dgm:prSet/>
      <dgm:spPr/>
      <dgm:t>
        <a:bodyPr/>
        <a:lstStyle/>
        <a:p>
          <a:pPr algn="ctr"/>
          <a:r>
            <a:rPr lang="en-US"/>
            <a:t>Vulnerability Prevention</a:t>
          </a:r>
        </a:p>
      </dgm:t>
    </dgm:pt>
    <dgm:pt modelId="{ED1A76E5-AB96-4E6B-AF1D-BE63155F390D}" type="parTrans" cxnId="{444727CC-06B5-4D41-84B0-43CA8735D07A}">
      <dgm:prSet/>
      <dgm:spPr/>
      <dgm:t>
        <a:bodyPr/>
        <a:lstStyle/>
        <a:p>
          <a:pPr algn="ctr"/>
          <a:endParaRPr lang="en-US"/>
        </a:p>
      </dgm:t>
    </dgm:pt>
    <dgm:pt modelId="{E58C6494-8A03-4F29-BA26-7631AC4F699B}" type="sibTrans" cxnId="{444727CC-06B5-4D41-84B0-43CA8735D07A}">
      <dgm:prSet/>
      <dgm:spPr/>
      <dgm:t>
        <a:bodyPr/>
        <a:lstStyle/>
        <a:p>
          <a:pPr algn="ctr"/>
          <a:endParaRPr lang="en-US"/>
        </a:p>
      </dgm:t>
    </dgm:pt>
    <dgm:pt modelId="{C0FB6DD9-434A-4D95-9B96-B64E704FA084}">
      <dgm:prSet/>
      <dgm:spPr/>
      <dgm:t>
        <a:bodyPr/>
        <a:lstStyle/>
        <a:p>
          <a:pPr algn="ctr"/>
          <a:r>
            <a:rPr lang="en-US"/>
            <a:t>System Susceptability</a:t>
          </a:r>
        </a:p>
      </dgm:t>
    </dgm:pt>
    <dgm:pt modelId="{DDF74685-7552-4619-BD77-986CB57FCD2F}" type="parTrans" cxnId="{747E655B-5E7D-4008-9DA9-9F6C257771AE}">
      <dgm:prSet/>
      <dgm:spPr/>
      <dgm:t>
        <a:bodyPr/>
        <a:lstStyle/>
        <a:p>
          <a:pPr algn="ctr"/>
          <a:endParaRPr lang="en-US"/>
        </a:p>
      </dgm:t>
    </dgm:pt>
    <dgm:pt modelId="{DFC60926-AD19-4EB4-ACE1-DCFE24864175}" type="sibTrans" cxnId="{747E655B-5E7D-4008-9DA9-9F6C257771AE}">
      <dgm:prSet/>
      <dgm:spPr/>
      <dgm:t>
        <a:bodyPr/>
        <a:lstStyle/>
        <a:p>
          <a:pPr algn="ctr"/>
          <a:endParaRPr lang="en-US"/>
        </a:p>
      </dgm:t>
    </dgm:pt>
    <dgm:pt modelId="{15A53105-7E83-4649-9824-29C52C6D9CE4}">
      <dgm:prSet/>
      <dgm:spPr/>
      <dgm:t>
        <a:bodyPr/>
        <a:lstStyle/>
        <a:p>
          <a:pPr algn="ctr"/>
          <a:r>
            <a:rPr lang="en-US"/>
            <a:t>Threat Accessibility</a:t>
          </a:r>
        </a:p>
      </dgm:t>
    </dgm:pt>
    <dgm:pt modelId="{70988C67-B9DA-40F1-85D5-70759577A28C}" type="parTrans" cxnId="{704C0DA0-37B3-4127-99C8-D5C950A1746B}">
      <dgm:prSet/>
      <dgm:spPr/>
      <dgm:t>
        <a:bodyPr/>
        <a:lstStyle/>
        <a:p>
          <a:pPr algn="ctr"/>
          <a:endParaRPr lang="en-US"/>
        </a:p>
      </dgm:t>
    </dgm:pt>
    <dgm:pt modelId="{2B38DE40-8DE6-4014-9F12-EFA7EEFC689E}" type="sibTrans" cxnId="{704C0DA0-37B3-4127-99C8-D5C950A1746B}">
      <dgm:prSet/>
      <dgm:spPr/>
      <dgm:t>
        <a:bodyPr/>
        <a:lstStyle/>
        <a:p>
          <a:pPr algn="ctr"/>
          <a:endParaRPr lang="en-US"/>
        </a:p>
      </dgm:t>
    </dgm:pt>
    <dgm:pt modelId="{631D20C7-2BBB-4D4D-9B6D-160691376141}">
      <dgm:prSet/>
      <dgm:spPr/>
      <dgm:t>
        <a:bodyPr/>
        <a:lstStyle/>
        <a:p>
          <a:pPr algn="ctr"/>
          <a:r>
            <a:rPr lang="en-US"/>
            <a:t>Threat Capability</a:t>
          </a:r>
        </a:p>
      </dgm:t>
    </dgm:pt>
    <dgm:pt modelId="{215717F0-18F4-46A2-BBAC-5378FD525AC7}" type="parTrans" cxnId="{3A6C2B87-3030-43EC-B6E4-3FE06CD0282F}">
      <dgm:prSet/>
      <dgm:spPr/>
      <dgm:t>
        <a:bodyPr/>
        <a:lstStyle/>
        <a:p>
          <a:pPr algn="ctr"/>
          <a:endParaRPr lang="en-US"/>
        </a:p>
      </dgm:t>
    </dgm:pt>
    <dgm:pt modelId="{580367AB-57FB-4AC9-959F-0EA19D838094}" type="sibTrans" cxnId="{3A6C2B87-3030-43EC-B6E4-3FE06CD0282F}">
      <dgm:prSet/>
      <dgm:spPr/>
      <dgm:t>
        <a:bodyPr/>
        <a:lstStyle/>
        <a:p>
          <a:pPr algn="ctr"/>
          <a:endParaRPr lang="en-US"/>
        </a:p>
      </dgm:t>
    </dgm:pt>
    <dgm:pt modelId="{8746A7D9-077F-428B-9503-C774E147918E}">
      <dgm:prSet/>
      <dgm:spPr/>
      <dgm:t>
        <a:bodyPr/>
        <a:lstStyle/>
        <a:p>
          <a:pPr algn="ctr"/>
          <a:r>
            <a:rPr lang="en-US"/>
            <a:t>Software Patching</a:t>
          </a:r>
        </a:p>
      </dgm:t>
    </dgm:pt>
    <dgm:pt modelId="{12F0465A-4E4D-4897-8AC1-F13E75AB0B31}" type="parTrans" cxnId="{EEB5386F-DB6E-4832-9FFC-30B744CDF904}">
      <dgm:prSet/>
      <dgm:spPr/>
      <dgm:t>
        <a:bodyPr/>
        <a:lstStyle/>
        <a:p>
          <a:endParaRPr lang="en-US"/>
        </a:p>
      </dgm:t>
    </dgm:pt>
    <dgm:pt modelId="{8D09B76C-CCF8-4847-AAAD-08DEEC78CB46}" type="sibTrans" cxnId="{EEB5386F-DB6E-4832-9FFC-30B744CDF904}">
      <dgm:prSet/>
      <dgm:spPr/>
      <dgm:t>
        <a:bodyPr/>
        <a:lstStyle/>
        <a:p>
          <a:endParaRPr lang="en-US"/>
        </a:p>
      </dgm:t>
    </dgm:pt>
    <dgm:pt modelId="{2ED074A0-038C-4443-8819-CE25AB0EF8DF}">
      <dgm:prSet/>
      <dgm:spPr/>
      <dgm:t>
        <a:bodyPr/>
        <a:lstStyle/>
        <a:p>
          <a:pPr algn="ctr"/>
          <a:r>
            <a:rPr lang="en-US"/>
            <a:t>Disable Features</a:t>
          </a:r>
        </a:p>
      </dgm:t>
    </dgm:pt>
    <dgm:pt modelId="{A8E6012D-50EE-46A4-828B-B9CD11E43362}" type="parTrans" cxnId="{51D7C922-5BAC-46A6-8A14-737FBBA3D44F}">
      <dgm:prSet/>
      <dgm:spPr/>
      <dgm:t>
        <a:bodyPr/>
        <a:lstStyle/>
        <a:p>
          <a:endParaRPr lang="en-US"/>
        </a:p>
      </dgm:t>
    </dgm:pt>
    <dgm:pt modelId="{C81D6D1F-0F82-49E5-B1C8-5C488C60B0E4}" type="sibTrans" cxnId="{51D7C922-5BAC-46A6-8A14-737FBBA3D44F}">
      <dgm:prSet/>
      <dgm:spPr/>
      <dgm:t>
        <a:bodyPr/>
        <a:lstStyle/>
        <a:p>
          <a:endParaRPr lang="en-US"/>
        </a:p>
      </dgm:t>
    </dgm:pt>
    <dgm:pt modelId="{8C976603-CF00-49A1-BF06-0401A76D706E}">
      <dgm:prSet/>
      <dgm:spPr/>
      <dgm:t>
        <a:bodyPr/>
        <a:lstStyle/>
        <a:p>
          <a:pPr algn="ctr"/>
          <a:r>
            <a:rPr lang="en-US"/>
            <a:t>Network Policies</a:t>
          </a:r>
        </a:p>
      </dgm:t>
    </dgm:pt>
    <dgm:pt modelId="{4CCEE87D-2F33-4D94-9CB7-00E73A398942}" type="parTrans" cxnId="{6668B740-9546-4379-9A62-286EDDA1D765}">
      <dgm:prSet/>
      <dgm:spPr/>
      <dgm:t>
        <a:bodyPr/>
        <a:lstStyle/>
        <a:p>
          <a:endParaRPr lang="en-US"/>
        </a:p>
      </dgm:t>
    </dgm:pt>
    <dgm:pt modelId="{B38F4FE2-E17F-4D86-9254-DBDDF057AB51}" type="sibTrans" cxnId="{6668B740-9546-4379-9A62-286EDDA1D765}">
      <dgm:prSet/>
      <dgm:spPr/>
      <dgm:t>
        <a:bodyPr/>
        <a:lstStyle/>
        <a:p>
          <a:endParaRPr lang="en-US"/>
        </a:p>
      </dgm:t>
    </dgm:pt>
    <dgm:pt modelId="{460A5362-242B-4C18-BC03-C9B5B4F80CE8}">
      <dgm:prSet/>
      <dgm:spPr/>
      <dgm:t>
        <a:bodyPr/>
        <a:lstStyle/>
        <a:p>
          <a:pPr algn="ctr"/>
          <a:r>
            <a:rPr lang="en-US"/>
            <a:t>Authorization Controls</a:t>
          </a:r>
        </a:p>
      </dgm:t>
    </dgm:pt>
    <dgm:pt modelId="{C5806274-09A7-4598-9E61-3B24C3C81F01}" type="parTrans" cxnId="{5A8A354B-5670-4BD2-8DAD-37811A0BD3F7}">
      <dgm:prSet/>
      <dgm:spPr/>
      <dgm:t>
        <a:bodyPr/>
        <a:lstStyle/>
        <a:p>
          <a:endParaRPr lang="en-US"/>
        </a:p>
      </dgm:t>
    </dgm:pt>
    <dgm:pt modelId="{80C49B6A-9FDD-4855-A9C1-C9600372BA1D}" type="sibTrans" cxnId="{5A8A354B-5670-4BD2-8DAD-37811A0BD3F7}">
      <dgm:prSet/>
      <dgm:spPr/>
      <dgm:t>
        <a:bodyPr/>
        <a:lstStyle/>
        <a:p>
          <a:endParaRPr lang="en-US"/>
        </a:p>
      </dgm:t>
    </dgm:pt>
    <dgm:pt modelId="{939AB3B4-5510-4BF6-9CE2-C206102AB160}">
      <dgm:prSet/>
      <dgm:spPr/>
      <dgm:t>
        <a:bodyPr/>
        <a:lstStyle/>
        <a:p>
          <a:pPr algn="ctr"/>
          <a:r>
            <a:rPr lang="en-US"/>
            <a:t>Increase complexity</a:t>
          </a:r>
        </a:p>
      </dgm:t>
    </dgm:pt>
    <dgm:pt modelId="{FF0FA96F-E414-4E35-987F-55DF88F82DD3}" type="parTrans" cxnId="{90AEF6C2-577D-4B79-97E1-CE7D9B2042A1}">
      <dgm:prSet/>
      <dgm:spPr/>
      <dgm:t>
        <a:bodyPr/>
        <a:lstStyle/>
        <a:p>
          <a:endParaRPr lang="en-US"/>
        </a:p>
      </dgm:t>
    </dgm:pt>
    <dgm:pt modelId="{4E9F0B6C-1BE7-40C5-B109-1F7317CCB571}" type="sibTrans" cxnId="{90AEF6C2-577D-4B79-97E1-CE7D9B2042A1}">
      <dgm:prSet/>
      <dgm:spPr/>
      <dgm:t>
        <a:bodyPr/>
        <a:lstStyle/>
        <a:p>
          <a:endParaRPr lang="en-US"/>
        </a:p>
      </dgm:t>
    </dgm:pt>
    <dgm:pt modelId="{04C229FF-B284-4631-A915-AB8FD57929A0}">
      <dgm:prSet/>
      <dgm:spPr/>
      <dgm:t>
        <a:bodyPr/>
        <a:lstStyle/>
        <a:p>
          <a:pPr algn="ctr"/>
          <a:r>
            <a:rPr lang="en-US"/>
            <a:t>Include Obsecurity</a:t>
          </a:r>
        </a:p>
      </dgm:t>
    </dgm:pt>
    <dgm:pt modelId="{F491ABA5-759F-4C57-ACD6-7B453DC0B5C1}" type="parTrans" cxnId="{F25AB366-CD77-4EF0-ACE2-5E89BE0949C2}">
      <dgm:prSet/>
      <dgm:spPr/>
      <dgm:t>
        <a:bodyPr/>
        <a:lstStyle/>
        <a:p>
          <a:endParaRPr lang="en-US"/>
        </a:p>
      </dgm:t>
    </dgm:pt>
    <dgm:pt modelId="{3A0415A8-58F9-4A82-8B88-309451423056}" type="sibTrans" cxnId="{F25AB366-CD77-4EF0-ACE2-5E89BE0949C2}">
      <dgm:prSet/>
      <dgm:spPr/>
      <dgm:t>
        <a:bodyPr/>
        <a:lstStyle/>
        <a:p>
          <a:endParaRPr lang="en-US"/>
        </a:p>
      </dgm:t>
    </dgm:pt>
    <dgm:pt modelId="{4A979F80-EC3F-4BA9-83B2-D048815BEE4A}" type="pres">
      <dgm:prSet presAssocID="{3C49B777-C10D-4C12-BEC9-CEE12497C5EB}" presName="hierChild1" presStyleCnt="0">
        <dgm:presLayoutVars>
          <dgm:orgChart val="1"/>
          <dgm:chPref val="1"/>
          <dgm:dir/>
          <dgm:animOne val="branch"/>
          <dgm:animLvl val="lvl"/>
          <dgm:resizeHandles/>
        </dgm:presLayoutVars>
      </dgm:prSet>
      <dgm:spPr/>
    </dgm:pt>
    <dgm:pt modelId="{3143447F-AC71-4499-B723-61230EEAB8C8}" type="pres">
      <dgm:prSet presAssocID="{930E1ECF-BC44-4F18-8EDC-E6C730264945}" presName="hierRoot1" presStyleCnt="0">
        <dgm:presLayoutVars>
          <dgm:hierBranch val="init"/>
        </dgm:presLayoutVars>
      </dgm:prSet>
      <dgm:spPr/>
    </dgm:pt>
    <dgm:pt modelId="{91110A48-4E46-413D-860A-CB5FE04AE0B0}" type="pres">
      <dgm:prSet presAssocID="{930E1ECF-BC44-4F18-8EDC-E6C730264945}" presName="rootComposite1" presStyleCnt="0"/>
      <dgm:spPr/>
    </dgm:pt>
    <dgm:pt modelId="{6C70990C-F260-4ADC-8250-F3330D207092}" type="pres">
      <dgm:prSet presAssocID="{930E1ECF-BC44-4F18-8EDC-E6C730264945}" presName="rootText1" presStyleLbl="node0" presStyleIdx="0" presStyleCnt="1">
        <dgm:presLayoutVars>
          <dgm:chPref val="3"/>
        </dgm:presLayoutVars>
      </dgm:prSet>
      <dgm:spPr/>
    </dgm:pt>
    <dgm:pt modelId="{177256EF-B474-418B-B79E-EA92B36A3679}" type="pres">
      <dgm:prSet presAssocID="{930E1ECF-BC44-4F18-8EDC-E6C730264945}" presName="rootConnector1" presStyleLbl="node1" presStyleIdx="0" presStyleCnt="0"/>
      <dgm:spPr/>
    </dgm:pt>
    <dgm:pt modelId="{985322CA-CA74-45FF-BEE6-8756B377FDD8}" type="pres">
      <dgm:prSet presAssocID="{930E1ECF-BC44-4F18-8EDC-E6C730264945}" presName="hierChild2" presStyleCnt="0"/>
      <dgm:spPr/>
    </dgm:pt>
    <dgm:pt modelId="{6528933A-4E7C-4A1F-AC56-A4A347456C60}" type="pres">
      <dgm:prSet presAssocID="{DDF74685-7552-4619-BD77-986CB57FCD2F}" presName="Name37" presStyleLbl="parChTrans1D2" presStyleIdx="0" presStyleCnt="3"/>
      <dgm:spPr/>
    </dgm:pt>
    <dgm:pt modelId="{AAAB2943-F841-433F-A1A4-8CF95EFC227A}" type="pres">
      <dgm:prSet presAssocID="{C0FB6DD9-434A-4D95-9B96-B64E704FA084}" presName="hierRoot2" presStyleCnt="0">
        <dgm:presLayoutVars>
          <dgm:hierBranch val="init"/>
        </dgm:presLayoutVars>
      </dgm:prSet>
      <dgm:spPr/>
    </dgm:pt>
    <dgm:pt modelId="{0F03A433-F43E-4BBF-9ECA-9E9D147EBC04}" type="pres">
      <dgm:prSet presAssocID="{C0FB6DD9-434A-4D95-9B96-B64E704FA084}" presName="rootComposite" presStyleCnt="0"/>
      <dgm:spPr/>
    </dgm:pt>
    <dgm:pt modelId="{4D807AE2-D740-4A9E-8430-12393D5FC9D8}" type="pres">
      <dgm:prSet presAssocID="{C0FB6DD9-434A-4D95-9B96-B64E704FA084}" presName="rootText" presStyleLbl="node2" presStyleIdx="0" presStyleCnt="3">
        <dgm:presLayoutVars>
          <dgm:chPref val="3"/>
        </dgm:presLayoutVars>
      </dgm:prSet>
      <dgm:spPr/>
    </dgm:pt>
    <dgm:pt modelId="{945D28DB-1F0E-4993-B3FA-A351FB8C5EB1}" type="pres">
      <dgm:prSet presAssocID="{C0FB6DD9-434A-4D95-9B96-B64E704FA084}" presName="rootConnector" presStyleLbl="node2" presStyleIdx="0" presStyleCnt="3"/>
      <dgm:spPr/>
    </dgm:pt>
    <dgm:pt modelId="{C188AA37-413D-441C-A87E-B769D85D39A6}" type="pres">
      <dgm:prSet presAssocID="{C0FB6DD9-434A-4D95-9B96-B64E704FA084}" presName="hierChild4" presStyleCnt="0"/>
      <dgm:spPr/>
    </dgm:pt>
    <dgm:pt modelId="{94D6D062-2D9A-424F-8788-A7D309CBB0A8}" type="pres">
      <dgm:prSet presAssocID="{12F0465A-4E4D-4897-8AC1-F13E75AB0B31}" presName="Name37" presStyleLbl="parChTrans1D3" presStyleIdx="0" presStyleCnt="6"/>
      <dgm:spPr/>
    </dgm:pt>
    <dgm:pt modelId="{A74E93AE-115F-47F8-892E-FCDAF2E28328}" type="pres">
      <dgm:prSet presAssocID="{8746A7D9-077F-428B-9503-C774E147918E}" presName="hierRoot2" presStyleCnt="0">
        <dgm:presLayoutVars>
          <dgm:hierBranch val="init"/>
        </dgm:presLayoutVars>
      </dgm:prSet>
      <dgm:spPr/>
    </dgm:pt>
    <dgm:pt modelId="{B49DFEE5-F327-4F85-889A-C17E10143906}" type="pres">
      <dgm:prSet presAssocID="{8746A7D9-077F-428B-9503-C774E147918E}" presName="rootComposite" presStyleCnt="0"/>
      <dgm:spPr/>
    </dgm:pt>
    <dgm:pt modelId="{4614F3BA-485A-4399-9A98-CCC859013061}" type="pres">
      <dgm:prSet presAssocID="{8746A7D9-077F-428B-9503-C774E147918E}" presName="rootText" presStyleLbl="node3" presStyleIdx="0" presStyleCnt="6">
        <dgm:presLayoutVars>
          <dgm:chPref val="3"/>
        </dgm:presLayoutVars>
      </dgm:prSet>
      <dgm:spPr/>
    </dgm:pt>
    <dgm:pt modelId="{F6496DF6-BB05-4FD4-8FBA-B791073BDC49}" type="pres">
      <dgm:prSet presAssocID="{8746A7D9-077F-428B-9503-C774E147918E}" presName="rootConnector" presStyleLbl="node3" presStyleIdx="0" presStyleCnt="6"/>
      <dgm:spPr/>
    </dgm:pt>
    <dgm:pt modelId="{F1215E95-4364-45D0-899D-05B8260263A8}" type="pres">
      <dgm:prSet presAssocID="{8746A7D9-077F-428B-9503-C774E147918E}" presName="hierChild4" presStyleCnt="0"/>
      <dgm:spPr/>
    </dgm:pt>
    <dgm:pt modelId="{8D62DE52-C236-4A41-B60F-18F452DE2123}" type="pres">
      <dgm:prSet presAssocID="{8746A7D9-077F-428B-9503-C774E147918E}" presName="hierChild5" presStyleCnt="0"/>
      <dgm:spPr/>
    </dgm:pt>
    <dgm:pt modelId="{79885A35-DF92-48F9-90AC-AABF1E780083}" type="pres">
      <dgm:prSet presAssocID="{A8E6012D-50EE-46A4-828B-B9CD11E43362}" presName="Name37" presStyleLbl="parChTrans1D3" presStyleIdx="1" presStyleCnt="6"/>
      <dgm:spPr/>
    </dgm:pt>
    <dgm:pt modelId="{792B42A1-B60D-452B-956F-6F83122E73B1}" type="pres">
      <dgm:prSet presAssocID="{2ED074A0-038C-4443-8819-CE25AB0EF8DF}" presName="hierRoot2" presStyleCnt="0">
        <dgm:presLayoutVars>
          <dgm:hierBranch val="init"/>
        </dgm:presLayoutVars>
      </dgm:prSet>
      <dgm:spPr/>
    </dgm:pt>
    <dgm:pt modelId="{C2ADB897-E4F7-4265-8DDF-654BF701CD94}" type="pres">
      <dgm:prSet presAssocID="{2ED074A0-038C-4443-8819-CE25AB0EF8DF}" presName="rootComposite" presStyleCnt="0"/>
      <dgm:spPr/>
    </dgm:pt>
    <dgm:pt modelId="{A1E8D0A2-FC64-4976-AA03-E303C4B61C56}" type="pres">
      <dgm:prSet presAssocID="{2ED074A0-038C-4443-8819-CE25AB0EF8DF}" presName="rootText" presStyleLbl="node3" presStyleIdx="1" presStyleCnt="6">
        <dgm:presLayoutVars>
          <dgm:chPref val="3"/>
        </dgm:presLayoutVars>
      </dgm:prSet>
      <dgm:spPr/>
    </dgm:pt>
    <dgm:pt modelId="{3FE0AFBB-0841-4652-ABCB-E544D24AFAD7}" type="pres">
      <dgm:prSet presAssocID="{2ED074A0-038C-4443-8819-CE25AB0EF8DF}" presName="rootConnector" presStyleLbl="node3" presStyleIdx="1" presStyleCnt="6"/>
      <dgm:spPr/>
    </dgm:pt>
    <dgm:pt modelId="{5E876DBC-9181-4287-A656-E45CBC98D3BC}" type="pres">
      <dgm:prSet presAssocID="{2ED074A0-038C-4443-8819-CE25AB0EF8DF}" presName="hierChild4" presStyleCnt="0"/>
      <dgm:spPr/>
    </dgm:pt>
    <dgm:pt modelId="{47D6FB9C-50EF-4237-8F43-DCEEDC32ECC1}" type="pres">
      <dgm:prSet presAssocID="{2ED074A0-038C-4443-8819-CE25AB0EF8DF}" presName="hierChild5" presStyleCnt="0"/>
      <dgm:spPr/>
    </dgm:pt>
    <dgm:pt modelId="{9A61385D-BF8F-4168-B143-7FE77E3BFCBB}" type="pres">
      <dgm:prSet presAssocID="{C0FB6DD9-434A-4D95-9B96-B64E704FA084}" presName="hierChild5" presStyleCnt="0"/>
      <dgm:spPr/>
    </dgm:pt>
    <dgm:pt modelId="{85EC0264-322A-4984-846F-19CAD3D2F878}" type="pres">
      <dgm:prSet presAssocID="{70988C67-B9DA-40F1-85D5-70759577A28C}" presName="Name37" presStyleLbl="parChTrans1D2" presStyleIdx="1" presStyleCnt="3"/>
      <dgm:spPr/>
    </dgm:pt>
    <dgm:pt modelId="{788B8997-A924-426B-BE96-1AF28143E993}" type="pres">
      <dgm:prSet presAssocID="{15A53105-7E83-4649-9824-29C52C6D9CE4}" presName="hierRoot2" presStyleCnt="0">
        <dgm:presLayoutVars>
          <dgm:hierBranch val="init"/>
        </dgm:presLayoutVars>
      </dgm:prSet>
      <dgm:spPr/>
    </dgm:pt>
    <dgm:pt modelId="{37A18870-70A5-471D-AF3A-EBAEABF4DE59}" type="pres">
      <dgm:prSet presAssocID="{15A53105-7E83-4649-9824-29C52C6D9CE4}" presName="rootComposite" presStyleCnt="0"/>
      <dgm:spPr/>
    </dgm:pt>
    <dgm:pt modelId="{DFD61CAE-637F-453C-9845-8D86CE03F02F}" type="pres">
      <dgm:prSet presAssocID="{15A53105-7E83-4649-9824-29C52C6D9CE4}" presName="rootText" presStyleLbl="node2" presStyleIdx="1" presStyleCnt="3">
        <dgm:presLayoutVars>
          <dgm:chPref val="3"/>
        </dgm:presLayoutVars>
      </dgm:prSet>
      <dgm:spPr/>
    </dgm:pt>
    <dgm:pt modelId="{0A279BC6-04C3-47A6-A347-2CC530380485}" type="pres">
      <dgm:prSet presAssocID="{15A53105-7E83-4649-9824-29C52C6D9CE4}" presName="rootConnector" presStyleLbl="node2" presStyleIdx="1" presStyleCnt="3"/>
      <dgm:spPr/>
    </dgm:pt>
    <dgm:pt modelId="{4776FDE8-1115-4182-9BC1-D7A380CBB510}" type="pres">
      <dgm:prSet presAssocID="{15A53105-7E83-4649-9824-29C52C6D9CE4}" presName="hierChild4" presStyleCnt="0"/>
      <dgm:spPr/>
    </dgm:pt>
    <dgm:pt modelId="{4309F5DD-7715-4FAF-8B7F-1176989F38BE}" type="pres">
      <dgm:prSet presAssocID="{4CCEE87D-2F33-4D94-9CB7-00E73A398942}" presName="Name37" presStyleLbl="parChTrans1D3" presStyleIdx="2" presStyleCnt="6"/>
      <dgm:spPr/>
    </dgm:pt>
    <dgm:pt modelId="{4406427D-7896-4F7B-B56D-2425F7DF524A}" type="pres">
      <dgm:prSet presAssocID="{8C976603-CF00-49A1-BF06-0401A76D706E}" presName="hierRoot2" presStyleCnt="0">
        <dgm:presLayoutVars>
          <dgm:hierBranch val="init"/>
        </dgm:presLayoutVars>
      </dgm:prSet>
      <dgm:spPr/>
    </dgm:pt>
    <dgm:pt modelId="{02F8E85D-BF69-4F7E-8BF8-4416CB0235C8}" type="pres">
      <dgm:prSet presAssocID="{8C976603-CF00-49A1-BF06-0401A76D706E}" presName="rootComposite" presStyleCnt="0"/>
      <dgm:spPr/>
    </dgm:pt>
    <dgm:pt modelId="{C385EB6A-82ED-4E02-A088-E75428DD0070}" type="pres">
      <dgm:prSet presAssocID="{8C976603-CF00-49A1-BF06-0401A76D706E}" presName="rootText" presStyleLbl="node3" presStyleIdx="2" presStyleCnt="6">
        <dgm:presLayoutVars>
          <dgm:chPref val="3"/>
        </dgm:presLayoutVars>
      </dgm:prSet>
      <dgm:spPr/>
    </dgm:pt>
    <dgm:pt modelId="{BE9FA939-9B16-449F-883F-39F9DF3AF683}" type="pres">
      <dgm:prSet presAssocID="{8C976603-CF00-49A1-BF06-0401A76D706E}" presName="rootConnector" presStyleLbl="node3" presStyleIdx="2" presStyleCnt="6"/>
      <dgm:spPr/>
    </dgm:pt>
    <dgm:pt modelId="{79B84C91-9D24-4525-B672-9F5DD3985724}" type="pres">
      <dgm:prSet presAssocID="{8C976603-CF00-49A1-BF06-0401A76D706E}" presName="hierChild4" presStyleCnt="0"/>
      <dgm:spPr/>
    </dgm:pt>
    <dgm:pt modelId="{AE7B3D60-C0F2-46B1-8207-AEEEDE5B8510}" type="pres">
      <dgm:prSet presAssocID="{8C976603-CF00-49A1-BF06-0401A76D706E}" presName="hierChild5" presStyleCnt="0"/>
      <dgm:spPr/>
    </dgm:pt>
    <dgm:pt modelId="{B4EC79D4-F17B-4955-ACB5-D717408B82F3}" type="pres">
      <dgm:prSet presAssocID="{C5806274-09A7-4598-9E61-3B24C3C81F01}" presName="Name37" presStyleLbl="parChTrans1D3" presStyleIdx="3" presStyleCnt="6"/>
      <dgm:spPr/>
    </dgm:pt>
    <dgm:pt modelId="{F061BC1A-F5B5-4C70-AB01-216225E74C4C}" type="pres">
      <dgm:prSet presAssocID="{460A5362-242B-4C18-BC03-C9B5B4F80CE8}" presName="hierRoot2" presStyleCnt="0">
        <dgm:presLayoutVars>
          <dgm:hierBranch val="init"/>
        </dgm:presLayoutVars>
      </dgm:prSet>
      <dgm:spPr/>
    </dgm:pt>
    <dgm:pt modelId="{A0AD002F-8CFA-4C15-B0E3-41D80ACEC47C}" type="pres">
      <dgm:prSet presAssocID="{460A5362-242B-4C18-BC03-C9B5B4F80CE8}" presName="rootComposite" presStyleCnt="0"/>
      <dgm:spPr/>
    </dgm:pt>
    <dgm:pt modelId="{87D82806-2186-4CD7-B791-2B6F0DEFFCEC}" type="pres">
      <dgm:prSet presAssocID="{460A5362-242B-4C18-BC03-C9B5B4F80CE8}" presName="rootText" presStyleLbl="node3" presStyleIdx="3" presStyleCnt="6">
        <dgm:presLayoutVars>
          <dgm:chPref val="3"/>
        </dgm:presLayoutVars>
      </dgm:prSet>
      <dgm:spPr/>
    </dgm:pt>
    <dgm:pt modelId="{43CA4630-689D-4BB5-A9ED-F1B76B04678B}" type="pres">
      <dgm:prSet presAssocID="{460A5362-242B-4C18-BC03-C9B5B4F80CE8}" presName="rootConnector" presStyleLbl="node3" presStyleIdx="3" presStyleCnt="6"/>
      <dgm:spPr/>
    </dgm:pt>
    <dgm:pt modelId="{F61EB108-1B94-4A6B-80FB-320EB63E02D7}" type="pres">
      <dgm:prSet presAssocID="{460A5362-242B-4C18-BC03-C9B5B4F80CE8}" presName="hierChild4" presStyleCnt="0"/>
      <dgm:spPr/>
    </dgm:pt>
    <dgm:pt modelId="{0087BFD7-925F-46DE-98DC-21868552808C}" type="pres">
      <dgm:prSet presAssocID="{460A5362-242B-4C18-BC03-C9B5B4F80CE8}" presName="hierChild5" presStyleCnt="0"/>
      <dgm:spPr/>
    </dgm:pt>
    <dgm:pt modelId="{6E4CA3FB-7B83-43C9-803E-0F15850BC405}" type="pres">
      <dgm:prSet presAssocID="{15A53105-7E83-4649-9824-29C52C6D9CE4}" presName="hierChild5" presStyleCnt="0"/>
      <dgm:spPr/>
    </dgm:pt>
    <dgm:pt modelId="{DB656287-AACB-480B-9151-1B9DD19B1588}" type="pres">
      <dgm:prSet presAssocID="{215717F0-18F4-46A2-BBAC-5378FD525AC7}" presName="Name37" presStyleLbl="parChTrans1D2" presStyleIdx="2" presStyleCnt="3"/>
      <dgm:spPr/>
    </dgm:pt>
    <dgm:pt modelId="{1199013E-2DD5-462E-A6F7-6D051B436319}" type="pres">
      <dgm:prSet presAssocID="{631D20C7-2BBB-4D4D-9B6D-160691376141}" presName="hierRoot2" presStyleCnt="0">
        <dgm:presLayoutVars>
          <dgm:hierBranch val="init"/>
        </dgm:presLayoutVars>
      </dgm:prSet>
      <dgm:spPr/>
    </dgm:pt>
    <dgm:pt modelId="{78897BE8-682D-490E-9F9C-45DE5AA8AFAA}" type="pres">
      <dgm:prSet presAssocID="{631D20C7-2BBB-4D4D-9B6D-160691376141}" presName="rootComposite" presStyleCnt="0"/>
      <dgm:spPr/>
    </dgm:pt>
    <dgm:pt modelId="{32422E38-660B-4F1B-A19E-CFA16059EF58}" type="pres">
      <dgm:prSet presAssocID="{631D20C7-2BBB-4D4D-9B6D-160691376141}" presName="rootText" presStyleLbl="node2" presStyleIdx="2" presStyleCnt="3">
        <dgm:presLayoutVars>
          <dgm:chPref val="3"/>
        </dgm:presLayoutVars>
      </dgm:prSet>
      <dgm:spPr/>
    </dgm:pt>
    <dgm:pt modelId="{CD3A4571-8AD0-4820-8414-079EEDCD695F}" type="pres">
      <dgm:prSet presAssocID="{631D20C7-2BBB-4D4D-9B6D-160691376141}" presName="rootConnector" presStyleLbl="node2" presStyleIdx="2" presStyleCnt="3"/>
      <dgm:spPr/>
    </dgm:pt>
    <dgm:pt modelId="{D6BDE2B9-51F4-4CC3-983A-24634995C123}" type="pres">
      <dgm:prSet presAssocID="{631D20C7-2BBB-4D4D-9B6D-160691376141}" presName="hierChild4" presStyleCnt="0"/>
      <dgm:spPr/>
    </dgm:pt>
    <dgm:pt modelId="{6884395A-F350-4E60-952F-86EBA45F411C}" type="pres">
      <dgm:prSet presAssocID="{FF0FA96F-E414-4E35-987F-55DF88F82DD3}" presName="Name37" presStyleLbl="parChTrans1D3" presStyleIdx="4" presStyleCnt="6"/>
      <dgm:spPr/>
    </dgm:pt>
    <dgm:pt modelId="{93135E0B-95EC-465D-A2DE-B657099198EB}" type="pres">
      <dgm:prSet presAssocID="{939AB3B4-5510-4BF6-9CE2-C206102AB160}" presName="hierRoot2" presStyleCnt="0">
        <dgm:presLayoutVars>
          <dgm:hierBranch val="init"/>
        </dgm:presLayoutVars>
      </dgm:prSet>
      <dgm:spPr/>
    </dgm:pt>
    <dgm:pt modelId="{13B0B2AD-2D39-4F2C-B3A4-E3E67ED0E744}" type="pres">
      <dgm:prSet presAssocID="{939AB3B4-5510-4BF6-9CE2-C206102AB160}" presName="rootComposite" presStyleCnt="0"/>
      <dgm:spPr/>
    </dgm:pt>
    <dgm:pt modelId="{27B9161F-F8A2-4B3B-8930-D76210143874}" type="pres">
      <dgm:prSet presAssocID="{939AB3B4-5510-4BF6-9CE2-C206102AB160}" presName="rootText" presStyleLbl="node3" presStyleIdx="4" presStyleCnt="6">
        <dgm:presLayoutVars>
          <dgm:chPref val="3"/>
        </dgm:presLayoutVars>
      </dgm:prSet>
      <dgm:spPr/>
    </dgm:pt>
    <dgm:pt modelId="{64F514AE-2799-4707-8C9B-C922C1EE5666}" type="pres">
      <dgm:prSet presAssocID="{939AB3B4-5510-4BF6-9CE2-C206102AB160}" presName="rootConnector" presStyleLbl="node3" presStyleIdx="4" presStyleCnt="6"/>
      <dgm:spPr/>
    </dgm:pt>
    <dgm:pt modelId="{64FFA242-6BFA-4120-BEE1-DEB7E5C07FD8}" type="pres">
      <dgm:prSet presAssocID="{939AB3B4-5510-4BF6-9CE2-C206102AB160}" presName="hierChild4" presStyleCnt="0"/>
      <dgm:spPr/>
    </dgm:pt>
    <dgm:pt modelId="{A21A4BFC-1E1F-4528-A081-2FFDCEC30D75}" type="pres">
      <dgm:prSet presAssocID="{939AB3B4-5510-4BF6-9CE2-C206102AB160}" presName="hierChild5" presStyleCnt="0"/>
      <dgm:spPr/>
    </dgm:pt>
    <dgm:pt modelId="{6DA3B58C-6C10-43AC-8CF6-6AEA5AE8B8BA}" type="pres">
      <dgm:prSet presAssocID="{F491ABA5-759F-4C57-ACD6-7B453DC0B5C1}" presName="Name37" presStyleLbl="parChTrans1D3" presStyleIdx="5" presStyleCnt="6"/>
      <dgm:spPr/>
    </dgm:pt>
    <dgm:pt modelId="{15F70934-0F7C-4045-82CF-6E21E3263A77}" type="pres">
      <dgm:prSet presAssocID="{04C229FF-B284-4631-A915-AB8FD57929A0}" presName="hierRoot2" presStyleCnt="0">
        <dgm:presLayoutVars>
          <dgm:hierBranch val="init"/>
        </dgm:presLayoutVars>
      </dgm:prSet>
      <dgm:spPr/>
    </dgm:pt>
    <dgm:pt modelId="{D69F1DB6-223A-44EE-A70E-DB44FEB52D29}" type="pres">
      <dgm:prSet presAssocID="{04C229FF-B284-4631-A915-AB8FD57929A0}" presName="rootComposite" presStyleCnt="0"/>
      <dgm:spPr/>
    </dgm:pt>
    <dgm:pt modelId="{5963B66D-69C0-4CBD-9332-9198029B1096}" type="pres">
      <dgm:prSet presAssocID="{04C229FF-B284-4631-A915-AB8FD57929A0}" presName="rootText" presStyleLbl="node3" presStyleIdx="5" presStyleCnt="6">
        <dgm:presLayoutVars>
          <dgm:chPref val="3"/>
        </dgm:presLayoutVars>
      </dgm:prSet>
      <dgm:spPr/>
    </dgm:pt>
    <dgm:pt modelId="{1A7500B5-F06F-49B6-986F-934442ED2773}" type="pres">
      <dgm:prSet presAssocID="{04C229FF-B284-4631-A915-AB8FD57929A0}" presName="rootConnector" presStyleLbl="node3" presStyleIdx="5" presStyleCnt="6"/>
      <dgm:spPr/>
    </dgm:pt>
    <dgm:pt modelId="{3D9EC6E2-B918-4ACD-9F7F-5BF59591717D}" type="pres">
      <dgm:prSet presAssocID="{04C229FF-B284-4631-A915-AB8FD57929A0}" presName="hierChild4" presStyleCnt="0"/>
      <dgm:spPr/>
    </dgm:pt>
    <dgm:pt modelId="{534D8B17-4C46-4444-9D46-C1CDC087221B}" type="pres">
      <dgm:prSet presAssocID="{04C229FF-B284-4631-A915-AB8FD57929A0}" presName="hierChild5" presStyleCnt="0"/>
      <dgm:spPr/>
    </dgm:pt>
    <dgm:pt modelId="{61B41573-668A-4604-8E83-5ACEA6DA8179}" type="pres">
      <dgm:prSet presAssocID="{631D20C7-2BBB-4D4D-9B6D-160691376141}" presName="hierChild5" presStyleCnt="0"/>
      <dgm:spPr/>
    </dgm:pt>
    <dgm:pt modelId="{BDE2B1F5-356A-4DA7-90FF-B51FA9818212}" type="pres">
      <dgm:prSet presAssocID="{930E1ECF-BC44-4F18-8EDC-E6C730264945}" presName="hierChild3" presStyleCnt="0"/>
      <dgm:spPr/>
    </dgm:pt>
  </dgm:ptLst>
  <dgm:cxnLst>
    <dgm:cxn modelId="{9B335E01-3725-46CC-B234-24C101AB253C}" type="presOf" srcId="{8C976603-CF00-49A1-BF06-0401A76D706E}" destId="{C385EB6A-82ED-4E02-A088-E75428DD0070}" srcOrd="0" destOrd="0" presId="urn:microsoft.com/office/officeart/2005/8/layout/orgChart1"/>
    <dgm:cxn modelId="{01BD1E0B-E56D-4239-A94E-9EB5990D6978}" type="presOf" srcId="{2ED074A0-038C-4443-8819-CE25AB0EF8DF}" destId="{A1E8D0A2-FC64-4976-AA03-E303C4B61C56}" srcOrd="0" destOrd="0" presId="urn:microsoft.com/office/officeart/2005/8/layout/orgChart1"/>
    <dgm:cxn modelId="{2DD20B22-228B-42E0-BF12-79BABD629176}" type="presOf" srcId="{C0FB6DD9-434A-4D95-9B96-B64E704FA084}" destId="{4D807AE2-D740-4A9E-8430-12393D5FC9D8}" srcOrd="0" destOrd="0" presId="urn:microsoft.com/office/officeart/2005/8/layout/orgChart1"/>
    <dgm:cxn modelId="{51D7C922-5BAC-46A6-8A14-737FBBA3D44F}" srcId="{C0FB6DD9-434A-4D95-9B96-B64E704FA084}" destId="{2ED074A0-038C-4443-8819-CE25AB0EF8DF}" srcOrd="1" destOrd="0" parTransId="{A8E6012D-50EE-46A4-828B-B9CD11E43362}" sibTransId="{C81D6D1F-0F82-49E5-B1C8-5C488C60B0E4}"/>
    <dgm:cxn modelId="{AC438224-B082-44A8-8CD8-033FBAB29A34}" type="presOf" srcId="{15A53105-7E83-4649-9824-29C52C6D9CE4}" destId="{0A279BC6-04C3-47A6-A347-2CC530380485}" srcOrd="1" destOrd="0" presId="urn:microsoft.com/office/officeart/2005/8/layout/orgChart1"/>
    <dgm:cxn modelId="{3CAAA52C-E669-4420-B9E5-27FED214D30F}" type="presOf" srcId="{631D20C7-2BBB-4D4D-9B6D-160691376141}" destId="{32422E38-660B-4F1B-A19E-CFA16059EF58}" srcOrd="0" destOrd="0" presId="urn:microsoft.com/office/officeart/2005/8/layout/orgChart1"/>
    <dgm:cxn modelId="{774A832E-E0EE-4615-B6B5-145ADCBE1980}" type="presOf" srcId="{FF0FA96F-E414-4E35-987F-55DF88F82DD3}" destId="{6884395A-F350-4E60-952F-86EBA45F411C}" srcOrd="0" destOrd="0" presId="urn:microsoft.com/office/officeart/2005/8/layout/orgChart1"/>
    <dgm:cxn modelId="{D776B631-EFAF-4E2F-AEC9-160BB413A181}" type="presOf" srcId="{4CCEE87D-2F33-4D94-9CB7-00E73A398942}" destId="{4309F5DD-7715-4FAF-8B7F-1176989F38BE}" srcOrd="0" destOrd="0" presId="urn:microsoft.com/office/officeart/2005/8/layout/orgChart1"/>
    <dgm:cxn modelId="{8FBBA139-C18A-41D1-98AB-224115BBAA75}" type="presOf" srcId="{A8E6012D-50EE-46A4-828B-B9CD11E43362}" destId="{79885A35-DF92-48F9-90AC-AABF1E780083}" srcOrd="0" destOrd="0" presId="urn:microsoft.com/office/officeart/2005/8/layout/orgChart1"/>
    <dgm:cxn modelId="{641BCA3A-620A-48A6-A03A-02BAA37AED29}" type="presOf" srcId="{04C229FF-B284-4631-A915-AB8FD57929A0}" destId="{1A7500B5-F06F-49B6-986F-934442ED2773}" srcOrd="1" destOrd="0" presId="urn:microsoft.com/office/officeart/2005/8/layout/orgChart1"/>
    <dgm:cxn modelId="{E6B3373F-5B09-4D1B-9422-FD48EC40CF79}" type="presOf" srcId="{C0FB6DD9-434A-4D95-9B96-B64E704FA084}" destId="{945D28DB-1F0E-4993-B3FA-A351FB8C5EB1}" srcOrd="1" destOrd="0" presId="urn:microsoft.com/office/officeart/2005/8/layout/orgChart1"/>
    <dgm:cxn modelId="{6A529840-6DA1-4682-A42D-042BC3A0B258}" type="presOf" srcId="{460A5362-242B-4C18-BC03-C9B5B4F80CE8}" destId="{87D82806-2186-4CD7-B791-2B6F0DEFFCEC}" srcOrd="0" destOrd="0" presId="urn:microsoft.com/office/officeart/2005/8/layout/orgChart1"/>
    <dgm:cxn modelId="{6668B740-9546-4379-9A62-286EDDA1D765}" srcId="{15A53105-7E83-4649-9824-29C52C6D9CE4}" destId="{8C976603-CF00-49A1-BF06-0401A76D706E}" srcOrd="0" destOrd="0" parTransId="{4CCEE87D-2F33-4D94-9CB7-00E73A398942}" sibTransId="{B38F4FE2-E17F-4D86-9254-DBDDF057AB51}"/>
    <dgm:cxn modelId="{747E655B-5E7D-4008-9DA9-9F6C257771AE}" srcId="{930E1ECF-BC44-4F18-8EDC-E6C730264945}" destId="{C0FB6DD9-434A-4D95-9B96-B64E704FA084}" srcOrd="0" destOrd="0" parTransId="{DDF74685-7552-4619-BD77-986CB57FCD2F}" sibTransId="{DFC60926-AD19-4EB4-ACE1-DCFE24864175}"/>
    <dgm:cxn modelId="{A2E4FE42-8F99-46F4-9A7E-8D26AAE1F7E2}" type="presOf" srcId="{8746A7D9-077F-428B-9503-C774E147918E}" destId="{4614F3BA-485A-4399-9A98-CCC859013061}" srcOrd="0" destOrd="0" presId="urn:microsoft.com/office/officeart/2005/8/layout/orgChart1"/>
    <dgm:cxn modelId="{F25AB366-CD77-4EF0-ACE2-5E89BE0949C2}" srcId="{631D20C7-2BBB-4D4D-9B6D-160691376141}" destId="{04C229FF-B284-4631-A915-AB8FD57929A0}" srcOrd="1" destOrd="0" parTransId="{F491ABA5-759F-4C57-ACD6-7B453DC0B5C1}" sibTransId="{3A0415A8-58F9-4A82-8B88-309451423056}"/>
    <dgm:cxn modelId="{25093767-957F-43DE-B6B2-4C323C003A9D}" type="presOf" srcId="{12F0465A-4E4D-4897-8AC1-F13E75AB0B31}" destId="{94D6D062-2D9A-424F-8788-A7D309CBB0A8}" srcOrd="0" destOrd="0" presId="urn:microsoft.com/office/officeart/2005/8/layout/orgChart1"/>
    <dgm:cxn modelId="{C017E14A-AAFF-483B-9B09-333A75D5570B}" type="presOf" srcId="{215717F0-18F4-46A2-BBAC-5378FD525AC7}" destId="{DB656287-AACB-480B-9151-1B9DD19B1588}" srcOrd="0" destOrd="0" presId="urn:microsoft.com/office/officeart/2005/8/layout/orgChart1"/>
    <dgm:cxn modelId="{F851104B-E3A7-4C18-A149-A62C99ED75C6}" type="presOf" srcId="{930E1ECF-BC44-4F18-8EDC-E6C730264945}" destId="{6C70990C-F260-4ADC-8250-F3330D207092}" srcOrd="0" destOrd="0" presId="urn:microsoft.com/office/officeart/2005/8/layout/orgChart1"/>
    <dgm:cxn modelId="{5A8A354B-5670-4BD2-8DAD-37811A0BD3F7}" srcId="{15A53105-7E83-4649-9824-29C52C6D9CE4}" destId="{460A5362-242B-4C18-BC03-C9B5B4F80CE8}" srcOrd="1" destOrd="0" parTransId="{C5806274-09A7-4598-9E61-3B24C3C81F01}" sibTransId="{80C49B6A-9FDD-4855-A9C1-C9600372BA1D}"/>
    <dgm:cxn modelId="{D85F9D4B-4166-46CA-9D40-4BF448B19D89}" type="presOf" srcId="{939AB3B4-5510-4BF6-9CE2-C206102AB160}" destId="{27B9161F-F8A2-4B3B-8930-D76210143874}" srcOrd="0" destOrd="0" presId="urn:microsoft.com/office/officeart/2005/8/layout/orgChart1"/>
    <dgm:cxn modelId="{D0CC1C6E-E162-4E93-B584-6BA013616931}" type="presOf" srcId="{8746A7D9-077F-428B-9503-C774E147918E}" destId="{F6496DF6-BB05-4FD4-8FBA-B791073BDC49}" srcOrd="1" destOrd="0" presId="urn:microsoft.com/office/officeart/2005/8/layout/orgChart1"/>
    <dgm:cxn modelId="{EEB5386F-DB6E-4832-9FFC-30B744CDF904}" srcId="{C0FB6DD9-434A-4D95-9B96-B64E704FA084}" destId="{8746A7D9-077F-428B-9503-C774E147918E}" srcOrd="0" destOrd="0" parTransId="{12F0465A-4E4D-4897-8AC1-F13E75AB0B31}" sibTransId="{8D09B76C-CCF8-4847-AAAD-08DEEC78CB46}"/>
    <dgm:cxn modelId="{CBE20274-076E-4D6A-9CAF-FFADFDB41B6F}" type="presOf" srcId="{F491ABA5-759F-4C57-ACD6-7B453DC0B5C1}" destId="{6DA3B58C-6C10-43AC-8CF6-6AEA5AE8B8BA}" srcOrd="0" destOrd="0" presId="urn:microsoft.com/office/officeart/2005/8/layout/orgChart1"/>
    <dgm:cxn modelId="{0F67AF5A-5F7A-47E0-946A-AC7F53FDF86C}" type="presOf" srcId="{460A5362-242B-4C18-BC03-C9B5B4F80CE8}" destId="{43CA4630-689D-4BB5-A9ED-F1B76B04678B}" srcOrd="1" destOrd="0" presId="urn:microsoft.com/office/officeart/2005/8/layout/orgChart1"/>
    <dgm:cxn modelId="{3A6C2B87-3030-43EC-B6E4-3FE06CD0282F}" srcId="{930E1ECF-BC44-4F18-8EDC-E6C730264945}" destId="{631D20C7-2BBB-4D4D-9B6D-160691376141}" srcOrd="2" destOrd="0" parTransId="{215717F0-18F4-46A2-BBAC-5378FD525AC7}" sibTransId="{580367AB-57FB-4AC9-959F-0EA19D838094}"/>
    <dgm:cxn modelId="{2E8D8B93-2F53-4B89-88C3-62598FD10F61}" type="presOf" srcId="{8C976603-CF00-49A1-BF06-0401A76D706E}" destId="{BE9FA939-9B16-449F-883F-39F9DF3AF683}" srcOrd="1" destOrd="0" presId="urn:microsoft.com/office/officeart/2005/8/layout/orgChart1"/>
    <dgm:cxn modelId="{704C0DA0-37B3-4127-99C8-D5C950A1746B}" srcId="{930E1ECF-BC44-4F18-8EDC-E6C730264945}" destId="{15A53105-7E83-4649-9824-29C52C6D9CE4}" srcOrd="1" destOrd="0" parTransId="{70988C67-B9DA-40F1-85D5-70759577A28C}" sibTransId="{2B38DE40-8DE6-4014-9F12-EFA7EEFC689E}"/>
    <dgm:cxn modelId="{D9954AA7-E46C-452C-9D2F-73114AFC9DFE}" type="presOf" srcId="{631D20C7-2BBB-4D4D-9B6D-160691376141}" destId="{CD3A4571-8AD0-4820-8414-079EEDCD695F}" srcOrd="1" destOrd="0" presId="urn:microsoft.com/office/officeart/2005/8/layout/orgChart1"/>
    <dgm:cxn modelId="{65C935B5-8B68-49C4-9808-A6D65AB7A994}" type="presOf" srcId="{3C49B777-C10D-4C12-BEC9-CEE12497C5EB}" destId="{4A979F80-EC3F-4BA9-83B2-D048815BEE4A}" srcOrd="0" destOrd="0" presId="urn:microsoft.com/office/officeart/2005/8/layout/orgChart1"/>
    <dgm:cxn modelId="{705B05BC-7BF2-4AE1-9650-C9CD14CB9A89}" type="presOf" srcId="{2ED074A0-038C-4443-8819-CE25AB0EF8DF}" destId="{3FE0AFBB-0841-4652-ABCB-E544D24AFAD7}" srcOrd="1" destOrd="0" presId="urn:microsoft.com/office/officeart/2005/8/layout/orgChart1"/>
    <dgm:cxn modelId="{3C9FBEBF-1EF6-47BF-982E-0A7A2B63AE2A}" type="presOf" srcId="{939AB3B4-5510-4BF6-9CE2-C206102AB160}" destId="{64F514AE-2799-4707-8C9B-C922C1EE5666}" srcOrd="1" destOrd="0" presId="urn:microsoft.com/office/officeart/2005/8/layout/orgChart1"/>
    <dgm:cxn modelId="{90AEF6C2-577D-4B79-97E1-CE7D9B2042A1}" srcId="{631D20C7-2BBB-4D4D-9B6D-160691376141}" destId="{939AB3B4-5510-4BF6-9CE2-C206102AB160}" srcOrd="0" destOrd="0" parTransId="{FF0FA96F-E414-4E35-987F-55DF88F82DD3}" sibTransId="{4E9F0B6C-1BE7-40C5-B109-1F7317CCB571}"/>
    <dgm:cxn modelId="{444727CC-06B5-4D41-84B0-43CA8735D07A}" srcId="{3C49B777-C10D-4C12-BEC9-CEE12497C5EB}" destId="{930E1ECF-BC44-4F18-8EDC-E6C730264945}" srcOrd="0" destOrd="0" parTransId="{ED1A76E5-AB96-4E6B-AF1D-BE63155F390D}" sibTransId="{E58C6494-8A03-4F29-BA26-7631AC4F699B}"/>
    <dgm:cxn modelId="{747F6BCE-743E-4BEE-AF56-B46B24E8DA9A}" type="presOf" srcId="{70988C67-B9DA-40F1-85D5-70759577A28C}" destId="{85EC0264-322A-4984-846F-19CAD3D2F878}" srcOrd="0" destOrd="0" presId="urn:microsoft.com/office/officeart/2005/8/layout/orgChart1"/>
    <dgm:cxn modelId="{7226A1D1-B73C-4CEB-8443-CE93214B6FFA}" type="presOf" srcId="{15A53105-7E83-4649-9824-29C52C6D9CE4}" destId="{DFD61CAE-637F-453C-9845-8D86CE03F02F}" srcOrd="0" destOrd="0" presId="urn:microsoft.com/office/officeart/2005/8/layout/orgChart1"/>
    <dgm:cxn modelId="{386058EC-48E1-4081-A9C6-44447BD3EA32}" type="presOf" srcId="{930E1ECF-BC44-4F18-8EDC-E6C730264945}" destId="{177256EF-B474-418B-B79E-EA92B36A3679}" srcOrd="1" destOrd="0" presId="urn:microsoft.com/office/officeart/2005/8/layout/orgChart1"/>
    <dgm:cxn modelId="{5A8829F5-CE4D-4F59-B014-7EBA85536F65}" type="presOf" srcId="{DDF74685-7552-4619-BD77-986CB57FCD2F}" destId="{6528933A-4E7C-4A1F-AC56-A4A347456C60}" srcOrd="0" destOrd="0" presId="urn:microsoft.com/office/officeart/2005/8/layout/orgChart1"/>
    <dgm:cxn modelId="{A8674AF7-CC36-4CEE-81B4-119FAC90B91B}" type="presOf" srcId="{04C229FF-B284-4631-A915-AB8FD57929A0}" destId="{5963B66D-69C0-4CBD-9332-9198029B1096}" srcOrd="0" destOrd="0" presId="urn:microsoft.com/office/officeart/2005/8/layout/orgChart1"/>
    <dgm:cxn modelId="{3598BEFA-22C5-4C85-BD0D-94EF32206F04}" type="presOf" srcId="{C5806274-09A7-4598-9E61-3B24C3C81F01}" destId="{B4EC79D4-F17B-4955-ACB5-D717408B82F3}" srcOrd="0" destOrd="0" presId="urn:microsoft.com/office/officeart/2005/8/layout/orgChart1"/>
    <dgm:cxn modelId="{0A0245F5-7E27-4693-978B-D17F4E252A97}" type="presParOf" srcId="{4A979F80-EC3F-4BA9-83B2-D048815BEE4A}" destId="{3143447F-AC71-4499-B723-61230EEAB8C8}" srcOrd="0" destOrd="0" presId="urn:microsoft.com/office/officeart/2005/8/layout/orgChart1"/>
    <dgm:cxn modelId="{8F2A8165-B59A-4C37-9126-7CDA356E3BFA}" type="presParOf" srcId="{3143447F-AC71-4499-B723-61230EEAB8C8}" destId="{91110A48-4E46-413D-860A-CB5FE04AE0B0}" srcOrd="0" destOrd="0" presId="urn:microsoft.com/office/officeart/2005/8/layout/orgChart1"/>
    <dgm:cxn modelId="{5123FCAF-7C1C-41D1-9693-442F169D8816}" type="presParOf" srcId="{91110A48-4E46-413D-860A-CB5FE04AE0B0}" destId="{6C70990C-F260-4ADC-8250-F3330D207092}" srcOrd="0" destOrd="0" presId="urn:microsoft.com/office/officeart/2005/8/layout/orgChart1"/>
    <dgm:cxn modelId="{98C557A9-069D-4AEA-A7C6-7B777319985D}" type="presParOf" srcId="{91110A48-4E46-413D-860A-CB5FE04AE0B0}" destId="{177256EF-B474-418B-B79E-EA92B36A3679}" srcOrd="1" destOrd="0" presId="urn:microsoft.com/office/officeart/2005/8/layout/orgChart1"/>
    <dgm:cxn modelId="{E34008E0-2369-4E76-A3A5-07022EE98945}" type="presParOf" srcId="{3143447F-AC71-4499-B723-61230EEAB8C8}" destId="{985322CA-CA74-45FF-BEE6-8756B377FDD8}" srcOrd="1" destOrd="0" presId="urn:microsoft.com/office/officeart/2005/8/layout/orgChart1"/>
    <dgm:cxn modelId="{BEA403F1-F194-4CBD-A514-3EB5CBD091E8}" type="presParOf" srcId="{985322CA-CA74-45FF-BEE6-8756B377FDD8}" destId="{6528933A-4E7C-4A1F-AC56-A4A347456C60}" srcOrd="0" destOrd="0" presId="urn:microsoft.com/office/officeart/2005/8/layout/orgChart1"/>
    <dgm:cxn modelId="{B23FABC9-CA68-4518-90C9-3C87144B19B8}" type="presParOf" srcId="{985322CA-CA74-45FF-BEE6-8756B377FDD8}" destId="{AAAB2943-F841-433F-A1A4-8CF95EFC227A}" srcOrd="1" destOrd="0" presId="urn:microsoft.com/office/officeart/2005/8/layout/orgChart1"/>
    <dgm:cxn modelId="{11E8D008-FFE8-4A96-A685-89A7333BAF4F}" type="presParOf" srcId="{AAAB2943-F841-433F-A1A4-8CF95EFC227A}" destId="{0F03A433-F43E-4BBF-9ECA-9E9D147EBC04}" srcOrd="0" destOrd="0" presId="urn:microsoft.com/office/officeart/2005/8/layout/orgChart1"/>
    <dgm:cxn modelId="{983AE74B-8BF5-44F9-A10E-F7A07027B431}" type="presParOf" srcId="{0F03A433-F43E-4BBF-9ECA-9E9D147EBC04}" destId="{4D807AE2-D740-4A9E-8430-12393D5FC9D8}" srcOrd="0" destOrd="0" presId="urn:microsoft.com/office/officeart/2005/8/layout/orgChart1"/>
    <dgm:cxn modelId="{F0246EFE-0ABC-4FF3-A606-C0DB0F4A04CC}" type="presParOf" srcId="{0F03A433-F43E-4BBF-9ECA-9E9D147EBC04}" destId="{945D28DB-1F0E-4993-B3FA-A351FB8C5EB1}" srcOrd="1" destOrd="0" presId="urn:microsoft.com/office/officeart/2005/8/layout/orgChart1"/>
    <dgm:cxn modelId="{E55890D0-56E1-4333-9F8B-8EF78E1F0B28}" type="presParOf" srcId="{AAAB2943-F841-433F-A1A4-8CF95EFC227A}" destId="{C188AA37-413D-441C-A87E-B769D85D39A6}" srcOrd="1" destOrd="0" presId="urn:microsoft.com/office/officeart/2005/8/layout/orgChart1"/>
    <dgm:cxn modelId="{9F071083-0822-4549-A982-DC7D1874FE37}" type="presParOf" srcId="{C188AA37-413D-441C-A87E-B769D85D39A6}" destId="{94D6D062-2D9A-424F-8788-A7D309CBB0A8}" srcOrd="0" destOrd="0" presId="urn:microsoft.com/office/officeart/2005/8/layout/orgChart1"/>
    <dgm:cxn modelId="{B798D0D6-FB69-4638-9F94-5B8E497736B5}" type="presParOf" srcId="{C188AA37-413D-441C-A87E-B769D85D39A6}" destId="{A74E93AE-115F-47F8-892E-FCDAF2E28328}" srcOrd="1" destOrd="0" presId="urn:microsoft.com/office/officeart/2005/8/layout/orgChart1"/>
    <dgm:cxn modelId="{079D5B05-F816-49AF-A11E-1F102AA16BD1}" type="presParOf" srcId="{A74E93AE-115F-47F8-892E-FCDAF2E28328}" destId="{B49DFEE5-F327-4F85-889A-C17E10143906}" srcOrd="0" destOrd="0" presId="urn:microsoft.com/office/officeart/2005/8/layout/orgChart1"/>
    <dgm:cxn modelId="{27A1CFEF-8534-43E4-ACF8-4A64152964F9}" type="presParOf" srcId="{B49DFEE5-F327-4F85-889A-C17E10143906}" destId="{4614F3BA-485A-4399-9A98-CCC859013061}" srcOrd="0" destOrd="0" presId="urn:microsoft.com/office/officeart/2005/8/layout/orgChart1"/>
    <dgm:cxn modelId="{45ACF2F5-0731-426F-B75C-F65FCE5C8918}" type="presParOf" srcId="{B49DFEE5-F327-4F85-889A-C17E10143906}" destId="{F6496DF6-BB05-4FD4-8FBA-B791073BDC49}" srcOrd="1" destOrd="0" presId="urn:microsoft.com/office/officeart/2005/8/layout/orgChart1"/>
    <dgm:cxn modelId="{0D4E6006-4CA9-4FAA-A25B-257BD391B607}" type="presParOf" srcId="{A74E93AE-115F-47F8-892E-FCDAF2E28328}" destId="{F1215E95-4364-45D0-899D-05B8260263A8}" srcOrd="1" destOrd="0" presId="urn:microsoft.com/office/officeart/2005/8/layout/orgChart1"/>
    <dgm:cxn modelId="{5C96C02F-4522-4AFA-92B8-E2C565B8ABDB}" type="presParOf" srcId="{A74E93AE-115F-47F8-892E-FCDAF2E28328}" destId="{8D62DE52-C236-4A41-B60F-18F452DE2123}" srcOrd="2" destOrd="0" presId="urn:microsoft.com/office/officeart/2005/8/layout/orgChart1"/>
    <dgm:cxn modelId="{9D9C2083-6C4E-4966-85AD-4C887AF7E3A7}" type="presParOf" srcId="{C188AA37-413D-441C-A87E-B769D85D39A6}" destId="{79885A35-DF92-48F9-90AC-AABF1E780083}" srcOrd="2" destOrd="0" presId="urn:microsoft.com/office/officeart/2005/8/layout/orgChart1"/>
    <dgm:cxn modelId="{BC1BF5C5-E21F-4316-8C04-E57210286E8F}" type="presParOf" srcId="{C188AA37-413D-441C-A87E-B769D85D39A6}" destId="{792B42A1-B60D-452B-956F-6F83122E73B1}" srcOrd="3" destOrd="0" presId="urn:microsoft.com/office/officeart/2005/8/layout/orgChart1"/>
    <dgm:cxn modelId="{28F7A5BE-825E-413D-B20D-DA0F39D97F12}" type="presParOf" srcId="{792B42A1-B60D-452B-956F-6F83122E73B1}" destId="{C2ADB897-E4F7-4265-8DDF-654BF701CD94}" srcOrd="0" destOrd="0" presId="urn:microsoft.com/office/officeart/2005/8/layout/orgChart1"/>
    <dgm:cxn modelId="{DEC382CF-1070-4406-9651-6E7993618736}" type="presParOf" srcId="{C2ADB897-E4F7-4265-8DDF-654BF701CD94}" destId="{A1E8D0A2-FC64-4976-AA03-E303C4B61C56}" srcOrd="0" destOrd="0" presId="urn:microsoft.com/office/officeart/2005/8/layout/orgChart1"/>
    <dgm:cxn modelId="{4FDC8755-6252-48A3-9907-0B8232DC1A1E}" type="presParOf" srcId="{C2ADB897-E4F7-4265-8DDF-654BF701CD94}" destId="{3FE0AFBB-0841-4652-ABCB-E544D24AFAD7}" srcOrd="1" destOrd="0" presId="urn:microsoft.com/office/officeart/2005/8/layout/orgChart1"/>
    <dgm:cxn modelId="{3862137E-CCE5-4B34-B2DF-1602E0658472}" type="presParOf" srcId="{792B42A1-B60D-452B-956F-6F83122E73B1}" destId="{5E876DBC-9181-4287-A656-E45CBC98D3BC}" srcOrd="1" destOrd="0" presId="urn:microsoft.com/office/officeart/2005/8/layout/orgChart1"/>
    <dgm:cxn modelId="{2BDC32DC-E913-4BE0-918B-182A5D92B038}" type="presParOf" srcId="{792B42A1-B60D-452B-956F-6F83122E73B1}" destId="{47D6FB9C-50EF-4237-8F43-DCEEDC32ECC1}" srcOrd="2" destOrd="0" presId="urn:microsoft.com/office/officeart/2005/8/layout/orgChart1"/>
    <dgm:cxn modelId="{75286D54-8315-4797-8601-082E94CFC125}" type="presParOf" srcId="{AAAB2943-F841-433F-A1A4-8CF95EFC227A}" destId="{9A61385D-BF8F-4168-B143-7FE77E3BFCBB}" srcOrd="2" destOrd="0" presId="urn:microsoft.com/office/officeart/2005/8/layout/orgChart1"/>
    <dgm:cxn modelId="{2393E39C-C3F7-4F0F-89F3-764BCF6B8A3B}" type="presParOf" srcId="{985322CA-CA74-45FF-BEE6-8756B377FDD8}" destId="{85EC0264-322A-4984-846F-19CAD3D2F878}" srcOrd="2" destOrd="0" presId="urn:microsoft.com/office/officeart/2005/8/layout/orgChart1"/>
    <dgm:cxn modelId="{0590F11C-5D32-4BE6-8489-883ACA4C709A}" type="presParOf" srcId="{985322CA-CA74-45FF-BEE6-8756B377FDD8}" destId="{788B8997-A924-426B-BE96-1AF28143E993}" srcOrd="3" destOrd="0" presId="urn:microsoft.com/office/officeart/2005/8/layout/orgChart1"/>
    <dgm:cxn modelId="{0F21164B-135A-40B1-A33D-41C50FA41E1B}" type="presParOf" srcId="{788B8997-A924-426B-BE96-1AF28143E993}" destId="{37A18870-70A5-471D-AF3A-EBAEABF4DE59}" srcOrd="0" destOrd="0" presId="urn:microsoft.com/office/officeart/2005/8/layout/orgChart1"/>
    <dgm:cxn modelId="{91E4B7E5-992F-4EAA-8381-8CCF1A42B5F1}" type="presParOf" srcId="{37A18870-70A5-471D-AF3A-EBAEABF4DE59}" destId="{DFD61CAE-637F-453C-9845-8D86CE03F02F}" srcOrd="0" destOrd="0" presId="urn:microsoft.com/office/officeart/2005/8/layout/orgChart1"/>
    <dgm:cxn modelId="{3AB8C258-CD60-421F-8FF2-E29F6D61D5EA}" type="presParOf" srcId="{37A18870-70A5-471D-AF3A-EBAEABF4DE59}" destId="{0A279BC6-04C3-47A6-A347-2CC530380485}" srcOrd="1" destOrd="0" presId="urn:microsoft.com/office/officeart/2005/8/layout/orgChart1"/>
    <dgm:cxn modelId="{0B9EFE52-77C6-47E7-ABA3-118996C03A33}" type="presParOf" srcId="{788B8997-A924-426B-BE96-1AF28143E993}" destId="{4776FDE8-1115-4182-9BC1-D7A380CBB510}" srcOrd="1" destOrd="0" presId="urn:microsoft.com/office/officeart/2005/8/layout/orgChart1"/>
    <dgm:cxn modelId="{91959720-C027-4957-9A69-F1988D66020D}" type="presParOf" srcId="{4776FDE8-1115-4182-9BC1-D7A380CBB510}" destId="{4309F5DD-7715-4FAF-8B7F-1176989F38BE}" srcOrd="0" destOrd="0" presId="urn:microsoft.com/office/officeart/2005/8/layout/orgChart1"/>
    <dgm:cxn modelId="{2F7C992A-98BC-4503-8FF5-DA3D1377C123}" type="presParOf" srcId="{4776FDE8-1115-4182-9BC1-D7A380CBB510}" destId="{4406427D-7896-4F7B-B56D-2425F7DF524A}" srcOrd="1" destOrd="0" presId="urn:microsoft.com/office/officeart/2005/8/layout/orgChart1"/>
    <dgm:cxn modelId="{68E4F256-72EC-408B-8A21-60E6E89508AD}" type="presParOf" srcId="{4406427D-7896-4F7B-B56D-2425F7DF524A}" destId="{02F8E85D-BF69-4F7E-8BF8-4416CB0235C8}" srcOrd="0" destOrd="0" presId="urn:microsoft.com/office/officeart/2005/8/layout/orgChart1"/>
    <dgm:cxn modelId="{C407721F-75E2-4DC3-A60D-5747A9C778CA}" type="presParOf" srcId="{02F8E85D-BF69-4F7E-8BF8-4416CB0235C8}" destId="{C385EB6A-82ED-4E02-A088-E75428DD0070}" srcOrd="0" destOrd="0" presId="urn:microsoft.com/office/officeart/2005/8/layout/orgChart1"/>
    <dgm:cxn modelId="{538794FC-D070-44FD-8276-7E0C9EA79B7C}" type="presParOf" srcId="{02F8E85D-BF69-4F7E-8BF8-4416CB0235C8}" destId="{BE9FA939-9B16-449F-883F-39F9DF3AF683}" srcOrd="1" destOrd="0" presId="urn:microsoft.com/office/officeart/2005/8/layout/orgChart1"/>
    <dgm:cxn modelId="{671AE59F-5A8F-4357-9A63-91D4B16D66BD}" type="presParOf" srcId="{4406427D-7896-4F7B-B56D-2425F7DF524A}" destId="{79B84C91-9D24-4525-B672-9F5DD3985724}" srcOrd="1" destOrd="0" presId="urn:microsoft.com/office/officeart/2005/8/layout/orgChart1"/>
    <dgm:cxn modelId="{14C8A475-B443-4A97-BBEA-751EA05C5848}" type="presParOf" srcId="{4406427D-7896-4F7B-B56D-2425F7DF524A}" destId="{AE7B3D60-C0F2-46B1-8207-AEEEDE5B8510}" srcOrd="2" destOrd="0" presId="urn:microsoft.com/office/officeart/2005/8/layout/orgChart1"/>
    <dgm:cxn modelId="{816530F4-50E8-4D99-A6F2-E5FE0922ECA1}" type="presParOf" srcId="{4776FDE8-1115-4182-9BC1-D7A380CBB510}" destId="{B4EC79D4-F17B-4955-ACB5-D717408B82F3}" srcOrd="2" destOrd="0" presId="urn:microsoft.com/office/officeart/2005/8/layout/orgChart1"/>
    <dgm:cxn modelId="{E4F8FD93-2F35-4879-BB83-49E4FD674213}" type="presParOf" srcId="{4776FDE8-1115-4182-9BC1-D7A380CBB510}" destId="{F061BC1A-F5B5-4C70-AB01-216225E74C4C}" srcOrd="3" destOrd="0" presId="urn:microsoft.com/office/officeart/2005/8/layout/orgChart1"/>
    <dgm:cxn modelId="{27C2D54B-C885-4C43-8E69-AD621650E6ED}" type="presParOf" srcId="{F061BC1A-F5B5-4C70-AB01-216225E74C4C}" destId="{A0AD002F-8CFA-4C15-B0E3-41D80ACEC47C}" srcOrd="0" destOrd="0" presId="urn:microsoft.com/office/officeart/2005/8/layout/orgChart1"/>
    <dgm:cxn modelId="{14B8620D-242F-41B7-8AE9-34B1C0FC9808}" type="presParOf" srcId="{A0AD002F-8CFA-4C15-B0E3-41D80ACEC47C}" destId="{87D82806-2186-4CD7-B791-2B6F0DEFFCEC}" srcOrd="0" destOrd="0" presId="urn:microsoft.com/office/officeart/2005/8/layout/orgChart1"/>
    <dgm:cxn modelId="{E75A7549-ECEB-446A-A357-7CFF41C52F0D}" type="presParOf" srcId="{A0AD002F-8CFA-4C15-B0E3-41D80ACEC47C}" destId="{43CA4630-689D-4BB5-A9ED-F1B76B04678B}" srcOrd="1" destOrd="0" presId="urn:microsoft.com/office/officeart/2005/8/layout/orgChart1"/>
    <dgm:cxn modelId="{9237A6ED-1552-4850-ADAA-A374ED09B872}" type="presParOf" srcId="{F061BC1A-F5B5-4C70-AB01-216225E74C4C}" destId="{F61EB108-1B94-4A6B-80FB-320EB63E02D7}" srcOrd="1" destOrd="0" presId="urn:microsoft.com/office/officeart/2005/8/layout/orgChart1"/>
    <dgm:cxn modelId="{5A80EC5D-059C-4E09-993B-BC9FE69E3100}" type="presParOf" srcId="{F061BC1A-F5B5-4C70-AB01-216225E74C4C}" destId="{0087BFD7-925F-46DE-98DC-21868552808C}" srcOrd="2" destOrd="0" presId="urn:microsoft.com/office/officeart/2005/8/layout/orgChart1"/>
    <dgm:cxn modelId="{CAA40F4B-9F34-4329-AEC1-15E404ACCFD9}" type="presParOf" srcId="{788B8997-A924-426B-BE96-1AF28143E993}" destId="{6E4CA3FB-7B83-43C9-803E-0F15850BC405}" srcOrd="2" destOrd="0" presId="urn:microsoft.com/office/officeart/2005/8/layout/orgChart1"/>
    <dgm:cxn modelId="{F48582EF-1634-4801-AEE2-3917440D91BF}" type="presParOf" srcId="{985322CA-CA74-45FF-BEE6-8756B377FDD8}" destId="{DB656287-AACB-480B-9151-1B9DD19B1588}" srcOrd="4" destOrd="0" presId="urn:microsoft.com/office/officeart/2005/8/layout/orgChart1"/>
    <dgm:cxn modelId="{E75B2406-7426-4D58-BEED-952FBC627C15}" type="presParOf" srcId="{985322CA-CA74-45FF-BEE6-8756B377FDD8}" destId="{1199013E-2DD5-462E-A6F7-6D051B436319}" srcOrd="5" destOrd="0" presId="urn:microsoft.com/office/officeart/2005/8/layout/orgChart1"/>
    <dgm:cxn modelId="{DBA1B12F-428F-4071-8227-060FA89B562A}" type="presParOf" srcId="{1199013E-2DD5-462E-A6F7-6D051B436319}" destId="{78897BE8-682D-490E-9F9C-45DE5AA8AFAA}" srcOrd="0" destOrd="0" presId="urn:microsoft.com/office/officeart/2005/8/layout/orgChart1"/>
    <dgm:cxn modelId="{10B70C4B-DF64-446D-8D96-FC419E1FA682}" type="presParOf" srcId="{78897BE8-682D-490E-9F9C-45DE5AA8AFAA}" destId="{32422E38-660B-4F1B-A19E-CFA16059EF58}" srcOrd="0" destOrd="0" presId="urn:microsoft.com/office/officeart/2005/8/layout/orgChart1"/>
    <dgm:cxn modelId="{03668B43-114F-466D-A020-8AB79F841C9E}" type="presParOf" srcId="{78897BE8-682D-490E-9F9C-45DE5AA8AFAA}" destId="{CD3A4571-8AD0-4820-8414-079EEDCD695F}" srcOrd="1" destOrd="0" presId="urn:microsoft.com/office/officeart/2005/8/layout/orgChart1"/>
    <dgm:cxn modelId="{7C5DA869-457A-4D48-9D0C-369436DFDDEF}" type="presParOf" srcId="{1199013E-2DD5-462E-A6F7-6D051B436319}" destId="{D6BDE2B9-51F4-4CC3-983A-24634995C123}" srcOrd="1" destOrd="0" presId="urn:microsoft.com/office/officeart/2005/8/layout/orgChart1"/>
    <dgm:cxn modelId="{0BC467F7-9A82-42D3-B879-9E0A479392D6}" type="presParOf" srcId="{D6BDE2B9-51F4-4CC3-983A-24634995C123}" destId="{6884395A-F350-4E60-952F-86EBA45F411C}" srcOrd="0" destOrd="0" presId="urn:microsoft.com/office/officeart/2005/8/layout/orgChart1"/>
    <dgm:cxn modelId="{41B22C82-DDB6-49F6-AAEF-C926C0A20775}" type="presParOf" srcId="{D6BDE2B9-51F4-4CC3-983A-24634995C123}" destId="{93135E0B-95EC-465D-A2DE-B657099198EB}" srcOrd="1" destOrd="0" presId="urn:microsoft.com/office/officeart/2005/8/layout/orgChart1"/>
    <dgm:cxn modelId="{AC2F2E75-1F7A-4245-BA83-92CE1B04EE80}" type="presParOf" srcId="{93135E0B-95EC-465D-A2DE-B657099198EB}" destId="{13B0B2AD-2D39-4F2C-B3A4-E3E67ED0E744}" srcOrd="0" destOrd="0" presId="urn:microsoft.com/office/officeart/2005/8/layout/orgChart1"/>
    <dgm:cxn modelId="{10A2374A-1076-48C4-92D1-CDB066FBEF1C}" type="presParOf" srcId="{13B0B2AD-2D39-4F2C-B3A4-E3E67ED0E744}" destId="{27B9161F-F8A2-4B3B-8930-D76210143874}" srcOrd="0" destOrd="0" presId="urn:microsoft.com/office/officeart/2005/8/layout/orgChart1"/>
    <dgm:cxn modelId="{09F7872B-8467-409A-8297-A1EA85F3CDBB}" type="presParOf" srcId="{13B0B2AD-2D39-4F2C-B3A4-E3E67ED0E744}" destId="{64F514AE-2799-4707-8C9B-C922C1EE5666}" srcOrd="1" destOrd="0" presId="urn:microsoft.com/office/officeart/2005/8/layout/orgChart1"/>
    <dgm:cxn modelId="{6118CF4B-3CC5-4A91-B4E1-CE5EAF57E34E}" type="presParOf" srcId="{93135E0B-95EC-465D-A2DE-B657099198EB}" destId="{64FFA242-6BFA-4120-BEE1-DEB7E5C07FD8}" srcOrd="1" destOrd="0" presId="urn:microsoft.com/office/officeart/2005/8/layout/orgChart1"/>
    <dgm:cxn modelId="{C05B9690-1693-498C-86F4-B4A74B312E6E}" type="presParOf" srcId="{93135E0B-95EC-465D-A2DE-B657099198EB}" destId="{A21A4BFC-1E1F-4528-A081-2FFDCEC30D75}" srcOrd="2" destOrd="0" presId="urn:microsoft.com/office/officeart/2005/8/layout/orgChart1"/>
    <dgm:cxn modelId="{E8DA1197-57A9-4A60-A870-D2EA029EDD63}" type="presParOf" srcId="{D6BDE2B9-51F4-4CC3-983A-24634995C123}" destId="{6DA3B58C-6C10-43AC-8CF6-6AEA5AE8B8BA}" srcOrd="2" destOrd="0" presId="urn:microsoft.com/office/officeart/2005/8/layout/orgChart1"/>
    <dgm:cxn modelId="{8ACDEF18-88F3-436B-A736-A6B5943A6E0A}" type="presParOf" srcId="{D6BDE2B9-51F4-4CC3-983A-24634995C123}" destId="{15F70934-0F7C-4045-82CF-6E21E3263A77}" srcOrd="3" destOrd="0" presId="urn:microsoft.com/office/officeart/2005/8/layout/orgChart1"/>
    <dgm:cxn modelId="{1B339293-E98B-4472-A17A-BC0388B6A910}" type="presParOf" srcId="{15F70934-0F7C-4045-82CF-6E21E3263A77}" destId="{D69F1DB6-223A-44EE-A70E-DB44FEB52D29}" srcOrd="0" destOrd="0" presId="urn:microsoft.com/office/officeart/2005/8/layout/orgChart1"/>
    <dgm:cxn modelId="{D10E9741-D80A-4224-A963-46B65F2C09E3}" type="presParOf" srcId="{D69F1DB6-223A-44EE-A70E-DB44FEB52D29}" destId="{5963B66D-69C0-4CBD-9332-9198029B1096}" srcOrd="0" destOrd="0" presId="urn:microsoft.com/office/officeart/2005/8/layout/orgChart1"/>
    <dgm:cxn modelId="{62283736-36C9-49AF-8BD4-5781045287B3}" type="presParOf" srcId="{D69F1DB6-223A-44EE-A70E-DB44FEB52D29}" destId="{1A7500B5-F06F-49B6-986F-934442ED2773}" srcOrd="1" destOrd="0" presId="urn:microsoft.com/office/officeart/2005/8/layout/orgChart1"/>
    <dgm:cxn modelId="{AE4E420A-7AAD-4D45-AF3B-CC0C46B3C356}" type="presParOf" srcId="{15F70934-0F7C-4045-82CF-6E21E3263A77}" destId="{3D9EC6E2-B918-4ACD-9F7F-5BF59591717D}" srcOrd="1" destOrd="0" presId="urn:microsoft.com/office/officeart/2005/8/layout/orgChart1"/>
    <dgm:cxn modelId="{A231F4B9-AAD3-41C4-BF5A-08E519A44DAD}" type="presParOf" srcId="{15F70934-0F7C-4045-82CF-6E21E3263A77}" destId="{534D8B17-4C46-4444-9D46-C1CDC087221B}" srcOrd="2" destOrd="0" presId="urn:microsoft.com/office/officeart/2005/8/layout/orgChart1"/>
    <dgm:cxn modelId="{506D3EF0-6258-41E8-A49D-E830F5AF3715}" type="presParOf" srcId="{1199013E-2DD5-462E-A6F7-6D051B436319}" destId="{61B41573-668A-4604-8E83-5ACEA6DA8179}" srcOrd="2" destOrd="0" presId="urn:microsoft.com/office/officeart/2005/8/layout/orgChart1"/>
    <dgm:cxn modelId="{3DACBD7E-CF59-4D5B-BF09-AE96C9593D8A}" type="presParOf" srcId="{3143447F-AC71-4499-B723-61230EEAB8C8}" destId="{BDE2B1F5-356A-4DA7-90FF-B51FA9818212}"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2F45B9E-33A0-4017-9B8E-4C93D95A4A73}"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F558BD45-F6D9-472A-978A-CFCEF6647C81}">
      <dgm:prSet phldrT="[Text]"/>
      <dgm:spPr/>
      <dgm:t>
        <a:bodyPr/>
        <a:lstStyle/>
        <a:p>
          <a:pPr algn="ctr"/>
          <a:r>
            <a:rPr lang="en-US"/>
            <a:t>Identification</a:t>
          </a:r>
        </a:p>
      </dgm:t>
    </dgm:pt>
    <dgm:pt modelId="{97F77B83-8DC0-4E7E-A704-D065FC5469E0}" type="parTrans" cxnId="{7901D491-C88A-496B-93A7-BBCF1747D1E8}">
      <dgm:prSet/>
      <dgm:spPr/>
      <dgm:t>
        <a:bodyPr/>
        <a:lstStyle/>
        <a:p>
          <a:pPr algn="ctr"/>
          <a:endParaRPr lang="en-US"/>
        </a:p>
      </dgm:t>
    </dgm:pt>
    <dgm:pt modelId="{680E3A92-EA9C-42B8-9D5F-490082035527}" type="sibTrans" cxnId="{7901D491-C88A-496B-93A7-BBCF1747D1E8}">
      <dgm:prSet/>
      <dgm:spPr/>
      <dgm:t>
        <a:bodyPr/>
        <a:lstStyle/>
        <a:p>
          <a:pPr algn="ctr"/>
          <a:endParaRPr lang="en-US"/>
        </a:p>
      </dgm:t>
    </dgm:pt>
    <dgm:pt modelId="{341612A0-46C4-4836-94FB-31647CC3F210}">
      <dgm:prSet phldrT="[Text]"/>
      <dgm:spPr/>
      <dgm:t>
        <a:bodyPr/>
        <a:lstStyle/>
        <a:p>
          <a:pPr algn="ctr"/>
          <a:r>
            <a:rPr lang="en-US"/>
            <a:t>Discovery</a:t>
          </a:r>
        </a:p>
      </dgm:t>
    </dgm:pt>
    <dgm:pt modelId="{197946EB-D6A0-481E-B325-FE5A51BEFEA2}" type="parTrans" cxnId="{B13109AE-F2F0-4642-AD77-C3B70737FA0F}">
      <dgm:prSet/>
      <dgm:spPr/>
      <dgm:t>
        <a:bodyPr/>
        <a:lstStyle/>
        <a:p>
          <a:pPr algn="ctr"/>
          <a:endParaRPr lang="en-US"/>
        </a:p>
      </dgm:t>
    </dgm:pt>
    <dgm:pt modelId="{18F24607-1D2F-4DE7-879F-AC0372FC74EF}" type="sibTrans" cxnId="{B13109AE-F2F0-4642-AD77-C3B70737FA0F}">
      <dgm:prSet/>
      <dgm:spPr/>
      <dgm:t>
        <a:bodyPr/>
        <a:lstStyle/>
        <a:p>
          <a:pPr algn="ctr"/>
          <a:endParaRPr lang="en-US"/>
        </a:p>
      </dgm:t>
    </dgm:pt>
    <dgm:pt modelId="{D188CD14-3FAC-4A15-BAFC-231E0D9DED08}">
      <dgm:prSet phldrT="[Text]"/>
      <dgm:spPr/>
      <dgm:t>
        <a:bodyPr/>
        <a:lstStyle/>
        <a:p>
          <a:pPr algn="ctr"/>
          <a:r>
            <a:rPr lang="en-US"/>
            <a:t>Impact Analysis</a:t>
          </a:r>
        </a:p>
      </dgm:t>
    </dgm:pt>
    <dgm:pt modelId="{748A313C-0134-4184-B3C7-547E2F582FA8}" type="parTrans" cxnId="{D0CC4972-3F90-44F7-9864-90FC31E34351}">
      <dgm:prSet/>
      <dgm:spPr/>
      <dgm:t>
        <a:bodyPr/>
        <a:lstStyle/>
        <a:p>
          <a:pPr algn="ctr"/>
          <a:endParaRPr lang="en-US"/>
        </a:p>
      </dgm:t>
    </dgm:pt>
    <dgm:pt modelId="{2792685B-25EB-4C0C-8184-F395AF5AD436}" type="sibTrans" cxnId="{D0CC4972-3F90-44F7-9864-90FC31E34351}">
      <dgm:prSet/>
      <dgm:spPr/>
      <dgm:t>
        <a:bodyPr/>
        <a:lstStyle/>
        <a:p>
          <a:pPr algn="ctr"/>
          <a:endParaRPr lang="en-US"/>
        </a:p>
      </dgm:t>
    </dgm:pt>
    <dgm:pt modelId="{9975F7C8-D5D6-4014-87E1-BCC0DE964132}">
      <dgm:prSet phldrT="[Text]"/>
      <dgm:spPr/>
      <dgm:t>
        <a:bodyPr/>
        <a:lstStyle/>
        <a:p>
          <a:pPr algn="ctr"/>
          <a:r>
            <a:rPr lang="en-US"/>
            <a:t>Planning</a:t>
          </a:r>
        </a:p>
      </dgm:t>
    </dgm:pt>
    <dgm:pt modelId="{A1370A6E-27B7-409B-80C5-592A0BE1FD7B}" type="parTrans" cxnId="{48ECAE08-4CA4-4664-9765-83D8AAA1333D}">
      <dgm:prSet/>
      <dgm:spPr/>
      <dgm:t>
        <a:bodyPr/>
        <a:lstStyle/>
        <a:p>
          <a:pPr algn="ctr"/>
          <a:endParaRPr lang="en-US"/>
        </a:p>
      </dgm:t>
    </dgm:pt>
    <dgm:pt modelId="{F0D65420-AB69-4383-929A-350EB8CD39BD}" type="sibTrans" cxnId="{48ECAE08-4CA4-4664-9765-83D8AAA1333D}">
      <dgm:prSet/>
      <dgm:spPr/>
      <dgm:t>
        <a:bodyPr/>
        <a:lstStyle/>
        <a:p>
          <a:pPr algn="ctr"/>
          <a:endParaRPr lang="en-US"/>
        </a:p>
      </dgm:t>
    </dgm:pt>
    <dgm:pt modelId="{BAB8EE45-F063-4BD0-A035-CB216B157420}">
      <dgm:prSet phldrT="[Text]"/>
      <dgm:spPr/>
      <dgm:t>
        <a:bodyPr/>
        <a:lstStyle/>
        <a:p>
          <a:pPr algn="ctr"/>
          <a:r>
            <a:rPr lang="en-US"/>
            <a:t>Scope</a:t>
          </a:r>
        </a:p>
      </dgm:t>
    </dgm:pt>
    <dgm:pt modelId="{6595A3CA-F5D0-47AF-BE38-C016A287AA02}" type="parTrans" cxnId="{0285B138-E054-4D28-A881-34BE4C145434}">
      <dgm:prSet/>
      <dgm:spPr/>
      <dgm:t>
        <a:bodyPr/>
        <a:lstStyle/>
        <a:p>
          <a:pPr algn="ctr"/>
          <a:endParaRPr lang="en-US"/>
        </a:p>
      </dgm:t>
    </dgm:pt>
    <dgm:pt modelId="{D5158267-4265-440E-835B-0D1B82077832}" type="sibTrans" cxnId="{0285B138-E054-4D28-A881-34BE4C145434}">
      <dgm:prSet/>
      <dgm:spPr/>
      <dgm:t>
        <a:bodyPr/>
        <a:lstStyle/>
        <a:p>
          <a:pPr algn="ctr"/>
          <a:endParaRPr lang="en-US"/>
        </a:p>
      </dgm:t>
    </dgm:pt>
    <dgm:pt modelId="{E8592DE4-5633-46A3-86A2-0818B8510C57}">
      <dgm:prSet phldrT="[Text]"/>
      <dgm:spPr/>
      <dgm:t>
        <a:bodyPr/>
        <a:lstStyle/>
        <a:p>
          <a:pPr algn="ctr"/>
          <a:r>
            <a:rPr lang="en-US"/>
            <a:t>Implementation</a:t>
          </a:r>
        </a:p>
      </dgm:t>
    </dgm:pt>
    <dgm:pt modelId="{F93FF181-99AF-4A72-AD69-D5F170583AB2}" type="parTrans" cxnId="{4F355C66-DCF3-4045-B0D0-4358C7908287}">
      <dgm:prSet/>
      <dgm:spPr/>
      <dgm:t>
        <a:bodyPr/>
        <a:lstStyle/>
        <a:p>
          <a:pPr algn="ctr"/>
          <a:endParaRPr lang="en-US"/>
        </a:p>
      </dgm:t>
    </dgm:pt>
    <dgm:pt modelId="{33BF3A37-2723-4396-B2AF-9E16D25D753E}" type="sibTrans" cxnId="{4F355C66-DCF3-4045-B0D0-4358C7908287}">
      <dgm:prSet/>
      <dgm:spPr/>
      <dgm:t>
        <a:bodyPr/>
        <a:lstStyle/>
        <a:p>
          <a:pPr algn="ctr"/>
          <a:endParaRPr lang="en-US"/>
        </a:p>
      </dgm:t>
    </dgm:pt>
    <dgm:pt modelId="{40EA8EB2-2178-411A-9F96-D3626CDD0AC4}">
      <dgm:prSet phldrT="[Text]"/>
      <dgm:spPr/>
      <dgm:t>
        <a:bodyPr/>
        <a:lstStyle/>
        <a:p>
          <a:pPr algn="ctr"/>
          <a:r>
            <a:rPr lang="en-US"/>
            <a:t>Mitigation</a:t>
          </a:r>
        </a:p>
      </dgm:t>
    </dgm:pt>
    <dgm:pt modelId="{DC84401A-645B-4F17-989C-EE98C2D9A9A0}" type="parTrans" cxnId="{42B90409-A01D-491F-B4F5-28373CF55336}">
      <dgm:prSet/>
      <dgm:spPr/>
      <dgm:t>
        <a:bodyPr/>
        <a:lstStyle/>
        <a:p>
          <a:pPr algn="ctr"/>
          <a:endParaRPr lang="en-US"/>
        </a:p>
      </dgm:t>
    </dgm:pt>
    <dgm:pt modelId="{C538C780-639D-46BF-AAAF-BD0889AD946E}" type="sibTrans" cxnId="{42B90409-A01D-491F-B4F5-28373CF55336}">
      <dgm:prSet/>
      <dgm:spPr/>
      <dgm:t>
        <a:bodyPr/>
        <a:lstStyle/>
        <a:p>
          <a:pPr algn="ctr"/>
          <a:endParaRPr lang="en-US"/>
        </a:p>
      </dgm:t>
    </dgm:pt>
    <dgm:pt modelId="{D2DF0E73-F2B4-440C-B62C-B56EC3F3BA01}">
      <dgm:prSet phldrT="[Text]"/>
      <dgm:spPr/>
      <dgm:t>
        <a:bodyPr/>
        <a:lstStyle/>
        <a:p>
          <a:pPr algn="ctr"/>
          <a:r>
            <a:rPr lang="en-US"/>
            <a:t>Verification</a:t>
          </a:r>
        </a:p>
      </dgm:t>
    </dgm:pt>
    <dgm:pt modelId="{83ED9CAA-4FB3-479A-9726-85CAC2B6E2FE}" type="parTrans" cxnId="{2CD5BA26-C203-4954-A9FE-49236A7DFFC8}">
      <dgm:prSet/>
      <dgm:spPr/>
      <dgm:t>
        <a:bodyPr/>
        <a:lstStyle/>
        <a:p>
          <a:pPr algn="ctr"/>
          <a:endParaRPr lang="en-US"/>
        </a:p>
      </dgm:t>
    </dgm:pt>
    <dgm:pt modelId="{495E0765-492F-4BFC-B0FA-0229AA34024E}" type="sibTrans" cxnId="{2CD5BA26-C203-4954-A9FE-49236A7DFFC8}">
      <dgm:prSet/>
      <dgm:spPr/>
      <dgm:t>
        <a:bodyPr/>
        <a:lstStyle/>
        <a:p>
          <a:pPr algn="ctr"/>
          <a:endParaRPr lang="en-US"/>
        </a:p>
      </dgm:t>
    </dgm:pt>
    <dgm:pt modelId="{02F921FB-885F-4A71-855A-C40DE8496F81}">
      <dgm:prSet phldrT="[Text]"/>
      <dgm:spPr/>
      <dgm:t>
        <a:bodyPr/>
        <a:lstStyle/>
        <a:p>
          <a:pPr algn="ctr"/>
          <a:r>
            <a:rPr lang="en-US"/>
            <a:t>Response</a:t>
          </a:r>
        </a:p>
      </dgm:t>
    </dgm:pt>
    <dgm:pt modelId="{1EFEC3A5-83DC-40B8-9924-F91CD9B1227B}" type="parTrans" cxnId="{37BD5844-9425-4BF9-AED9-3ED81CB22AF3}">
      <dgm:prSet/>
      <dgm:spPr/>
      <dgm:t>
        <a:bodyPr/>
        <a:lstStyle/>
        <a:p>
          <a:pPr algn="ctr"/>
          <a:endParaRPr lang="en-US"/>
        </a:p>
      </dgm:t>
    </dgm:pt>
    <dgm:pt modelId="{75C2EF11-6A68-4426-916B-97DD9EFFE122}" type="sibTrans" cxnId="{37BD5844-9425-4BF9-AED9-3ED81CB22AF3}">
      <dgm:prSet/>
      <dgm:spPr/>
      <dgm:t>
        <a:bodyPr/>
        <a:lstStyle/>
        <a:p>
          <a:pPr algn="ctr"/>
          <a:endParaRPr lang="en-US"/>
        </a:p>
      </dgm:t>
    </dgm:pt>
    <dgm:pt modelId="{2E517B74-FA31-4642-95B1-2171C4C17FFC}">
      <dgm:prSet phldrT="[Text]"/>
      <dgm:spPr/>
      <dgm:t>
        <a:bodyPr/>
        <a:lstStyle/>
        <a:p>
          <a:pPr algn="ctr"/>
          <a:r>
            <a:rPr lang="en-US"/>
            <a:t>Triage</a:t>
          </a:r>
        </a:p>
      </dgm:t>
    </dgm:pt>
    <dgm:pt modelId="{64A7A540-17CB-4E66-B243-5389E7A02949}" type="parTrans" cxnId="{B0339259-1DCA-4067-988B-D425951B94EE}">
      <dgm:prSet/>
      <dgm:spPr/>
      <dgm:t>
        <a:bodyPr/>
        <a:lstStyle/>
        <a:p>
          <a:pPr algn="ctr"/>
          <a:endParaRPr lang="en-US"/>
        </a:p>
      </dgm:t>
    </dgm:pt>
    <dgm:pt modelId="{2AE04A25-373E-4C09-9295-BD991B01335C}" type="sibTrans" cxnId="{B0339259-1DCA-4067-988B-D425951B94EE}">
      <dgm:prSet/>
      <dgm:spPr/>
      <dgm:t>
        <a:bodyPr/>
        <a:lstStyle/>
        <a:p>
          <a:pPr algn="ctr"/>
          <a:endParaRPr lang="en-US"/>
        </a:p>
      </dgm:t>
    </dgm:pt>
    <dgm:pt modelId="{EB265E4A-4233-405B-8BEC-A27E4A0F695E}">
      <dgm:prSet phldrT="[Text]"/>
      <dgm:spPr/>
      <dgm:t>
        <a:bodyPr/>
        <a:lstStyle/>
        <a:p>
          <a:pPr algn="ctr"/>
          <a:r>
            <a:rPr lang="en-US"/>
            <a:t>Add controls</a:t>
          </a:r>
        </a:p>
      </dgm:t>
    </dgm:pt>
    <dgm:pt modelId="{642FC3C5-2B66-48B0-BE50-A84CCCBB36DA}" type="parTrans" cxnId="{237437C8-C4AB-4C3B-A06B-2F8F7A1A21D4}">
      <dgm:prSet/>
      <dgm:spPr/>
      <dgm:t>
        <a:bodyPr/>
        <a:lstStyle/>
        <a:p>
          <a:pPr algn="ctr"/>
          <a:endParaRPr lang="en-US"/>
        </a:p>
      </dgm:t>
    </dgm:pt>
    <dgm:pt modelId="{45549106-B57B-4C58-9AE1-86F5A9324650}" type="sibTrans" cxnId="{237437C8-C4AB-4C3B-A06B-2F8F7A1A21D4}">
      <dgm:prSet/>
      <dgm:spPr/>
      <dgm:t>
        <a:bodyPr/>
        <a:lstStyle/>
        <a:p>
          <a:pPr algn="ctr"/>
          <a:endParaRPr lang="en-US"/>
        </a:p>
      </dgm:t>
    </dgm:pt>
    <dgm:pt modelId="{7AAEA6EE-BCAD-4CA6-8CAA-1950496ABD12}">
      <dgm:prSet phldrT="[Text]"/>
      <dgm:spPr/>
      <dgm:t>
        <a:bodyPr/>
        <a:lstStyle/>
        <a:p>
          <a:pPr algn="ctr"/>
          <a:r>
            <a:rPr lang="en-US"/>
            <a:t>Resolved</a:t>
          </a:r>
        </a:p>
      </dgm:t>
    </dgm:pt>
    <dgm:pt modelId="{A77CAA7D-822C-44B0-B921-DD3E03D1FB2C}" type="parTrans" cxnId="{EC25E0A6-4157-4779-A8A1-2AED2C48836E}">
      <dgm:prSet/>
      <dgm:spPr/>
      <dgm:t>
        <a:bodyPr/>
        <a:lstStyle/>
        <a:p>
          <a:pPr algn="ctr"/>
          <a:endParaRPr lang="en-US"/>
        </a:p>
      </dgm:t>
    </dgm:pt>
    <dgm:pt modelId="{5E25DD98-B7EA-4DAD-ABEA-236FA70CD24C}" type="sibTrans" cxnId="{EC25E0A6-4157-4779-A8A1-2AED2C48836E}">
      <dgm:prSet/>
      <dgm:spPr/>
      <dgm:t>
        <a:bodyPr/>
        <a:lstStyle/>
        <a:p>
          <a:pPr algn="ctr"/>
          <a:endParaRPr lang="en-US"/>
        </a:p>
      </dgm:t>
    </dgm:pt>
    <dgm:pt modelId="{C5021A62-CEF9-49F3-9F11-796E1B6B778D}">
      <dgm:prSet phldrT="[Text]"/>
      <dgm:spPr/>
      <dgm:t>
        <a:bodyPr/>
        <a:lstStyle/>
        <a:p>
          <a:pPr algn="ctr"/>
          <a:r>
            <a:rPr lang="en-US"/>
            <a:t>Accredible</a:t>
          </a:r>
        </a:p>
      </dgm:t>
    </dgm:pt>
    <dgm:pt modelId="{0B23DB2B-0663-4E4E-8583-22345FC5F109}" type="parTrans" cxnId="{57B730C2-F54B-4813-9E57-56FB79F5E5BB}">
      <dgm:prSet/>
      <dgm:spPr/>
      <dgm:t>
        <a:bodyPr/>
        <a:lstStyle/>
        <a:p>
          <a:pPr algn="ctr"/>
          <a:endParaRPr lang="en-US"/>
        </a:p>
      </dgm:t>
    </dgm:pt>
    <dgm:pt modelId="{3FCF51FB-24F1-4703-9B19-449647194682}" type="sibTrans" cxnId="{57B730C2-F54B-4813-9E57-56FB79F5E5BB}">
      <dgm:prSet/>
      <dgm:spPr/>
      <dgm:t>
        <a:bodyPr/>
        <a:lstStyle/>
        <a:p>
          <a:pPr algn="ctr"/>
          <a:endParaRPr lang="en-US"/>
        </a:p>
      </dgm:t>
    </dgm:pt>
    <dgm:pt modelId="{26AC2A7E-271F-4049-B11F-0F302E72B81F}">
      <dgm:prSet phldrT="[Text]"/>
      <dgm:spPr/>
      <dgm:t>
        <a:bodyPr/>
        <a:lstStyle/>
        <a:p>
          <a:pPr algn="ctr"/>
          <a:r>
            <a:rPr lang="en-US"/>
            <a:t>Add alerting</a:t>
          </a:r>
        </a:p>
      </dgm:t>
    </dgm:pt>
    <dgm:pt modelId="{55424E56-EA73-400E-ADE6-FEE14C47F0E6}" type="parTrans" cxnId="{5B015647-E0D3-4591-89AB-524297788781}">
      <dgm:prSet/>
      <dgm:spPr/>
      <dgm:t>
        <a:bodyPr/>
        <a:lstStyle/>
        <a:p>
          <a:pPr algn="ctr"/>
          <a:endParaRPr lang="en-US"/>
        </a:p>
      </dgm:t>
    </dgm:pt>
    <dgm:pt modelId="{F5E6FEAA-9808-4C79-B06F-066ACAE358FF}" type="sibTrans" cxnId="{5B015647-E0D3-4591-89AB-524297788781}">
      <dgm:prSet/>
      <dgm:spPr/>
      <dgm:t>
        <a:bodyPr/>
        <a:lstStyle/>
        <a:p>
          <a:pPr algn="ctr"/>
          <a:endParaRPr lang="en-US"/>
        </a:p>
      </dgm:t>
    </dgm:pt>
    <dgm:pt modelId="{7C457428-36D7-4788-BB50-A8E2C18C6D3F}">
      <dgm:prSet phldrT="[Text]"/>
      <dgm:spPr/>
      <dgm:t>
        <a:bodyPr/>
        <a:lstStyle/>
        <a:p>
          <a:pPr algn="ctr"/>
          <a:r>
            <a:rPr lang="en-US"/>
            <a:t>Usable</a:t>
          </a:r>
        </a:p>
      </dgm:t>
    </dgm:pt>
    <dgm:pt modelId="{D869C7A8-C823-4AEF-80B2-3FAC76DB10F5}" type="parTrans" cxnId="{E34268FD-E091-4545-B7D5-C7B216C75B94}">
      <dgm:prSet/>
      <dgm:spPr/>
      <dgm:t>
        <a:bodyPr/>
        <a:lstStyle/>
        <a:p>
          <a:pPr algn="ctr"/>
          <a:endParaRPr lang="en-US"/>
        </a:p>
      </dgm:t>
    </dgm:pt>
    <dgm:pt modelId="{E5A52576-13DD-46BC-BE20-ED71724D7B20}" type="sibTrans" cxnId="{E34268FD-E091-4545-B7D5-C7B216C75B94}">
      <dgm:prSet/>
      <dgm:spPr/>
      <dgm:t>
        <a:bodyPr/>
        <a:lstStyle/>
        <a:p>
          <a:pPr algn="ctr"/>
          <a:endParaRPr lang="en-US"/>
        </a:p>
      </dgm:t>
    </dgm:pt>
    <dgm:pt modelId="{67133072-C957-4984-9289-AB1612E9EF74}">
      <dgm:prSet phldrT="[Text]"/>
      <dgm:spPr/>
      <dgm:t>
        <a:bodyPr/>
        <a:lstStyle/>
        <a:p>
          <a:pPr algn="ctr"/>
          <a:r>
            <a:rPr lang="en-US"/>
            <a:t>Disclosure</a:t>
          </a:r>
        </a:p>
      </dgm:t>
    </dgm:pt>
    <dgm:pt modelId="{0571B1C6-EBCA-4EA9-AB04-DB3576D94624}" type="parTrans" cxnId="{5D59E8DD-2F9C-433F-B2E2-CF6F3770FA27}">
      <dgm:prSet/>
      <dgm:spPr/>
      <dgm:t>
        <a:bodyPr/>
        <a:lstStyle/>
        <a:p>
          <a:pPr algn="ctr"/>
          <a:endParaRPr lang="en-US"/>
        </a:p>
      </dgm:t>
    </dgm:pt>
    <dgm:pt modelId="{3C21D532-024B-4BD6-8C43-FC95AF207343}" type="sibTrans" cxnId="{5D59E8DD-2F9C-433F-B2E2-CF6F3770FA27}">
      <dgm:prSet/>
      <dgm:spPr/>
      <dgm:t>
        <a:bodyPr/>
        <a:lstStyle/>
        <a:p>
          <a:pPr algn="ctr"/>
          <a:endParaRPr lang="en-US"/>
        </a:p>
      </dgm:t>
    </dgm:pt>
    <dgm:pt modelId="{8CC2296A-CDE0-49A1-BC43-9DDD1C8DE306}">
      <dgm:prSet phldrT="[Text]"/>
      <dgm:spPr/>
      <dgm:t>
        <a:bodyPr/>
        <a:lstStyle/>
        <a:p>
          <a:pPr algn="ctr"/>
          <a:r>
            <a:rPr lang="en-US"/>
            <a:t>Governance</a:t>
          </a:r>
        </a:p>
      </dgm:t>
    </dgm:pt>
    <dgm:pt modelId="{3EF9FB76-E63C-4867-ACE9-0C9DF35CC241}" type="parTrans" cxnId="{F350BA23-AAC0-4381-AA53-1B4EE86B9BAD}">
      <dgm:prSet/>
      <dgm:spPr/>
      <dgm:t>
        <a:bodyPr/>
        <a:lstStyle/>
        <a:p>
          <a:pPr algn="ctr"/>
          <a:endParaRPr lang="en-US"/>
        </a:p>
      </dgm:t>
    </dgm:pt>
    <dgm:pt modelId="{BB50EACA-4460-4631-894F-CDEFAACA4ACB}" type="sibTrans" cxnId="{F350BA23-AAC0-4381-AA53-1B4EE86B9BAD}">
      <dgm:prSet/>
      <dgm:spPr/>
      <dgm:t>
        <a:bodyPr/>
        <a:lstStyle/>
        <a:p>
          <a:pPr algn="ctr"/>
          <a:endParaRPr lang="en-US"/>
        </a:p>
      </dgm:t>
    </dgm:pt>
    <dgm:pt modelId="{FC2F08F0-616B-49A8-B84E-17DB5D643A4E}" type="pres">
      <dgm:prSet presAssocID="{A2F45B9E-33A0-4017-9B8E-4C93D95A4A73}" presName="Name0" presStyleCnt="0">
        <dgm:presLayoutVars>
          <dgm:dir/>
          <dgm:animLvl val="lvl"/>
          <dgm:resizeHandles val="exact"/>
        </dgm:presLayoutVars>
      </dgm:prSet>
      <dgm:spPr/>
    </dgm:pt>
    <dgm:pt modelId="{4ECA1F4D-B3B6-493F-9D4F-A7D23CF5CAD1}" type="pres">
      <dgm:prSet presAssocID="{A2F45B9E-33A0-4017-9B8E-4C93D95A4A73}" presName="tSp" presStyleCnt="0"/>
      <dgm:spPr/>
    </dgm:pt>
    <dgm:pt modelId="{7A884D63-C2B4-458C-A17B-7E4E3908A32C}" type="pres">
      <dgm:prSet presAssocID="{A2F45B9E-33A0-4017-9B8E-4C93D95A4A73}" presName="bSp" presStyleCnt="0"/>
      <dgm:spPr/>
    </dgm:pt>
    <dgm:pt modelId="{1DF46FDE-7B56-4C94-8425-847A138ADD4F}" type="pres">
      <dgm:prSet presAssocID="{A2F45B9E-33A0-4017-9B8E-4C93D95A4A73}" presName="process" presStyleCnt="0"/>
      <dgm:spPr/>
    </dgm:pt>
    <dgm:pt modelId="{AB0CBEB8-68F5-4F96-BCB2-50945450FC6F}" type="pres">
      <dgm:prSet presAssocID="{F558BD45-F6D9-472A-978A-CFCEF6647C81}" presName="composite1" presStyleCnt="0"/>
      <dgm:spPr/>
    </dgm:pt>
    <dgm:pt modelId="{33739B2D-07CD-4150-AF1A-B6B827F8A877}" type="pres">
      <dgm:prSet presAssocID="{F558BD45-F6D9-472A-978A-CFCEF6647C81}" presName="dummyNode1" presStyleLbl="node1" presStyleIdx="0" presStyleCnt="5"/>
      <dgm:spPr/>
    </dgm:pt>
    <dgm:pt modelId="{6F8A2A73-3494-4083-8562-3833486C4DF8}" type="pres">
      <dgm:prSet presAssocID="{F558BD45-F6D9-472A-978A-CFCEF6647C81}" presName="childNode1" presStyleLbl="bgAcc1" presStyleIdx="0" presStyleCnt="5" custScaleX="122867">
        <dgm:presLayoutVars>
          <dgm:bulletEnabled val="1"/>
        </dgm:presLayoutVars>
      </dgm:prSet>
      <dgm:spPr/>
    </dgm:pt>
    <dgm:pt modelId="{EAE32946-4983-448A-B59E-797182D94156}" type="pres">
      <dgm:prSet presAssocID="{F558BD45-F6D9-472A-978A-CFCEF6647C81}" presName="childNode1tx" presStyleLbl="bgAcc1" presStyleIdx="0" presStyleCnt="5">
        <dgm:presLayoutVars>
          <dgm:bulletEnabled val="1"/>
        </dgm:presLayoutVars>
      </dgm:prSet>
      <dgm:spPr/>
    </dgm:pt>
    <dgm:pt modelId="{4B9D10B8-4BD7-49A4-91E8-15260A86CD4C}" type="pres">
      <dgm:prSet presAssocID="{F558BD45-F6D9-472A-978A-CFCEF6647C81}" presName="parentNode1" presStyleLbl="node1" presStyleIdx="0" presStyleCnt="5">
        <dgm:presLayoutVars>
          <dgm:chMax val="1"/>
          <dgm:bulletEnabled val="1"/>
        </dgm:presLayoutVars>
      </dgm:prSet>
      <dgm:spPr/>
    </dgm:pt>
    <dgm:pt modelId="{40A4015F-D8BB-47B1-9FEE-A4DCC5245A50}" type="pres">
      <dgm:prSet presAssocID="{F558BD45-F6D9-472A-978A-CFCEF6647C81}" presName="connSite1" presStyleCnt="0"/>
      <dgm:spPr/>
    </dgm:pt>
    <dgm:pt modelId="{2AE55DD2-0B31-4AC8-A046-B4B126A3DFF8}" type="pres">
      <dgm:prSet presAssocID="{680E3A92-EA9C-42B8-9D5F-490082035527}" presName="Name9" presStyleLbl="sibTrans2D1" presStyleIdx="0" presStyleCnt="4"/>
      <dgm:spPr/>
    </dgm:pt>
    <dgm:pt modelId="{6129F838-F83E-4136-899C-7A9101B8E55A}" type="pres">
      <dgm:prSet presAssocID="{9975F7C8-D5D6-4014-87E1-BCC0DE964132}" presName="composite2" presStyleCnt="0"/>
      <dgm:spPr/>
    </dgm:pt>
    <dgm:pt modelId="{E452EE2F-F354-40F1-87D7-336D97CFE475}" type="pres">
      <dgm:prSet presAssocID="{9975F7C8-D5D6-4014-87E1-BCC0DE964132}" presName="dummyNode2" presStyleLbl="node1" presStyleIdx="0" presStyleCnt="5"/>
      <dgm:spPr/>
    </dgm:pt>
    <dgm:pt modelId="{62C482E7-8900-4F98-A210-DD0B3FF78644}" type="pres">
      <dgm:prSet presAssocID="{9975F7C8-D5D6-4014-87E1-BCC0DE964132}" presName="childNode2" presStyleLbl="bgAcc1" presStyleIdx="1" presStyleCnt="5">
        <dgm:presLayoutVars>
          <dgm:bulletEnabled val="1"/>
        </dgm:presLayoutVars>
      </dgm:prSet>
      <dgm:spPr/>
    </dgm:pt>
    <dgm:pt modelId="{A8A80CBB-BEEA-4049-BCFD-DBB6A9ACC590}" type="pres">
      <dgm:prSet presAssocID="{9975F7C8-D5D6-4014-87E1-BCC0DE964132}" presName="childNode2tx" presStyleLbl="bgAcc1" presStyleIdx="1" presStyleCnt="5">
        <dgm:presLayoutVars>
          <dgm:bulletEnabled val="1"/>
        </dgm:presLayoutVars>
      </dgm:prSet>
      <dgm:spPr/>
    </dgm:pt>
    <dgm:pt modelId="{E2850109-7634-439C-8C68-FFBC334C6CE5}" type="pres">
      <dgm:prSet presAssocID="{9975F7C8-D5D6-4014-87E1-BCC0DE964132}" presName="parentNode2" presStyleLbl="node1" presStyleIdx="1" presStyleCnt="5">
        <dgm:presLayoutVars>
          <dgm:chMax val="0"/>
          <dgm:bulletEnabled val="1"/>
        </dgm:presLayoutVars>
      </dgm:prSet>
      <dgm:spPr/>
    </dgm:pt>
    <dgm:pt modelId="{435C36A0-6E3E-452E-A499-AF349BD6E4B0}" type="pres">
      <dgm:prSet presAssocID="{9975F7C8-D5D6-4014-87E1-BCC0DE964132}" presName="connSite2" presStyleCnt="0"/>
      <dgm:spPr/>
    </dgm:pt>
    <dgm:pt modelId="{701DEEE5-2164-49DE-A4B5-B641B127F9AA}" type="pres">
      <dgm:prSet presAssocID="{F0D65420-AB69-4383-929A-350EB8CD39BD}" presName="Name18" presStyleLbl="sibTrans2D1" presStyleIdx="1" presStyleCnt="4"/>
      <dgm:spPr/>
    </dgm:pt>
    <dgm:pt modelId="{FE5FCD74-0BB6-411B-85C7-503F552C2DCF}" type="pres">
      <dgm:prSet presAssocID="{E8592DE4-5633-46A3-86A2-0818B8510C57}" presName="composite1" presStyleCnt="0"/>
      <dgm:spPr/>
    </dgm:pt>
    <dgm:pt modelId="{A814AD92-EF94-4452-9A05-C8F2A9BC1459}" type="pres">
      <dgm:prSet presAssocID="{E8592DE4-5633-46A3-86A2-0818B8510C57}" presName="dummyNode1" presStyleLbl="node1" presStyleIdx="1" presStyleCnt="5"/>
      <dgm:spPr/>
    </dgm:pt>
    <dgm:pt modelId="{1D0C91DB-DC57-4CAD-8B7B-65CB88D09AA7}" type="pres">
      <dgm:prSet presAssocID="{E8592DE4-5633-46A3-86A2-0818B8510C57}" presName="childNode1" presStyleLbl="bgAcc1" presStyleIdx="2" presStyleCnt="5">
        <dgm:presLayoutVars>
          <dgm:bulletEnabled val="1"/>
        </dgm:presLayoutVars>
      </dgm:prSet>
      <dgm:spPr/>
    </dgm:pt>
    <dgm:pt modelId="{4DBF1F10-2AB4-4A87-A757-72729D439097}" type="pres">
      <dgm:prSet presAssocID="{E8592DE4-5633-46A3-86A2-0818B8510C57}" presName="childNode1tx" presStyleLbl="bgAcc1" presStyleIdx="2" presStyleCnt="5">
        <dgm:presLayoutVars>
          <dgm:bulletEnabled val="1"/>
        </dgm:presLayoutVars>
      </dgm:prSet>
      <dgm:spPr/>
    </dgm:pt>
    <dgm:pt modelId="{C30E8526-4FEB-4E36-82C7-4D76AA644B06}" type="pres">
      <dgm:prSet presAssocID="{E8592DE4-5633-46A3-86A2-0818B8510C57}" presName="parentNode1" presStyleLbl="node1" presStyleIdx="2" presStyleCnt="5">
        <dgm:presLayoutVars>
          <dgm:chMax val="1"/>
          <dgm:bulletEnabled val="1"/>
        </dgm:presLayoutVars>
      </dgm:prSet>
      <dgm:spPr/>
    </dgm:pt>
    <dgm:pt modelId="{4DA5C58D-BC8A-4BFA-B28D-692F1AAD10E6}" type="pres">
      <dgm:prSet presAssocID="{E8592DE4-5633-46A3-86A2-0818B8510C57}" presName="connSite1" presStyleCnt="0"/>
      <dgm:spPr/>
    </dgm:pt>
    <dgm:pt modelId="{35ED62EB-8C05-4DBB-B1DD-09C07CC9079F}" type="pres">
      <dgm:prSet presAssocID="{33BF3A37-2723-4396-B2AF-9E16D25D753E}" presName="Name9" presStyleLbl="sibTrans2D1" presStyleIdx="2" presStyleCnt="4"/>
      <dgm:spPr/>
    </dgm:pt>
    <dgm:pt modelId="{7DCC8174-BD53-4331-8971-26A885086493}" type="pres">
      <dgm:prSet presAssocID="{D2DF0E73-F2B4-440C-B62C-B56EC3F3BA01}" presName="composite2" presStyleCnt="0"/>
      <dgm:spPr/>
    </dgm:pt>
    <dgm:pt modelId="{2BF1A1B7-230A-4F88-B78A-16BF47B17FCA}" type="pres">
      <dgm:prSet presAssocID="{D2DF0E73-F2B4-440C-B62C-B56EC3F3BA01}" presName="dummyNode2" presStyleLbl="node1" presStyleIdx="2" presStyleCnt="5"/>
      <dgm:spPr/>
    </dgm:pt>
    <dgm:pt modelId="{6847E763-D98C-4191-BA07-63DB024BE4D0}" type="pres">
      <dgm:prSet presAssocID="{D2DF0E73-F2B4-440C-B62C-B56EC3F3BA01}" presName="childNode2" presStyleLbl="bgAcc1" presStyleIdx="3" presStyleCnt="5">
        <dgm:presLayoutVars>
          <dgm:bulletEnabled val="1"/>
        </dgm:presLayoutVars>
      </dgm:prSet>
      <dgm:spPr/>
    </dgm:pt>
    <dgm:pt modelId="{7505A4F2-42C0-401E-86EF-DFC747054034}" type="pres">
      <dgm:prSet presAssocID="{D2DF0E73-F2B4-440C-B62C-B56EC3F3BA01}" presName="childNode2tx" presStyleLbl="bgAcc1" presStyleIdx="3" presStyleCnt="5">
        <dgm:presLayoutVars>
          <dgm:bulletEnabled val="1"/>
        </dgm:presLayoutVars>
      </dgm:prSet>
      <dgm:spPr/>
    </dgm:pt>
    <dgm:pt modelId="{DA29C8C8-F202-449E-9967-27CC2AD7BAFD}" type="pres">
      <dgm:prSet presAssocID="{D2DF0E73-F2B4-440C-B62C-B56EC3F3BA01}" presName="parentNode2" presStyleLbl="node1" presStyleIdx="3" presStyleCnt="5">
        <dgm:presLayoutVars>
          <dgm:chMax val="0"/>
          <dgm:bulletEnabled val="1"/>
        </dgm:presLayoutVars>
      </dgm:prSet>
      <dgm:spPr/>
    </dgm:pt>
    <dgm:pt modelId="{FB9349FC-4419-4A67-B6D0-D53E33475F88}" type="pres">
      <dgm:prSet presAssocID="{D2DF0E73-F2B4-440C-B62C-B56EC3F3BA01}" presName="connSite2" presStyleCnt="0"/>
      <dgm:spPr/>
    </dgm:pt>
    <dgm:pt modelId="{A841E2BD-E6DA-43E9-8DB2-36C6829D2FB3}" type="pres">
      <dgm:prSet presAssocID="{495E0765-492F-4BFC-B0FA-0229AA34024E}" presName="Name18" presStyleLbl="sibTrans2D1" presStyleIdx="3" presStyleCnt="4"/>
      <dgm:spPr/>
    </dgm:pt>
    <dgm:pt modelId="{0197166C-AD58-4EDC-9FA3-BA2E2A994176}" type="pres">
      <dgm:prSet presAssocID="{02F921FB-885F-4A71-855A-C40DE8496F81}" presName="composite1" presStyleCnt="0"/>
      <dgm:spPr/>
    </dgm:pt>
    <dgm:pt modelId="{345880CB-9B56-40FC-8470-96DE56862D10}" type="pres">
      <dgm:prSet presAssocID="{02F921FB-885F-4A71-855A-C40DE8496F81}" presName="dummyNode1" presStyleLbl="node1" presStyleIdx="3" presStyleCnt="5"/>
      <dgm:spPr/>
    </dgm:pt>
    <dgm:pt modelId="{9E5FBA10-CBBA-4242-9DDE-555CC0483DF4}" type="pres">
      <dgm:prSet presAssocID="{02F921FB-885F-4A71-855A-C40DE8496F81}" presName="childNode1" presStyleLbl="bgAcc1" presStyleIdx="4" presStyleCnt="5" custScaleX="153927">
        <dgm:presLayoutVars>
          <dgm:bulletEnabled val="1"/>
        </dgm:presLayoutVars>
      </dgm:prSet>
      <dgm:spPr/>
    </dgm:pt>
    <dgm:pt modelId="{3586BA5D-2314-4662-BC95-317975BFBC51}" type="pres">
      <dgm:prSet presAssocID="{02F921FB-885F-4A71-855A-C40DE8496F81}" presName="childNode1tx" presStyleLbl="bgAcc1" presStyleIdx="4" presStyleCnt="5">
        <dgm:presLayoutVars>
          <dgm:bulletEnabled val="1"/>
        </dgm:presLayoutVars>
      </dgm:prSet>
      <dgm:spPr/>
    </dgm:pt>
    <dgm:pt modelId="{EA3EC001-EA22-4D3B-B006-D37F54308EE1}" type="pres">
      <dgm:prSet presAssocID="{02F921FB-885F-4A71-855A-C40DE8496F81}" presName="parentNode1" presStyleLbl="node1" presStyleIdx="4" presStyleCnt="5">
        <dgm:presLayoutVars>
          <dgm:chMax val="1"/>
          <dgm:bulletEnabled val="1"/>
        </dgm:presLayoutVars>
      </dgm:prSet>
      <dgm:spPr/>
    </dgm:pt>
    <dgm:pt modelId="{07E38278-75F0-431F-886E-D66E9D93CC3B}" type="pres">
      <dgm:prSet presAssocID="{02F921FB-885F-4A71-855A-C40DE8496F81}" presName="connSite1" presStyleCnt="0"/>
      <dgm:spPr/>
    </dgm:pt>
  </dgm:ptLst>
  <dgm:cxnLst>
    <dgm:cxn modelId="{9882C000-A69C-4EB5-8B43-D000CAA98385}" type="presOf" srcId="{BAB8EE45-F063-4BD0-A035-CB216B157420}" destId="{A8A80CBB-BEEA-4049-BCFD-DBB6A9ACC590}" srcOrd="1" destOrd="0" presId="urn:microsoft.com/office/officeart/2005/8/layout/hProcess4"/>
    <dgm:cxn modelId="{BD38AE08-69EE-41FF-B2D4-D48B439CA0F6}" type="presOf" srcId="{26AC2A7E-271F-4049-B11F-0F302E72B81F}" destId="{1D0C91DB-DC57-4CAD-8B7B-65CB88D09AA7}" srcOrd="0" destOrd="2" presId="urn:microsoft.com/office/officeart/2005/8/layout/hProcess4"/>
    <dgm:cxn modelId="{48ECAE08-4CA4-4664-9765-83D8AAA1333D}" srcId="{A2F45B9E-33A0-4017-9B8E-4C93D95A4A73}" destId="{9975F7C8-D5D6-4014-87E1-BCC0DE964132}" srcOrd="1" destOrd="0" parTransId="{A1370A6E-27B7-409B-80C5-592A0BE1FD7B}" sibTransId="{F0D65420-AB69-4383-929A-350EB8CD39BD}"/>
    <dgm:cxn modelId="{42B90409-A01D-491F-B4F5-28373CF55336}" srcId="{E8592DE4-5633-46A3-86A2-0818B8510C57}" destId="{40EA8EB2-2178-411A-9F96-D3626CDD0AC4}" srcOrd="0" destOrd="0" parTransId="{DC84401A-645B-4F17-989C-EE98C2D9A9A0}" sibTransId="{C538C780-639D-46BF-AAAF-BD0889AD946E}"/>
    <dgm:cxn modelId="{A3DC5C15-0BCA-4A22-BDD3-AE31AD18B255}" type="presOf" srcId="{A2F45B9E-33A0-4017-9B8E-4C93D95A4A73}" destId="{FC2F08F0-616B-49A8-B84E-17DB5D643A4E}" srcOrd="0" destOrd="0" presId="urn:microsoft.com/office/officeart/2005/8/layout/hProcess4"/>
    <dgm:cxn modelId="{12557D21-8810-4FC8-86B7-79370B5DB8B0}" type="presOf" srcId="{7AAEA6EE-BCAD-4CA6-8CAA-1950496ABD12}" destId="{6847E763-D98C-4191-BA07-63DB024BE4D0}" srcOrd="0" destOrd="0" presId="urn:microsoft.com/office/officeart/2005/8/layout/hProcess4"/>
    <dgm:cxn modelId="{C3964022-EC51-4C54-B559-F149572877CF}" type="presOf" srcId="{C5021A62-CEF9-49F3-9F11-796E1B6B778D}" destId="{6847E763-D98C-4191-BA07-63DB024BE4D0}" srcOrd="0" destOrd="2" presId="urn:microsoft.com/office/officeart/2005/8/layout/hProcess4"/>
    <dgm:cxn modelId="{4B25D122-2FF9-42C2-850E-D93F7FB79896}" type="presOf" srcId="{67133072-C957-4984-9289-AB1612E9EF74}" destId="{9E5FBA10-CBBA-4242-9DDE-555CC0483DF4}" srcOrd="0" destOrd="0" presId="urn:microsoft.com/office/officeart/2005/8/layout/hProcess4"/>
    <dgm:cxn modelId="{F350BA23-AAC0-4381-AA53-1B4EE86B9BAD}" srcId="{02F921FB-885F-4A71-855A-C40DE8496F81}" destId="{8CC2296A-CDE0-49A1-BC43-9DDD1C8DE306}" srcOrd="1" destOrd="0" parTransId="{3EF9FB76-E63C-4867-ACE9-0C9DF35CC241}" sibTransId="{BB50EACA-4460-4631-894F-CDEFAACA4ACB}"/>
    <dgm:cxn modelId="{E3EA9725-3688-4C9E-A5C9-EFD0AF844F6F}" type="presOf" srcId="{8CC2296A-CDE0-49A1-BC43-9DDD1C8DE306}" destId="{9E5FBA10-CBBA-4242-9DDE-555CC0483DF4}" srcOrd="0" destOrd="1" presId="urn:microsoft.com/office/officeart/2005/8/layout/hProcess4"/>
    <dgm:cxn modelId="{2CD5BA26-C203-4954-A9FE-49236A7DFFC8}" srcId="{A2F45B9E-33A0-4017-9B8E-4C93D95A4A73}" destId="{D2DF0E73-F2B4-440C-B62C-B56EC3F3BA01}" srcOrd="3" destOrd="0" parTransId="{83ED9CAA-4FB3-479A-9726-85CAC2B6E2FE}" sibTransId="{495E0765-492F-4BFC-B0FA-0229AA34024E}"/>
    <dgm:cxn modelId="{26428929-5E39-48D7-9ECB-4B2056F559A1}" type="presOf" srcId="{9975F7C8-D5D6-4014-87E1-BCC0DE964132}" destId="{E2850109-7634-439C-8C68-FFBC334C6CE5}" srcOrd="0" destOrd="0" presId="urn:microsoft.com/office/officeart/2005/8/layout/hProcess4"/>
    <dgm:cxn modelId="{BE456D35-59A6-44DE-9791-D65391AA3F75}" type="presOf" srcId="{EB265E4A-4233-405B-8BEC-A27E4A0F695E}" destId="{4DBF1F10-2AB4-4A87-A757-72729D439097}" srcOrd="1" destOrd="1" presId="urn:microsoft.com/office/officeart/2005/8/layout/hProcess4"/>
    <dgm:cxn modelId="{EF274F36-978B-421E-B0B7-F12564FDBAEC}" type="presOf" srcId="{E8592DE4-5633-46A3-86A2-0818B8510C57}" destId="{C30E8526-4FEB-4E36-82C7-4D76AA644B06}" srcOrd="0" destOrd="0" presId="urn:microsoft.com/office/officeart/2005/8/layout/hProcess4"/>
    <dgm:cxn modelId="{D90C8236-9980-4131-ABB7-E51310518995}" type="presOf" srcId="{2E517B74-FA31-4642-95B1-2171C4C17FFC}" destId="{62C482E7-8900-4F98-A210-DD0B3FF78644}" srcOrd="0" destOrd="1" presId="urn:microsoft.com/office/officeart/2005/8/layout/hProcess4"/>
    <dgm:cxn modelId="{0285B138-E054-4D28-A881-34BE4C145434}" srcId="{9975F7C8-D5D6-4014-87E1-BCC0DE964132}" destId="{BAB8EE45-F063-4BD0-A035-CB216B157420}" srcOrd="0" destOrd="0" parTransId="{6595A3CA-F5D0-47AF-BE38-C016A287AA02}" sibTransId="{D5158267-4265-440E-835B-0D1B82077832}"/>
    <dgm:cxn modelId="{71D86439-90D6-45FE-89E0-397657C74BFE}" type="presOf" srcId="{40EA8EB2-2178-411A-9F96-D3626CDD0AC4}" destId="{1D0C91DB-DC57-4CAD-8B7B-65CB88D09AA7}" srcOrd="0" destOrd="0" presId="urn:microsoft.com/office/officeart/2005/8/layout/hProcess4"/>
    <dgm:cxn modelId="{828FF25B-8930-4330-B59E-FC2444278BB3}" type="presOf" srcId="{495E0765-492F-4BFC-B0FA-0229AA34024E}" destId="{A841E2BD-E6DA-43E9-8DB2-36C6829D2FB3}" srcOrd="0" destOrd="0" presId="urn:microsoft.com/office/officeart/2005/8/layout/hProcess4"/>
    <dgm:cxn modelId="{37BD5844-9425-4BF9-AED9-3ED81CB22AF3}" srcId="{A2F45B9E-33A0-4017-9B8E-4C93D95A4A73}" destId="{02F921FB-885F-4A71-855A-C40DE8496F81}" srcOrd="4" destOrd="0" parTransId="{1EFEC3A5-83DC-40B8-9924-F91CD9B1227B}" sibTransId="{75C2EF11-6A68-4426-916B-97DD9EFFE122}"/>
    <dgm:cxn modelId="{4F355C66-DCF3-4045-B0D0-4358C7908287}" srcId="{A2F45B9E-33A0-4017-9B8E-4C93D95A4A73}" destId="{E8592DE4-5633-46A3-86A2-0818B8510C57}" srcOrd="2" destOrd="0" parTransId="{F93FF181-99AF-4A72-AD69-D5F170583AB2}" sibTransId="{33BF3A37-2723-4396-B2AF-9E16D25D753E}"/>
    <dgm:cxn modelId="{5B015647-E0D3-4591-89AB-524297788781}" srcId="{E8592DE4-5633-46A3-86A2-0818B8510C57}" destId="{26AC2A7E-271F-4049-B11F-0F302E72B81F}" srcOrd="2" destOrd="0" parTransId="{55424E56-EA73-400E-ADE6-FEE14C47F0E6}" sibTransId="{F5E6FEAA-9808-4C79-B06F-066ACAE358FF}"/>
    <dgm:cxn modelId="{B797C44C-B2DF-4A86-A88A-AF7E9817AE2E}" type="presOf" srcId="{F0D65420-AB69-4383-929A-350EB8CD39BD}" destId="{701DEEE5-2164-49DE-A4B5-B641B127F9AA}" srcOrd="0" destOrd="0" presId="urn:microsoft.com/office/officeart/2005/8/layout/hProcess4"/>
    <dgm:cxn modelId="{518B184F-0349-4D77-BD02-4B46B9EA39AB}" type="presOf" srcId="{BAB8EE45-F063-4BD0-A035-CB216B157420}" destId="{62C482E7-8900-4F98-A210-DD0B3FF78644}" srcOrd="0" destOrd="0" presId="urn:microsoft.com/office/officeart/2005/8/layout/hProcess4"/>
    <dgm:cxn modelId="{7AD6CA50-AA25-4BB1-9388-2E5A0EDCAFD9}" type="presOf" srcId="{7AAEA6EE-BCAD-4CA6-8CAA-1950496ABD12}" destId="{7505A4F2-42C0-401E-86EF-DFC747054034}" srcOrd="1" destOrd="0" presId="urn:microsoft.com/office/officeart/2005/8/layout/hProcess4"/>
    <dgm:cxn modelId="{D0CC4972-3F90-44F7-9864-90FC31E34351}" srcId="{F558BD45-F6D9-472A-978A-CFCEF6647C81}" destId="{D188CD14-3FAC-4A15-BAFC-231E0D9DED08}" srcOrd="1" destOrd="0" parTransId="{748A313C-0134-4184-B3C7-547E2F582FA8}" sibTransId="{2792685B-25EB-4C0C-8184-F395AF5AD436}"/>
    <dgm:cxn modelId="{E6D77C72-F0AC-48BD-9C21-CECD59D07502}" type="presOf" srcId="{40EA8EB2-2178-411A-9F96-D3626CDD0AC4}" destId="{4DBF1F10-2AB4-4A87-A757-72729D439097}" srcOrd="1" destOrd="0" presId="urn:microsoft.com/office/officeart/2005/8/layout/hProcess4"/>
    <dgm:cxn modelId="{1F3AC757-9AF6-4CE2-9EFC-E443D6CF870E}" type="presOf" srcId="{8CC2296A-CDE0-49A1-BC43-9DDD1C8DE306}" destId="{3586BA5D-2314-4662-BC95-317975BFBC51}" srcOrd="1" destOrd="1" presId="urn:microsoft.com/office/officeart/2005/8/layout/hProcess4"/>
    <dgm:cxn modelId="{B0339259-1DCA-4067-988B-D425951B94EE}" srcId="{9975F7C8-D5D6-4014-87E1-BCC0DE964132}" destId="{2E517B74-FA31-4642-95B1-2171C4C17FFC}" srcOrd="1" destOrd="0" parTransId="{64A7A540-17CB-4E66-B243-5389E7A02949}" sibTransId="{2AE04A25-373E-4C09-9295-BD991B01335C}"/>
    <dgm:cxn modelId="{9BC4387E-6AE6-4110-A9B8-5669F8123DB1}" type="presOf" srcId="{33BF3A37-2723-4396-B2AF-9E16D25D753E}" destId="{35ED62EB-8C05-4DBB-B1DD-09C07CC9079F}" srcOrd="0" destOrd="0" presId="urn:microsoft.com/office/officeart/2005/8/layout/hProcess4"/>
    <dgm:cxn modelId="{0D2EBB8F-67A3-43BB-B32E-58206CA55B5C}" type="presOf" srcId="{341612A0-46C4-4836-94FB-31647CC3F210}" destId="{6F8A2A73-3494-4083-8562-3833486C4DF8}" srcOrd="0" destOrd="0" presId="urn:microsoft.com/office/officeart/2005/8/layout/hProcess4"/>
    <dgm:cxn modelId="{7901D491-C88A-496B-93A7-BBCF1747D1E8}" srcId="{A2F45B9E-33A0-4017-9B8E-4C93D95A4A73}" destId="{F558BD45-F6D9-472A-978A-CFCEF6647C81}" srcOrd="0" destOrd="0" parTransId="{97F77B83-8DC0-4E7E-A704-D065FC5469E0}" sibTransId="{680E3A92-EA9C-42B8-9D5F-490082035527}"/>
    <dgm:cxn modelId="{DA4EC9A1-F7EF-4604-B66A-B96FD72DF13C}" type="presOf" srcId="{680E3A92-EA9C-42B8-9D5F-490082035527}" destId="{2AE55DD2-0B31-4AC8-A046-B4B126A3DFF8}" srcOrd="0" destOrd="0" presId="urn:microsoft.com/office/officeart/2005/8/layout/hProcess4"/>
    <dgm:cxn modelId="{EC25E0A6-4157-4779-A8A1-2AED2C48836E}" srcId="{D2DF0E73-F2B4-440C-B62C-B56EC3F3BA01}" destId="{7AAEA6EE-BCAD-4CA6-8CAA-1950496ABD12}" srcOrd="0" destOrd="0" parTransId="{A77CAA7D-822C-44B0-B921-DD3E03D1FB2C}" sibTransId="{5E25DD98-B7EA-4DAD-ABEA-236FA70CD24C}"/>
    <dgm:cxn modelId="{97D992A9-8836-4B31-95DF-BE0DDB520F65}" type="presOf" srcId="{EB265E4A-4233-405B-8BEC-A27E4A0F695E}" destId="{1D0C91DB-DC57-4CAD-8B7B-65CB88D09AA7}" srcOrd="0" destOrd="1" presId="urn:microsoft.com/office/officeart/2005/8/layout/hProcess4"/>
    <dgm:cxn modelId="{19F955AD-572A-48E0-937F-0787883E5804}" type="presOf" srcId="{F558BD45-F6D9-472A-978A-CFCEF6647C81}" destId="{4B9D10B8-4BD7-49A4-91E8-15260A86CD4C}" srcOrd="0" destOrd="0" presId="urn:microsoft.com/office/officeart/2005/8/layout/hProcess4"/>
    <dgm:cxn modelId="{B13109AE-F2F0-4642-AD77-C3B70737FA0F}" srcId="{F558BD45-F6D9-472A-978A-CFCEF6647C81}" destId="{341612A0-46C4-4836-94FB-31647CC3F210}" srcOrd="0" destOrd="0" parTransId="{197946EB-D6A0-481E-B325-FE5A51BEFEA2}" sibTransId="{18F24607-1D2F-4DE7-879F-AC0372FC74EF}"/>
    <dgm:cxn modelId="{DEED40B5-247A-4E29-99EC-30D52C5CDF31}" type="presOf" srcId="{D188CD14-3FAC-4A15-BAFC-231E0D9DED08}" destId="{EAE32946-4983-448A-B59E-797182D94156}" srcOrd="1" destOrd="1" presId="urn:microsoft.com/office/officeart/2005/8/layout/hProcess4"/>
    <dgm:cxn modelId="{51F2FEBC-1DDE-4FA7-B78A-56D7B31342D0}" type="presOf" srcId="{C5021A62-CEF9-49F3-9F11-796E1B6B778D}" destId="{7505A4F2-42C0-401E-86EF-DFC747054034}" srcOrd="1" destOrd="2" presId="urn:microsoft.com/office/officeart/2005/8/layout/hProcess4"/>
    <dgm:cxn modelId="{57B730C2-F54B-4813-9E57-56FB79F5E5BB}" srcId="{D2DF0E73-F2B4-440C-B62C-B56EC3F3BA01}" destId="{C5021A62-CEF9-49F3-9F11-796E1B6B778D}" srcOrd="2" destOrd="0" parTransId="{0B23DB2B-0663-4E4E-8583-22345FC5F109}" sibTransId="{3FCF51FB-24F1-4703-9B19-449647194682}"/>
    <dgm:cxn modelId="{237437C8-C4AB-4C3B-A06B-2F8F7A1A21D4}" srcId="{E8592DE4-5633-46A3-86A2-0818B8510C57}" destId="{EB265E4A-4233-405B-8BEC-A27E4A0F695E}" srcOrd="1" destOrd="0" parTransId="{642FC3C5-2B66-48B0-BE50-A84CCCBB36DA}" sibTransId="{45549106-B57B-4C58-9AE1-86F5A9324650}"/>
    <dgm:cxn modelId="{A951D7C9-4D8F-4E95-AA14-4EEF6EABB071}" type="presOf" srcId="{D2DF0E73-F2B4-440C-B62C-B56EC3F3BA01}" destId="{DA29C8C8-F202-449E-9967-27CC2AD7BAFD}" srcOrd="0" destOrd="0" presId="urn:microsoft.com/office/officeart/2005/8/layout/hProcess4"/>
    <dgm:cxn modelId="{BF1583D3-BAFC-4D51-936B-1C48E4C0EDA9}" type="presOf" srcId="{26AC2A7E-271F-4049-B11F-0F302E72B81F}" destId="{4DBF1F10-2AB4-4A87-A757-72729D439097}" srcOrd="1" destOrd="2" presId="urn:microsoft.com/office/officeart/2005/8/layout/hProcess4"/>
    <dgm:cxn modelId="{99D546D7-14CD-44A8-931A-FAE7F96B70EF}" type="presOf" srcId="{7C457428-36D7-4788-BB50-A8E2C18C6D3F}" destId="{7505A4F2-42C0-401E-86EF-DFC747054034}" srcOrd="1" destOrd="1" presId="urn:microsoft.com/office/officeart/2005/8/layout/hProcess4"/>
    <dgm:cxn modelId="{228B8DDC-55CB-49FA-82F3-0D4786D40BDC}" type="presOf" srcId="{7C457428-36D7-4788-BB50-A8E2C18C6D3F}" destId="{6847E763-D98C-4191-BA07-63DB024BE4D0}" srcOrd="0" destOrd="1" presId="urn:microsoft.com/office/officeart/2005/8/layout/hProcess4"/>
    <dgm:cxn modelId="{5D59E8DD-2F9C-433F-B2E2-CF6F3770FA27}" srcId="{02F921FB-885F-4A71-855A-C40DE8496F81}" destId="{67133072-C957-4984-9289-AB1612E9EF74}" srcOrd="0" destOrd="0" parTransId="{0571B1C6-EBCA-4EA9-AB04-DB3576D94624}" sibTransId="{3C21D532-024B-4BD6-8C43-FC95AF207343}"/>
    <dgm:cxn modelId="{7084F8DD-1EB6-41CE-8DC2-FD3BD56FAE45}" type="presOf" srcId="{2E517B74-FA31-4642-95B1-2171C4C17FFC}" destId="{A8A80CBB-BEEA-4049-BCFD-DBB6A9ACC590}" srcOrd="1" destOrd="1" presId="urn:microsoft.com/office/officeart/2005/8/layout/hProcess4"/>
    <dgm:cxn modelId="{646594E6-BDDF-45C0-A499-1B201F950F39}" type="presOf" srcId="{67133072-C957-4984-9289-AB1612E9EF74}" destId="{3586BA5D-2314-4662-BC95-317975BFBC51}" srcOrd="1" destOrd="0" presId="urn:microsoft.com/office/officeart/2005/8/layout/hProcess4"/>
    <dgm:cxn modelId="{1DF6F2E6-B378-4BA4-82D2-20AD43556C72}" type="presOf" srcId="{D188CD14-3FAC-4A15-BAFC-231E0D9DED08}" destId="{6F8A2A73-3494-4083-8562-3833486C4DF8}" srcOrd="0" destOrd="1" presId="urn:microsoft.com/office/officeart/2005/8/layout/hProcess4"/>
    <dgm:cxn modelId="{88B6EEE8-9447-4E2D-AB95-96B1E223308A}" type="presOf" srcId="{02F921FB-885F-4A71-855A-C40DE8496F81}" destId="{EA3EC001-EA22-4D3B-B006-D37F54308EE1}" srcOrd="0" destOrd="0" presId="urn:microsoft.com/office/officeart/2005/8/layout/hProcess4"/>
    <dgm:cxn modelId="{8C64B0E9-20CB-4CC8-AD5E-9965285D6D31}" type="presOf" srcId="{341612A0-46C4-4836-94FB-31647CC3F210}" destId="{EAE32946-4983-448A-B59E-797182D94156}" srcOrd="1" destOrd="0" presId="urn:microsoft.com/office/officeart/2005/8/layout/hProcess4"/>
    <dgm:cxn modelId="{E34268FD-E091-4545-B7D5-C7B216C75B94}" srcId="{D2DF0E73-F2B4-440C-B62C-B56EC3F3BA01}" destId="{7C457428-36D7-4788-BB50-A8E2C18C6D3F}" srcOrd="1" destOrd="0" parTransId="{D869C7A8-C823-4AEF-80B2-3FAC76DB10F5}" sibTransId="{E5A52576-13DD-46BC-BE20-ED71724D7B20}"/>
    <dgm:cxn modelId="{AACA80CA-8B0F-49C7-8DA9-A149B99A1E46}" type="presParOf" srcId="{FC2F08F0-616B-49A8-B84E-17DB5D643A4E}" destId="{4ECA1F4D-B3B6-493F-9D4F-A7D23CF5CAD1}" srcOrd="0" destOrd="0" presId="urn:microsoft.com/office/officeart/2005/8/layout/hProcess4"/>
    <dgm:cxn modelId="{C4BA1523-1043-43D9-8A7A-EFAF61C3AA1A}" type="presParOf" srcId="{FC2F08F0-616B-49A8-B84E-17DB5D643A4E}" destId="{7A884D63-C2B4-458C-A17B-7E4E3908A32C}" srcOrd="1" destOrd="0" presId="urn:microsoft.com/office/officeart/2005/8/layout/hProcess4"/>
    <dgm:cxn modelId="{73A99967-88E0-4795-9203-E45B31923078}" type="presParOf" srcId="{FC2F08F0-616B-49A8-B84E-17DB5D643A4E}" destId="{1DF46FDE-7B56-4C94-8425-847A138ADD4F}" srcOrd="2" destOrd="0" presId="urn:microsoft.com/office/officeart/2005/8/layout/hProcess4"/>
    <dgm:cxn modelId="{07A69E7D-56B6-4FF9-94C9-F083331767C2}" type="presParOf" srcId="{1DF46FDE-7B56-4C94-8425-847A138ADD4F}" destId="{AB0CBEB8-68F5-4F96-BCB2-50945450FC6F}" srcOrd="0" destOrd="0" presId="urn:microsoft.com/office/officeart/2005/8/layout/hProcess4"/>
    <dgm:cxn modelId="{2C32DB21-A49D-4952-8473-CD528C4AA8B2}" type="presParOf" srcId="{AB0CBEB8-68F5-4F96-BCB2-50945450FC6F}" destId="{33739B2D-07CD-4150-AF1A-B6B827F8A877}" srcOrd="0" destOrd="0" presId="urn:microsoft.com/office/officeart/2005/8/layout/hProcess4"/>
    <dgm:cxn modelId="{BB18440E-5976-46C3-83EE-79401D814808}" type="presParOf" srcId="{AB0CBEB8-68F5-4F96-BCB2-50945450FC6F}" destId="{6F8A2A73-3494-4083-8562-3833486C4DF8}" srcOrd="1" destOrd="0" presId="urn:microsoft.com/office/officeart/2005/8/layout/hProcess4"/>
    <dgm:cxn modelId="{7CD94863-F5B5-4ED3-8D25-C15AA895903B}" type="presParOf" srcId="{AB0CBEB8-68F5-4F96-BCB2-50945450FC6F}" destId="{EAE32946-4983-448A-B59E-797182D94156}" srcOrd="2" destOrd="0" presId="urn:microsoft.com/office/officeart/2005/8/layout/hProcess4"/>
    <dgm:cxn modelId="{AEC3AEAA-0E9D-4F3B-81CB-153A41D3853A}" type="presParOf" srcId="{AB0CBEB8-68F5-4F96-BCB2-50945450FC6F}" destId="{4B9D10B8-4BD7-49A4-91E8-15260A86CD4C}" srcOrd="3" destOrd="0" presId="urn:microsoft.com/office/officeart/2005/8/layout/hProcess4"/>
    <dgm:cxn modelId="{CD9A95D7-3BA2-4AE9-B5F2-EC4DD0EC3CFA}" type="presParOf" srcId="{AB0CBEB8-68F5-4F96-BCB2-50945450FC6F}" destId="{40A4015F-D8BB-47B1-9FEE-A4DCC5245A50}" srcOrd="4" destOrd="0" presId="urn:microsoft.com/office/officeart/2005/8/layout/hProcess4"/>
    <dgm:cxn modelId="{2B7900ED-0829-4F59-A6A1-3E7A80D1532B}" type="presParOf" srcId="{1DF46FDE-7B56-4C94-8425-847A138ADD4F}" destId="{2AE55DD2-0B31-4AC8-A046-B4B126A3DFF8}" srcOrd="1" destOrd="0" presId="urn:microsoft.com/office/officeart/2005/8/layout/hProcess4"/>
    <dgm:cxn modelId="{B04D5F50-7230-404E-92DD-3B974B366A4C}" type="presParOf" srcId="{1DF46FDE-7B56-4C94-8425-847A138ADD4F}" destId="{6129F838-F83E-4136-899C-7A9101B8E55A}" srcOrd="2" destOrd="0" presId="urn:microsoft.com/office/officeart/2005/8/layout/hProcess4"/>
    <dgm:cxn modelId="{E6FFDC43-73A1-4527-B36C-FB26802673E4}" type="presParOf" srcId="{6129F838-F83E-4136-899C-7A9101B8E55A}" destId="{E452EE2F-F354-40F1-87D7-336D97CFE475}" srcOrd="0" destOrd="0" presId="urn:microsoft.com/office/officeart/2005/8/layout/hProcess4"/>
    <dgm:cxn modelId="{9EC4ED43-C6D6-4689-A686-F2BA11DC43D7}" type="presParOf" srcId="{6129F838-F83E-4136-899C-7A9101B8E55A}" destId="{62C482E7-8900-4F98-A210-DD0B3FF78644}" srcOrd="1" destOrd="0" presId="urn:microsoft.com/office/officeart/2005/8/layout/hProcess4"/>
    <dgm:cxn modelId="{C11D8F77-EE4D-4F0F-B398-C94927E08E99}" type="presParOf" srcId="{6129F838-F83E-4136-899C-7A9101B8E55A}" destId="{A8A80CBB-BEEA-4049-BCFD-DBB6A9ACC590}" srcOrd="2" destOrd="0" presId="urn:microsoft.com/office/officeart/2005/8/layout/hProcess4"/>
    <dgm:cxn modelId="{0FFD9143-FFB8-426E-B2F9-0FAFAB2F512D}" type="presParOf" srcId="{6129F838-F83E-4136-899C-7A9101B8E55A}" destId="{E2850109-7634-439C-8C68-FFBC334C6CE5}" srcOrd="3" destOrd="0" presId="urn:microsoft.com/office/officeart/2005/8/layout/hProcess4"/>
    <dgm:cxn modelId="{7DF661D1-58CE-4A38-A53A-EF44F8529C9D}" type="presParOf" srcId="{6129F838-F83E-4136-899C-7A9101B8E55A}" destId="{435C36A0-6E3E-452E-A499-AF349BD6E4B0}" srcOrd="4" destOrd="0" presId="urn:microsoft.com/office/officeart/2005/8/layout/hProcess4"/>
    <dgm:cxn modelId="{ED31B9E2-7FF5-4C6B-869E-97311CE885E1}" type="presParOf" srcId="{1DF46FDE-7B56-4C94-8425-847A138ADD4F}" destId="{701DEEE5-2164-49DE-A4B5-B641B127F9AA}" srcOrd="3" destOrd="0" presId="urn:microsoft.com/office/officeart/2005/8/layout/hProcess4"/>
    <dgm:cxn modelId="{B230D3C0-3138-44AF-B559-D76E6DA4C4AE}" type="presParOf" srcId="{1DF46FDE-7B56-4C94-8425-847A138ADD4F}" destId="{FE5FCD74-0BB6-411B-85C7-503F552C2DCF}" srcOrd="4" destOrd="0" presId="urn:microsoft.com/office/officeart/2005/8/layout/hProcess4"/>
    <dgm:cxn modelId="{98CEC3B4-C42B-496F-8479-8512AC134A3B}" type="presParOf" srcId="{FE5FCD74-0BB6-411B-85C7-503F552C2DCF}" destId="{A814AD92-EF94-4452-9A05-C8F2A9BC1459}" srcOrd="0" destOrd="0" presId="urn:microsoft.com/office/officeart/2005/8/layout/hProcess4"/>
    <dgm:cxn modelId="{D120C252-9920-40D1-BFC4-7B094162BC92}" type="presParOf" srcId="{FE5FCD74-0BB6-411B-85C7-503F552C2DCF}" destId="{1D0C91DB-DC57-4CAD-8B7B-65CB88D09AA7}" srcOrd="1" destOrd="0" presId="urn:microsoft.com/office/officeart/2005/8/layout/hProcess4"/>
    <dgm:cxn modelId="{60E5D17B-65FD-423D-86B1-8204A4D86FB5}" type="presParOf" srcId="{FE5FCD74-0BB6-411B-85C7-503F552C2DCF}" destId="{4DBF1F10-2AB4-4A87-A757-72729D439097}" srcOrd="2" destOrd="0" presId="urn:microsoft.com/office/officeart/2005/8/layout/hProcess4"/>
    <dgm:cxn modelId="{340B9A10-AD8E-47BB-8A82-74BC489FB356}" type="presParOf" srcId="{FE5FCD74-0BB6-411B-85C7-503F552C2DCF}" destId="{C30E8526-4FEB-4E36-82C7-4D76AA644B06}" srcOrd="3" destOrd="0" presId="urn:microsoft.com/office/officeart/2005/8/layout/hProcess4"/>
    <dgm:cxn modelId="{8A0F0CAB-BF79-4785-A9C4-CB40D619C5E9}" type="presParOf" srcId="{FE5FCD74-0BB6-411B-85C7-503F552C2DCF}" destId="{4DA5C58D-BC8A-4BFA-B28D-692F1AAD10E6}" srcOrd="4" destOrd="0" presId="urn:microsoft.com/office/officeart/2005/8/layout/hProcess4"/>
    <dgm:cxn modelId="{AFC2CAA6-BC1F-45FD-9CAF-43FF58432FFC}" type="presParOf" srcId="{1DF46FDE-7B56-4C94-8425-847A138ADD4F}" destId="{35ED62EB-8C05-4DBB-B1DD-09C07CC9079F}" srcOrd="5" destOrd="0" presId="urn:microsoft.com/office/officeart/2005/8/layout/hProcess4"/>
    <dgm:cxn modelId="{EF848BB2-ADD1-439C-A881-C3AA981CD7B3}" type="presParOf" srcId="{1DF46FDE-7B56-4C94-8425-847A138ADD4F}" destId="{7DCC8174-BD53-4331-8971-26A885086493}" srcOrd="6" destOrd="0" presId="urn:microsoft.com/office/officeart/2005/8/layout/hProcess4"/>
    <dgm:cxn modelId="{05DBE9C8-DCD6-4E3B-8523-C6FD8C4301AD}" type="presParOf" srcId="{7DCC8174-BD53-4331-8971-26A885086493}" destId="{2BF1A1B7-230A-4F88-B78A-16BF47B17FCA}" srcOrd="0" destOrd="0" presId="urn:microsoft.com/office/officeart/2005/8/layout/hProcess4"/>
    <dgm:cxn modelId="{00A56AF0-D24F-4D15-8F69-AC892CE9CA66}" type="presParOf" srcId="{7DCC8174-BD53-4331-8971-26A885086493}" destId="{6847E763-D98C-4191-BA07-63DB024BE4D0}" srcOrd="1" destOrd="0" presId="urn:microsoft.com/office/officeart/2005/8/layout/hProcess4"/>
    <dgm:cxn modelId="{765BD197-CE41-4CB1-8DFD-1C0D4B686BAF}" type="presParOf" srcId="{7DCC8174-BD53-4331-8971-26A885086493}" destId="{7505A4F2-42C0-401E-86EF-DFC747054034}" srcOrd="2" destOrd="0" presId="urn:microsoft.com/office/officeart/2005/8/layout/hProcess4"/>
    <dgm:cxn modelId="{0C0E5AD0-78B4-4853-8387-CA9184D7CEA1}" type="presParOf" srcId="{7DCC8174-BD53-4331-8971-26A885086493}" destId="{DA29C8C8-F202-449E-9967-27CC2AD7BAFD}" srcOrd="3" destOrd="0" presId="urn:microsoft.com/office/officeart/2005/8/layout/hProcess4"/>
    <dgm:cxn modelId="{218D9F14-828D-4E48-93F1-02CBAC8B1777}" type="presParOf" srcId="{7DCC8174-BD53-4331-8971-26A885086493}" destId="{FB9349FC-4419-4A67-B6D0-D53E33475F88}" srcOrd="4" destOrd="0" presId="urn:microsoft.com/office/officeart/2005/8/layout/hProcess4"/>
    <dgm:cxn modelId="{10ED755F-7BD2-4172-A842-02968A975C1D}" type="presParOf" srcId="{1DF46FDE-7B56-4C94-8425-847A138ADD4F}" destId="{A841E2BD-E6DA-43E9-8DB2-36C6829D2FB3}" srcOrd="7" destOrd="0" presId="urn:microsoft.com/office/officeart/2005/8/layout/hProcess4"/>
    <dgm:cxn modelId="{93E88043-80F5-459D-9E2E-664A8678F9CB}" type="presParOf" srcId="{1DF46FDE-7B56-4C94-8425-847A138ADD4F}" destId="{0197166C-AD58-4EDC-9FA3-BA2E2A994176}" srcOrd="8" destOrd="0" presId="urn:microsoft.com/office/officeart/2005/8/layout/hProcess4"/>
    <dgm:cxn modelId="{6FFA5B0D-BB4D-4E80-B1F0-5E2550F96116}" type="presParOf" srcId="{0197166C-AD58-4EDC-9FA3-BA2E2A994176}" destId="{345880CB-9B56-40FC-8470-96DE56862D10}" srcOrd="0" destOrd="0" presId="urn:microsoft.com/office/officeart/2005/8/layout/hProcess4"/>
    <dgm:cxn modelId="{EDDF4999-414F-4C3F-ABB0-54F7AB7B2027}" type="presParOf" srcId="{0197166C-AD58-4EDC-9FA3-BA2E2A994176}" destId="{9E5FBA10-CBBA-4242-9DDE-555CC0483DF4}" srcOrd="1" destOrd="0" presId="urn:microsoft.com/office/officeart/2005/8/layout/hProcess4"/>
    <dgm:cxn modelId="{4B7EC13A-FC44-4D96-9B66-0E4F8E6CD65B}" type="presParOf" srcId="{0197166C-AD58-4EDC-9FA3-BA2E2A994176}" destId="{3586BA5D-2314-4662-BC95-317975BFBC51}" srcOrd="2" destOrd="0" presId="urn:microsoft.com/office/officeart/2005/8/layout/hProcess4"/>
    <dgm:cxn modelId="{BDD2AA05-AE16-4FA1-99FD-F3C349019A15}" type="presParOf" srcId="{0197166C-AD58-4EDC-9FA3-BA2E2A994176}" destId="{EA3EC001-EA22-4D3B-B006-D37F54308EE1}" srcOrd="3" destOrd="0" presId="urn:microsoft.com/office/officeart/2005/8/layout/hProcess4"/>
    <dgm:cxn modelId="{4AD06229-C5E0-4338-81A8-AF29257007E9}" type="presParOf" srcId="{0197166C-AD58-4EDC-9FA3-BA2E2A994176}" destId="{07E38278-75F0-431F-886E-D66E9D93CC3B}" srcOrd="4" destOrd="0" presId="urn:microsoft.com/office/officeart/2005/8/layout/hProcess4"/>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A77C6-78E9-45B3-9524-03E68E51DF2E}">
      <dsp:nvSpPr>
        <dsp:cNvPr id="0" name=""/>
        <dsp:cNvSpPr/>
      </dsp:nvSpPr>
      <dsp:spPr>
        <a:xfrm>
          <a:off x="474471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78154-A1C3-49BC-9083-4416F1A70EE8}">
      <dsp:nvSpPr>
        <dsp:cNvPr id="0" name=""/>
        <dsp:cNvSpPr/>
      </dsp:nvSpPr>
      <dsp:spPr>
        <a:xfrm>
          <a:off x="474471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1CEB9-6CFF-4F96-875B-D894B9E9BAED}">
      <dsp:nvSpPr>
        <dsp:cNvPr id="0" name=""/>
        <dsp:cNvSpPr/>
      </dsp:nvSpPr>
      <dsp:spPr>
        <a:xfrm>
          <a:off x="474471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57666-B4DD-42D1-B34F-0A2BE29E5254}">
      <dsp:nvSpPr>
        <dsp:cNvPr id="0" name=""/>
        <dsp:cNvSpPr/>
      </dsp:nvSpPr>
      <dsp:spPr>
        <a:xfrm>
          <a:off x="474471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283126-0B67-429F-A76E-F30E69409641}">
      <dsp:nvSpPr>
        <dsp:cNvPr id="0" name=""/>
        <dsp:cNvSpPr/>
      </dsp:nvSpPr>
      <dsp:spPr>
        <a:xfrm>
          <a:off x="2857618" y="388329"/>
          <a:ext cx="2144945" cy="135368"/>
        </a:xfrm>
        <a:custGeom>
          <a:avLst/>
          <a:gdLst/>
          <a:ahLst/>
          <a:cxnLst/>
          <a:rect l="0" t="0" r="0" b="0"/>
          <a:pathLst>
            <a:path>
              <a:moveTo>
                <a:pt x="0" y="0"/>
              </a:moveTo>
              <a:lnTo>
                <a:pt x="0" y="67684"/>
              </a:lnTo>
              <a:lnTo>
                <a:pt x="2144945" y="67684"/>
              </a:lnTo>
              <a:lnTo>
                <a:pt x="214494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430617-897D-470B-94B0-D6132563266D}">
      <dsp:nvSpPr>
        <dsp:cNvPr id="0" name=""/>
        <dsp:cNvSpPr/>
      </dsp:nvSpPr>
      <dsp:spPr>
        <a:xfrm>
          <a:off x="396473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E4012-8693-4E89-8157-D2E04D5385A1}">
      <dsp:nvSpPr>
        <dsp:cNvPr id="0" name=""/>
        <dsp:cNvSpPr/>
      </dsp:nvSpPr>
      <dsp:spPr>
        <a:xfrm>
          <a:off x="396473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2923C6-8929-47A5-829C-9F7B23C80939}">
      <dsp:nvSpPr>
        <dsp:cNvPr id="0" name=""/>
        <dsp:cNvSpPr/>
      </dsp:nvSpPr>
      <dsp:spPr>
        <a:xfrm>
          <a:off x="396473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5759AF-421A-4FB5-B463-9AA437A2663B}">
      <dsp:nvSpPr>
        <dsp:cNvPr id="0" name=""/>
        <dsp:cNvSpPr/>
      </dsp:nvSpPr>
      <dsp:spPr>
        <a:xfrm>
          <a:off x="396473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39C1C-4930-4F4E-9912-1D7AE80DDFC2}">
      <dsp:nvSpPr>
        <dsp:cNvPr id="0" name=""/>
        <dsp:cNvSpPr/>
      </dsp:nvSpPr>
      <dsp:spPr>
        <a:xfrm>
          <a:off x="2857618" y="388329"/>
          <a:ext cx="1364965" cy="135368"/>
        </a:xfrm>
        <a:custGeom>
          <a:avLst/>
          <a:gdLst/>
          <a:ahLst/>
          <a:cxnLst/>
          <a:rect l="0" t="0" r="0" b="0"/>
          <a:pathLst>
            <a:path>
              <a:moveTo>
                <a:pt x="0" y="0"/>
              </a:moveTo>
              <a:lnTo>
                <a:pt x="0" y="67684"/>
              </a:lnTo>
              <a:lnTo>
                <a:pt x="1364965" y="67684"/>
              </a:lnTo>
              <a:lnTo>
                <a:pt x="136496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ED0554-25A7-45B8-B88F-1DE70E27B143}">
      <dsp:nvSpPr>
        <dsp:cNvPr id="0" name=""/>
        <dsp:cNvSpPr/>
      </dsp:nvSpPr>
      <dsp:spPr>
        <a:xfrm>
          <a:off x="3184759"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56CA-8CD5-47D8-A7EA-0FF1F45BAF2E}">
      <dsp:nvSpPr>
        <dsp:cNvPr id="0" name=""/>
        <dsp:cNvSpPr/>
      </dsp:nvSpPr>
      <dsp:spPr>
        <a:xfrm>
          <a:off x="3184759"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4FE67-A42E-48A5-92BE-9D5842147BED}">
      <dsp:nvSpPr>
        <dsp:cNvPr id="0" name=""/>
        <dsp:cNvSpPr/>
      </dsp:nvSpPr>
      <dsp:spPr>
        <a:xfrm>
          <a:off x="3184759"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1B03B-F050-41BF-822C-5D1590A6127D}">
      <dsp:nvSpPr>
        <dsp:cNvPr id="0" name=""/>
        <dsp:cNvSpPr/>
      </dsp:nvSpPr>
      <dsp:spPr>
        <a:xfrm>
          <a:off x="2662623" y="846004"/>
          <a:ext cx="779980" cy="135368"/>
        </a:xfrm>
        <a:custGeom>
          <a:avLst/>
          <a:gdLst/>
          <a:ahLst/>
          <a:cxnLst/>
          <a:rect l="0" t="0" r="0" b="0"/>
          <a:pathLst>
            <a:path>
              <a:moveTo>
                <a:pt x="0" y="0"/>
              </a:moveTo>
              <a:lnTo>
                <a:pt x="0" y="67684"/>
              </a:lnTo>
              <a:lnTo>
                <a:pt x="779980" y="67684"/>
              </a:lnTo>
              <a:lnTo>
                <a:pt x="77998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0FAB4-A675-4DE3-AEDB-EA8E506A8259}">
      <dsp:nvSpPr>
        <dsp:cNvPr id="0" name=""/>
        <dsp:cNvSpPr/>
      </dsp:nvSpPr>
      <dsp:spPr>
        <a:xfrm>
          <a:off x="240477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69501D-926E-4F5F-9375-E96839C6D0F9}">
      <dsp:nvSpPr>
        <dsp:cNvPr id="0" name=""/>
        <dsp:cNvSpPr/>
      </dsp:nvSpPr>
      <dsp:spPr>
        <a:xfrm>
          <a:off x="240477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63B41E-50B2-439D-8EF2-261781A3E01D}">
      <dsp:nvSpPr>
        <dsp:cNvPr id="0" name=""/>
        <dsp:cNvSpPr/>
      </dsp:nvSpPr>
      <dsp:spPr>
        <a:xfrm>
          <a:off x="2616903" y="846004"/>
          <a:ext cx="91440" cy="135368"/>
        </a:xfrm>
        <a:custGeom>
          <a:avLst/>
          <a:gdLst/>
          <a:ahLst/>
          <a:cxnLst/>
          <a:rect l="0" t="0" r="0" b="0"/>
          <a:pathLst>
            <a:path>
              <a:moveTo>
                <a:pt x="45720" y="0"/>
              </a:moveTo>
              <a:lnTo>
                <a:pt x="4572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B5582C-C9B4-4A99-9738-3625FA39AFEE}">
      <dsp:nvSpPr>
        <dsp:cNvPr id="0" name=""/>
        <dsp:cNvSpPr/>
      </dsp:nvSpPr>
      <dsp:spPr>
        <a:xfrm>
          <a:off x="1624798" y="1303678"/>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D2530-2C45-44FB-8047-E1E3F1146B4F}">
      <dsp:nvSpPr>
        <dsp:cNvPr id="0" name=""/>
        <dsp:cNvSpPr/>
      </dsp:nvSpPr>
      <dsp:spPr>
        <a:xfrm>
          <a:off x="1624798"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999861-ECFF-4AD6-962E-2C1349F870D1}">
      <dsp:nvSpPr>
        <dsp:cNvPr id="0" name=""/>
        <dsp:cNvSpPr/>
      </dsp:nvSpPr>
      <dsp:spPr>
        <a:xfrm>
          <a:off x="162479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52F4C-E933-41B2-84B8-FCCA07F86189}">
      <dsp:nvSpPr>
        <dsp:cNvPr id="0" name=""/>
        <dsp:cNvSpPr/>
      </dsp:nvSpPr>
      <dsp:spPr>
        <a:xfrm>
          <a:off x="162479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0CBD3B-5023-439B-B520-C7104D169299}">
      <dsp:nvSpPr>
        <dsp:cNvPr id="0" name=""/>
        <dsp:cNvSpPr/>
      </dsp:nvSpPr>
      <dsp:spPr>
        <a:xfrm>
          <a:off x="1882643" y="846004"/>
          <a:ext cx="779980" cy="135368"/>
        </a:xfrm>
        <a:custGeom>
          <a:avLst/>
          <a:gdLst/>
          <a:ahLst/>
          <a:cxnLst/>
          <a:rect l="0" t="0" r="0" b="0"/>
          <a:pathLst>
            <a:path>
              <a:moveTo>
                <a:pt x="779980" y="0"/>
              </a:moveTo>
              <a:lnTo>
                <a:pt x="77998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71F115-9F25-47E7-9CEA-A4046DCEC26E}">
      <dsp:nvSpPr>
        <dsp:cNvPr id="0" name=""/>
        <dsp:cNvSpPr/>
      </dsp:nvSpPr>
      <dsp:spPr>
        <a:xfrm>
          <a:off x="2662623" y="388329"/>
          <a:ext cx="194995" cy="135368"/>
        </a:xfrm>
        <a:custGeom>
          <a:avLst/>
          <a:gdLst/>
          <a:ahLst/>
          <a:cxnLst/>
          <a:rect l="0" t="0" r="0" b="0"/>
          <a:pathLst>
            <a:path>
              <a:moveTo>
                <a:pt x="194995" y="0"/>
              </a:moveTo>
              <a:lnTo>
                <a:pt x="19499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3E5B2-B18B-4675-8B91-C0F99D954A13}">
      <dsp:nvSpPr>
        <dsp:cNvPr id="0" name=""/>
        <dsp:cNvSpPr/>
      </dsp:nvSpPr>
      <dsp:spPr>
        <a:xfrm>
          <a:off x="84481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CE040-3D3E-466B-838A-2A5DBE781092}">
      <dsp:nvSpPr>
        <dsp:cNvPr id="0" name=""/>
        <dsp:cNvSpPr/>
      </dsp:nvSpPr>
      <dsp:spPr>
        <a:xfrm>
          <a:off x="712672" y="846004"/>
          <a:ext cx="389990" cy="135368"/>
        </a:xfrm>
        <a:custGeom>
          <a:avLst/>
          <a:gdLst/>
          <a:ahLst/>
          <a:cxnLst/>
          <a:rect l="0" t="0" r="0" b="0"/>
          <a:pathLst>
            <a:path>
              <a:moveTo>
                <a:pt x="0" y="0"/>
              </a:moveTo>
              <a:lnTo>
                <a:pt x="0" y="67684"/>
              </a:lnTo>
              <a:lnTo>
                <a:pt x="389990" y="67684"/>
              </a:lnTo>
              <a:lnTo>
                <a:pt x="38999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9FF8A7-D505-49FE-A7B8-5BC98D344905}">
      <dsp:nvSpPr>
        <dsp:cNvPr id="0" name=""/>
        <dsp:cNvSpPr/>
      </dsp:nvSpPr>
      <dsp:spPr>
        <a:xfrm>
          <a:off x="64837"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D280-0130-4BA7-BF8A-0869A1D0840A}">
      <dsp:nvSpPr>
        <dsp:cNvPr id="0" name=""/>
        <dsp:cNvSpPr/>
      </dsp:nvSpPr>
      <dsp:spPr>
        <a:xfrm>
          <a:off x="322682" y="846004"/>
          <a:ext cx="389990" cy="135368"/>
        </a:xfrm>
        <a:custGeom>
          <a:avLst/>
          <a:gdLst/>
          <a:ahLst/>
          <a:cxnLst/>
          <a:rect l="0" t="0" r="0" b="0"/>
          <a:pathLst>
            <a:path>
              <a:moveTo>
                <a:pt x="389990" y="0"/>
              </a:moveTo>
              <a:lnTo>
                <a:pt x="38999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3D7E-B757-453A-A914-49E03F3DB562}">
      <dsp:nvSpPr>
        <dsp:cNvPr id="0" name=""/>
        <dsp:cNvSpPr/>
      </dsp:nvSpPr>
      <dsp:spPr>
        <a:xfrm>
          <a:off x="712672" y="388329"/>
          <a:ext cx="2144945" cy="135368"/>
        </a:xfrm>
        <a:custGeom>
          <a:avLst/>
          <a:gdLst/>
          <a:ahLst/>
          <a:cxnLst/>
          <a:rect l="0" t="0" r="0" b="0"/>
          <a:pathLst>
            <a:path>
              <a:moveTo>
                <a:pt x="2144945" y="0"/>
              </a:moveTo>
              <a:lnTo>
                <a:pt x="214494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C10A5-84A4-4F98-BB66-CCB93099FA3F}">
      <dsp:nvSpPr>
        <dsp:cNvPr id="0" name=""/>
        <dsp:cNvSpPr/>
      </dsp:nvSpPr>
      <dsp:spPr>
        <a:xfrm>
          <a:off x="2535312" y="66023"/>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prorate Data</a:t>
          </a:r>
          <a:endParaRPr lang="en-US" sz="800" kern="1200"/>
        </a:p>
      </dsp:txBody>
      <dsp:txXfrm>
        <a:off x="2535312" y="66023"/>
        <a:ext cx="644611" cy="322305"/>
      </dsp:txXfrm>
    </dsp:sp>
    <dsp:sp modelId="{BE581582-2B7B-424A-8737-D971732849AD}">
      <dsp:nvSpPr>
        <dsp:cNvPr id="0" name=""/>
        <dsp:cNvSpPr/>
      </dsp:nvSpPr>
      <dsp:spPr>
        <a:xfrm>
          <a:off x="390366"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Value</a:t>
          </a:r>
        </a:p>
      </dsp:txBody>
      <dsp:txXfrm>
        <a:off x="390366" y="523698"/>
        <a:ext cx="644611" cy="322305"/>
      </dsp:txXfrm>
    </dsp:sp>
    <dsp:sp modelId="{C5EF9846-5783-4D7A-9B67-1A7838E4568B}">
      <dsp:nvSpPr>
        <dsp:cNvPr id="0" name=""/>
        <dsp:cNvSpPr/>
      </dsp:nvSpPr>
      <dsp:spPr>
        <a:xfrm>
          <a:off x="376"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Business Intelligence</a:t>
          </a:r>
        </a:p>
      </dsp:txBody>
      <dsp:txXfrm>
        <a:off x="376" y="981372"/>
        <a:ext cx="644611" cy="322305"/>
      </dsp:txXfrm>
    </dsp:sp>
    <dsp:sp modelId="{AB1FC0B4-AC10-40AD-BE60-CA2FEA23519F}">
      <dsp:nvSpPr>
        <dsp:cNvPr id="0" name=""/>
        <dsp:cNvSpPr/>
      </dsp:nvSpPr>
      <dsp:spPr>
        <a:xfrm>
          <a:off x="16152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rketing</a:t>
          </a:r>
        </a:p>
      </dsp:txBody>
      <dsp:txXfrm>
        <a:off x="161529" y="1439047"/>
        <a:ext cx="644611" cy="322305"/>
      </dsp:txXfrm>
    </dsp:sp>
    <dsp:sp modelId="{39C60818-66F1-46FC-B5C3-5F2C557A1757}">
      <dsp:nvSpPr>
        <dsp:cNvPr id="0" name=""/>
        <dsp:cNvSpPr/>
      </dsp:nvSpPr>
      <dsp:spPr>
        <a:xfrm>
          <a:off x="78035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latform Differentiation</a:t>
          </a:r>
        </a:p>
      </dsp:txBody>
      <dsp:txXfrm>
        <a:off x="780357" y="981372"/>
        <a:ext cx="644611" cy="322305"/>
      </dsp:txXfrm>
    </dsp:sp>
    <dsp:sp modelId="{0B6E588C-1378-4F39-B440-F391160B4980}">
      <dsp:nvSpPr>
        <dsp:cNvPr id="0" name=""/>
        <dsp:cNvSpPr/>
      </dsp:nvSpPr>
      <dsp:spPr>
        <a:xfrm>
          <a:off x="94150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mpowering</a:t>
          </a:r>
          <a:br>
            <a:rPr lang="en-US" sz="800" kern="1200" dirty="0"/>
          </a:br>
          <a:r>
            <a:rPr lang="en-US" sz="800" kern="1200" dirty="0"/>
            <a:t>Users</a:t>
          </a:r>
        </a:p>
      </dsp:txBody>
      <dsp:txXfrm>
        <a:off x="941509" y="1439047"/>
        <a:ext cx="644611" cy="322305"/>
      </dsp:txXfrm>
    </dsp:sp>
    <dsp:sp modelId="{653BFEDA-7F27-463C-95AC-8C1799117952}">
      <dsp:nvSpPr>
        <dsp:cNvPr id="0" name=""/>
        <dsp:cNvSpPr/>
      </dsp:nvSpPr>
      <dsp:spPr>
        <a:xfrm>
          <a:off x="2340317"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hreats</a:t>
          </a:r>
        </a:p>
      </dsp:txBody>
      <dsp:txXfrm>
        <a:off x="2340317" y="523698"/>
        <a:ext cx="644611" cy="322305"/>
      </dsp:txXfrm>
    </dsp:sp>
    <dsp:sp modelId="{7FC4147C-2A63-4A05-A4BE-624AD0EEA056}">
      <dsp:nvSpPr>
        <dsp:cNvPr id="0" name=""/>
        <dsp:cNvSpPr/>
      </dsp:nvSpPr>
      <dsp:spPr>
        <a:xfrm>
          <a:off x="156033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fidentiality</a:t>
          </a:r>
        </a:p>
      </dsp:txBody>
      <dsp:txXfrm>
        <a:off x="1560337" y="981372"/>
        <a:ext cx="644611" cy="322305"/>
      </dsp:txXfrm>
    </dsp:sp>
    <dsp:sp modelId="{D7019FC2-99CA-4DE5-8F79-5DE0B2DD7429}">
      <dsp:nvSpPr>
        <dsp:cNvPr id="0" name=""/>
        <dsp:cNvSpPr/>
      </dsp:nvSpPr>
      <dsp:spPr>
        <a:xfrm>
          <a:off x="172149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licious </a:t>
          </a:r>
          <a:br>
            <a:rPr lang="en-US" sz="800" kern="1200" dirty="0"/>
          </a:br>
          <a:r>
            <a:rPr lang="en-US" sz="800" kern="1200" dirty="0"/>
            <a:t>Theft</a:t>
          </a:r>
        </a:p>
      </dsp:txBody>
      <dsp:txXfrm>
        <a:off x="1721490" y="1439047"/>
        <a:ext cx="644611" cy="322305"/>
      </dsp:txXfrm>
    </dsp:sp>
    <dsp:sp modelId="{981E19B7-F0F6-467E-B376-5632D226ED19}">
      <dsp:nvSpPr>
        <dsp:cNvPr id="0" name=""/>
        <dsp:cNvSpPr/>
      </dsp:nvSpPr>
      <dsp:spPr>
        <a:xfrm>
          <a:off x="172149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Negligent</a:t>
          </a:r>
          <a:br>
            <a:rPr lang="en-US" sz="800" kern="1200" dirty="0"/>
          </a:br>
          <a:r>
            <a:rPr lang="en-US" sz="800" kern="1200" dirty="0"/>
            <a:t>Permissions</a:t>
          </a:r>
        </a:p>
      </dsp:txBody>
      <dsp:txXfrm>
        <a:off x="1721490" y="1896721"/>
        <a:ext cx="644611" cy="322305"/>
      </dsp:txXfrm>
    </dsp:sp>
    <dsp:sp modelId="{AFA0BC08-1AE6-404F-A926-1263EF8DF9A8}">
      <dsp:nvSpPr>
        <dsp:cNvPr id="0" name=""/>
        <dsp:cNvSpPr/>
      </dsp:nvSpPr>
      <dsp:spPr>
        <a:xfrm>
          <a:off x="172149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ory Risks</a:t>
          </a:r>
        </a:p>
      </dsp:txBody>
      <dsp:txXfrm>
        <a:off x="1721490" y="2354395"/>
        <a:ext cx="644611" cy="322305"/>
      </dsp:txXfrm>
    </dsp:sp>
    <dsp:sp modelId="{656AD517-EAAB-47F2-9807-C9B1C7C27322}">
      <dsp:nvSpPr>
        <dsp:cNvPr id="0" name=""/>
        <dsp:cNvSpPr/>
      </dsp:nvSpPr>
      <dsp:spPr>
        <a:xfrm>
          <a:off x="1721490" y="2812070"/>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ivacy Challenges</a:t>
          </a:r>
        </a:p>
      </dsp:txBody>
      <dsp:txXfrm>
        <a:off x="1721490" y="2812070"/>
        <a:ext cx="644611" cy="322305"/>
      </dsp:txXfrm>
    </dsp:sp>
    <dsp:sp modelId="{F5FB9BBD-DE3E-4C58-9522-4C8D52D632F4}">
      <dsp:nvSpPr>
        <dsp:cNvPr id="0" name=""/>
        <dsp:cNvSpPr/>
      </dsp:nvSpPr>
      <dsp:spPr>
        <a:xfrm>
          <a:off x="234031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Integrity</a:t>
          </a:r>
        </a:p>
      </dsp:txBody>
      <dsp:txXfrm>
        <a:off x="2340317" y="981372"/>
        <a:ext cx="644611" cy="322305"/>
      </dsp:txXfrm>
    </dsp:sp>
    <dsp:sp modelId="{24B8D019-9416-45E7-9FF3-E16A30A44491}">
      <dsp:nvSpPr>
        <dsp:cNvPr id="0" name=""/>
        <dsp:cNvSpPr/>
      </dsp:nvSpPr>
      <dsp:spPr>
        <a:xfrm>
          <a:off x="250147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mpering</a:t>
          </a:r>
        </a:p>
      </dsp:txBody>
      <dsp:txXfrm>
        <a:off x="2501470" y="1439047"/>
        <a:ext cx="644611" cy="322305"/>
      </dsp:txXfrm>
    </dsp:sp>
    <dsp:sp modelId="{4AE3873A-2A1A-41E0-9A76-8A161106F057}">
      <dsp:nvSpPr>
        <dsp:cNvPr id="0" name=""/>
        <dsp:cNvSpPr/>
      </dsp:nvSpPr>
      <dsp:spPr>
        <a:xfrm>
          <a:off x="250147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ruption</a:t>
          </a:r>
        </a:p>
      </dsp:txBody>
      <dsp:txXfrm>
        <a:off x="2501470" y="1896721"/>
        <a:ext cx="644611" cy="322305"/>
      </dsp:txXfrm>
    </dsp:sp>
    <dsp:sp modelId="{FA20C39B-7CCE-438F-B478-0A6725F71D10}">
      <dsp:nvSpPr>
        <dsp:cNvPr id="0" name=""/>
        <dsp:cNvSpPr/>
      </dsp:nvSpPr>
      <dsp:spPr>
        <a:xfrm>
          <a:off x="312029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vailability</a:t>
          </a:r>
        </a:p>
      </dsp:txBody>
      <dsp:txXfrm>
        <a:off x="3120297" y="981372"/>
        <a:ext cx="644611" cy="322305"/>
      </dsp:txXfrm>
    </dsp:sp>
    <dsp:sp modelId="{0B14F91A-7E73-4E7A-9DD5-514840E2B4CC}">
      <dsp:nvSpPr>
        <dsp:cNvPr id="0" name=""/>
        <dsp:cNvSpPr/>
      </dsp:nvSpPr>
      <dsp:spPr>
        <a:xfrm>
          <a:off x="328145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Hardware Failures</a:t>
          </a:r>
        </a:p>
      </dsp:txBody>
      <dsp:txXfrm>
        <a:off x="3281450" y="1439047"/>
        <a:ext cx="644611" cy="322305"/>
      </dsp:txXfrm>
    </dsp:sp>
    <dsp:sp modelId="{F526C606-F0FE-48E2-8DC5-064CF9D9A87E}">
      <dsp:nvSpPr>
        <dsp:cNvPr id="0" name=""/>
        <dsp:cNvSpPr/>
      </dsp:nvSpPr>
      <dsp:spPr>
        <a:xfrm>
          <a:off x="328145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rvice Failures </a:t>
          </a:r>
        </a:p>
      </dsp:txBody>
      <dsp:txXfrm>
        <a:off x="3281450" y="1896721"/>
        <a:ext cx="644611" cy="322305"/>
      </dsp:txXfrm>
    </dsp:sp>
    <dsp:sp modelId="{D983845F-BD2F-4423-AAEA-524BD61C3AD7}">
      <dsp:nvSpPr>
        <dsp:cNvPr id="0" name=""/>
        <dsp:cNvSpPr/>
      </dsp:nvSpPr>
      <dsp:spPr>
        <a:xfrm>
          <a:off x="328145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rroneous Deletion</a:t>
          </a:r>
        </a:p>
      </dsp:txBody>
      <dsp:txXfrm>
        <a:off x="3281450" y="2354395"/>
        <a:ext cx="644611" cy="322305"/>
      </dsp:txXfrm>
    </dsp:sp>
    <dsp:sp modelId="{B5281277-0ECA-4A77-ABB7-500AF6857776}">
      <dsp:nvSpPr>
        <dsp:cNvPr id="0" name=""/>
        <dsp:cNvSpPr/>
      </dsp:nvSpPr>
      <dsp:spPr>
        <a:xfrm>
          <a:off x="390027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otections</a:t>
          </a:r>
        </a:p>
      </dsp:txBody>
      <dsp:txXfrm>
        <a:off x="3900278" y="523698"/>
        <a:ext cx="644611" cy="322305"/>
      </dsp:txXfrm>
    </dsp:sp>
    <dsp:sp modelId="{64AD3AC1-3964-46D4-AC1C-2B3E63EDF414}">
      <dsp:nvSpPr>
        <dsp:cNvPr id="0" name=""/>
        <dsp:cNvSpPr/>
      </dsp:nvSpPr>
      <dsp:spPr>
        <a:xfrm>
          <a:off x="406143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entication</a:t>
          </a:r>
        </a:p>
      </dsp:txBody>
      <dsp:txXfrm>
        <a:off x="4061431" y="981372"/>
        <a:ext cx="644611" cy="322305"/>
      </dsp:txXfrm>
    </dsp:sp>
    <dsp:sp modelId="{2683B2D3-0DDB-4022-86A6-7438CE81EB28}">
      <dsp:nvSpPr>
        <dsp:cNvPr id="0" name=""/>
        <dsp:cNvSpPr/>
      </dsp:nvSpPr>
      <dsp:spPr>
        <a:xfrm>
          <a:off x="406143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orization</a:t>
          </a:r>
        </a:p>
      </dsp:txBody>
      <dsp:txXfrm>
        <a:off x="4061431" y="1439047"/>
        <a:ext cx="644611" cy="322305"/>
      </dsp:txXfrm>
    </dsp:sp>
    <dsp:sp modelId="{B6FD18E6-5D39-4F78-A16C-406173EC0A25}">
      <dsp:nvSpPr>
        <dsp:cNvPr id="0" name=""/>
        <dsp:cNvSpPr/>
      </dsp:nvSpPr>
      <dsp:spPr>
        <a:xfrm>
          <a:off x="406143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diting</a:t>
          </a:r>
        </a:p>
      </dsp:txBody>
      <dsp:txXfrm>
        <a:off x="4061431" y="1896721"/>
        <a:ext cx="644611" cy="322305"/>
      </dsp:txXfrm>
    </dsp:sp>
    <dsp:sp modelId="{9DCB0A75-3336-4458-BE10-4325B88E53D9}">
      <dsp:nvSpPr>
        <dsp:cNvPr id="0" name=""/>
        <dsp:cNvSpPr/>
      </dsp:nvSpPr>
      <dsp:spPr>
        <a:xfrm>
          <a:off x="406143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ncryption</a:t>
          </a:r>
        </a:p>
      </dsp:txBody>
      <dsp:txXfrm>
        <a:off x="4061431" y="2354395"/>
        <a:ext cx="644611" cy="322305"/>
      </dsp:txXfrm>
    </dsp:sp>
    <dsp:sp modelId="{322FF4FC-E887-4E80-B012-8EAA87FB3B80}">
      <dsp:nvSpPr>
        <dsp:cNvPr id="0" name=""/>
        <dsp:cNvSpPr/>
      </dsp:nvSpPr>
      <dsp:spPr>
        <a:xfrm>
          <a:off x="468025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Governance</a:t>
          </a:r>
        </a:p>
      </dsp:txBody>
      <dsp:txXfrm>
        <a:off x="4680258" y="523698"/>
        <a:ext cx="644611" cy="322305"/>
      </dsp:txXfrm>
    </dsp:sp>
    <dsp:sp modelId="{0B3BDD7F-1F5E-4160-B2E8-C1A676FEDDEC}">
      <dsp:nvSpPr>
        <dsp:cNvPr id="0" name=""/>
        <dsp:cNvSpPr/>
      </dsp:nvSpPr>
      <dsp:spPr>
        <a:xfrm>
          <a:off x="484141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olicies</a:t>
          </a:r>
        </a:p>
      </dsp:txBody>
      <dsp:txXfrm>
        <a:off x="4841411" y="981372"/>
        <a:ext cx="644611" cy="322305"/>
      </dsp:txXfrm>
    </dsp:sp>
    <dsp:sp modelId="{991AB8EC-39CA-4E08-BF5C-8F576D8101CE}">
      <dsp:nvSpPr>
        <dsp:cNvPr id="0" name=""/>
        <dsp:cNvSpPr/>
      </dsp:nvSpPr>
      <dsp:spPr>
        <a:xfrm>
          <a:off x="484141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mpliance</a:t>
          </a:r>
        </a:p>
      </dsp:txBody>
      <dsp:txXfrm>
        <a:off x="4841411" y="1439047"/>
        <a:ext cx="644611" cy="322305"/>
      </dsp:txXfrm>
    </dsp:sp>
    <dsp:sp modelId="{C7833961-FEB2-44AB-A449-CEDDF5F5B6CA}">
      <dsp:nvSpPr>
        <dsp:cNvPr id="0" name=""/>
        <dsp:cNvSpPr/>
      </dsp:nvSpPr>
      <dsp:spPr>
        <a:xfrm>
          <a:off x="484141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ions</a:t>
          </a:r>
        </a:p>
      </dsp:txBody>
      <dsp:txXfrm>
        <a:off x="4841411" y="1896721"/>
        <a:ext cx="644611" cy="322305"/>
      </dsp:txXfrm>
    </dsp:sp>
    <dsp:sp modelId="{DCE3EF00-06A6-471C-9E97-490741A9A78B}">
      <dsp:nvSpPr>
        <dsp:cNvPr id="0" name=""/>
        <dsp:cNvSpPr/>
      </dsp:nvSpPr>
      <dsp:spPr>
        <a:xfrm>
          <a:off x="484141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thical Frameworks</a:t>
          </a:r>
        </a:p>
      </dsp:txBody>
      <dsp:txXfrm>
        <a:off x="4841411" y="2354395"/>
        <a:ext cx="644611" cy="3223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EEE8FE-2B66-49DC-9DFD-4E4B3C8006F6}">
      <dsp:nvSpPr>
        <dsp:cNvPr id="0" name=""/>
        <dsp:cNvSpPr/>
      </dsp:nvSpPr>
      <dsp:spPr>
        <a:xfrm>
          <a:off x="3473944"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50B51-ACA5-4E3E-A10D-248F539B905C}">
      <dsp:nvSpPr>
        <dsp:cNvPr id="0" name=""/>
        <dsp:cNvSpPr/>
      </dsp:nvSpPr>
      <dsp:spPr>
        <a:xfrm>
          <a:off x="3056329"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5424C-272B-40EE-B364-BCE498783E47}">
      <dsp:nvSpPr>
        <dsp:cNvPr id="0" name=""/>
        <dsp:cNvSpPr/>
      </dsp:nvSpPr>
      <dsp:spPr>
        <a:xfrm>
          <a:off x="2781802"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0D3CB-2E8B-493F-8548-4765BC1392D5}">
      <dsp:nvSpPr>
        <dsp:cNvPr id="0" name=""/>
        <dsp:cNvSpPr/>
      </dsp:nvSpPr>
      <dsp:spPr>
        <a:xfrm>
          <a:off x="3010609"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F2B31-CC7B-4DA6-B5CD-3F10A02F409A}">
      <dsp:nvSpPr>
        <dsp:cNvPr id="0" name=""/>
        <dsp:cNvSpPr/>
      </dsp:nvSpPr>
      <dsp:spPr>
        <a:xfrm>
          <a:off x="2089660"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AC19A-0DBE-41B6-A33B-F2A7174D48F6}">
      <dsp:nvSpPr>
        <dsp:cNvPr id="0" name=""/>
        <dsp:cNvSpPr/>
      </dsp:nvSpPr>
      <dsp:spPr>
        <a:xfrm>
          <a:off x="2089660"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0FC3F7-90AD-450F-B515-460E155BBDDD}">
      <dsp:nvSpPr>
        <dsp:cNvPr id="0" name=""/>
        <dsp:cNvSpPr/>
      </dsp:nvSpPr>
      <dsp:spPr>
        <a:xfrm>
          <a:off x="2364188"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4BA4F4-3A62-4F5C-9EBB-AA011D3A1816}">
      <dsp:nvSpPr>
        <dsp:cNvPr id="0" name=""/>
        <dsp:cNvSpPr/>
      </dsp:nvSpPr>
      <dsp:spPr>
        <a:xfrm>
          <a:off x="1397519" y="1068715"/>
          <a:ext cx="91440" cy="1075393"/>
        </a:xfrm>
        <a:custGeom>
          <a:avLst/>
          <a:gdLst/>
          <a:ahLst/>
          <a:cxnLst/>
          <a:rect l="0" t="0" r="0" b="0"/>
          <a:pathLst>
            <a:path>
              <a:moveTo>
                <a:pt x="45720" y="0"/>
              </a:moveTo>
              <a:lnTo>
                <a:pt x="45720" y="1075393"/>
              </a:lnTo>
              <a:lnTo>
                <a:pt x="131522" y="107539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6D200-6E44-4D9F-A4B1-F7F378688CE6}">
      <dsp:nvSpPr>
        <dsp:cNvPr id="0" name=""/>
        <dsp:cNvSpPr/>
      </dsp:nvSpPr>
      <dsp:spPr>
        <a:xfrm>
          <a:off x="1397519"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0A0A35-B592-4922-8FDC-E3B0F85ED981}">
      <dsp:nvSpPr>
        <dsp:cNvPr id="0" name=""/>
        <dsp:cNvSpPr/>
      </dsp:nvSpPr>
      <dsp:spPr>
        <a:xfrm>
          <a:off x="1397519"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87B8-A2B0-4C1D-8C77-F0EB77A75EC7}">
      <dsp:nvSpPr>
        <dsp:cNvPr id="0" name=""/>
        <dsp:cNvSpPr/>
      </dsp:nvSpPr>
      <dsp:spPr>
        <a:xfrm>
          <a:off x="979904"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08998-0809-4399-84E0-F0D0D9461E56}">
      <dsp:nvSpPr>
        <dsp:cNvPr id="0" name=""/>
        <dsp:cNvSpPr/>
      </dsp:nvSpPr>
      <dsp:spPr>
        <a:xfrm>
          <a:off x="705377"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AD1B0F-0454-403A-889B-6CB0D315E38D}">
      <dsp:nvSpPr>
        <dsp:cNvPr id="0" name=""/>
        <dsp:cNvSpPr/>
      </dsp:nvSpPr>
      <dsp:spPr>
        <a:xfrm>
          <a:off x="705377"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230E6-DDA0-42F7-8E08-ADB2F382996F}">
      <dsp:nvSpPr>
        <dsp:cNvPr id="0" name=""/>
        <dsp:cNvSpPr/>
      </dsp:nvSpPr>
      <dsp:spPr>
        <a:xfrm>
          <a:off x="934184"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3EFCE-C1E6-47DC-B19A-1A2EA67E4917}">
      <dsp:nvSpPr>
        <dsp:cNvPr id="0" name=""/>
        <dsp:cNvSpPr/>
      </dsp:nvSpPr>
      <dsp:spPr>
        <a:xfrm>
          <a:off x="934184"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44ACF1-A755-4F59-8C7D-C138C828EAF6}">
      <dsp:nvSpPr>
        <dsp:cNvPr id="0" name=""/>
        <dsp:cNvSpPr/>
      </dsp:nvSpPr>
      <dsp:spPr>
        <a:xfrm>
          <a:off x="13235"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83C9E2-EF07-4940-9C43-53A24F9AF4D5}">
      <dsp:nvSpPr>
        <dsp:cNvPr id="0" name=""/>
        <dsp:cNvSpPr/>
      </dsp:nvSpPr>
      <dsp:spPr>
        <a:xfrm>
          <a:off x="13235"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4E2F26-F2B2-44F6-92E6-CD097A6F65D9}">
      <dsp:nvSpPr>
        <dsp:cNvPr id="0" name=""/>
        <dsp:cNvSpPr/>
      </dsp:nvSpPr>
      <dsp:spPr>
        <a:xfrm>
          <a:off x="242042"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3A738-CE60-45BA-AA93-B1E95FF722E9}">
      <dsp:nvSpPr>
        <dsp:cNvPr id="0" name=""/>
        <dsp:cNvSpPr/>
      </dsp:nvSpPr>
      <dsp:spPr>
        <a:xfrm>
          <a:off x="287762"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10885-DFC4-4565-9B7E-8487094B89AC}">
      <dsp:nvSpPr>
        <dsp:cNvPr id="0" name=""/>
        <dsp:cNvSpPr/>
      </dsp:nvSpPr>
      <dsp:spPr>
        <a:xfrm>
          <a:off x="693895"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cident</a:t>
          </a:r>
        </a:p>
      </dsp:txBody>
      <dsp:txXfrm>
        <a:off x="693895" y="376573"/>
        <a:ext cx="572018" cy="286009"/>
      </dsp:txXfrm>
    </dsp:sp>
    <dsp:sp modelId="{B6670BD9-A4DB-4F85-8A31-4F1D93F1928A}">
      <dsp:nvSpPr>
        <dsp:cNvPr id="0" name=""/>
        <dsp:cNvSpPr/>
      </dsp:nvSpPr>
      <dsp:spPr>
        <a:xfrm>
          <a:off x="1753"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t>Confidentiality</a:t>
          </a:r>
          <a:endParaRPr lang="en-US" sz="700" kern="1200"/>
        </a:p>
      </dsp:txBody>
      <dsp:txXfrm>
        <a:off x="1753" y="782706"/>
        <a:ext cx="572018" cy="286009"/>
      </dsp:txXfrm>
    </dsp:sp>
    <dsp:sp modelId="{083DCC79-F41E-49DA-94A7-28A5B52D5943}">
      <dsp:nvSpPr>
        <dsp:cNvPr id="0" name=""/>
        <dsp:cNvSpPr/>
      </dsp:nvSpPr>
      <dsp:spPr>
        <a:xfrm>
          <a:off x="175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ata Leak</a:t>
          </a:r>
        </a:p>
      </dsp:txBody>
      <dsp:txXfrm>
        <a:off x="1753" y="1188838"/>
        <a:ext cx="572018" cy="286009"/>
      </dsp:txXfrm>
    </dsp:sp>
    <dsp:sp modelId="{7E22D76A-65C5-4BF5-8802-FBCEF5EC5546}">
      <dsp:nvSpPr>
        <dsp:cNvPr id="0" name=""/>
        <dsp:cNvSpPr/>
      </dsp:nvSpPr>
      <dsp:spPr>
        <a:xfrm>
          <a:off x="144758"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heft</a:t>
          </a:r>
        </a:p>
      </dsp:txBody>
      <dsp:txXfrm>
        <a:off x="144758" y="1594971"/>
        <a:ext cx="572018" cy="286009"/>
      </dsp:txXfrm>
    </dsp:sp>
    <dsp:sp modelId="{F17B61FC-C3F8-468C-957A-34023528D08D}">
      <dsp:nvSpPr>
        <dsp:cNvPr id="0" name=""/>
        <dsp:cNvSpPr/>
      </dsp:nvSpPr>
      <dsp:spPr>
        <a:xfrm>
          <a:off x="144758"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ubpoena</a:t>
          </a:r>
        </a:p>
      </dsp:txBody>
      <dsp:txXfrm>
        <a:off x="144758" y="2001104"/>
        <a:ext cx="572018" cy="286009"/>
      </dsp:txXfrm>
    </dsp:sp>
    <dsp:sp modelId="{68655AC0-3CC1-4946-BC4D-9BD7329A17D7}">
      <dsp:nvSpPr>
        <dsp:cNvPr id="0" name=""/>
        <dsp:cNvSpPr/>
      </dsp:nvSpPr>
      <dsp:spPr>
        <a:xfrm>
          <a:off x="693895"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egrity</a:t>
          </a:r>
        </a:p>
      </dsp:txBody>
      <dsp:txXfrm>
        <a:off x="693895" y="782706"/>
        <a:ext cx="572018" cy="286009"/>
      </dsp:txXfrm>
    </dsp:sp>
    <dsp:sp modelId="{E1CAFA94-8BD7-41F1-8950-1CDFC8FEC971}">
      <dsp:nvSpPr>
        <dsp:cNvPr id="0" name=""/>
        <dsp:cNvSpPr/>
      </dsp:nvSpPr>
      <dsp:spPr>
        <a:xfrm>
          <a:off x="69389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rruption</a:t>
          </a:r>
        </a:p>
      </dsp:txBody>
      <dsp:txXfrm>
        <a:off x="693895" y="1188838"/>
        <a:ext cx="572018" cy="286009"/>
      </dsp:txXfrm>
    </dsp:sp>
    <dsp:sp modelId="{560AE908-3C60-4EB9-B590-28F672E4E1E4}">
      <dsp:nvSpPr>
        <dsp:cNvPr id="0" name=""/>
        <dsp:cNvSpPr/>
      </dsp:nvSpPr>
      <dsp:spPr>
        <a:xfrm>
          <a:off x="836900"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ication Defect</a:t>
          </a:r>
        </a:p>
      </dsp:txBody>
      <dsp:txXfrm>
        <a:off x="836900" y="1594971"/>
        <a:ext cx="572018" cy="286009"/>
      </dsp:txXfrm>
    </dsp:sp>
    <dsp:sp modelId="{5F690EAA-3939-42CA-93BA-623E868D7F09}">
      <dsp:nvSpPr>
        <dsp:cNvPr id="0" name=""/>
        <dsp:cNvSpPr/>
      </dsp:nvSpPr>
      <dsp:spPr>
        <a:xfrm>
          <a:off x="836900"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ansomware</a:t>
          </a:r>
        </a:p>
      </dsp:txBody>
      <dsp:txXfrm>
        <a:off x="836900" y="2001104"/>
        <a:ext cx="572018" cy="286009"/>
      </dsp:txXfrm>
    </dsp:sp>
    <dsp:sp modelId="{486DD3D2-0A37-4EE8-897F-0D99D703B4B8}">
      <dsp:nvSpPr>
        <dsp:cNvPr id="0" name=""/>
        <dsp:cNvSpPr/>
      </dsp:nvSpPr>
      <dsp:spPr>
        <a:xfrm>
          <a:off x="1386037"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vailability</a:t>
          </a:r>
        </a:p>
      </dsp:txBody>
      <dsp:txXfrm>
        <a:off x="1386037" y="782706"/>
        <a:ext cx="572018" cy="286009"/>
      </dsp:txXfrm>
    </dsp:sp>
    <dsp:sp modelId="{71918493-8908-457B-8EB5-EF6177638B0A}">
      <dsp:nvSpPr>
        <dsp:cNvPr id="0" name=""/>
        <dsp:cNvSpPr/>
      </dsp:nvSpPr>
      <dsp:spPr>
        <a:xfrm>
          <a:off x="1529041"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evice Failure</a:t>
          </a:r>
        </a:p>
      </dsp:txBody>
      <dsp:txXfrm>
        <a:off x="1529041" y="1188838"/>
        <a:ext cx="572018" cy="286009"/>
      </dsp:txXfrm>
    </dsp:sp>
    <dsp:sp modelId="{21D198E1-BC8B-4A22-B2B5-8261545155C7}">
      <dsp:nvSpPr>
        <dsp:cNvPr id="0" name=""/>
        <dsp:cNvSpPr/>
      </dsp:nvSpPr>
      <dsp:spPr>
        <a:xfrm>
          <a:off x="1529041"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ource Distruction</a:t>
          </a:r>
        </a:p>
      </dsp:txBody>
      <dsp:txXfrm>
        <a:off x="1529041" y="1594971"/>
        <a:ext cx="572018" cy="286009"/>
      </dsp:txXfrm>
    </dsp:sp>
    <dsp:sp modelId="{F68314CC-A2C3-4108-80E3-A55ECDA6FE01}">
      <dsp:nvSpPr>
        <dsp:cNvPr id="0" name=""/>
        <dsp:cNvSpPr/>
      </dsp:nvSpPr>
      <dsp:spPr>
        <a:xfrm>
          <a:off x="1529041"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igh Utilitization</a:t>
          </a:r>
        </a:p>
      </dsp:txBody>
      <dsp:txXfrm>
        <a:off x="1529041" y="2001104"/>
        <a:ext cx="572018" cy="286009"/>
      </dsp:txXfrm>
    </dsp:sp>
    <dsp:sp modelId="{39958410-86B9-40F5-BF1A-62391E144220}">
      <dsp:nvSpPr>
        <dsp:cNvPr id="0" name=""/>
        <dsp:cNvSpPr/>
      </dsp:nvSpPr>
      <dsp:spPr>
        <a:xfrm>
          <a:off x="2770320"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ponses</a:t>
          </a:r>
        </a:p>
      </dsp:txBody>
      <dsp:txXfrm>
        <a:off x="2770320" y="376573"/>
        <a:ext cx="572018" cy="286009"/>
      </dsp:txXfrm>
    </dsp:sp>
    <dsp:sp modelId="{88855DAB-96F5-4465-88E1-215D8105B731}">
      <dsp:nvSpPr>
        <dsp:cNvPr id="0" name=""/>
        <dsp:cNvSpPr/>
      </dsp:nvSpPr>
      <dsp:spPr>
        <a:xfrm>
          <a:off x="2078179"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air</a:t>
          </a:r>
        </a:p>
      </dsp:txBody>
      <dsp:txXfrm>
        <a:off x="2078179" y="782706"/>
        <a:ext cx="572018" cy="286009"/>
      </dsp:txXfrm>
    </dsp:sp>
    <dsp:sp modelId="{DDDC947C-6C25-4D8F-8336-E5569E8CCB83}">
      <dsp:nvSpPr>
        <dsp:cNvPr id="0" name=""/>
        <dsp:cNvSpPr/>
      </dsp:nvSpPr>
      <dsp:spPr>
        <a:xfrm>
          <a:off x="222118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echnician Request</a:t>
          </a:r>
        </a:p>
      </dsp:txBody>
      <dsp:txXfrm>
        <a:off x="2221183" y="1188838"/>
        <a:ext cx="572018" cy="286009"/>
      </dsp:txXfrm>
    </dsp:sp>
    <dsp:sp modelId="{6A5DB883-0C0D-4493-B60E-4BFC23864995}">
      <dsp:nvSpPr>
        <dsp:cNvPr id="0" name=""/>
        <dsp:cNvSpPr/>
      </dsp:nvSpPr>
      <dsp:spPr>
        <a:xfrm>
          <a:off x="2221183"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install Application</a:t>
          </a:r>
        </a:p>
      </dsp:txBody>
      <dsp:txXfrm>
        <a:off x="2221183" y="1594971"/>
        <a:ext cx="572018" cy="286009"/>
      </dsp:txXfrm>
    </dsp:sp>
    <dsp:sp modelId="{884E83CB-B188-4DB8-A67B-CDA753E6C3C3}">
      <dsp:nvSpPr>
        <dsp:cNvPr id="0" name=""/>
        <dsp:cNvSpPr/>
      </dsp:nvSpPr>
      <dsp:spPr>
        <a:xfrm>
          <a:off x="2770320"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tore</a:t>
          </a:r>
        </a:p>
      </dsp:txBody>
      <dsp:txXfrm>
        <a:off x="2770320" y="782706"/>
        <a:ext cx="572018" cy="286009"/>
      </dsp:txXfrm>
    </dsp:sp>
    <dsp:sp modelId="{83CC6FDA-4707-480E-9F65-41915B2C10D4}">
      <dsp:nvSpPr>
        <dsp:cNvPr id="0" name=""/>
        <dsp:cNvSpPr/>
      </dsp:nvSpPr>
      <dsp:spPr>
        <a:xfrm>
          <a:off x="291332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y Backup</a:t>
          </a:r>
        </a:p>
      </dsp:txBody>
      <dsp:txXfrm>
        <a:off x="2913325" y="1188838"/>
        <a:ext cx="572018" cy="286009"/>
      </dsp:txXfrm>
    </dsp:sp>
    <dsp:sp modelId="{BEC9DE39-F75E-42D2-BDB7-10D635B5A286}">
      <dsp:nvSpPr>
        <dsp:cNvPr id="0" name=""/>
        <dsp:cNvSpPr/>
      </dsp:nvSpPr>
      <dsp:spPr>
        <a:xfrm>
          <a:off x="3462462"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lace</a:t>
          </a:r>
        </a:p>
      </dsp:txBody>
      <dsp:txXfrm>
        <a:off x="3462462" y="782706"/>
        <a:ext cx="572018" cy="286009"/>
      </dsp:txXfrm>
    </dsp:sp>
    <dsp:sp modelId="{2C183721-6FB0-40DF-A00D-59AA131FB21A}">
      <dsp:nvSpPr>
        <dsp:cNvPr id="0" name=""/>
        <dsp:cNvSpPr/>
      </dsp:nvSpPr>
      <dsp:spPr>
        <a:xfrm>
          <a:off x="3605467"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Over</a:t>
          </a:r>
        </a:p>
      </dsp:txBody>
      <dsp:txXfrm>
        <a:off x="3605467" y="1188838"/>
        <a:ext cx="572018" cy="2860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366B5C-6053-4583-880A-A81ED9DA31C2}">
      <dsp:nvSpPr>
        <dsp:cNvPr id="0" name=""/>
        <dsp:cNvSpPr/>
      </dsp:nvSpPr>
      <dsp:spPr>
        <a:xfrm>
          <a:off x="2452"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takeholders</a:t>
          </a:r>
        </a:p>
        <a:p>
          <a:pPr marL="57150" lvl="1" indent="-57150" algn="l" defTabSz="311150">
            <a:lnSpc>
              <a:spcPct val="90000"/>
            </a:lnSpc>
            <a:spcBef>
              <a:spcPct val="0"/>
            </a:spcBef>
            <a:spcAft>
              <a:spcPct val="15000"/>
            </a:spcAft>
            <a:buChar char="•"/>
          </a:pPr>
          <a:r>
            <a:rPr lang="en-US" sz="700" kern="1200"/>
            <a:t>Scope</a:t>
          </a:r>
        </a:p>
        <a:p>
          <a:pPr marL="57150" lvl="1" indent="-57150" algn="l" defTabSz="311150">
            <a:lnSpc>
              <a:spcPct val="90000"/>
            </a:lnSpc>
            <a:spcBef>
              <a:spcPct val="0"/>
            </a:spcBef>
            <a:spcAft>
              <a:spcPct val="15000"/>
            </a:spcAft>
            <a:buChar char="•"/>
          </a:pPr>
          <a:r>
            <a:rPr lang="en-US" sz="700" kern="1200"/>
            <a:t>Context</a:t>
          </a:r>
        </a:p>
      </dsp:txBody>
      <dsp:txXfrm>
        <a:off x="17990" y="544643"/>
        <a:ext cx="787523" cy="499417"/>
      </dsp:txXfrm>
    </dsp:sp>
    <dsp:sp modelId="{ADA36BF7-9FFD-4594-B06A-9194A17D22C9}">
      <dsp:nvSpPr>
        <dsp:cNvPr id="0" name=""/>
        <dsp:cNvSpPr/>
      </dsp:nvSpPr>
      <dsp:spPr>
        <a:xfrm>
          <a:off x="453771"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FA72ADE-DF9F-4E49-9E6F-887B23534BD2}">
      <dsp:nvSpPr>
        <dsp:cNvPr id="0" name=""/>
        <dsp:cNvSpPr/>
      </dsp:nvSpPr>
      <dsp:spPr>
        <a:xfrm>
          <a:off x="184363"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Identify</a:t>
          </a:r>
        </a:p>
      </dsp:txBody>
      <dsp:txXfrm>
        <a:off x="192838" y="1068073"/>
        <a:ext cx="710693" cy="272410"/>
      </dsp:txXfrm>
    </dsp:sp>
    <dsp:sp modelId="{FC1B5898-ACBB-41A3-ABDA-78E1B274A995}">
      <dsp:nvSpPr>
        <dsp:cNvPr id="0" name=""/>
        <dsp:cNvSpPr/>
      </dsp:nvSpPr>
      <dsp:spPr>
        <a:xfrm>
          <a:off x="1076410"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Changes</a:t>
          </a:r>
        </a:p>
        <a:p>
          <a:pPr marL="57150" lvl="1" indent="-57150" algn="l" defTabSz="311150">
            <a:lnSpc>
              <a:spcPct val="90000"/>
            </a:lnSpc>
            <a:spcBef>
              <a:spcPct val="0"/>
            </a:spcBef>
            <a:spcAft>
              <a:spcPct val="15000"/>
            </a:spcAft>
            <a:buChar char="•"/>
          </a:pPr>
          <a:r>
            <a:rPr lang="en-US" sz="700" kern="1200"/>
            <a:t>Communication</a:t>
          </a:r>
        </a:p>
        <a:p>
          <a:pPr marL="57150" lvl="1" indent="-57150" algn="l" defTabSz="311150">
            <a:lnSpc>
              <a:spcPct val="90000"/>
            </a:lnSpc>
            <a:spcBef>
              <a:spcPct val="0"/>
            </a:spcBef>
            <a:spcAft>
              <a:spcPct val="15000"/>
            </a:spcAft>
            <a:buChar char="•"/>
          </a:pPr>
          <a:r>
            <a:rPr lang="en-US" sz="700" kern="1200"/>
            <a:t>Iterative Releases</a:t>
          </a:r>
        </a:p>
      </dsp:txBody>
      <dsp:txXfrm>
        <a:off x="1091948" y="689323"/>
        <a:ext cx="787523" cy="499417"/>
      </dsp:txXfrm>
    </dsp:sp>
    <dsp:sp modelId="{A8FFAFB3-0EE9-49B8-9997-C8CD8B119180}">
      <dsp:nvSpPr>
        <dsp:cNvPr id="0" name=""/>
        <dsp:cNvSpPr/>
      </dsp:nvSpPr>
      <dsp:spPr>
        <a:xfrm>
          <a:off x="1520908" y="99302"/>
          <a:ext cx="1053588" cy="1053588"/>
        </a:xfrm>
        <a:prstGeom prst="circularArrow">
          <a:avLst>
            <a:gd name="adj1" fmla="val 3277"/>
            <a:gd name="adj2" fmla="val 404432"/>
            <a:gd name="adj3" fmla="val 19420057"/>
            <a:gd name="adj4" fmla="val 12575511"/>
            <a:gd name="adj5" fmla="val 3823"/>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D661C1B-2D17-4DA2-9794-72E67FBF9C84}">
      <dsp:nvSpPr>
        <dsp:cNvPr id="0" name=""/>
        <dsp:cNvSpPr/>
      </dsp:nvSpPr>
      <dsp:spPr>
        <a:xfrm>
          <a:off x="1258321"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Plan</a:t>
          </a:r>
        </a:p>
      </dsp:txBody>
      <dsp:txXfrm>
        <a:off x="1266796" y="392900"/>
        <a:ext cx="710693" cy="272410"/>
      </dsp:txXfrm>
    </dsp:sp>
    <dsp:sp modelId="{531776BE-FE4D-4F01-8587-67059C7800DD}">
      <dsp:nvSpPr>
        <dsp:cNvPr id="0" name=""/>
        <dsp:cNvSpPr/>
      </dsp:nvSpPr>
      <dsp:spPr>
        <a:xfrm>
          <a:off x="2150369"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Mitigate Issue</a:t>
          </a:r>
        </a:p>
        <a:p>
          <a:pPr marL="57150" lvl="1" indent="-57150" algn="l" defTabSz="311150">
            <a:lnSpc>
              <a:spcPct val="90000"/>
            </a:lnSpc>
            <a:spcBef>
              <a:spcPct val="0"/>
            </a:spcBef>
            <a:spcAft>
              <a:spcPct val="15000"/>
            </a:spcAft>
            <a:buChar char="•"/>
          </a:pPr>
          <a:r>
            <a:rPr lang="en-US" sz="700" kern="1200"/>
            <a:t>Update System</a:t>
          </a:r>
        </a:p>
        <a:p>
          <a:pPr marL="57150" lvl="1" indent="-57150" algn="l" defTabSz="311150">
            <a:lnSpc>
              <a:spcPct val="90000"/>
            </a:lnSpc>
            <a:spcBef>
              <a:spcPct val="0"/>
            </a:spcBef>
            <a:spcAft>
              <a:spcPct val="15000"/>
            </a:spcAft>
            <a:buChar char="•"/>
          </a:pPr>
          <a:r>
            <a:rPr lang="en-US" sz="700" kern="1200"/>
            <a:t>Recover Service</a:t>
          </a:r>
        </a:p>
      </dsp:txBody>
      <dsp:txXfrm>
        <a:off x="2165907" y="544643"/>
        <a:ext cx="787523" cy="499417"/>
      </dsp:txXfrm>
    </dsp:sp>
    <dsp:sp modelId="{CA8D448D-8DE7-4C52-8B28-637455EA81F7}">
      <dsp:nvSpPr>
        <dsp:cNvPr id="0" name=""/>
        <dsp:cNvSpPr/>
      </dsp:nvSpPr>
      <dsp:spPr>
        <a:xfrm>
          <a:off x="2601688"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A2EE2CD-BB17-4099-B603-9A24C57429EE}">
      <dsp:nvSpPr>
        <dsp:cNvPr id="0" name=""/>
        <dsp:cNvSpPr/>
      </dsp:nvSpPr>
      <dsp:spPr>
        <a:xfrm>
          <a:off x="2332280"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Do</a:t>
          </a:r>
        </a:p>
      </dsp:txBody>
      <dsp:txXfrm>
        <a:off x="2340755" y="1068073"/>
        <a:ext cx="710693" cy="272410"/>
      </dsp:txXfrm>
    </dsp:sp>
    <dsp:sp modelId="{A9210A78-3389-4D94-8454-9D95A260174E}">
      <dsp:nvSpPr>
        <dsp:cNvPr id="0" name=""/>
        <dsp:cNvSpPr/>
      </dsp:nvSpPr>
      <dsp:spPr>
        <a:xfrm>
          <a:off x="3224327"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s Service</a:t>
          </a:r>
        </a:p>
        <a:p>
          <a:pPr marL="57150" lvl="1" indent="-57150" algn="l" defTabSz="311150">
            <a:lnSpc>
              <a:spcPct val="90000"/>
            </a:lnSpc>
            <a:spcBef>
              <a:spcPct val="0"/>
            </a:spcBef>
            <a:spcAft>
              <a:spcPct val="15000"/>
            </a:spcAft>
            <a:buChar char="•"/>
          </a:pPr>
          <a:r>
            <a:rPr lang="en-US" sz="700" kern="1200"/>
            <a:t>System Usability</a:t>
          </a:r>
        </a:p>
        <a:p>
          <a:pPr marL="57150" lvl="1" indent="-57150" algn="l" defTabSz="311150">
            <a:lnSpc>
              <a:spcPct val="90000"/>
            </a:lnSpc>
            <a:spcBef>
              <a:spcPct val="0"/>
            </a:spcBef>
            <a:spcAft>
              <a:spcPct val="15000"/>
            </a:spcAft>
            <a:buChar char="•"/>
          </a:pPr>
          <a:r>
            <a:rPr lang="en-US" sz="700" kern="1200"/>
            <a:t>No Regressions</a:t>
          </a:r>
        </a:p>
      </dsp:txBody>
      <dsp:txXfrm>
        <a:off x="3239865" y="689323"/>
        <a:ext cx="787523" cy="499417"/>
      </dsp:txXfrm>
    </dsp:sp>
    <dsp:sp modelId="{5D3E6293-0F15-4F21-8FFC-3167500D3381}">
      <dsp:nvSpPr>
        <dsp:cNvPr id="0" name=""/>
        <dsp:cNvSpPr/>
      </dsp:nvSpPr>
      <dsp:spPr>
        <a:xfrm>
          <a:off x="3406238"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Check</a:t>
          </a:r>
        </a:p>
      </dsp:txBody>
      <dsp:txXfrm>
        <a:off x="3414713" y="392900"/>
        <a:ext cx="710693" cy="27241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FF07CE-D3ED-405C-8FA6-A09EAF23E95E}">
      <dsp:nvSpPr>
        <dsp:cNvPr id="0" name=""/>
        <dsp:cNvSpPr/>
      </dsp:nvSpPr>
      <dsp:spPr>
        <a:xfrm>
          <a:off x="3502052" y="1288856"/>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53589B-C8BD-494E-8905-D8AEB2780F81}">
      <dsp:nvSpPr>
        <dsp:cNvPr id="0" name=""/>
        <dsp:cNvSpPr/>
      </dsp:nvSpPr>
      <dsp:spPr>
        <a:xfrm>
          <a:off x="3502052"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ACEFAA-693A-4ABB-8009-5E35B3E6F9CF}">
      <dsp:nvSpPr>
        <dsp:cNvPr id="0" name=""/>
        <dsp:cNvSpPr/>
      </dsp:nvSpPr>
      <dsp:spPr>
        <a:xfrm>
          <a:off x="2958630" y="812523"/>
          <a:ext cx="811778" cy="140887"/>
        </a:xfrm>
        <a:custGeom>
          <a:avLst/>
          <a:gdLst/>
          <a:ahLst/>
          <a:cxnLst/>
          <a:rect l="0" t="0" r="0" b="0"/>
          <a:pathLst>
            <a:path>
              <a:moveTo>
                <a:pt x="0" y="0"/>
              </a:moveTo>
              <a:lnTo>
                <a:pt x="0" y="70443"/>
              </a:lnTo>
              <a:lnTo>
                <a:pt x="811778" y="70443"/>
              </a:lnTo>
              <a:lnTo>
                <a:pt x="811778"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62BAAA-01EF-4718-8061-0A0AA9D42CB3}">
      <dsp:nvSpPr>
        <dsp:cNvPr id="0" name=""/>
        <dsp:cNvSpPr/>
      </dsp:nvSpPr>
      <dsp:spPr>
        <a:xfrm>
          <a:off x="2690273"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FE9A7-B732-46F8-9F2B-07EA4EF9BD9F}">
      <dsp:nvSpPr>
        <dsp:cNvPr id="0" name=""/>
        <dsp:cNvSpPr/>
      </dsp:nvSpPr>
      <dsp:spPr>
        <a:xfrm>
          <a:off x="2912910" y="812523"/>
          <a:ext cx="91440" cy="140887"/>
        </a:xfrm>
        <a:custGeom>
          <a:avLst/>
          <a:gdLst/>
          <a:ahLst/>
          <a:cxnLst/>
          <a:rect l="0" t="0" r="0" b="0"/>
          <a:pathLst>
            <a:path>
              <a:moveTo>
                <a:pt x="45720" y="0"/>
              </a:moveTo>
              <a:lnTo>
                <a:pt x="4572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9DA238-FAB3-424B-8761-B19CA7A7F45E}">
      <dsp:nvSpPr>
        <dsp:cNvPr id="0" name=""/>
        <dsp:cNvSpPr/>
      </dsp:nvSpPr>
      <dsp:spPr>
        <a:xfrm>
          <a:off x="2146852" y="812523"/>
          <a:ext cx="811778" cy="140887"/>
        </a:xfrm>
        <a:custGeom>
          <a:avLst/>
          <a:gdLst/>
          <a:ahLst/>
          <a:cxnLst/>
          <a:rect l="0" t="0" r="0" b="0"/>
          <a:pathLst>
            <a:path>
              <a:moveTo>
                <a:pt x="811778" y="0"/>
              </a:moveTo>
              <a:lnTo>
                <a:pt x="811778" y="70443"/>
              </a:lnTo>
              <a:lnTo>
                <a:pt x="0" y="70443"/>
              </a:lnTo>
              <a:lnTo>
                <a:pt x="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BA2B62-AB18-49D9-A2C0-C313FA60CD58}">
      <dsp:nvSpPr>
        <dsp:cNvPr id="0" name=""/>
        <dsp:cNvSpPr/>
      </dsp:nvSpPr>
      <dsp:spPr>
        <a:xfrm>
          <a:off x="1657101" y="336190"/>
          <a:ext cx="1301529" cy="140887"/>
        </a:xfrm>
        <a:custGeom>
          <a:avLst/>
          <a:gdLst/>
          <a:ahLst/>
          <a:cxnLst/>
          <a:rect l="0" t="0" r="0" b="0"/>
          <a:pathLst>
            <a:path>
              <a:moveTo>
                <a:pt x="0" y="0"/>
              </a:moveTo>
              <a:lnTo>
                <a:pt x="0" y="70443"/>
              </a:lnTo>
              <a:lnTo>
                <a:pt x="1301529" y="70443"/>
              </a:lnTo>
              <a:lnTo>
                <a:pt x="1301529"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EAB5D-8008-4BEB-87AE-524B6890AF36}">
      <dsp:nvSpPr>
        <dsp:cNvPr id="0" name=""/>
        <dsp:cNvSpPr/>
      </dsp:nvSpPr>
      <dsp:spPr>
        <a:xfrm>
          <a:off x="898994" y="812523"/>
          <a:ext cx="100633" cy="1261275"/>
        </a:xfrm>
        <a:custGeom>
          <a:avLst/>
          <a:gdLst/>
          <a:ahLst/>
          <a:cxnLst/>
          <a:rect l="0" t="0" r="0" b="0"/>
          <a:pathLst>
            <a:path>
              <a:moveTo>
                <a:pt x="0" y="0"/>
              </a:moveTo>
              <a:lnTo>
                <a:pt x="0" y="1261275"/>
              </a:lnTo>
              <a:lnTo>
                <a:pt x="100633" y="126127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AEFF17-C28D-4D08-B79B-7FFBC07B190A}">
      <dsp:nvSpPr>
        <dsp:cNvPr id="0" name=""/>
        <dsp:cNvSpPr/>
      </dsp:nvSpPr>
      <dsp:spPr>
        <a:xfrm>
          <a:off x="898994"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7BB1C6-A7B3-4BDE-922B-1BF688332CEE}">
      <dsp:nvSpPr>
        <dsp:cNvPr id="0" name=""/>
        <dsp:cNvSpPr/>
      </dsp:nvSpPr>
      <dsp:spPr>
        <a:xfrm>
          <a:off x="898994"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DB59D-455E-4DCB-9D2D-F4E8C98F8960}">
      <dsp:nvSpPr>
        <dsp:cNvPr id="0" name=""/>
        <dsp:cNvSpPr/>
      </dsp:nvSpPr>
      <dsp:spPr>
        <a:xfrm>
          <a:off x="1167350" y="336190"/>
          <a:ext cx="489750" cy="140887"/>
        </a:xfrm>
        <a:custGeom>
          <a:avLst/>
          <a:gdLst/>
          <a:ahLst/>
          <a:cxnLst/>
          <a:rect l="0" t="0" r="0" b="0"/>
          <a:pathLst>
            <a:path>
              <a:moveTo>
                <a:pt x="489750" y="0"/>
              </a:moveTo>
              <a:lnTo>
                <a:pt x="489750"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C0386F-ADE6-4246-8A7F-16FFFA5F6A84}">
      <dsp:nvSpPr>
        <dsp:cNvPr id="0" name=""/>
        <dsp:cNvSpPr/>
      </dsp:nvSpPr>
      <dsp:spPr>
        <a:xfrm>
          <a:off x="87215"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B88C1-FF0A-4F3C-B86E-421601489E97}">
      <dsp:nvSpPr>
        <dsp:cNvPr id="0" name=""/>
        <dsp:cNvSpPr/>
      </dsp:nvSpPr>
      <dsp:spPr>
        <a:xfrm>
          <a:off x="87215"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8B8868-0134-46E3-9C48-7357FFAF7C2D}">
      <dsp:nvSpPr>
        <dsp:cNvPr id="0" name=""/>
        <dsp:cNvSpPr/>
      </dsp:nvSpPr>
      <dsp:spPr>
        <a:xfrm>
          <a:off x="355572" y="336190"/>
          <a:ext cx="1301529" cy="140887"/>
        </a:xfrm>
        <a:custGeom>
          <a:avLst/>
          <a:gdLst/>
          <a:ahLst/>
          <a:cxnLst/>
          <a:rect l="0" t="0" r="0" b="0"/>
          <a:pathLst>
            <a:path>
              <a:moveTo>
                <a:pt x="1301529" y="0"/>
              </a:moveTo>
              <a:lnTo>
                <a:pt x="1301529"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35699E-6DF6-4FAB-94F6-3A8559D4BF81}">
      <dsp:nvSpPr>
        <dsp:cNvPr id="0" name=""/>
        <dsp:cNvSpPr/>
      </dsp:nvSpPr>
      <dsp:spPr>
        <a:xfrm>
          <a:off x="1321655" y="745"/>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obile Risks</a:t>
          </a:r>
        </a:p>
      </dsp:txBody>
      <dsp:txXfrm>
        <a:off x="1321655" y="745"/>
        <a:ext cx="670891" cy="335445"/>
      </dsp:txXfrm>
    </dsp:sp>
    <dsp:sp modelId="{DF618A6D-55DC-425E-B6EA-7C033FCCFF3D}">
      <dsp:nvSpPr>
        <dsp:cNvPr id="0" name=""/>
        <dsp:cNvSpPr/>
      </dsp:nvSpPr>
      <dsp:spPr>
        <a:xfrm>
          <a:off x="20126"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iciousness</a:t>
          </a:r>
        </a:p>
      </dsp:txBody>
      <dsp:txXfrm>
        <a:off x="20126" y="477077"/>
        <a:ext cx="670891" cy="335445"/>
      </dsp:txXfrm>
    </dsp:sp>
    <dsp:sp modelId="{1D7DD41F-06D4-4C36-A19F-CDC488BE53E4}">
      <dsp:nvSpPr>
        <dsp:cNvPr id="0" name=""/>
        <dsp:cNvSpPr/>
      </dsp:nvSpPr>
      <dsp:spPr>
        <a:xfrm>
          <a:off x="187849"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olen Device</a:t>
          </a:r>
        </a:p>
      </dsp:txBody>
      <dsp:txXfrm>
        <a:off x="187849" y="953410"/>
        <a:ext cx="670891" cy="335445"/>
      </dsp:txXfrm>
    </dsp:sp>
    <dsp:sp modelId="{EDF02229-A095-4BE3-9E7B-638EAD88E7D5}">
      <dsp:nvSpPr>
        <dsp:cNvPr id="0" name=""/>
        <dsp:cNvSpPr/>
      </dsp:nvSpPr>
      <dsp:spPr>
        <a:xfrm>
          <a:off x="187849"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ware</a:t>
          </a:r>
        </a:p>
      </dsp:txBody>
      <dsp:txXfrm>
        <a:off x="187849" y="1429743"/>
        <a:ext cx="670891" cy="335445"/>
      </dsp:txXfrm>
    </dsp:sp>
    <dsp:sp modelId="{B6C4953F-3377-497F-B637-6FDACC3FBAE5}">
      <dsp:nvSpPr>
        <dsp:cNvPr id="0" name=""/>
        <dsp:cNvSpPr/>
      </dsp:nvSpPr>
      <dsp:spPr>
        <a:xfrm>
          <a:off x="831905"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gligence</a:t>
          </a:r>
        </a:p>
      </dsp:txBody>
      <dsp:txXfrm>
        <a:off x="831905" y="477077"/>
        <a:ext cx="670891" cy="335445"/>
      </dsp:txXfrm>
    </dsp:sp>
    <dsp:sp modelId="{C3C5DAF8-D1F1-4356-B4DD-733DF8214AF2}">
      <dsp:nvSpPr>
        <dsp:cNvPr id="0" name=""/>
        <dsp:cNvSpPr/>
      </dsp:nvSpPr>
      <dsp:spPr>
        <a:xfrm>
          <a:off x="999627"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ost Device</a:t>
          </a:r>
        </a:p>
      </dsp:txBody>
      <dsp:txXfrm>
        <a:off x="999627" y="953410"/>
        <a:ext cx="670891" cy="335445"/>
      </dsp:txXfrm>
    </dsp:sp>
    <dsp:sp modelId="{17017E68-E323-4716-A3F1-30F37B4BE8C2}">
      <dsp:nvSpPr>
        <dsp:cNvPr id="0" name=""/>
        <dsp:cNvSpPr/>
      </dsp:nvSpPr>
      <dsp:spPr>
        <a:xfrm>
          <a:off x="99962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ostile Networks</a:t>
          </a:r>
        </a:p>
      </dsp:txBody>
      <dsp:txXfrm>
        <a:off x="999627" y="1429743"/>
        <a:ext cx="670891" cy="335445"/>
      </dsp:txXfrm>
    </dsp:sp>
    <dsp:sp modelId="{4D0EFD40-D95F-4182-AA48-96AB698978B2}">
      <dsp:nvSpPr>
        <dsp:cNvPr id="0" name=""/>
        <dsp:cNvSpPr/>
      </dsp:nvSpPr>
      <dsp:spPr>
        <a:xfrm>
          <a:off x="999627"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xing Business &amp; Pleasure</a:t>
          </a:r>
        </a:p>
      </dsp:txBody>
      <dsp:txXfrm>
        <a:off x="999627" y="1906076"/>
        <a:ext cx="670891" cy="335445"/>
      </dsp:txXfrm>
    </dsp:sp>
    <dsp:sp modelId="{96F60F94-1C7E-4C35-B502-81AA3839098D}">
      <dsp:nvSpPr>
        <dsp:cNvPr id="0" name=""/>
        <dsp:cNvSpPr/>
      </dsp:nvSpPr>
      <dsp:spPr>
        <a:xfrm>
          <a:off x="2623184"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overnance</a:t>
          </a:r>
        </a:p>
      </dsp:txBody>
      <dsp:txXfrm>
        <a:off x="2623184" y="477077"/>
        <a:ext cx="670891" cy="335445"/>
      </dsp:txXfrm>
    </dsp:sp>
    <dsp:sp modelId="{5C59EC07-15F7-4909-AA27-607609F1C77C}">
      <dsp:nvSpPr>
        <dsp:cNvPr id="0" name=""/>
        <dsp:cNvSpPr/>
      </dsp:nvSpPr>
      <dsp:spPr>
        <a:xfrm>
          <a:off x="1811406"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artial Trust</a:t>
          </a:r>
        </a:p>
      </dsp:txBody>
      <dsp:txXfrm>
        <a:off x="1811406" y="953410"/>
        <a:ext cx="670891" cy="335445"/>
      </dsp:txXfrm>
    </dsp:sp>
    <dsp:sp modelId="{AFCF4014-616D-4C21-96AF-4E0C90D6F9CC}">
      <dsp:nvSpPr>
        <dsp:cNvPr id="0" name=""/>
        <dsp:cNvSpPr/>
      </dsp:nvSpPr>
      <dsp:spPr>
        <a:xfrm>
          <a:off x="2623184"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ivacy</a:t>
          </a:r>
        </a:p>
      </dsp:txBody>
      <dsp:txXfrm>
        <a:off x="2623184" y="953410"/>
        <a:ext cx="670891" cy="335445"/>
      </dsp:txXfrm>
    </dsp:sp>
    <dsp:sp modelId="{D9F85C62-48EE-46E0-96BE-03B134F79EDA}">
      <dsp:nvSpPr>
        <dsp:cNvPr id="0" name=""/>
        <dsp:cNvSpPr/>
      </dsp:nvSpPr>
      <dsp:spPr>
        <a:xfrm>
          <a:off x="279090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r monitoring</a:t>
          </a:r>
        </a:p>
      </dsp:txBody>
      <dsp:txXfrm>
        <a:off x="2790907" y="1429743"/>
        <a:ext cx="670891" cy="335445"/>
      </dsp:txXfrm>
    </dsp:sp>
    <dsp:sp modelId="{EA913CDE-1671-4755-8528-8581A0CA366C}">
      <dsp:nvSpPr>
        <dsp:cNvPr id="0" name=""/>
        <dsp:cNvSpPr/>
      </dsp:nvSpPr>
      <dsp:spPr>
        <a:xfrm>
          <a:off x="3434963"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pliance</a:t>
          </a:r>
        </a:p>
      </dsp:txBody>
      <dsp:txXfrm>
        <a:off x="3434963" y="953410"/>
        <a:ext cx="670891" cy="335445"/>
      </dsp:txXfrm>
    </dsp:sp>
    <dsp:sp modelId="{87EF1221-7AA0-4929-BE2B-D51AFA1BD631}">
      <dsp:nvSpPr>
        <dsp:cNvPr id="0" name=""/>
        <dsp:cNvSpPr/>
      </dsp:nvSpPr>
      <dsp:spPr>
        <a:xfrm>
          <a:off x="3602686"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thical Framework</a:t>
          </a:r>
        </a:p>
      </dsp:txBody>
      <dsp:txXfrm>
        <a:off x="3602686" y="1429743"/>
        <a:ext cx="670891" cy="335445"/>
      </dsp:txXfrm>
    </dsp:sp>
    <dsp:sp modelId="{B6AFBCB0-0338-4B8D-B959-853D3BA8EC5D}">
      <dsp:nvSpPr>
        <dsp:cNvPr id="0" name=""/>
        <dsp:cNvSpPr/>
      </dsp:nvSpPr>
      <dsp:spPr>
        <a:xfrm>
          <a:off x="3602686"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gal Framework</a:t>
          </a:r>
        </a:p>
      </dsp:txBody>
      <dsp:txXfrm>
        <a:off x="3602686" y="1906076"/>
        <a:ext cx="670891" cy="33544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76E61-B2E7-4DE4-8458-CF3369FF3596}">
      <dsp:nvSpPr>
        <dsp:cNvPr id="0" name=""/>
        <dsp:cNvSpPr/>
      </dsp:nvSpPr>
      <dsp:spPr>
        <a:xfrm>
          <a:off x="1515" y="485970"/>
          <a:ext cx="1184319"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Detect issue</a:t>
          </a:r>
        </a:p>
        <a:p>
          <a:pPr marL="57150" lvl="1" indent="-57150" algn="l" defTabSz="311150">
            <a:lnSpc>
              <a:spcPct val="90000"/>
            </a:lnSpc>
            <a:spcBef>
              <a:spcPct val="0"/>
            </a:spcBef>
            <a:spcAft>
              <a:spcPct val="15000"/>
            </a:spcAft>
            <a:buChar char="•"/>
          </a:pPr>
          <a:r>
            <a:rPr lang="en-US" sz="700" kern="1200"/>
            <a:t>Notify stakeholders</a:t>
          </a:r>
        </a:p>
        <a:p>
          <a:pPr marL="57150" lvl="1" indent="-57150" algn="l" defTabSz="311150">
            <a:lnSpc>
              <a:spcPct val="90000"/>
            </a:lnSpc>
            <a:spcBef>
              <a:spcPct val="0"/>
            </a:spcBef>
            <a:spcAft>
              <a:spcPct val="15000"/>
            </a:spcAft>
            <a:buChar char="•"/>
          </a:pPr>
          <a:r>
            <a:rPr lang="en-US" sz="700" kern="1200"/>
            <a:t>Prioritize actions</a:t>
          </a:r>
        </a:p>
      </dsp:txBody>
      <dsp:txXfrm>
        <a:off x="16850" y="501305"/>
        <a:ext cx="1153649" cy="492898"/>
      </dsp:txXfrm>
    </dsp:sp>
    <dsp:sp modelId="{A4C9A276-CECF-47BD-B916-760A13D33002}">
      <dsp:nvSpPr>
        <dsp:cNvPr id="0" name=""/>
        <dsp:cNvSpPr/>
      </dsp:nvSpPr>
      <dsp:spPr>
        <a:xfrm>
          <a:off x="625692" y="470166"/>
          <a:ext cx="1126660" cy="1126660"/>
        </a:xfrm>
        <a:prstGeom prst="leftCircularArrow">
          <a:avLst>
            <a:gd name="adj1" fmla="val 2747"/>
            <a:gd name="adj2" fmla="val 334868"/>
            <a:gd name="adj3" fmla="val 2110379"/>
            <a:gd name="adj4" fmla="val 9024489"/>
            <a:gd name="adj5" fmla="val 3205"/>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DA1371A-44F5-45DA-B63E-8C1220B254E6}">
      <dsp:nvSpPr>
        <dsp:cNvPr id="0" name=""/>
        <dsp:cNvSpPr/>
      </dsp:nvSpPr>
      <dsp:spPr>
        <a:xfrm>
          <a:off x="369255" y="1009538"/>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Prepare</a:t>
          </a:r>
        </a:p>
      </dsp:txBody>
      <dsp:txXfrm>
        <a:off x="377619" y="1017902"/>
        <a:ext cx="701416" cy="268854"/>
      </dsp:txXfrm>
    </dsp:sp>
    <dsp:sp modelId="{7762E01D-F6DE-461A-8416-EBD167665C93}">
      <dsp:nvSpPr>
        <dsp:cNvPr id="0" name=""/>
        <dsp:cNvSpPr/>
      </dsp:nvSpPr>
      <dsp:spPr>
        <a:xfrm>
          <a:off x="1333226" y="485970"/>
          <a:ext cx="983076"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 services</a:t>
          </a:r>
        </a:p>
        <a:p>
          <a:pPr marL="57150" lvl="1" indent="-57150" algn="l" defTabSz="311150">
            <a:lnSpc>
              <a:spcPct val="90000"/>
            </a:lnSpc>
            <a:spcBef>
              <a:spcPct val="0"/>
            </a:spcBef>
            <a:spcAft>
              <a:spcPct val="15000"/>
            </a:spcAft>
            <a:buChar char="•"/>
          </a:pPr>
          <a:r>
            <a:rPr lang="en-US" sz="700" kern="1200"/>
            <a:t>Communicate status</a:t>
          </a:r>
        </a:p>
      </dsp:txBody>
      <dsp:txXfrm>
        <a:off x="1348561" y="644096"/>
        <a:ext cx="952406" cy="492898"/>
      </dsp:txXfrm>
    </dsp:sp>
    <dsp:sp modelId="{68E0DCEF-99EE-4AA8-83E5-4E8DF885E720}">
      <dsp:nvSpPr>
        <dsp:cNvPr id="0" name=""/>
        <dsp:cNvSpPr/>
      </dsp:nvSpPr>
      <dsp:spPr>
        <a:xfrm>
          <a:off x="1853652" y="29328"/>
          <a:ext cx="1174646" cy="1174646"/>
        </a:xfrm>
        <a:prstGeom prst="circularArrow">
          <a:avLst>
            <a:gd name="adj1" fmla="val 2635"/>
            <a:gd name="adj2" fmla="val 320350"/>
            <a:gd name="adj3" fmla="val 19504140"/>
            <a:gd name="adj4" fmla="val 12575511"/>
            <a:gd name="adj5" fmla="val 307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3D1D5E-C103-47A1-AC79-273F7AFB413B}">
      <dsp:nvSpPr>
        <dsp:cNvPr id="0" name=""/>
        <dsp:cNvSpPr/>
      </dsp:nvSpPr>
      <dsp:spPr>
        <a:xfrm>
          <a:off x="1600345" y="343179"/>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cover</a:t>
          </a:r>
        </a:p>
      </dsp:txBody>
      <dsp:txXfrm>
        <a:off x="1608709" y="351543"/>
        <a:ext cx="701416" cy="268854"/>
      </dsp:txXfrm>
    </dsp:sp>
    <dsp:sp modelId="{B89BDE0D-BEBF-4E32-A48C-EA36DF35F14B}">
      <dsp:nvSpPr>
        <dsp:cNvPr id="0" name=""/>
        <dsp:cNvSpPr/>
      </dsp:nvSpPr>
      <dsp:spPr>
        <a:xfrm>
          <a:off x="2465881" y="485970"/>
          <a:ext cx="1083863"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chedule improvements</a:t>
          </a:r>
        </a:p>
        <a:p>
          <a:pPr marL="57150" lvl="1" indent="-57150" algn="l" defTabSz="311150">
            <a:lnSpc>
              <a:spcPct val="90000"/>
            </a:lnSpc>
            <a:spcBef>
              <a:spcPct val="0"/>
            </a:spcBef>
            <a:spcAft>
              <a:spcPct val="15000"/>
            </a:spcAft>
            <a:buChar char="•"/>
          </a:pPr>
          <a:r>
            <a:rPr lang="en-US" sz="700" kern="1200"/>
            <a:t>Add alerting</a:t>
          </a:r>
        </a:p>
      </dsp:txBody>
      <dsp:txXfrm>
        <a:off x="2481216" y="501305"/>
        <a:ext cx="1053193" cy="492898"/>
      </dsp:txXfrm>
    </dsp:sp>
    <dsp:sp modelId="{C9EB5C7E-ABD5-4F00-ACB4-4E821A41D214}">
      <dsp:nvSpPr>
        <dsp:cNvPr id="0" name=""/>
        <dsp:cNvSpPr/>
      </dsp:nvSpPr>
      <dsp:spPr>
        <a:xfrm>
          <a:off x="2783392" y="1009538"/>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Enhance</a:t>
          </a:r>
        </a:p>
      </dsp:txBody>
      <dsp:txXfrm>
        <a:off x="2791756" y="1017902"/>
        <a:ext cx="701416" cy="26885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3B58C-6C10-43AC-8CF6-6AEA5AE8B8BA}">
      <dsp:nvSpPr>
        <dsp:cNvPr id="0" name=""/>
        <dsp:cNvSpPr/>
      </dsp:nvSpPr>
      <dsp:spPr>
        <a:xfrm>
          <a:off x="2433696"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4395A-F350-4E60-952F-86EBA45F411C}">
      <dsp:nvSpPr>
        <dsp:cNvPr id="0" name=""/>
        <dsp:cNvSpPr/>
      </dsp:nvSpPr>
      <dsp:spPr>
        <a:xfrm>
          <a:off x="2433696"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56287-AACB-480B-9151-1B9DD19B1588}">
      <dsp:nvSpPr>
        <dsp:cNvPr id="0" name=""/>
        <dsp:cNvSpPr/>
      </dsp:nvSpPr>
      <dsp:spPr>
        <a:xfrm>
          <a:off x="1913295" y="322782"/>
          <a:ext cx="777388" cy="134918"/>
        </a:xfrm>
        <a:custGeom>
          <a:avLst/>
          <a:gdLst/>
          <a:ahLst/>
          <a:cxnLst/>
          <a:rect l="0" t="0" r="0" b="0"/>
          <a:pathLst>
            <a:path>
              <a:moveTo>
                <a:pt x="0" y="0"/>
              </a:moveTo>
              <a:lnTo>
                <a:pt x="0" y="67459"/>
              </a:lnTo>
              <a:lnTo>
                <a:pt x="777388" y="67459"/>
              </a:lnTo>
              <a:lnTo>
                <a:pt x="777388"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EC79D4-F17B-4955-ACB5-D717408B82F3}">
      <dsp:nvSpPr>
        <dsp:cNvPr id="0" name=""/>
        <dsp:cNvSpPr/>
      </dsp:nvSpPr>
      <dsp:spPr>
        <a:xfrm>
          <a:off x="1656307"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09F5DD-7715-4FAF-8B7F-1176989F38BE}">
      <dsp:nvSpPr>
        <dsp:cNvPr id="0" name=""/>
        <dsp:cNvSpPr/>
      </dsp:nvSpPr>
      <dsp:spPr>
        <a:xfrm>
          <a:off x="1656307"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EC0264-322A-4984-846F-19CAD3D2F878}">
      <dsp:nvSpPr>
        <dsp:cNvPr id="0" name=""/>
        <dsp:cNvSpPr/>
      </dsp:nvSpPr>
      <dsp:spPr>
        <a:xfrm>
          <a:off x="1867575" y="322782"/>
          <a:ext cx="91440" cy="134918"/>
        </a:xfrm>
        <a:custGeom>
          <a:avLst/>
          <a:gdLst/>
          <a:ahLst/>
          <a:cxnLst/>
          <a:rect l="0" t="0" r="0" b="0"/>
          <a:pathLst>
            <a:path>
              <a:moveTo>
                <a:pt x="45720" y="0"/>
              </a:moveTo>
              <a:lnTo>
                <a:pt x="4572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85A35-DF92-48F9-90AC-AABF1E780083}">
      <dsp:nvSpPr>
        <dsp:cNvPr id="0" name=""/>
        <dsp:cNvSpPr/>
      </dsp:nvSpPr>
      <dsp:spPr>
        <a:xfrm>
          <a:off x="878918"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D6D062-2D9A-424F-8788-A7D309CBB0A8}">
      <dsp:nvSpPr>
        <dsp:cNvPr id="0" name=""/>
        <dsp:cNvSpPr/>
      </dsp:nvSpPr>
      <dsp:spPr>
        <a:xfrm>
          <a:off x="878918"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8933A-4E7C-4A1F-AC56-A4A347456C60}">
      <dsp:nvSpPr>
        <dsp:cNvPr id="0" name=""/>
        <dsp:cNvSpPr/>
      </dsp:nvSpPr>
      <dsp:spPr>
        <a:xfrm>
          <a:off x="1135906" y="322782"/>
          <a:ext cx="777388" cy="134918"/>
        </a:xfrm>
        <a:custGeom>
          <a:avLst/>
          <a:gdLst/>
          <a:ahLst/>
          <a:cxnLst/>
          <a:rect l="0" t="0" r="0" b="0"/>
          <a:pathLst>
            <a:path>
              <a:moveTo>
                <a:pt x="777388" y="0"/>
              </a:moveTo>
              <a:lnTo>
                <a:pt x="777388" y="67459"/>
              </a:lnTo>
              <a:lnTo>
                <a:pt x="0" y="67459"/>
              </a:lnTo>
              <a:lnTo>
                <a:pt x="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0990C-F260-4ADC-8250-F3330D207092}">
      <dsp:nvSpPr>
        <dsp:cNvPr id="0" name=""/>
        <dsp:cNvSpPr/>
      </dsp:nvSpPr>
      <dsp:spPr>
        <a:xfrm>
          <a:off x="1592060" y="1547"/>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ulnerability Prevention</a:t>
          </a:r>
        </a:p>
      </dsp:txBody>
      <dsp:txXfrm>
        <a:off x="1592060" y="1547"/>
        <a:ext cx="642470" cy="321235"/>
      </dsp:txXfrm>
    </dsp:sp>
    <dsp:sp modelId="{4D807AE2-D740-4A9E-8430-12393D5FC9D8}">
      <dsp:nvSpPr>
        <dsp:cNvPr id="0" name=""/>
        <dsp:cNvSpPr/>
      </dsp:nvSpPr>
      <dsp:spPr>
        <a:xfrm>
          <a:off x="814671"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Susceptability</a:t>
          </a:r>
        </a:p>
      </dsp:txBody>
      <dsp:txXfrm>
        <a:off x="814671" y="457701"/>
        <a:ext cx="642470" cy="321235"/>
      </dsp:txXfrm>
    </dsp:sp>
    <dsp:sp modelId="{4614F3BA-485A-4399-9A98-CCC859013061}">
      <dsp:nvSpPr>
        <dsp:cNvPr id="0" name=""/>
        <dsp:cNvSpPr/>
      </dsp:nvSpPr>
      <dsp:spPr>
        <a:xfrm>
          <a:off x="975289"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Patching</a:t>
          </a:r>
        </a:p>
      </dsp:txBody>
      <dsp:txXfrm>
        <a:off x="975289" y="913854"/>
        <a:ext cx="642470" cy="321235"/>
      </dsp:txXfrm>
    </dsp:sp>
    <dsp:sp modelId="{A1E8D0A2-FC64-4976-AA03-E303C4B61C56}">
      <dsp:nvSpPr>
        <dsp:cNvPr id="0" name=""/>
        <dsp:cNvSpPr/>
      </dsp:nvSpPr>
      <dsp:spPr>
        <a:xfrm>
          <a:off x="975289"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able Features</a:t>
          </a:r>
        </a:p>
      </dsp:txBody>
      <dsp:txXfrm>
        <a:off x="975289" y="1370008"/>
        <a:ext cx="642470" cy="321235"/>
      </dsp:txXfrm>
    </dsp:sp>
    <dsp:sp modelId="{DFD61CAE-637F-453C-9845-8D86CE03F02F}">
      <dsp:nvSpPr>
        <dsp:cNvPr id="0" name=""/>
        <dsp:cNvSpPr/>
      </dsp:nvSpPr>
      <dsp:spPr>
        <a:xfrm>
          <a:off x="1592060"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Accessibility</a:t>
          </a:r>
        </a:p>
      </dsp:txBody>
      <dsp:txXfrm>
        <a:off x="1592060" y="457701"/>
        <a:ext cx="642470" cy="321235"/>
      </dsp:txXfrm>
    </dsp:sp>
    <dsp:sp modelId="{C385EB6A-82ED-4E02-A088-E75428DD0070}">
      <dsp:nvSpPr>
        <dsp:cNvPr id="0" name=""/>
        <dsp:cNvSpPr/>
      </dsp:nvSpPr>
      <dsp:spPr>
        <a:xfrm>
          <a:off x="1752678"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twork Policies</a:t>
          </a:r>
        </a:p>
      </dsp:txBody>
      <dsp:txXfrm>
        <a:off x="1752678" y="913854"/>
        <a:ext cx="642470" cy="321235"/>
      </dsp:txXfrm>
    </dsp:sp>
    <dsp:sp modelId="{87D82806-2186-4CD7-B791-2B6F0DEFFCEC}">
      <dsp:nvSpPr>
        <dsp:cNvPr id="0" name=""/>
        <dsp:cNvSpPr/>
      </dsp:nvSpPr>
      <dsp:spPr>
        <a:xfrm>
          <a:off x="1752678"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horization Controls</a:t>
          </a:r>
        </a:p>
      </dsp:txBody>
      <dsp:txXfrm>
        <a:off x="1752678" y="1370008"/>
        <a:ext cx="642470" cy="321235"/>
      </dsp:txXfrm>
    </dsp:sp>
    <dsp:sp modelId="{32422E38-660B-4F1B-A19E-CFA16059EF58}">
      <dsp:nvSpPr>
        <dsp:cNvPr id="0" name=""/>
        <dsp:cNvSpPr/>
      </dsp:nvSpPr>
      <dsp:spPr>
        <a:xfrm>
          <a:off x="2369449"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Capability</a:t>
          </a:r>
        </a:p>
      </dsp:txBody>
      <dsp:txXfrm>
        <a:off x="2369449" y="457701"/>
        <a:ext cx="642470" cy="321235"/>
      </dsp:txXfrm>
    </dsp:sp>
    <dsp:sp modelId="{27B9161F-F8A2-4B3B-8930-D76210143874}">
      <dsp:nvSpPr>
        <dsp:cNvPr id="0" name=""/>
        <dsp:cNvSpPr/>
      </dsp:nvSpPr>
      <dsp:spPr>
        <a:xfrm>
          <a:off x="2530067"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complexity</a:t>
          </a:r>
        </a:p>
      </dsp:txBody>
      <dsp:txXfrm>
        <a:off x="2530067" y="913854"/>
        <a:ext cx="642470" cy="321235"/>
      </dsp:txXfrm>
    </dsp:sp>
    <dsp:sp modelId="{5963B66D-69C0-4CBD-9332-9198029B1096}">
      <dsp:nvSpPr>
        <dsp:cNvPr id="0" name=""/>
        <dsp:cNvSpPr/>
      </dsp:nvSpPr>
      <dsp:spPr>
        <a:xfrm>
          <a:off x="2530067"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lude Obsecurity</a:t>
          </a:r>
        </a:p>
      </dsp:txBody>
      <dsp:txXfrm>
        <a:off x="2530067" y="1370008"/>
        <a:ext cx="642470" cy="32123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8A2A73-3494-4083-8562-3833486C4DF8}">
      <dsp:nvSpPr>
        <dsp:cNvPr id="0" name=""/>
        <dsp:cNvSpPr/>
      </dsp:nvSpPr>
      <dsp:spPr>
        <a:xfrm>
          <a:off x="33" y="470208"/>
          <a:ext cx="774472" cy="51989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Discovery</a:t>
          </a:r>
        </a:p>
        <a:p>
          <a:pPr marL="57150" lvl="1" indent="-57150" algn="ctr" defTabSz="311150">
            <a:lnSpc>
              <a:spcPct val="90000"/>
            </a:lnSpc>
            <a:spcBef>
              <a:spcPct val="0"/>
            </a:spcBef>
            <a:spcAft>
              <a:spcPct val="15000"/>
            </a:spcAft>
            <a:buChar char="•"/>
          </a:pPr>
          <a:r>
            <a:rPr lang="en-US" sz="700" kern="1200"/>
            <a:t>Impact Analysis</a:t>
          </a:r>
        </a:p>
      </dsp:txBody>
      <dsp:txXfrm>
        <a:off x="11997" y="482172"/>
        <a:ext cx="750544" cy="384559"/>
      </dsp:txXfrm>
    </dsp:sp>
    <dsp:sp modelId="{2AE55DD2-0B31-4AC8-A046-B4B126A3DFF8}">
      <dsp:nvSpPr>
        <dsp:cNvPr id="0" name=""/>
        <dsp:cNvSpPr/>
      </dsp:nvSpPr>
      <dsp:spPr>
        <a:xfrm>
          <a:off x="408318" y="528127"/>
          <a:ext cx="792258" cy="792258"/>
        </a:xfrm>
        <a:prstGeom prst="leftCircularArrow">
          <a:avLst>
            <a:gd name="adj1" fmla="val 4333"/>
            <a:gd name="adj2" fmla="val 548549"/>
            <a:gd name="adj3" fmla="val 2324059"/>
            <a:gd name="adj4" fmla="val 9024489"/>
            <a:gd name="adj5" fmla="val 5055"/>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9D10B8-4BD7-49A4-91E8-15260A86CD4C}">
      <dsp:nvSpPr>
        <dsp:cNvPr id="0" name=""/>
        <dsp:cNvSpPr/>
      </dsp:nvSpPr>
      <dsp:spPr>
        <a:xfrm>
          <a:off x="212177" y="878696"/>
          <a:ext cx="560296" cy="22281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t>Identification</a:t>
          </a:r>
        </a:p>
      </dsp:txBody>
      <dsp:txXfrm>
        <a:off x="218703" y="885222"/>
        <a:ext cx="547244" cy="209759"/>
      </dsp:txXfrm>
    </dsp:sp>
    <dsp:sp modelId="{62C482E7-8900-4F98-A210-DD0B3FF78644}">
      <dsp:nvSpPr>
        <dsp:cNvPr id="0" name=""/>
        <dsp:cNvSpPr/>
      </dsp:nvSpPr>
      <dsp:spPr>
        <a:xfrm>
          <a:off x="937974" y="470208"/>
          <a:ext cx="630333" cy="51989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Scope</a:t>
          </a:r>
        </a:p>
        <a:p>
          <a:pPr marL="57150" lvl="1" indent="-57150" algn="ctr" defTabSz="311150">
            <a:lnSpc>
              <a:spcPct val="90000"/>
            </a:lnSpc>
            <a:spcBef>
              <a:spcPct val="0"/>
            </a:spcBef>
            <a:spcAft>
              <a:spcPct val="15000"/>
            </a:spcAft>
            <a:buChar char="•"/>
          </a:pPr>
          <a:r>
            <a:rPr lang="en-US" sz="700" kern="1200"/>
            <a:t>Triage</a:t>
          </a:r>
        </a:p>
      </dsp:txBody>
      <dsp:txXfrm>
        <a:off x="949938" y="593578"/>
        <a:ext cx="606405" cy="384559"/>
      </dsp:txXfrm>
    </dsp:sp>
    <dsp:sp modelId="{701DEEE5-2164-49DE-A4B5-B641B127F9AA}">
      <dsp:nvSpPr>
        <dsp:cNvPr id="0" name=""/>
        <dsp:cNvSpPr/>
      </dsp:nvSpPr>
      <dsp:spPr>
        <a:xfrm>
          <a:off x="1269089" y="120131"/>
          <a:ext cx="870464" cy="870464"/>
        </a:xfrm>
        <a:prstGeom prst="circularArrow">
          <a:avLst>
            <a:gd name="adj1" fmla="val 3944"/>
            <a:gd name="adj2" fmla="val 494562"/>
            <a:gd name="adj3" fmla="val 19329927"/>
            <a:gd name="adj4" fmla="val 12575511"/>
            <a:gd name="adj5" fmla="val 4601"/>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2850109-7634-439C-8C68-FFBC334C6CE5}">
      <dsp:nvSpPr>
        <dsp:cNvPr id="0" name=""/>
        <dsp:cNvSpPr/>
      </dsp:nvSpPr>
      <dsp:spPr>
        <a:xfrm>
          <a:off x="1078048" y="358802"/>
          <a:ext cx="560296" cy="22281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t>Planning</a:t>
          </a:r>
        </a:p>
      </dsp:txBody>
      <dsp:txXfrm>
        <a:off x="1084574" y="365328"/>
        <a:ext cx="547244" cy="209759"/>
      </dsp:txXfrm>
    </dsp:sp>
    <dsp:sp modelId="{1D0C91DB-DC57-4CAD-8B7B-65CB88D09AA7}">
      <dsp:nvSpPr>
        <dsp:cNvPr id="0" name=""/>
        <dsp:cNvSpPr/>
      </dsp:nvSpPr>
      <dsp:spPr>
        <a:xfrm>
          <a:off x="1801814" y="470208"/>
          <a:ext cx="630333" cy="51989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Mitigation</a:t>
          </a:r>
        </a:p>
        <a:p>
          <a:pPr marL="57150" lvl="1" indent="-57150" algn="ctr" defTabSz="311150">
            <a:lnSpc>
              <a:spcPct val="90000"/>
            </a:lnSpc>
            <a:spcBef>
              <a:spcPct val="0"/>
            </a:spcBef>
            <a:spcAft>
              <a:spcPct val="15000"/>
            </a:spcAft>
            <a:buChar char="•"/>
          </a:pPr>
          <a:r>
            <a:rPr lang="en-US" sz="700" kern="1200"/>
            <a:t>Add controls</a:t>
          </a:r>
        </a:p>
        <a:p>
          <a:pPr marL="57150" lvl="1" indent="-57150" algn="ctr" defTabSz="311150">
            <a:lnSpc>
              <a:spcPct val="90000"/>
            </a:lnSpc>
            <a:spcBef>
              <a:spcPct val="0"/>
            </a:spcBef>
            <a:spcAft>
              <a:spcPct val="15000"/>
            </a:spcAft>
            <a:buChar char="•"/>
          </a:pPr>
          <a:r>
            <a:rPr lang="en-US" sz="700" kern="1200"/>
            <a:t>Add alerting</a:t>
          </a:r>
        </a:p>
      </dsp:txBody>
      <dsp:txXfrm>
        <a:off x="1813778" y="482172"/>
        <a:ext cx="606405" cy="384559"/>
      </dsp:txXfrm>
    </dsp:sp>
    <dsp:sp modelId="{35ED62EB-8C05-4DBB-B1DD-09C07CC9079F}">
      <dsp:nvSpPr>
        <dsp:cNvPr id="0" name=""/>
        <dsp:cNvSpPr/>
      </dsp:nvSpPr>
      <dsp:spPr>
        <a:xfrm>
          <a:off x="2138181" y="529873"/>
          <a:ext cx="789921" cy="789921"/>
        </a:xfrm>
        <a:prstGeom prst="leftCircularArrow">
          <a:avLst>
            <a:gd name="adj1" fmla="val 4346"/>
            <a:gd name="adj2" fmla="val 550344"/>
            <a:gd name="adj3" fmla="val 2325855"/>
            <a:gd name="adj4" fmla="val 9024489"/>
            <a:gd name="adj5" fmla="val 507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30E8526-4FEB-4E36-82C7-4D76AA644B06}">
      <dsp:nvSpPr>
        <dsp:cNvPr id="0" name=""/>
        <dsp:cNvSpPr/>
      </dsp:nvSpPr>
      <dsp:spPr>
        <a:xfrm>
          <a:off x="1941888" y="878696"/>
          <a:ext cx="560296" cy="22281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t>Implementation</a:t>
          </a:r>
        </a:p>
      </dsp:txBody>
      <dsp:txXfrm>
        <a:off x="1948414" y="885222"/>
        <a:ext cx="547244" cy="209759"/>
      </dsp:txXfrm>
    </dsp:sp>
    <dsp:sp modelId="{6847E763-D98C-4191-BA07-63DB024BE4D0}">
      <dsp:nvSpPr>
        <dsp:cNvPr id="0" name=""/>
        <dsp:cNvSpPr/>
      </dsp:nvSpPr>
      <dsp:spPr>
        <a:xfrm>
          <a:off x="2665653" y="470208"/>
          <a:ext cx="630333" cy="51989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Resolved</a:t>
          </a:r>
        </a:p>
        <a:p>
          <a:pPr marL="57150" lvl="1" indent="-57150" algn="ctr" defTabSz="311150">
            <a:lnSpc>
              <a:spcPct val="90000"/>
            </a:lnSpc>
            <a:spcBef>
              <a:spcPct val="0"/>
            </a:spcBef>
            <a:spcAft>
              <a:spcPct val="15000"/>
            </a:spcAft>
            <a:buChar char="•"/>
          </a:pPr>
          <a:r>
            <a:rPr lang="en-US" sz="700" kern="1200"/>
            <a:t>Usable</a:t>
          </a:r>
        </a:p>
        <a:p>
          <a:pPr marL="57150" lvl="1" indent="-57150" algn="ctr" defTabSz="311150">
            <a:lnSpc>
              <a:spcPct val="90000"/>
            </a:lnSpc>
            <a:spcBef>
              <a:spcPct val="0"/>
            </a:spcBef>
            <a:spcAft>
              <a:spcPct val="15000"/>
            </a:spcAft>
            <a:buChar char="•"/>
          </a:pPr>
          <a:r>
            <a:rPr lang="en-US" sz="700" kern="1200"/>
            <a:t>Accredible</a:t>
          </a:r>
        </a:p>
      </dsp:txBody>
      <dsp:txXfrm>
        <a:off x="2677617" y="593578"/>
        <a:ext cx="606405" cy="384559"/>
      </dsp:txXfrm>
    </dsp:sp>
    <dsp:sp modelId="{A841E2BD-E6DA-43E9-8DB2-36C6829D2FB3}">
      <dsp:nvSpPr>
        <dsp:cNvPr id="0" name=""/>
        <dsp:cNvSpPr/>
      </dsp:nvSpPr>
      <dsp:spPr>
        <a:xfrm>
          <a:off x="2984021" y="70664"/>
          <a:ext cx="1065918" cy="1065918"/>
        </a:xfrm>
        <a:prstGeom prst="circularArrow">
          <a:avLst>
            <a:gd name="adj1" fmla="val 3221"/>
            <a:gd name="adj2" fmla="val 396951"/>
            <a:gd name="adj3" fmla="val 19427538"/>
            <a:gd name="adj4" fmla="val 12575511"/>
            <a:gd name="adj5" fmla="val 3757"/>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29C8C8-F202-449E-9967-27CC2AD7BAFD}">
      <dsp:nvSpPr>
        <dsp:cNvPr id="0" name=""/>
        <dsp:cNvSpPr/>
      </dsp:nvSpPr>
      <dsp:spPr>
        <a:xfrm>
          <a:off x="2805727" y="358802"/>
          <a:ext cx="560296" cy="22281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t>Verification</a:t>
          </a:r>
        </a:p>
      </dsp:txBody>
      <dsp:txXfrm>
        <a:off x="2812253" y="365328"/>
        <a:ext cx="547244" cy="209759"/>
      </dsp:txXfrm>
    </dsp:sp>
    <dsp:sp modelId="{9E5FBA10-CBBA-4242-9DDE-555CC0483DF4}">
      <dsp:nvSpPr>
        <dsp:cNvPr id="0" name=""/>
        <dsp:cNvSpPr/>
      </dsp:nvSpPr>
      <dsp:spPr>
        <a:xfrm>
          <a:off x="3529493" y="470208"/>
          <a:ext cx="970253" cy="51989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Disclosure</a:t>
          </a:r>
        </a:p>
        <a:p>
          <a:pPr marL="57150" lvl="1" indent="-57150" algn="ctr" defTabSz="311150">
            <a:lnSpc>
              <a:spcPct val="90000"/>
            </a:lnSpc>
            <a:spcBef>
              <a:spcPct val="0"/>
            </a:spcBef>
            <a:spcAft>
              <a:spcPct val="15000"/>
            </a:spcAft>
            <a:buChar char="•"/>
          </a:pPr>
          <a:r>
            <a:rPr lang="en-US" sz="700" kern="1200"/>
            <a:t>Governance</a:t>
          </a:r>
        </a:p>
      </dsp:txBody>
      <dsp:txXfrm>
        <a:off x="3541457" y="482172"/>
        <a:ext cx="946325" cy="384559"/>
      </dsp:txXfrm>
    </dsp:sp>
    <dsp:sp modelId="{EA3EC001-EA22-4D3B-B006-D37F54308EE1}">
      <dsp:nvSpPr>
        <dsp:cNvPr id="0" name=""/>
        <dsp:cNvSpPr/>
      </dsp:nvSpPr>
      <dsp:spPr>
        <a:xfrm>
          <a:off x="3839527" y="878696"/>
          <a:ext cx="560296" cy="22281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t>Response</a:t>
          </a:r>
        </a:p>
      </dsp:txBody>
      <dsp:txXfrm>
        <a:off x="3846053" y="885222"/>
        <a:ext cx="547244" cy="2097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3</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5</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8</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2</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6</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7</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8</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4</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5</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30</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3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13</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32</b:RefOrder>
  </b:Source>
</b:Sources>
</file>

<file path=customXml/itemProps1.xml><?xml version="1.0" encoding="utf-8"?>
<ds:datastoreItem xmlns:ds="http://schemas.openxmlformats.org/officeDocument/2006/customXml" ds:itemID="{7D96B478-A4BD-413B-B80B-052918CF9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6</TotalTime>
  <Pages>28</Pages>
  <Words>6381</Words>
  <Characters>3637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3</cp:revision>
  <dcterms:created xsi:type="dcterms:W3CDTF">2019-05-19T17:38:00Z</dcterms:created>
  <dcterms:modified xsi:type="dcterms:W3CDTF">2020-07-27T01:08:00Z</dcterms:modified>
</cp:coreProperties>
</file>